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2272" w:rsidRPr="0037389B" w:rsidRDefault="0037389B" w:rsidP="00CE64D1">
      <w:pPr>
        <w:pStyle w:val="EOPHeading1"/>
        <w:tabs>
          <w:tab w:val="center" w:pos="4680"/>
        </w:tabs>
        <w:rPr>
          <w:rFonts w:ascii="Cambria" w:hAnsi="Cambria"/>
          <w:b w:val="0"/>
          <w:noProof/>
          <w:color w:val="FFFFFF" w:themeColor="background1"/>
          <w:spacing w:val="10"/>
          <w:sz w:val="96"/>
          <w:szCs w:val="96"/>
          <w14:shadow w14:blurRad="63500" w14:dist="50800" w14:dir="13500000" w14:sx="0" w14:sy="0" w14:kx="0" w14:ky="0" w14:algn="none">
            <w14:srgbClr w14:val="000000">
              <w14:alpha w14:val="50000"/>
            </w14:srgbClr>
          </w14:shadow>
          <w14:textOutline w14:w="9525" w14:cap="flat" w14:cmpd="sng" w14:algn="ctr">
            <w14:solidFill>
              <w14:schemeClr w14:val="tx1">
                <w14:lumMod w14:val="95000"/>
                <w14:lumOff w14:val="5000"/>
              </w14:schemeClr>
            </w14:solidFill>
            <w14:prstDash w14:val="solid"/>
            <w14:round/>
          </w14:textOutline>
        </w:rPr>
      </w:pPr>
      <w:bookmarkStart w:id="0" w:name="_Toc43123559"/>
      <w:bookmarkStart w:id="1" w:name="_Toc43804447"/>
      <w:bookmarkStart w:id="2" w:name="_Toc45192409"/>
      <w:bookmarkStart w:id="3" w:name="_Toc46726792"/>
      <w:bookmarkStart w:id="4" w:name="_Toc46825996"/>
      <w:r w:rsidRPr="0037389B">
        <w:rPr>
          <w:rFonts w:asciiTheme="minorHAnsi" w:hAnsiTheme="minorHAnsi"/>
          <w:b w:val="0"/>
          <w:noProof/>
          <w:color w:val="FFFFFF" w:themeColor="background1"/>
          <w:spacing w:val="10"/>
          <w:sz w:val="96"/>
          <w:szCs w:val="96"/>
          <w14:shadow w14:blurRad="63500" w14:dist="50800" w14:dir="13500000" w14:sx="0" w14:sy="0" w14:kx="0" w14:ky="0" w14:algn="none">
            <w14:srgbClr w14:val="000000">
              <w14:alpha w14:val="50000"/>
            </w14:srgbClr>
          </w14:shadow>
          <w14:textOutline w14:w="9525" w14:cap="flat" w14:cmpd="sng" w14:algn="ctr">
            <w14:solidFill>
              <w14:schemeClr w14:val="tx1">
                <w14:lumMod w14:val="95000"/>
                <w14:lumOff w14:val="5000"/>
              </w14:schemeClr>
            </w14:solidFill>
            <w14:prstDash w14:val="solid"/>
            <w14:round/>
          </w14:textOutline>
        </w:rPr>
        <w:drawing>
          <wp:anchor distT="0" distB="0" distL="114300" distR="114300" simplePos="0" relativeHeight="251681792" behindDoc="1" locked="0" layoutInCell="1" allowOverlap="1" wp14:anchorId="183D7863" wp14:editId="09401F7F">
            <wp:simplePos x="0" y="0"/>
            <wp:positionH relativeFrom="column">
              <wp:posOffset>-1127760</wp:posOffset>
            </wp:positionH>
            <wp:positionV relativeFrom="paragraph">
              <wp:posOffset>-1006584</wp:posOffset>
            </wp:positionV>
            <wp:extent cx="8239125" cy="1061974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39125" cy="1061974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7C050115" wp14:editId="67077A70">
                <wp:simplePos x="0" y="0"/>
                <wp:positionH relativeFrom="column">
                  <wp:posOffset>46114</wp:posOffset>
                </wp:positionH>
                <wp:positionV relativeFrom="paragraph">
                  <wp:posOffset>703076</wp:posOffset>
                </wp:positionV>
                <wp:extent cx="8239125" cy="10619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8239125" cy="10619740"/>
                        </a:xfrm>
                        <a:prstGeom prst="rect">
                          <a:avLst/>
                        </a:prstGeom>
                        <a:noFill/>
                        <a:ln>
                          <a:noFill/>
                        </a:ln>
                      </wps:spPr>
                      <wps:txbx>
                        <w:txbxContent>
                          <w:p w:rsidR="0097533E" w:rsidRPr="0037389B" w:rsidRDefault="0097533E" w:rsidP="0037389B">
                            <w:pPr>
                              <w:pStyle w:val="EOPHeading1"/>
                              <w:tabs>
                                <w:tab w:val="center" w:pos="4680"/>
                              </w:tabs>
                              <w:jc w:val="center"/>
                              <w:rPr>
                                <w:noProof/>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bookmarkStart w:id="5" w:name="_Toc43123560"/>
                            <w:bookmarkStart w:id="6" w:name="_Toc43804448"/>
                            <w:bookmarkStart w:id="7" w:name="_Toc45192410"/>
                            <w:bookmarkStart w:id="8" w:name="_Toc46726793"/>
                            <w:bookmarkStart w:id="9" w:name="_Toc46825997"/>
                            <w:r w:rsidRPr="0037389B">
                              <w:rPr>
                                <w:noProof/>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Return to Campus</w:t>
                            </w:r>
                            <w:bookmarkEnd w:id="5"/>
                            <w:bookmarkEnd w:id="6"/>
                            <w:bookmarkEnd w:id="7"/>
                            <w:bookmarkEnd w:id="8"/>
                            <w:bookmarkEnd w:id="9"/>
                          </w:p>
                          <w:p w:rsidR="0097533E" w:rsidRPr="0079018C" w:rsidRDefault="0097533E" w:rsidP="0037389B">
                            <w:pPr>
                              <w:pStyle w:val="EOPHeading1"/>
                              <w:tabs>
                                <w:tab w:val="center" w:pos="4680"/>
                              </w:tabs>
                              <w:jc w:val="center"/>
                              <w:rPr>
                                <w:noProof/>
                                <w:color w:val="A6A6A6" w:themeColor="background1" w:themeShade="A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bookmarkStart w:id="10" w:name="_Toc43123561"/>
                            <w:bookmarkStart w:id="11" w:name="_Toc43804449"/>
                            <w:bookmarkStart w:id="12" w:name="_Toc45192411"/>
                            <w:bookmarkStart w:id="13" w:name="_Toc46726794"/>
                            <w:bookmarkStart w:id="14" w:name="_Toc46825998"/>
                            <w:r w:rsidRPr="0079018C">
                              <w:rPr>
                                <w:noProof/>
                                <w:color w:val="A6A6A6" w:themeColor="background1" w:themeShade="A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Clackamas          Community College</w:t>
                            </w:r>
                            <w:bookmarkEnd w:id="10"/>
                            <w:bookmarkEnd w:id="11"/>
                            <w:bookmarkEnd w:id="12"/>
                            <w:bookmarkEnd w:id="13"/>
                            <w:bookmarkEnd w:id="14"/>
                          </w:p>
                          <w:p w:rsidR="0097533E" w:rsidRPr="0037389B" w:rsidRDefault="00992DE6" w:rsidP="0037389B">
                            <w:pPr>
                              <w:pStyle w:val="EOPHeading1"/>
                              <w:tabs>
                                <w:tab w:val="center" w:pos="4680"/>
                              </w:tabs>
                              <w:jc w:val="center"/>
                              <w:rPr>
                                <w:noProof/>
                                <w:color w:val="E7E6E6" w:themeColor="background2"/>
                                <w:spacing w:val="10"/>
                                <w:sz w:val="28"/>
                                <w:szCs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bookmarkStart w:id="15" w:name="_Toc43123562"/>
                            <w:bookmarkStart w:id="16" w:name="_Toc43804450"/>
                            <w:bookmarkStart w:id="17" w:name="_Toc45192412"/>
                            <w:bookmarkStart w:id="18" w:name="_Toc46726795"/>
                            <w:bookmarkStart w:id="19" w:name="_Toc46825999"/>
                            <w:r>
                              <w:rPr>
                                <w:noProof/>
                                <w:color w:val="E7E6E6" w:themeColor="background2"/>
                                <w:spacing w:val="10"/>
                                <w:sz w:val="28"/>
                                <w:szCs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Revised 7/30</w:t>
                            </w:r>
                            <w:r w:rsidR="0097533E" w:rsidRPr="0037389B">
                              <w:rPr>
                                <w:noProof/>
                                <w:color w:val="E7E6E6" w:themeColor="background2"/>
                                <w:spacing w:val="10"/>
                                <w:sz w:val="28"/>
                                <w:szCs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020</w:t>
                            </w:r>
                            <w:bookmarkEnd w:id="15"/>
                            <w:bookmarkEnd w:id="16"/>
                            <w:bookmarkEnd w:id="17"/>
                            <w:bookmarkEnd w:id="18"/>
                            <w:bookmarkEnd w:id="19"/>
                            <w:r w:rsidR="0097533E" w:rsidRPr="0037389B">
                              <w:rPr>
                                <w:noProof/>
                                <w:color w:val="E7E6E6" w:themeColor="background2"/>
                                <w:spacing w:val="10"/>
                                <w:sz w:val="28"/>
                                <w:szCs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C050115" id="_x0000_t202" coordsize="21600,21600" o:spt="202" path="m,l,21600r21600,l21600,xe">
                <v:stroke joinstyle="miter"/>
                <v:path gradientshapeok="t" o:connecttype="rect"/>
              </v:shapetype>
              <v:shape id="Text Box 3" o:spid="_x0000_s1026" type="#_x0000_t202" style="position:absolute;margin-left:3.65pt;margin-top:55.35pt;width:648.75pt;height:836.2pt;z-index:2516838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" filled="f" stroked="f">
                <v:textbox style="mso-fit-shape-to-text:t">
                  <w:txbxContent>
                    <w:p w:rsidR="0097533E" w:rsidRPr="0037389B" w:rsidRDefault="0097533E" w:rsidP="0037389B">
                      <w:pPr>
                        <w:pStyle w:val="EOPHeading1"/>
                        <w:tabs>
                          <w:tab w:val="center" w:pos="4680"/>
                        </w:tabs>
                        <w:jc w:val="center"/>
                        <w:rPr>
                          <w:noProof/>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bookmarkStart w:id="20" w:name="_Toc43123560"/>
                      <w:bookmarkStart w:id="21" w:name="_Toc43804448"/>
                      <w:bookmarkStart w:id="22" w:name="_Toc45192410"/>
                      <w:bookmarkStart w:id="23" w:name="_Toc46726793"/>
                      <w:bookmarkStart w:id="24" w:name="_Toc46825997"/>
                      <w:r w:rsidRPr="0037389B">
                        <w:rPr>
                          <w:noProof/>
                          <w:color w:val="E7E6E6" w:themeColor="background2"/>
                          <w:spacing w:val="10"/>
                          <w:sz w:val="96"/>
                          <w:szCs w:val="9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Return to Campus</w:t>
                      </w:r>
                      <w:bookmarkEnd w:id="20"/>
                      <w:bookmarkEnd w:id="21"/>
                      <w:bookmarkEnd w:id="22"/>
                      <w:bookmarkEnd w:id="23"/>
                      <w:bookmarkEnd w:id="24"/>
                    </w:p>
                    <w:p w:rsidR="0097533E" w:rsidRPr="0079018C" w:rsidRDefault="0097533E" w:rsidP="0037389B">
                      <w:pPr>
                        <w:pStyle w:val="EOPHeading1"/>
                        <w:tabs>
                          <w:tab w:val="center" w:pos="4680"/>
                        </w:tabs>
                        <w:jc w:val="center"/>
                        <w:rPr>
                          <w:noProof/>
                          <w:color w:val="A6A6A6" w:themeColor="background1" w:themeShade="A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bookmarkStart w:id="25" w:name="_Toc43123561"/>
                      <w:bookmarkStart w:id="26" w:name="_Toc43804449"/>
                      <w:bookmarkStart w:id="27" w:name="_Toc45192411"/>
                      <w:bookmarkStart w:id="28" w:name="_Toc46726794"/>
                      <w:bookmarkStart w:id="29" w:name="_Toc46825998"/>
                      <w:r w:rsidRPr="0079018C">
                        <w:rPr>
                          <w:noProof/>
                          <w:color w:val="A6A6A6" w:themeColor="background1" w:themeShade="A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Clackamas          Community College</w:t>
                      </w:r>
                      <w:bookmarkEnd w:id="25"/>
                      <w:bookmarkEnd w:id="26"/>
                      <w:bookmarkEnd w:id="27"/>
                      <w:bookmarkEnd w:id="28"/>
                      <w:bookmarkEnd w:id="29"/>
                    </w:p>
                    <w:p w:rsidR="0097533E" w:rsidRPr="0037389B" w:rsidRDefault="00992DE6" w:rsidP="0037389B">
                      <w:pPr>
                        <w:pStyle w:val="EOPHeading1"/>
                        <w:tabs>
                          <w:tab w:val="center" w:pos="4680"/>
                        </w:tabs>
                        <w:jc w:val="center"/>
                        <w:rPr>
                          <w:noProof/>
                          <w:color w:val="E7E6E6" w:themeColor="background2"/>
                          <w:spacing w:val="10"/>
                          <w:sz w:val="28"/>
                          <w:szCs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bookmarkStart w:id="30" w:name="_Toc43123562"/>
                      <w:bookmarkStart w:id="31" w:name="_Toc43804450"/>
                      <w:bookmarkStart w:id="32" w:name="_Toc45192412"/>
                      <w:bookmarkStart w:id="33" w:name="_Toc46726795"/>
                      <w:bookmarkStart w:id="34" w:name="_Toc46825999"/>
                      <w:r>
                        <w:rPr>
                          <w:noProof/>
                          <w:color w:val="E7E6E6" w:themeColor="background2"/>
                          <w:spacing w:val="10"/>
                          <w:sz w:val="28"/>
                          <w:szCs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Revised 7/30</w:t>
                      </w:r>
                      <w:r w:rsidR="0097533E" w:rsidRPr="0037389B">
                        <w:rPr>
                          <w:noProof/>
                          <w:color w:val="E7E6E6" w:themeColor="background2"/>
                          <w:spacing w:val="10"/>
                          <w:sz w:val="28"/>
                          <w:szCs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020</w:t>
                      </w:r>
                      <w:bookmarkEnd w:id="30"/>
                      <w:bookmarkEnd w:id="31"/>
                      <w:bookmarkEnd w:id="32"/>
                      <w:bookmarkEnd w:id="33"/>
                      <w:bookmarkEnd w:id="34"/>
                      <w:r w:rsidR="0097533E" w:rsidRPr="0037389B">
                        <w:rPr>
                          <w:noProof/>
                          <w:color w:val="E7E6E6" w:themeColor="background2"/>
                          <w:spacing w:val="10"/>
                          <w:sz w:val="28"/>
                          <w:szCs w:val="28"/>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p>
                  </w:txbxContent>
                </v:textbox>
              </v:shape>
            </w:pict>
          </mc:Fallback>
        </mc:AlternateContent>
      </w:r>
      <w:bookmarkEnd w:id="0"/>
      <w:bookmarkEnd w:id="1"/>
      <w:bookmarkEnd w:id="2"/>
      <w:bookmarkEnd w:id="3"/>
      <w:bookmarkEnd w:id="4"/>
      <w:r w:rsidR="00462272" w:rsidRPr="00F343B9">
        <w:rPr>
          <w:rFonts w:ascii="Cambria" w:hAnsi="Cambria"/>
          <w:sz w:val="48"/>
          <w:szCs w:val="48"/>
        </w:rPr>
        <w:br w:type="page"/>
      </w:r>
    </w:p>
    <w:sdt>
      <w:sdtPr>
        <w:rPr>
          <w:rFonts w:asciiTheme="minorHAnsi" w:eastAsiaTheme="minorHAnsi" w:hAnsiTheme="minorHAnsi" w:cstheme="minorBidi"/>
          <w:color w:val="auto"/>
          <w:sz w:val="22"/>
          <w:szCs w:val="22"/>
        </w:rPr>
        <w:id w:val="1495539606"/>
        <w:docPartObj>
          <w:docPartGallery w:val="Table of Contents"/>
          <w:docPartUnique/>
        </w:docPartObj>
      </w:sdtPr>
      <w:sdtEndPr>
        <w:rPr>
          <w:b/>
          <w:bCs/>
          <w:noProof/>
        </w:rPr>
      </w:sdtEndPr>
      <w:sdtContent>
        <w:p w:rsidR="00A84FCD" w:rsidRDefault="00A84FCD">
          <w:pPr>
            <w:pStyle w:val="TOCHeading"/>
            <w:rPr>
              <w:rFonts w:ascii="Arial" w:hAnsi="Arial" w:cs="Arial"/>
              <w:b/>
            </w:rPr>
          </w:pPr>
          <w:r w:rsidRPr="00A84FCD">
            <w:rPr>
              <w:rFonts w:ascii="Arial" w:hAnsi="Arial" w:cs="Arial"/>
              <w:b/>
            </w:rPr>
            <w:t>Contents</w:t>
          </w:r>
        </w:p>
        <w:p w:rsidR="000D0561" w:rsidRDefault="00A84FCD" w:rsidP="000D0561">
          <w:pPr>
            <w:pStyle w:val="TOC3"/>
            <w:tabs>
              <w:tab w:val="right" w:leader="dot" w:pos="9350"/>
            </w:tabs>
            <w:rPr>
              <w:rFonts w:eastAsiaTheme="minorEastAsia"/>
              <w:noProof/>
            </w:rPr>
          </w:pPr>
          <w:r>
            <w:fldChar w:fldCharType="begin"/>
          </w:r>
          <w:r>
            <w:instrText xml:space="preserve"> TOC \o "1-3" \h \z \u </w:instrText>
          </w:r>
          <w:r>
            <w:fldChar w:fldCharType="separate"/>
          </w:r>
          <w:hyperlink w:anchor="_Toc46826000" w:history="1">
            <w:r w:rsidR="000D0561" w:rsidRPr="00600B31">
              <w:rPr>
                <w:rStyle w:val="Hyperlink"/>
                <w:rFonts w:ascii="Arial" w:hAnsi="Arial"/>
                <w:noProof/>
              </w:rPr>
              <w:t>Introduction</w:t>
            </w:r>
            <w:r w:rsidR="000D0561">
              <w:rPr>
                <w:noProof/>
                <w:webHidden/>
              </w:rPr>
              <w:tab/>
            </w:r>
            <w:r w:rsidR="000D0561">
              <w:rPr>
                <w:noProof/>
                <w:webHidden/>
              </w:rPr>
              <w:fldChar w:fldCharType="begin"/>
            </w:r>
            <w:r w:rsidR="000D0561">
              <w:rPr>
                <w:noProof/>
                <w:webHidden/>
              </w:rPr>
              <w:instrText xml:space="preserve"> PAGEREF _Toc46826000 \h </w:instrText>
            </w:r>
            <w:r w:rsidR="000D0561">
              <w:rPr>
                <w:noProof/>
                <w:webHidden/>
              </w:rPr>
            </w:r>
            <w:r w:rsidR="000D0561">
              <w:rPr>
                <w:noProof/>
                <w:webHidden/>
              </w:rPr>
              <w:fldChar w:fldCharType="separate"/>
            </w:r>
            <w:r w:rsidR="004B0ED5">
              <w:rPr>
                <w:noProof/>
                <w:webHidden/>
              </w:rPr>
              <w:t>3</w:t>
            </w:r>
            <w:r w:rsidR="000D0561">
              <w:rPr>
                <w:noProof/>
                <w:webHidden/>
              </w:rPr>
              <w:fldChar w:fldCharType="end"/>
            </w:r>
          </w:hyperlink>
        </w:p>
        <w:p w:rsidR="000D0561" w:rsidRDefault="007F2757">
          <w:pPr>
            <w:pStyle w:val="TOC3"/>
            <w:tabs>
              <w:tab w:val="right" w:leader="dot" w:pos="9350"/>
            </w:tabs>
            <w:rPr>
              <w:rFonts w:eastAsiaTheme="minorEastAsia"/>
              <w:noProof/>
            </w:rPr>
          </w:pPr>
          <w:hyperlink w:anchor="_Toc46826001" w:history="1">
            <w:r w:rsidR="000D0561" w:rsidRPr="00600B31">
              <w:rPr>
                <w:rStyle w:val="Hyperlink"/>
                <w:rFonts w:ascii="Arial" w:hAnsi="Arial"/>
                <w:noProof/>
              </w:rPr>
              <w:t>General Information</w:t>
            </w:r>
            <w:r w:rsidR="000D0561">
              <w:rPr>
                <w:noProof/>
                <w:webHidden/>
              </w:rPr>
              <w:tab/>
            </w:r>
            <w:r w:rsidR="000D0561">
              <w:rPr>
                <w:noProof/>
                <w:webHidden/>
              </w:rPr>
              <w:fldChar w:fldCharType="begin"/>
            </w:r>
            <w:r w:rsidR="000D0561">
              <w:rPr>
                <w:noProof/>
                <w:webHidden/>
              </w:rPr>
              <w:instrText xml:space="preserve"> PAGEREF _Toc46826001 \h </w:instrText>
            </w:r>
            <w:r w:rsidR="000D0561">
              <w:rPr>
                <w:noProof/>
                <w:webHidden/>
              </w:rPr>
            </w:r>
            <w:r w:rsidR="000D0561">
              <w:rPr>
                <w:noProof/>
                <w:webHidden/>
              </w:rPr>
              <w:fldChar w:fldCharType="separate"/>
            </w:r>
            <w:r w:rsidR="004B0ED5">
              <w:rPr>
                <w:noProof/>
                <w:webHidden/>
              </w:rPr>
              <w:t>4</w:t>
            </w:r>
            <w:r w:rsidR="000D0561">
              <w:rPr>
                <w:noProof/>
                <w:webHidden/>
              </w:rPr>
              <w:fldChar w:fldCharType="end"/>
            </w:r>
          </w:hyperlink>
        </w:p>
        <w:p w:rsidR="000D0561" w:rsidRDefault="007F2757">
          <w:pPr>
            <w:pStyle w:val="TOC3"/>
            <w:tabs>
              <w:tab w:val="right" w:leader="dot" w:pos="9350"/>
            </w:tabs>
            <w:rPr>
              <w:rFonts w:eastAsiaTheme="minorEastAsia"/>
              <w:noProof/>
            </w:rPr>
          </w:pPr>
          <w:hyperlink w:anchor="_Toc46826002" w:history="1">
            <w:r w:rsidR="000D0561" w:rsidRPr="00600B31">
              <w:rPr>
                <w:rStyle w:val="Hyperlink"/>
                <w:rFonts w:ascii="Arial" w:hAnsi="Arial"/>
                <w:noProof/>
              </w:rPr>
              <w:t>Communicable Disease Management Plan</w:t>
            </w:r>
            <w:r w:rsidR="000D0561">
              <w:rPr>
                <w:noProof/>
                <w:webHidden/>
              </w:rPr>
              <w:tab/>
            </w:r>
            <w:r w:rsidR="000D0561">
              <w:rPr>
                <w:noProof/>
                <w:webHidden/>
              </w:rPr>
              <w:fldChar w:fldCharType="begin"/>
            </w:r>
            <w:r w:rsidR="000D0561">
              <w:rPr>
                <w:noProof/>
                <w:webHidden/>
              </w:rPr>
              <w:instrText xml:space="preserve"> PAGEREF _Toc46826002 \h </w:instrText>
            </w:r>
            <w:r w:rsidR="000D0561">
              <w:rPr>
                <w:noProof/>
                <w:webHidden/>
              </w:rPr>
            </w:r>
            <w:r w:rsidR="000D0561">
              <w:rPr>
                <w:noProof/>
                <w:webHidden/>
              </w:rPr>
              <w:fldChar w:fldCharType="separate"/>
            </w:r>
            <w:r w:rsidR="004B0ED5">
              <w:rPr>
                <w:noProof/>
                <w:webHidden/>
              </w:rPr>
              <w:t>10</w:t>
            </w:r>
            <w:r w:rsidR="000D0561">
              <w:rPr>
                <w:noProof/>
                <w:webHidden/>
              </w:rPr>
              <w:fldChar w:fldCharType="end"/>
            </w:r>
          </w:hyperlink>
        </w:p>
        <w:p w:rsidR="000D0561" w:rsidRDefault="007F2757">
          <w:pPr>
            <w:pStyle w:val="TOC3"/>
            <w:tabs>
              <w:tab w:val="right" w:leader="dot" w:pos="9350"/>
            </w:tabs>
            <w:rPr>
              <w:rFonts w:eastAsiaTheme="minorEastAsia"/>
              <w:noProof/>
            </w:rPr>
          </w:pPr>
          <w:hyperlink w:anchor="_Toc46826003" w:history="1">
            <w:r w:rsidR="000D0561" w:rsidRPr="00600B31">
              <w:rPr>
                <w:rStyle w:val="Hyperlink"/>
                <w:rFonts w:ascii="Arial" w:hAnsi="Arial"/>
                <w:noProof/>
              </w:rPr>
              <w:t>Preparing Clackamas Community College</w:t>
            </w:r>
            <w:r w:rsidR="000D0561">
              <w:rPr>
                <w:noProof/>
                <w:webHidden/>
              </w:rPr>
              <w:tab/>
            </w:r>
            <w:r w:rsidR="000D0561">
              <w:rPr>
                <w:noProof/>
                <w:webHidden/>
              </w:rPr>
              <w:fldChar w:fldCharType="begin"/>
            </w:r>
            <w:r w:rsidR="000D0561">
              <w:rPr>
                <w:noProof/>
                <w:webHidden/>
              </w:rPr>
              <w:instrText xml:space="preserve"> PAGEREF _Toc46826003 \h </w:instrText>
            </w:r>
            <w:r w:rsidR="000D0561">
              <w:rPr>
                <w:noProof/>
                <w:webHidden/>
              </w:rPr>
            </w:r>
            <w:r w:rsidR="000D0561">
              <w:rPr>
                <w:noProof/>
                <w:webHidden/>
              </w:rPr>
              <w:fldChar w:fldCharType="separate"/>
            </w:r>
            <w:r w:rsidR="004B0ED5">
              <w:rPr>
                <w:noProof/>
                <w:webHidden/>
              </w:rPr>
              <w:t>10</w:t>
            </w:r>
            <w:r w:rsidR="000D0561">
              <w:rPr>
                <w:noProof/>
                <w:webHidden/>
              </w:rPr>
              <w:fldChar w:fldCharType="end"/>
            </w:r>
          </w:hyperlink>
        </w:p>
        <w:p w:rsidR="000D0561" w:rsidRDefault="007F2757">
          <w:pPr>
            <w:pStyle w:val="TOC3"/>
            <w:tabs>
              <w:tab w:val="right" w:leader="dot" w:pos="9350"/>
            </w:tabs>
            <w:rPr>
              <w:rFonts w:eastAsiaTheme="minorEastAsia"/>
              <w:noProof/>
            </w:rPr>
          </w:pPr>
          <w:hyperlink w:anchor="_Toc46826004" w:history="1">
            <w:r w:rsidR="000D0561" w:rsidRPr="00600B31">
              <w:rPr>
                <w:rStyle w:val="Hyperlink"/>
                <w:rFonts w:ascii="Arial" w:hAnsi="Arial"/>
                <w:noProof/>
              </w:rPr>
              <w:t>Preparing Individual Buildings</w:t>
            </w:r>
            <w:r w:rsidR="000D0561">
              <w:rPr>
                <w:noProof/>
                <w:webHidden/>
              </w:rPr>
              <w:tab/>
            </w:r>
            <w:r w:rsidR="000D0561">
              <w:rPr>
                <w:noProof/>
                <w:webHidden/>
              </w:rPr>
              <w:fldChar w:fldCharType="begin"/>
            </w:r>
            <w:r w:rsidR="000D0561">
              <w:rPr>
                <w:noProof/>
                <w:webHidden/>
              </w:rPr>
              <w:instrText xml:space="preserve"> PAGEREF _Toc46826004 \h </w:instrText>
            </w:r>
            <w:r w:rsidR="000D0561">
              <w:rPr>
                <w:noProof/>
                <w:webHidden/>
              </w:rPr>
            </w:r>
            <w:r w:rsidR="000D0561">
              <w:rPr>
                <w:noProof/>
                <w:webHidden/>
              </w:rPr>
              <w:fldChar w:fldCharType="separate"/>
            </w:r>
            <w:r w:rsidR="004B0ED5">
              <w:rPr>
                <w:noProof/>
                <w:webHidden/>
              </w:rPr>
              <w:t>11</w:t>
            </w:r>
            <w:r w:rsidR="000D0561">
              <w:rPr>
                <w:noProof/>
                <w:webHidden/>
              </w:rPr>
              <w:fldChar w:fldCharType="end"/>
            </w:r>
          </w:hyperlink>
        </w:p>
        <w:p w:rsidR="000D0561" w:rsidRDefault="007F2757">
          <w:pPr>
            <w:pStyle w:val="TOC3"/>
            <w:tabs>
              <w:tab w:val="right" w:leader="dot" w:pos="9350"/>
            </w:tabs>
            <w:rPr>
              <w:rFonts w:eastAsiaTheme="minorEastAsia"/>
              <w:noProof/>
            </w:rPr>
          </w:pPr>
          <w:hyperlink w:anchor="_Toc46826005" w:history="1">
            <w:r w:rsidR="000D0561" w:rsidRPr="00600B31">
              <w:rPr>
                <w:rStyle w:val="Hyperlink"/>
                <w:rFonts w:ascii="Arial" w:hAnsi="Arial"/>
                <w:noProof/>
              </w:rPr>
              <w:t>Returning to Campus</w:t>
            </w:r>
            <w:r w:rsidR="000D0561">
              <w:rPr>
                <w:noProof/>
                <w:webHidden/>
              </w:rPr>
              <w:tab/>
            </w:r>
            <w:r w:rsidR="000D0561">
              <w:rPr>
                <w:noProof/>
                <w:webHidden/>
              </w:rPr>
              <w:fldChar w:fldCharType="begin"/>
            </w:r>
            <w:r w:rsidR="000D0561">
              <w:rPr>
                <w:noProof/>
                <w:webHidden/>
              </w:rPr>
              <w:instrText xml:space="preserve"> PAGEREF _Toc46826005 \h </w:instrText>
            </w:r>
            <w:r w:rsidR="000D0561">
              <w:rPr>
                <w:noProof/>
                <w:webHidden/>
              </w:rPr>
            </w:r>
            <w:r w:rsidR="000D0561">
              <w:rPr>
                <w:noProof/>
                <w:webHidden/>
              </w:rPr>
              <w:fldChar w:fldCharType="separate"/>
            </w:r>
            <w:r w:rsidR="004B0ED5">
              <w:rPr>
                <w:noProof/>
                <w:webHidden/>
              </w:rPr>
              <w:t>17</w:t>
            </w:r>
            <w:r w:rsidR="000D0561">
              <w:rPr>
                <w:noProof/>
                <w:webHidden/>
              </w:rPr>
              <w:fldChar w:fldCharType="end"/>
            </w:r>
          </w:hyperlink>
        </w:p>
        <w:p w:rsidR="000D0561" w:rsidRDefault="007F2757">
          <w:pPr>
            <w:pStyle w:val="TOC3"/>
            <w:tabs>
              <w:tab w:val="right" w:leader="dot" w:pos="9350"/>
            </w:tabs>
            <w:rPr>
              <w:rFonts w:eastAsiaTheme="minorEastAsia"/>
              <w:noProof/>
            </w:rPr>
          </w:pPr>
          <w:hyperlink w:anchor="_Toc46826006" w:history="1">
            <w:r w:rsidR="000D0561" w:rsidRPr="00600B31">
              <w:rPr>
                <w:rStyle w:val="Hyperlink"/>
                <w:rFonts w:ascii="Arial" w:hAnsi="Arial"/>
                <w:noProof/>
              </w:rPr>
              <w:t>Appendix 1: Return to Campus Safety Plan Worksheet</w:t>
            </w:r>
            <w:r w:rsidR="000D0561">
              <w:rPr>
                <w:noProof/>
                <w:webHidden/>
              </w:rPr>
              <w:tab/>
            </w:r>
            <w:r w:rsidR="000D0561">
              <w:rPr>
                <w:noProof/>
                <w:webHidden/>
              </w:rPr>
              <w:fldChar w:fldCharType="begin"/>
            </w:r>
            <w:r w:rsidR="000D0561">
              <w:rPr>
                <w:noProof/>
                <w:webHidden/>
              </w:rPr>
              <w:instrText xml:space="preserve"> PAGEREF _Toc46826006 \h </w:instrText>
            </w:r>
            <w:r w:rsidR="000D0561">
              <w:rPr>
                <w:noProof/>
                <w:webHidden/>
              </w:rPr>
            </w:r>
            <w:r w:rsidR="000D0561">
              <w:rPr>
                <w:noProof/>
                <w:webHidden/>
              </w:rPr>
              <w:fldChar w:fldCharType="separate"/>
            </w:r>
            <w:r w:rsidR="004B0ED5">
              <w:rPr>
                <w:noProof/>
                <w:webHidden/>
              </w:rPr>
              <w:t>20</w:t>
            </w:r>
            <w:r w:rsidR="000D0561">
              <w:rPr>
                <w:noProof/>
                <w:webHidden/>
              </w:rPr>
              <w:fldChar w:fldCharType="end"/>
            </w:r>
          </w:hyperlink>
        </w:p>
        <w:p w:rsidR="000D0561" w:rsidRDefault="007F2757">
          <w:pPr>
            <w:pStyle w:val="TOC3"/>
            <w:tabs>
              <w:tab w:val="right" w:leader="dot" w:pos="9350"/>
            </w:tabs>
            <w:rPr>
              <w:rFonts w:eastAsiaTheme="minorEastAsia"/>
              <w:noProof/>
            </w:rPr>
          </w:pPr>
          <w:hyperlink w:anchor="_Toc46826007" w:history="1">
            <w:r w:rsidR="000D0561" w:rsidRPr="00600B31">
              <w:rPr>
                <w:rStyle w:val="Hyperlink"/>
                <w:rFonts w:ascii="Arial" w:hAnsi="Arial"/>
                <w:noProof/>
              </w:rPr>
              <w:t>Appendix 2: COVID Modified Occupancy</w:t>
            </w:r>
            <w:r w:rsidR="000D0561">
              <w:rPr>
                <w:noProof/>
                <w:webHidden/>
              </w:rPr>
              <w:tab/>
            </w:r>
            <w:r w:rsidR="000D0561">
              <w:rPr>
                <w:noProof/>
                <w:webHidden/>
              </w:rPr>
              <w:fldChar w:fldCharType="begin"/>
            </w:r>
            <w:r w:rsidR="000D0561">
              <w:rPr>
                <w:noProof/>
                <w:webHidden/>
              </w:rPr>
              <w:instrText xml:space="preserve"> PAGEREF _Toc46826007 \h </w:instrText>
            </w:r>
            <w:r w:rsidR="000D0561">
              <w:rPr>
                <w:noProof/>
                <w:webHidden/>
              </w:rPr>
            </w:r>
            <w:r w:rsidR="000D0561">
              <w:rPr>
                <w:noProof/>
                <w:webHidden/>
              </w:rPr>
              <w:fldChar w:fldCharType="separate"/>
            </w:r>
            <w:r w:rsidR="004B0ED5">
              <w:rPr>
                <w:noProof/>
                <w:webHidden/>
              </w:rPr>
              <w:t>23</w:t>
            </w:r>
            <w:r w:rsidR="000D0561">
              <w:rPr>
                <w:noProof/>
                <w:webHidden/>
              </w:rPr>
              <w:fldChar w:fldCharType="end"/>
            </w:r>
          </w:hyperlink>
        </w:p>
        <w:p w:rsidR="000D0561" w:rsidRDefault="007F2757">
          <w:pPr>
            <w:pStyle w:val="TOC3"/>
            <w:tabs>
              <w:tab w:val="right" w:leader="dot" w:pos="9350"/>
            </w:tabs>
            <w:rPr>
              <w:rFonts w:eastAsiaTheme="minorEastAsia"/>
              <w:noProof/>
            </w:rPr>
          </w:pPr>
          <w:hyperlink w:anchor="_Toc46826008" w:history="1">
            <w:r w:rsidR="000D0561" w:rsidRPr="00600B31">
              <w:rPr>
                <w:rStyle w:val="Hyperlink"/>
                <w:rFonts w:ascii="Arial" w:hAnsi="Arial"/>
                <w:noProof/>
              </w:rPr>
              <w:t>Appendix 3: Daily Self-Health Checklist</w:t>
            </w:r>
            <w:r w:rsidR="000D0561">
              <w:rPr>
                <w:noProof/>
                <w:webHidden/>
              </w:rPr>
              <w:tab/>
            </w:r>
            <w:r w:rsidR="000D0561">
              <w:rPr>
                <w:noProof/>
                <w:webHidden/>
              </w:rPr>
              <w:fldChar w:fldCharType="begin"/>
            </w:r>
            <w:r w:rsidR="000D0561">
              <w:rPr>
                <w:noProof/>
                <w:webHidden/>
              </w:rPr>
              <w:instrText xml:space="preserve"> PAGEREF _Toc46826008 \h </w:instrText>
            </w:r>
            <w:r w:rsidR="000D0561">
              <w:rPr>
                <w:noProof/>
                <w:webHidden/>
              </w:rPr>
            </w:r>
            <w:r w:rsidR="000D0561">
              <w:rPr>
                <w:noProof/>
                <w:webHidden/>
              </w:rPr>
              <w:fldChar w:fldCharType="separate"/>
            </w:r>
            <w:r w:rsidR="004B0ED5">
              <w:rPr>
                <w:noProof/>
                <w:webHidden/>
              </w:rPr>
              <w:t>27</w:t>
            </w:r>
            <w:r w:rsidR="000D0561">
              <w:rPr>
                <w:noProof/>
                <w:webHidden/>
              </w:rPr>
              <w:fldChar w:fldCharType="end"/>
            </w:r>
          </w:hyperlink>
        </w:p>
        <w:p w:rsidR="000D0561" w:rsidRDefault="007F2757">
          <w:pPr>
            <w:pStyle w:val="TOC3"/>
            <w:tabs>
              <w:tab w:val="right" w:leader="dot" w:pos="9350"/>
            </w:tabs>
            <w:rPr>
              <w:rFonts w:eastAsiaTheme="minorEastAsia"/>
              <w:noProof/>
            </w:rPr>
          </w:pPr>
          <w:hyperlink w:anchor="_Toc46826009" w:history="1">
            <w:r w:rsidR="000D0561" w:rsidRPr="00600B31">
              <w:rPr>
                <w:rStyle w:val="Hyperlink"/>
                <w:rFonts w:ascii="Arial" w:hAnsi="Arial"/>
                <w:noProof/>
              </w:rPr>
              <w:t>Appendix 4: Communicable Disease Management Plan</w:t>
            </w:r>
            <w:r w:rsidR="000D0561">
              <w:rPr>
                <w:noProof/>
                <w:webHidden/>
              </w:rPr>
              <w:tab/>
            </w:r>
            <w:r w:rsidR="000D0561">
              <w:rPr>
                <w:noProof/>
                <w:webHidden/>
              </w:rPr>
              <w:fldChar w:fldCharType="begin"/>
            </w:r>
            <w:r w:rsidR="000D0561">
              <w:rPr>
                <w:noProof/>
                <w:webHidden/>
              </w:rPr>
              <w:instrText xml:space="preserve"> PAGEREF _Toc46826009 \h </w:instrText>
            </w:r>
            <w:r w:rsidR="000D0561">
              <w:rPr>
                <w:noProof/>
                <w:webHidden/>
              </w:rPr>
            </w:r>
            <w:r w:rsidR="000D0561">
              <w:rPr>
                <w:noProof/>
                <w:webHidden/>
              </w:rPr>
              <w:fldChar w:fldCharType="separate"/>
            </w:r>
            <w:r w:rsidR="004B0ED5">
              <w:rPr>
                <w:noProof/>
                <w:webHidden/>
              </w:rPr>
              <w:t>28</w:t>
            </w:r>
            <w:r w:rsidR="000D0561">
              <w:rPr>
                <w:noProof/>
                <w:webHidden/>
              </w:rPr>
              <w:fldChar w:fldCharType="end"/>
            </w:r>
          </w:hyperlink>
        </w:p>
        <w:p w:rsidR="000D0561" w:rsidRDefault="007F2757">
          <w:pPr>
            <w:pStyle w:val="TOC3"/>
            <w:tabs>
              <w:tab w:val="right" w:leader="dot" w:pos="9350"/>
            </w:tabs>
            <w:rPr>
              <w:rFonts w:eastAsiaTheme="minorEastAsia"/>
              <w:noProof/>
            </w:rPr>
          </w:pPr>
          <w:hyperlink w:anchor="_Toc46826010" w:history="1">
            <w:r w:rsidR="000D0561" w:rsidRPr="00600B31">
              <w:rPr>
                <w:rStyle w:val="Hyperlink"/>
                <w:rFonts w:ascii="Arial" w:hAnsi="Arial"/>
                <w:noProof/>
              </w:rPr>
              <w:t>Appendix 5: Available Signage</w:t>
            </w:r>
            <w:r w:rsidR="000D0561">
              <w:rPr>
                <w:noProof/>
                <w:webHidden/>
              </w:rPr>
              <w:tab/>
            </w:r>
            <w:r w:rsidR="000D0561">
              <w:rPr>
                <w:noProof/>
                <w:webHidden/>
              </w:rPr>
              <w:fldChar w:fldCharType="begin"/>
            </w:r>
            <w:r w:rsidR="000D0561">
              <w:rPr>
                <w:noProof/>
                <w:webHidden/>
              </w:rPr>
              <w:instrText xml:space="preserve"> PAGEREF _Toc46826010 \h </w:instrText>
            </w:r>
            <w:r w:rsidR="000D0561">
              <w:rPr>
                <w:noProof/>
                <w:webHidden/>
              </w:rPr>
            </w:r>
            <w:r w:rsidR="000D0561">
              <w:rPr>
                <w:noProof/>
                <w:webHidden/>
              </w:rPr>
              <w:fldChar w:fldCharType="separate"/>
            </w:r>
            <w:r w:rsidR="004B0ED5">
              <w:rPr>
                <w:noProof/>
                <w:webHidden/>
              </w:rPr>
              <w:t>32</w:t>
            </w:r>
            <w:r w:rsidR="000D0561">
              <w:rPr>
                <w:noProof/>
                <w:webHidden/>
              </w:rPr>
              <w:fldChar w:fldCharType="end"/>
            </w:r>
          </w:hyperlink>
        </w:p>
        <w:p w:rsidR="00AF2F92" w:rsidRDefault="00A84FCD" w:rsidP="00A84FCD">
          <w:r>
            <w:rPr>
              <w:b/>
              <w:bCs/>
              <w:noProof/>
            </w:rPr>
            <w:fldChar w:fldCharType="end"/>
          </w:r>
        </w:p>
      </w:sdtContent>
    </w:sdt>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Pr="00AF2F92" w:rsidRDefault="00AF2F92" w:rsidP="00AF2F92"/>
    <w:p w:rsidR="00AF2F92" w:rsidRDefault="00AF2F92" w:rsidP="00AF2F92"/>
    <w:bookmarkStart w:id="35" w:name="_Toc46826000"/>
    <w:p w:rsidR="008031F7" w:rsidRPr="0037389B" w:rsidRDefault="008031F7" w:rsidP="008031F7">
      <w:pPr>
        <w:pStyle w:val="EOPHeading1"/>
        <w:rPr>
          <w:rFonts w:ascii="Arial" w:hAnsi="Arial"/>
          <w:sz w:val="32"/>
        </w:rPr>
      </w:pPr>
      <w:r w:rsidRPr="0037389B">
        <w:rPr>
          <w:rFonts w:ascii="Arial" w:hAnsi="Arial"/>
          <w:noProof/>
          <w:sz w:val="32"/>
        </w:rPr>
        <mc:AlternateContent>
          <mc:Choice Requires="wps">
            <w:drawing>
              <wp:anchor distT="0" distB="0" distL="114300" distR="114300" simplePos="0" relativeHeight="251659264" behindDoc="0" locked="0" layoutInCell="1" allowOverlap="1" wp14:anchorId="24F1059D" wp14:editId="4D71133A">
                <wp:simplePos x="0" y="0"/>
                <wp:positionH relativeFrom="column">
                  <wp:posOffset>114300</wp:posOffset>
                </wp:positionH>
                <wp:positionV relativeFrom="line">
                  <wp:posOffset>7339330</wp:posOffset>
                </wp:positionV>
                <wp:extent cx="800100" cy="0"/>
                <wp:effectExtent l="0" t="0" r="0" b="444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41A22F8"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line;mso-width-percent:0;mso-height-percent:0;mso-width-relative:page;mso-height-relative:page" from="9pt,577.9pt" to="1in,57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" stroked="f">
                <w10:wrap anchory="line"/>
              </v:line>
            </w:pict>
          </mc:Fallback>
        </mc:AlternateContent>
      </w:r>
      <w:r w:rsidR="00462272" w:rsidRPr="0037389B">
        <w:rPr>
          <w:rFonts w:ascii="Arial" w:hAnsi="Arial"/>
          <w:sz w:val="32"/>
        </w:rPr>
        <w:t>Introduction</w:t>
      </w:r>
      <w:bookmarkEnd w:id="35"/>
    </w:p>
    <w:p w:rsidR="008031F7" w:rsidRPr="0037389B" w:rsidRDefault="008031F7" w:rsidP="008031F7">
      <w:pPr>
        <w:pStyle w:val="EOPHeading2"/>
        <w:rPr>
          <w:rFonts w:cs="Arial"/>
        </w:rPr>
      </w:pPr>
      <w:r w:rsidRPr="0037389B">
        <w:rPr>
          <w:rFonts w:cs="Arial"/>
        </w:rPr>
        <w:t>Returning to Campus</w:t>
      </w:r>
    </w:p>
    <w:p w:rsidR="008031F7" w:rsidRPr="0037389B" w:rsidRDefault="008031F7" w:rsidP="008031F7">
      <w:pPr>
        <w:pStyle w:val="EOPParagraphText"/>
        <w:rPr>
          <w:rFonts w:cs="Arial"/>
        </w:rPr>
      </w:pPr>
      <w:r w:rsidRPr="0037389B">
        <w:rPr>
          <w:rFonts w:cs="Arial"/>
        </w:rPr>
        <w:t>Over the next several weeks and months, as our communities stabilize from the COVID-19 pandemic and stay-at-home restrictions are lifted, Clackamas Community College</w:t>
      </w:r>
      <w:r w:rsidR="0018537F">
        <w:rPr>
          <w:rFonts w:cs="Arial"/>
        </w:rPr>
        <w:t xml:space="preserve"> (CCC)</w:t>
      </w:r>
      <w:r w:rsidRPr="0037389B">
        <w:rPr>
          <w:rFonts w:cs="Arial"/>
        </w:rPr>
        <w:t xml:space="preserve"> will</w:t>
      </w:r>
      <w:r w:rsidR="00B749D7">
        <w:rPr>
          <w:rFonts w:cs="Arial"/>
        </w:rPr>
        <w:t xml:space="preserve"> slowly and carefully</w:t>
      </w:r>
      <w:r w:rsidRPr="0037389B">
        <w:rPr>
          <w:rFonts w:cs="Arial"/>
        </w:rPr>
        <w:t xml:space="preserve"> begin t</w:t>
      </w:r>
      <w:r w:rsidR="0033421B">
        <w:rPr>
          <w:rFonts w:cs="Arial"/>
        </w:rPr>
        <w:t>o bring students, employees</w:t>
      </w:r>
      <w:r w:rsidRPr="0037389B">
        <w:rPr>
          <w:rFonts w:cs="Arial"/>
        </w:rPr>
        <w:t xml:space="preserve"> and visitors back onto our campuses. </w:t>
      </w:r>
    </w:p>
    <w:p w:rsidR="008031F7" w:rsidRPr="0037389B" w:rsidRDefault="008031F7" w:rsidP="008031F7">
      <w:pPr>
        <w:pStyle w:val="EOPParagraphText"/>
        <w:rPr>
          <w:rFonts w:cs="Arial"/>
        </w:rPr>
      </w:pPr>
      <w:r w:rsidRPr="0037389B">
        <w:rPr>
          <w:rFonts w:cs="Arial"/>
        </w:rPr>
        <w:t>The return of the college community back to our campuses will look very different from what we are used to. The mix of re</w:t>
      </w:r>
      <w:r w:rsidR="0033421B">
        <w:rPr>
          <w:rFonts w:cs="Arial"/>
        </w:rPr>
        <w:t>turning students, employees</w:t>
      </w:r>
      <w:r w:rsidRPr="0037389B">
        <w:rPr>
          <w:rFonts w:cs="Arial"/>
        </w:rPr>
        <w:t xml:space="preserve"> and</w:t>
      </w:r>
      <w:r w:rsidR="00B749D7">
        <w:rPr>
          <w:rFonts w:cs="Arial"/>
        </w:rPr>
        <w:t xml:space="preserve"> visitors will vary, and in many</w:t>
      </w:r>
      <w:r w:rsidRPr="0037389B">
        <w:rPr>
          <w:rFonts w:cs="Arial"/>
        </w:rPr>
        <w:t xml:space="preserve"> cases, a segm</w:t>
      </w:r>
      <w:r w:rsidR="0033421B">
        <w:rPr>
          <w:rFonts w:cs="Arial"/>
        </w:rPr>
        <w:t>ent of the college community will</w:t>
      </w:r>
      <w:r w:rsidRPr="0037389B">
        <w:rPr>
          <w:rFonts w:cs="Arial"/>
        </w:rPr>
        <w:t xml:space="preserve"> continue to work and learn remotely. One thing is clear, however—the management of the process is without precedent and will require flexibility</w:t>
      </w:r>
      <w:r w:rsidR="007B6BB7" w:rsidRPr="0037389B">
        <w:rPr>
          <w:rFonts w:cs="Arial"/>
        </w:rPr>
        <w:t>, cooperation</w:t>
      </w:r>
      <w:r w:rsidRPr="0037389B">
        <w:rPr>
          <w:rFonts w:cs="Arial"/>
        </w:rPr>
        <w:t xml:space="preserve"> and patience from all.</w:t>
      </w:r>
    </w:p>
    <w:p w:rsidR="008031F7" w:rsidRPr="0037389B" w:rsidRDefault="00B749D7" w:rsidP="008031F7">
      <w:pPr>
        <w:pStyle w:val="EOPHeading2"/>
        <w:rPr>
          <w:rFonts w:cs="Arial"/>
        </w:rPr>
      </w:pPr>
      <w:r>
        <w:rPr>
          <w:rFonts w:cs="Arial"/>
        </w:rPr>
        <w:t>Preparing for a New Campus</w:t>
      </w:r>
      <w:r w:rsidR="008031F7" w:rsidRPr="0037389B">
        <w:rPr>
          <w:rFonts w:cs="Arial"/>
        </w:rPr>
        <w:t xml:space="preserve"> Environment</w:t>
      </w:r>
    </w:p>
    <w:p w:rsidR="008031F7" w:rsidRPr="0037389B" w:rsidRDefault="008031F7" w:rsidP="008031F7">
      <w:pPr>
        <w:pStyle w:val="EOPParagraphText"/>
        <w:rPr>
          <w:rFonts w:cs="Arial"/>
        </w:rPr>
      </w:pPr>
      <w:r w:rsidRPr="0037389B">
        <w:rPr>
          <w:rFonts w:cs="Arial"/>
        </w:rPr>
        <w:t>Clackamas Community College is making space and services updates to maintain hygiene</w:t>
      </w:r>
      <w:r w:rsidR="0033421B">
        <w:rPr>
          <w:rFonts w:cs="Arial"/>
        </w:rPr>
        <w:t>,</w:t>
      </w:r>
      <w:r w:rsidRPr="0037389B">
        <w:rPr>
          <w:rFonts w:cs="Arial"/>
        </w:rPr>
        <w:t xml:space="preserve"> safety and physical distancing best practices in six ways:</w:t>
      </w:r>
    </w:p>
    <w:p w:rsidR="0003409F" w:rsidRPr="0037389B" w:rsidRDefault="0003409F">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7644"/>
      </w:tblGrid>
      <w:tr w:rsidR="008031F7" w:rsidRPr="0037389B" w:rsidTr="00AB1F9D">
        <w:tc>
          <w:tcPr>
            <w:tcW w:w="1615" w:type="dxa"/>
          </w:tcPr>
          <w:p w:rsidR="008031F7" w:rsidRPr="0037389B" w:rsidRDefault="008031F7" w:rsidP="00AB1F9D">
            <w:pPr>
              <w:pStyle w:val="EOPParagraphText"/>
              <w:rPr>
                <w:rFonts w:cs="Arial"/>
              </w:rPr>
            </w:pPr>
            <w:r w:rsidRPr="0037389B">
              <w:rPr>
                <w:rFonts w:cs="Arial"/>
                <w:noProof/>
              </w:rPr>
              <w:drawing>
                <wp:inline distT="0" distB="0" distL="0" distR="0" wp14:anchorId="05FB84F2" wp14:editId="1D27E878">
                  <wp:extent cx="952500" cy="95250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oun_capacity_1943678.svg"/>
                          <pic:cNvPicPr/>
                        </pic:nvPicPr>
                        <pic:blipFill>
                          <a:blip r:embed="rId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0"/>
                              </a:ext>
                            </a:extLst>
                          </a:blip>
                          <a:stretch>
                            <a:fillRect/>
                          </a:stretch>
                        </pic:blipFill>
                        <pic:spPr>
                          <a:xfrm>
                            <a:off x="0" y="0"/>
                            <a:ext cx="952500" cy="952500"/>
                          </a:xfrm>
                          <a:prstGeom prst="rect">
                            <a:avLst/>
                          </a:prstGeom>
                        </pic:spPr>
                      </pic:pic>
                    </a:graphicData>
                  </a:graphic>
                </wp:inline>
              </w:drawing>
            </w:r>
          </w:p>
        </w:tc>
        <w:tc>
          <w:tcPr>
            <w:tcW w:w="7735" w:type="dxa"/>
          </w:tcPr>
          <w:p w:rsidR="008031F7" w:rsidRPr="0037389B" w:rsidRDefault="00C003B9" w:rsidP="00AB1F9D">
            <w:pPr>
              <w:pStyle w:val="EOPHeading3"/>
              <w:rPr>
                <w:rFonts w:cs="Arial"/>
              </w:rPr>
            </w:pPr>
            <w:r w:rsidRPr="00992DE6">
              <w:rPr>
                <w:rFonts w:cs="Arial"/>
              </w:rPr>
              <w:t>Physical (</w:t>
            </w:r>
            <w:r w:rsidR="008031F7" w:rsidRPr="00992DE6">
              <w:rPr>
                <w:rFonts w:cs="Arial"/>
              </w:rPr>
              <w:t>Social</w:t>
            </w:r>
            <w:r w:rsidRPr="00992DE6">
              <w:rPr>
                <w:rFonts w:cs="Arial"/>
              </w:rPr>
              <w:t>)</w:t>
            </w:r>
            <w:r w:rsidR="008031F7" w:rsidRPr="00992DE6">
              <w:rPr>
                <w:rFonts w:cs="Arial"/>
              </w:rPr>
              <w:t xml:space="preserve"> distancing</w:t>
            </w:r>
          </w:p>
          <w:p w:rsidR="008031F7" w:rsidRPr="0037389B" w:rsidRDefault="008031F7" w:rsidP="00AB1F9D">
            <w:pPr>
              <w:pStyle w:val="EOPParagraphText"/>
              <w:rPr>
                <w:rFonts w:cs="Arial"/>
              </w:rPr>
            </w:pPr>
            <w:r w:rsidRPr="0037389B">
              <w:rPr>
                <w:rFonts w:cs="Arial"/>
              </w:rPr>
              <w:t>By modifying shared spaces with staggered seating and buffer zones, students and employees can continue to occupy classrooms, labs, workplaces,</w:t>
            </w:r>
            <w:r w:rsidR="007B6BB7" w:rsidRPr="0037389B">
              <w:rPr>
                <w:rFonts w:cs="Arial"/>
              </w:rPr>
              <w:t xml:space="preserve"> common spaces,</w:t>
            </w:r>
            <w:r w:rsidRPr="0037389B">
              <w:rPr>
                <w:rFonts w:cs="Arial"/>
              </w:rPr>
              <w:t xml:space="preserve"> etc.</w:t>
            </w:r>
            <w:r w:rsidR="00FE3126" w:rsidRPr="0037389B">
              <w:rPr>
                <w:rFonts w:cs="Arial"/>
              </w:rPr>
              <w:t>,</w:t>
            </w:r>
            <w:r w:rsidRPr="0037389B">
              <w:rPr>
                <w:rFonts w:cs="Arial"/>
              </w:rPr>
              <w:t xml:space="preserve"> while still maintaining a healthy physical distance from others.</w:t>
            </w:r>
          </w:p>
        </w:tc>
      </w:tr>
      <w:tr w:rsidR="008031F7" w:rsidRPr="0037389B" w:rsidTr="00AB1F9D">
        <w:tc>
          <w:tcPr>
            <w:tcW w:w="1615" w:type="dxa"/>
          </w:tcPr>
          <w:p w:rsidR="008031F7" w:rsidRPr="0037389B" w:rsidRDefault="008031F7" w:rsidP="00AB1F9D">
            <w:pPr>
              <w:pStyle w:val="EOPParagraphText"/>
              <w:rPr>
                <w:rFonts w:cs="Arial"/>
              </w:rPr>
            </w:pPr>
            <w:r w:rsidRPr="0037389B">
              <w:rPr>
                <w:rFonts w:cs="Arial"/>
                <w:noProof/>
              </w:rPr>
              <w:drawing>
                <wp:inline distT="0" distB="0" distL="0" distR="0" wp14:anchorId="1F0E120C" wp14:editId="79D710A6">
                  <wp:extent cx="952500" cy="952500"/>
                  <wp:effectExtent l="0" t="0" r="0"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cleaning_2465568.svg"/>
                          <pic:cNvPicPr/>
                        </pic:nvPicPr>
                        <pic:blipFill>
                          <a:blip r:embed="rId11"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2"/>
                              </a:ext>
                            </a:extLst>
                          </a:blip>
                          <a:stretch>
                            <a:fillRect/>
                          </a:stretch>
                        </pic:blipFill>
                        <pic:spPr>
                          <a:xfrm>
                            <a:off x="0" y="0"/>
                            <a:ext cx="952500" cy="952500"/>
                          </a:xfrm>
                          <a:prstGeom prst="rect">
                            <a:avLst/>
                          </a:prstGeom>
                        </pic:spPr>
                      </pic:pic>
                    </a:graphicData>
                  </a:graphic>
                </wp:inline>
              </w:drawing>
            </w:r>
          </w:p>
        </w:tc>
        <w:tc>
          <w:tcPr>
            <w:tcW w:w="7735" w:type="dxa"/>
          </w:tcPr>
          <w:p w:rsidR="008031F7" w:rsidRPr="0037389B" w:rsidRDefault="008031F7" w:rsidP="00AB1F9D">
            <w:pPr>
              <w:pStyle w:val="EOPHeading3"/>
              <w:rPr>
                <w:rFonts w:cs="Arial"/>
              </w:rPr>
            </w:pPr>
            <w:r w:rsidRPr="0037389B">
              <w:rPr>
                <w:rFonts w:cs="Arial"/>
              </w:rPr>
              <w:t>Increased sanitization</w:t>
            </w:r>
          </w:p>
          <w:p w:rsidR="008031F7" w:rsidRPr="0037389B" w:rsidRDefault="008031F7" w:rsidP="00AB1F9D">
            <w:pPr>
              <w:pStyle w:val="EOPParagraphText"/>
              <w:rPr>
                <w:rFonts w:cs="Arial"/>
              </w:rPr>
            </w:pPr>
            <w:r w:rsidRPr="0037389B">
              <w:rPr>
                <w:rFonts w:cs="Arial"/>
              </w:rPr>
              <w:t>CCC is implementing heightened cleaning measures to ensure the health and well</w:t>
            </w:r>
            <w:r w:rsidR="00FE3126" w:rsidRPr="0037389B">
              <w:rPr>
                <w:rFonts w:cs="Arial"/>
              </w:rPr>
              <w:t>-</w:t>
            </w:r>
            <w:r w:rsidRPr="0037389B">
              <w:rPr>
                <w:rFonts w:cs="Arial"/>
              </w:rPr>
              <w:t>being of the college community. We are disinfecting common areas more frequently and are providing sanitization products in common spaces.</w:t>
            </w:r>
          </w:p>
        </w:tc>
      </w:tr>
      <w:tr w:rsidR="008031F7" w:rsidRPr="0037389B" w:rsidTr="00AB1F9D">
        <w:tc>
          <w:tcPr>
            <w:tcW w:w="1615" w:type="dxa"/>
          </w:tcPr>
          <w:p w:rsidR="008031F7" w:rsidRPr="0037389B" w:rsidRDefault="008031F7" w:rsidP="00AB1F9D">
            <w:pPr>
              <w:pStyle w:val="EOPParagraphText"/>
              <w:rPr>
                <w:rFonts w:cs="Arial"/>
              </w:rPr>
            </w:pPr>
            <w:r w:rsidRPr="0037389B">
              <w:rPr>
                <w:rFonts w:cs="Arial"/>
                <w:noProof/>
              </w:rPr>
              <w:drawing>
                <wp:inline distT="0" distB="0" distL="0" distR="0" wp14:anchorId="4AA6BCA5" wp14:editId="799FE805">
                  <wp:extent cx="952500" cy="95250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oun_Sign_983838.svg"/>
                          <pic:cNvPicPr/>
                        </pic:nvPicPr>
                        <pic:blipFill>
                          <a:blip r:embed="rId13"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4"/>
                              </a:ext>
                            </a:extLst>
                          </a:blip>
                          <a:stretch>
                            <a:fillRect/>
                          </a:stretch>
                        </pic:blipFill>
                        <pic:spPr>
                          <a:xfrm>
                            <a:off x="0" y="0"/>
                            <a:ext cx="952500" cy="952500"/>
                          </a:xfrm>
                          <a:prstGeom prst="rect">
                            <a:avLst/>
                          </a:prstGeom>
                        </pic:spPr>
                      </pic:pic>
                    </a:graphicData>
                  </a:graphic>
                </wp:inline>
              </w:drawing>
            </w:r>
          </w:p>
        </w:tc>
        <w:tc>
          <w:tcPr>
            <w:tcW w:w="7735" w:type="dxa"/>
          </w:tcPr>
          <w:p w:rsidR="008031F7" w:rsidRPr="0037389B" w:rsidRDefault="008031F7" w:rsidP="00AB1F9D">
            <w:pPr>
              <w:pStyle w:val="EOPHeading3"/>
              <w:rPr>
                <w:rFonts w:cs="Arial"/>
              </w:rPr>
            </w:pPr>
            <w:r w:rsidRPr="0037389B">
              <w:rPr>
                <w:rFonts w:cs="Arial"/>
              </w:rPr>
              <w:t>Behavioral signage</w:t>
            </w:r>
          </w:p>
          <w:p w:rsidR="008031F7" w:rsidRPr="0037389B" w:rsidRDefault="008031F7" w:rsidP="00AB1F9D">
            <w:pPr>
              <w:pStyle w:val="EOPParagraphText"/>
              <w:rPr>
                <w:rFonts w:cs="Arial"/>
              </w:rPr>
            </w:pPr>
            <w:r w:rsidRPr="0037389B">
              <w:rPr>
                <w:rFonts w:cs="Arial"/>
              </w:rPr>
              <w:t>New cleaning standards and capacity protocols will be reinforced with strategical</w:t>
            </w:r>
            <w:r w:rsidR="007B6BB7" w:rsidRPr="0037389B">
              <w:rPr>
                <w:rFonts w:cs="Arial"/>
              </w:rPr>
              <w:t>ly-placed signage</w:t>
            </w:r>
            <w:r w:rsidR="00FE3126" w:rsidRPr="0037389B">
              <w:rPr>
                <w:rFonts w:cs="Arial"/>
              </w:rPr>
              <w:t xml:space="preserve"> </w:t>
            </w:r>
            <w:r w:rsidRPr="0037389B">
              <w:rPr>
                <w:rFonts w:cs="Arial"/>
              </w:rPr>
              <w:t>—</w:t>
            </w:r>
            <w:r w:rsidR="00FE3126" w:rsidRPr="0037389B">
              <w:rPr>
                <w:rFonts w:cs="Arial"/>
              </w:rPr>
              <w:t xml:space="preserve"> </w:t>
            </w:r>
            <w:r w:rsidRPr="0037389B">
              <w:rPr>
                <w:rFonts w:cs="Arial"/>
              </w:rPr>
              <w:t>friendly reminders to community members and visitors that the well-being of our community depends on all of us to do our part.</w:t>
            </w:r>
          </w:p>
        </w:tc>
      </w:tr>
      <w:tr w:rsidR="008031F7" w:rsidRPr="0037389B" w:rsidTr="00AB1F9D">
        <w:tc>
          <w:tcPr>
            <w:tcW w:w="1615" w:type="dxa"/>
          </w:tcPr>
          <w:p w:rsidR="008031F7" w:rsidRPr="0037389B" w:rsidRDefault="008031F7" w:rsidP="00AB1F9D">
            <w:pPr>
              <w:pStyle w:val="EOPParagraphText"/>
              <w:rPr>
                <w:rFonts w:cs="Arial"/>
                <w:noProof/>
              </w:rPr>
            </w:pPr>
            <w:r w:rsidRPr="0037389B">
              <w:rPr>
                <w:rFonts w:cs="Arial"/>
                <w:noProof/>
              </w:rPr>
              <w:drawing>
                <wp:inline distT="0" distB="0" distL="0" distR="0" wp14:anchorId="0694FF1B" wp14:editId="1D0B68E1">
                  <wp:extent cx="952500" cy="952500"/>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oun_mask_19396.svg"/>
                          <pic:cNvPicPr/>
                        </pic:nvPicPr>
                        <pic:blipFill>
                          <a:blip r:embed="rId15"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6"/>
                              </a:ext>
                            </a:extLst>
                          </a:blip>
                          <a:stretch>
                            <a:fillRect/>
                          </a:stretch>
                        </pic:blipFill>
                        <pic:spPr>
                          <a:xfrm>
                            <a:off x="0" y="0"/>
                            <a:ext cx="952500" cy="952500"/>
                          </a:xfrm>
                          <a:prstGeom prst="rect">
                            <a:avLst/>
                          </a:prstGeom>
                        </pic:spPr>
                      </pic:pic>
                    </a:graphicData>
                  </a:graphic>
                </wp:inline>
              </w:drawing>
            </w:r>
          </w:p>
        </w:tc>
        <w:tc>
          <w:tcPr>
            <w:tcW w:w="7735" w:type="dxa"/>
          </w:tcPr>
          <w:p w:rsidR="008031F7" w:rsidRPr="0037389B" w:rsidRDefault="008031F7" w:rsidP="00AB1F9D">
            <w:pPr>
              <w:pStyle w:val="EOPHeading3"/>
              <w:rPr>
                <w:rFonts w:cs="Arial"/>
              </w:rPr>
            </w:pPr>
            <w:r w:rsidRPr="0037389B">
              <w:rPr>
                <w:rFonts w:cs="Arial"/>
              </w:rPr>
              <w:t>Personal Protective Equipment (PPE) and hygiene</w:t>
            </w:r>
          </w:p>
          <w:p w:rsidR="008031F7" w:rsidRPr="0037389B" w:rsidRDefault="008031F7" w:rsidP="00AB1F9D">
            <w:pPr>
              <w:pStyle w:val="EOPParagraphText"/>
              <w:rPr>
                <w:rFonts w:cs="Arial"/>
              </w:rPr>
            </w:pPr>
            <w:r w:rsidRPr="0037389B">
              <w:rPr>
                <w:rFonts w:cs="Arial"/>
              </w:rPr>
              <w:t>Good hand hygiene and use of appropriate Personal Protective Equipment (PPE), including masks or face coverings, will be essential to preventing person-to-person transmission of COVID-19 on our campuses.</w:t>
            </w:r>
          </w:p>
        </w:tc>
      </w:tr>
      <w:tr w:rsidR="008031F7" w:rsidRPr="0037389B" w:rsidTr="00AB1F9D">
        <w:tc>
          <w:tcPr>
            <w:tcW w:w="1615" w:type="dxa"/>
          </w:tcPr>
          <w:p w:rsidR="008031F7" w:rsidRPr="0037389B" w:rsidRDefault="008031F7" w:rsidP="00AB1F9D">
            <w:pPr>
              <w:pStyle w:val="EOPParagraphText"/>
              <w:rPr>
                <w:rFonts w:cs="Arial"/>
                <w:noProof/>
              </w:rPr>
            </w:pPr>
            <w:r w:rsidRPr="0037389B">
              <w:rPr>
                <w:rFonts w:cs="Arial"/>
                <w:noProof/>
              </w:rPr>
              <w:lastRenderedPageBreak/>
              <w:drawing>
                <wp:inline distT="0" distB="0" distL="0" distR="0" wp14:anchorId="59C350CF" wp14:editId="35000392">
                  <wp:extent cx="952500" cy="952500"/>
                  <wp:effectExtent l="0" t="0" r="0" b="0"/>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noun_Communication_691679.svg"/>
                          <pic:cNvPicPr/>
                        </pic:nvPicPr>
                        <pic:blipFill>
                          <a:blip r:embed="rId17"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18"/>
                              </a:ext>
                            </a:extLst>
                          </a:blip>
                          <a:stretch>
                            <a:fillRect/>
                          </a:stretch>
                        </pic:blipFill>
                        <pic:spPr>
                          <a:xfrm>
                            <a:off x="0" y="0"/>
                            <a:ext cx="952500" cy="952500"/>
                          </a:xfrm>
                          <a:prstGeom prst="rect">
                            <a:avLst/>
                          </a:prstGeom>
                        </pic:spPr>
                      </pic:pic>
                    </a:graphicData>
                  </a:graphic>
                </wp:inline>
              </w:drawing>
            </w:r>
          </w:p>
        </w:tc>
        <w:tc>
          <w:tcPr>
            <w:tcW w:w="7735" w:type="dxa"/>
          </w:tcPr>
          <w:p w:rsidR="008031F7" w:rsidRPr="0037389B" w:rsidRDefault="008031F7" w:rsidP="00AB1F9D">
            <w:pPr>
              <w:pStyle w:val="EOPHeading3"/>
              <w:rPr>
                <w:rFonts w:cs="Arial"/>
              </w:rPr>
            </w:pPr>
            <w:r w:rsidRPr="0037389B">
              <w:rPr>
                <w:rFonts w:cs="Arial"/>
              </w:rPr>
              <w:t>Consistent communication</w:t>
            </w:r>
          </w:p>
          <w:p w:rsidR="008031F7" w:rsidRPr="0037389B" w:rsidRDefault="008031F7" w:rsidP="00AB1F9D">
            <w:pPr>
              <w:pStyle w:val="EOPParagraphText"/>
              <w:rPr>
                <w:rFonts w:cs="Arial"/>
              </w:rPr>
            </w:pPr>
            <w:r w:rsidRPr="0037389B">
              <w:rPr>
                <w:rFonts w:cs="Arial"/>
              </w:rPr>
              <w:t>Sharing of timely, accurate, and pertinent information will be essential to engaging the CCC community in measures to prevent the spread of COVID-19 within our college community.</w:t>
            </w:r>
          </w:p>
        </w:tc>
      </w:tr>
      <w:tr w:rsidR="008031F7" w:rsidRPr="0037389B" w:rsidTr="00AB1F9D">
        <w:tc>
          <w:tcPr>
            <w:tcW w:w="1615" w:type="dxa"/>
          </w:tcPr>
          <w:p w:rsidR="008031F7" w:rsidRPr="0037389B" w:rsidRDefault="008031F7" w:rsidP="00AB1F9D">
            <w:pPr>
              <w:pStyle w:val="EOPParagraphText"/>
              <w:rPr>
                <w:rFonts w:cs="Arial"/>
                <w:noProof/>
              </w:rPr>
            </w:pPr>
            <w:r w:rsidRPr="0037389B">
              <w:rPr>
                <w:rFonts w:cs="Arial"/>
                <w:noProof/>
              </w:rPr>
              <w:drawing>
                <wp:inline distT="0" distB="0" distL="0" distR="0" wp14:anchorId="5C95C0DE" wp14:editId="7814F3C4">
                  <wp:extent cx="952500" cy="952500"/>
                  <wp:effectExtent l="0" t="0" r="0" b="0"/>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oun_Check_2778765.svg"/>
                          <pic:cNvPicPr/>
                        </pic:nvPicPr>
                        <pic:blipFill>
                          <a:blip r:embed="rId1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20"/>
                              </a:ext>
                            </a:extLst>
                          </a:blip>
                          <a:stretch>
                            <a:fillRect/>
                          </a:stretch>
                        </pic:blipFill>
                        <pic:spPr>
                          <a:xfrm>
                            <a:off x="0" y="0"/>
                            <a:ext cx="952500" cy="952500"/>
                          </a:xfrm>
                          <a:prstGeom prst="rect">
                            <a:avLst/>
                          </a:prstGeom>
                        </pic:spPr>
                      </pic:pic>
                    </a:graphicData>
                  </a:graphic>
                </wp:inline>
              </w:drawing>
            </w:r>
          </w:p>
        </w:tc>
        <w:tc>
          <w:tcPr>
            <w:tcW w:w="7735" w:type="dxa"/>
          </w:tcPr>
          <w:p w:rsidR="008031F7" w:rsidRPr="0037389B" w:rsidRDefault="008031F7" w:rsidP="00AB1F9D">
            <w:pPr>
              <w:pStyle w:val="EOPHeading3"/>
              <w:rPr>
                <w:rFonts w:cs="Arial"/>
              </w:rPr>
            </w:pPr>
            <w:r w:rsidRPr="0037389B">
              <w:rPr>
                <w:rFonts w:cs="Arial"/>
              </w:rPr>
              <w:t>Health monitoring and contact tracing</w:t>
            </w:r>
          </w:p>
          <w:p w:rsidR="008031F7" w:rsidRPr="0037389B" w:rsidRDefault="008031F7" w:rsidP="00AB1F9D">
            <w:pPr>
              <w:pStyle w:val="EOPParagraphText"/>
              <w:rPr>
                <w:rFonts w:cs="Arial"/>
              </w:rPr>
            </w:pPr>
            <w:r w:rsidRPr="0037389B">
              <w:rPr>
                <w:rFonts w:cs="Arial"/>
              </w:rPr>
              <w:t>Students and employees will be requir</w:t>
            </w:r>
            <w:r w:rsidR="007B6BB7" w:rsidRPr="0037389B">
              <w:rPr>
                <w:rFonts w:cs="Arial"/>
              </w:rPr>
              <w:t xml:space="preserve">ed to self-check daily for </w:t>
            </w:r>
            <w:r w:rsidRPr="0037389B">
              <w:rPr>
                <w:rFonts w:cs="Arial"/>
              </w:rPr>
              <w:t>symptoms of COVID</w:t>
            </w:r>
            <w:r w:rsidR="00FE3126" w:rsidRPr="0037389B">
              <w:rPr>
                <w:rFonts w:cs="Arial"/>
              </w:rPr>
              <w:t>-19</w:t>
            </w:r>
            <w:r w:rsidRPr="0037389B">
              <w:rPr>
                <w:rFonts w:cs="Arial"/>
              </w:rPr>
              <w:t>. In the event</w:t>
            </w:r>
            <w:r w:rsidR="007B6BB7" w:rsidRPr="0037389B">
              <w:rPr>
                <w:rFonts w:cs="Arial"/>
              </w:rPr>
              <w:t xml:space="preserve"> of an outbreak on campus, Clackamas County Public Health</w:t>
            </w:r>
            <w:r w:rsidRPr="0037389B">
              <w:rPr>
                <w:rFonts w:cs="Arial"/>
              </w:rPr>
              <w:t xml:space="preserve"> will be responsible for contact tracing</w:t>
            </w:r>
            <w:r w:rsidR="00FE3126" w:rsidRPr="0037389B">
              <w:rPr>
                <w:rFonts w:cs="Arial"/>
              </w:rPr>
              <w:t xml:space="preserve"> </w:t>
            </w:r>
            <w:r w:rsidRPr="0037389B">
              <w:rPr>
                <w:rFonts w:cs="Arial"/>
              </w:rPr>
              <w:t>—</w:t>
            </w:r>
            <w:r w:rsidR="00FE3126" w:rsidRPr="0037389B">
              <w:rPr>
                <w:rFonts w:cs="Arial"/>
              </w:rPr>
              <w:t xml:space="preserve"> </w:t>
            </w:r>
            <w:r w:rsidRPr="0037389B">
              <w:rPr>
                <w:rFonts w:cs="Arial"/>
              </w:rPr>
              <w:t>the process of determining who each sick person might have come into contact with.</w:t>
            </w:r>
          </w:p>
        </w:tc>
      </w:tr>
    </w:tbl>
    <w:p w:rsidR="008031F7" w:rsidRPr="0037389B" w:rsidRDefault="008031F7">
      <w:pPr>
        <w:rPr>
          <w:rFonts w:ascii="Arial" w:hAnsi="Arial" w:cs="Arial"/>
        </w:rPr>
      </w:pPr>
    </w:p>
    <w:p w:rsidR="006F7860" w:rsidRPr="0037389B" w:rsidRDefault="006F7860" w:rsidP="006F7860">
      <w:pPr>
        <w:pStyle w:val="EOPHeading1"/>
        <w:rPr>
          <w:rFonts w:ascii="Arial" w:hAnsi="Arial"/>
          <w:sz w:val="32"/>
        </w:rPr>
      </w:pPr>
      <w:bookmarkStart w:id="36" w:name="_Toc40303877"/>
      <w:bookmarkStart w:id="37" w:name="_Toc46826001"/>
      <w:r w:rsidRPr="0037389B">
        <w:rPr>
          <w:rFonts w:ascii="Arial" w:hAnsi="Arial"/>
          <w:sz w:val="32"/>
        </w:rPr>
        <w:t>General Information</w:t>
      </w:r>
      <w:bookmarkEnd w:id="36"/>
      <w:bookmarkEnd w:id="37"/>
    </w:p>
    <w:p w:rsidR="0058668B" w:rsidRPr="00DA67CB" w:rsidRDefault="0058668B" w:rsidP="00FE559B">
      <w:pPr>
        <w:pStyle w:val="EOPParagraphText"/>
      </w:pPr>
      <w:bookmarkStart w:id="38" w:name="_Toc43123565"/>
      <w:bookmarkStart w:id="39" w:name="_Toc43804453"/>
      <w:bookmarkStart w:id="40" w:name="_Toc45192415"/>
      <w:bookmarkStart w:id="41" w:name="_Toc46726798"/>
      <w:r w:rsidRPr="00DA67CB">
        <w:t>Recommendations to reopen our campuses are being coordinated by the multi-disciplinary “CCC Return to Campus” work</w:t>
      </w:r>
      <w:r w:rsidR="0018537F" w:rsidRPr="00DA67CB">
        <w:t xml:space="preserve"> </w:t>
      </w:r>
      <w:r w:rsidRPr="00DA67CB">
        <w:t>group that includes faculty, staff and student representation, with additional support from Clackamas County Public Health and other partners</w:t>
      </w:r>
      <w:bookmarkEnd w:id="38"/>
      <w:r w:rsidR="0018537F" w:rsidRPr="00DA67CB">
        <w:t>.</w:t>
      </w:r>
      <w:bookmarkEnd w:id="39"/>
      <w:bookmarkEnd w:id="40"/>
      <w:bookmarkEnd w:id="41"/>
    </w:p>
    <w:p w:rsidR="006F7860" w:rsidRPr="00DA67CB" w:rsidRDefault="00823FC6" w:rsidP="00DA67CB">
      <w:pPr>
        <w:pStyle w:val="EOPParagraphText"/>
        <w:rPr>
          <w:rFonts w:cs="Arial"/>
        </w:rPr>
      </w:pPr>
      <w:r w:rsidRPr="00DA67CB">
        <w:rPr>
          <w:rFonts w:cs="Arial"/>
        </w:rPr>
        <w:t>The Return to Campus</w:t>
      </w:r>
      <w:r w:rsidR="006F7860" w:rsidRPr="00DA67CB">
        <w:rPr>
          <w:rFonts w:cs="Arial"/>
        </w:rPr>
        <w:t xml:space="preserve"> guide incorporates direction from the State of Oregon,</w:t>
      </w:r>
      <w:r w:rsidR="007827B3" w:rsidRPr="00DA67CB">
        <w:rPr>
          <w:rFonts w:cs="Arial"/>
        </w:rPr>
        <w:t xml:space="preserve"> Oregon Health Authority (OHA),</w:t>
      </w:r>
      <w:r w:rsidR="006F7860" w:rsidRPr="00DA67CB">
        <w:rPr>
          <w:rFonts w:cs="Arial"/>
        </w:rPr>
        <w:t xml:space="preserve"> Clackamas County Public Health, U.S. Centers for Disease Control (CDC), Occupational Safety and Health Administration (OSHA), and the World Health Organization (WHO)</w:t>
      </w:r>
      <w:r w:rsidR="00FE3126" w:rsidRPr="00DA67CB">
        <w:rPr>
          <w:rFonts w:cs="Arial"/>
        </w:rPr>
        <w:t>,</w:t>
      </w:r>
      <w:r w:rsidR="006F7860" w:rsidRPr="00DA67CB">
        <w:rPr>
          <w:rFonts w:cs="Arial"/>
        </w:rPr>
        <w:t xml:space="preserve"> along with practices being followed by other </w:t>
      </w:r>
      <w:r w:rsidR="000F39E4" w:rsidRPr="00DA67CB">
        <w:rPr>
          <w:rFonts w:cs="Arial"/>
        </w:rPr>
        <w:t>institutions</w:t>
      </w:r>
      <w:r w:rsidR="006F7860" w:rsidRPr="00DA67CB">
        <w:rPr>
          <w:rFonts w:cs="Arial"/>
        </w:rPr>
        <w:t xml:space="preserve"> of higher education, government agencies, and private companies.</w:t>
      </w:r>
      <w:r w:rsidR="007827B3" w:rsidRPr="00DA67CB">
        <w:rPr>
          <w:rFonts w:cs="Arial"/>
        </w:rPr>
        <w:t xml:space="preserve">  CCC encoura</w:t>
      </w:r>
      <w:r w:rsidR="0033421B">
        <w:rPr>
          <w:rFonts w:cs="Arial"/>
        </w:rPr>
        <w:t>ges all students, employees</w:t>
      </w:r>
      <w:r w:rsidR="007827B3" w:rsidRPr="00DA67CB">
        <w:rPr>
          <w:rFonts w:cs="Arial"/>
        </w:rPr>
        <w:t xml:space="preserve"> and visitors to follow OHA’s and CDC’s Public Guidance on C</w:t>
      </w:r>
      <w:r w:rsidR="0018537F" w:rsidRPr="00DA67CB">
        <w:rPr>
          <w:rFonts w:cs="Arial"/>
        </w:rPr>
        <w:t>OVID</w:t>
      </w:r>
      <w:r w:rsidR="007827B3" w:rsidRPr="00DA67CB">
        <w:rPr>
          <w:rFonts w:cs="Arial"/>
        </w:rPr>
        <w:t>-19</w:t>
      </w:r>
      <w:r w:rsidR="00B749D7" w:rsidRPr="00DA67CB">
        <w:rPr>
          <w:rFonts w:cs="Arial"/>
        </w:rPr>
        <w:t>.</w:t>
      </w:r>
      <w:r w:rsidR="007827B3" w:rsidRPr="00DA67CB">
        <w:rPr>
          <w:rFonts w:cs="Arial"/>
        </w:rPr>
        <w:t xml:space="preserve"> </w:t>
      </w:r>
    </w:p>
    <w:p w:rsidR="006F7860" w:rsidRPr="00DA67CB" w:rsidRDefault="006F7860" w:rsidP="00DA67CB">
      <w:pPr>
        <w:pStyle w:val="EOPParagraphText"/>
        <w:rPr>
          <w:rFonts w:cs="Arial"/>
        </w:rPr>
      </w:pPr>
      <w:r w:rsidRPr="00DA67CB">
        <w:rPr>
          <w:rFonts w:cs="Arial"/>
        </w:rPr>
        <w:t xml:space="preserve">Each day more is being learned about COVID-19. Accordingly, any part </w:t>
      </w:r>
      <w:r w:rsidR="00CE64D1">
        <w:rPr>
          <w:rFonts w:cs="Arial"/>
        </w:rPr>
        <w:t xml:space="preserve">of </w:t>
      </w:r>
      <w:r w:rsidRPr="00DA67CB">
        <w:rPr>
          <w:rFonts w:cs="Arial"/>
        </w:rPr>
        <w:t>this document may be subject to change as new information comes to light and updated guidance is received.</w:t>
      </w:r>
    </w:p>
    <w:p w:rsidR="006F7860" w:rsidRPr="0037389B" w:rsidRDefault="000038B6" w:rsidP="006F7860">
      <w:pPr>
        <w:pStyle w:val="EOPHeading2"/>
        <w:rPr>
          <w:rFonts w:cs="Arial"/>
        </w:rPr>
      </w:pPr>
      <w:r w:rsidRPr="00992DE6">
        <w:rPr>
          <w:rFonts w:cs="Arial"/>
        </w:rPr>
        <w:t>Physical (</w:t>
      </w:r>
      <w:r w:rsidR="006F7860" w:rsidRPr="00992DE6">
        <w:rPr>
          <w:rFonts w:cs="Arial"/>
        </w:rPr>
        <w:t>Social</w:t>
      </w:r>
      <w:r w:rsidRPr="00992DE6">
        <w:rPr>
          <w:rFonts w:cs="Arial"/>
        </w:rPr>
        <w:t>)</w:t>
      </w:r>
      <w:r w:rsidR="006F7860" w:rsidRPr="00992DE6">
        <w:rPr>
          <w:rFonts w:cs="Arial"/>
        </w:rPr>
        <w:t xml:space="preserve"> Distancing</w:t>
      </w:r>
    </w:p>
    <w:p w:rsidR="006F7860" w:rsidRPr="0037389B" w:rsidRDefault="000038B6" w:rsidP="006F7860">
      <w:pPr>
        <w:pStyle w:val="EOPParagraphText"/>
        <w:rPr>
          <w:rFonts w:cs="Arial"/>
        </w:rPr>
      </w:pPr>
      <w:r>
        <w:rPr>
          <w:rFonts w:cs="Arial"/>
        </w:rPr>
        <w:t>Physical (</w:t>
      </w:r>
      <w:r w:rsidR="006F7860" w:rsidRPr="0037389B">
        <w:rPr>
          <w:rFonts w:cs="Arial"/>
        </w:rPr>
        <w:t>Social</w:t>
      </w:r>
      <w:r>
        <w:rPr>
          <w:rFonts w:cs="Arial"/>
        </w:rPr>
        <w:t>)</w:t>
      </w:r>
      <w:r w:rsidR="006F7860" w:rsidRPr="0037389B">
        <w:rPr>
          <w:rFonts w:cs="Arial"/>
        </w:rPr>
        <w:t xml:space="preserve"> distancing is a cornerstone of preparing for our college community’s return to campus. Over the weeks and months ahead, we will need to transform the place we learn and work to ensure </w:t>
      </w:r>
      <w:r w:rsidR="006F7860" w:rsidRPr="00992DE6">
        <w:rPr>
          <w:rFonts w:cs="Arial"/>
        </w:rPr>
        <w:t xml:space="preserve">6-foot </w:t>
      </w:r>
      <w:r w:rsidRPr="00992DE6">
        <w:rPr>
          <w:rFonts w:cs="Arial"/>
        </w:rPr>
        <w:t>minimum physical (</w:t>
      </w:r>
      <w:r w:rsidR="006F7860" w:rsidRPr="00992DE6">
        <w:rPr>
          <w:rFonts w:cs="Arial"/>
        </w:rPr>
        <w:t>social</w:t>
      </w:r>
      <w:r w:rsidRPr="00992DE6">
        <w:rPr>
          <w:rFonts w:cs="Arial"/>
        </w:rPr>
        <w:t>)</w:t>
      </w:r>
      <w:r w:rsidR="006F7860" w:rsidRPr="00992DE6">
        <w:rPr>
          <w:rFonts w:cs="Arial"/>
        </w:rPr>
        <w:t xml:space="preserve"> distancing requir</w:t>
      </w:r>
      <w:r w:rsidRPr="00992DE6">
        <w:rPr>
          <w:rFonts w:cs="Arial"/>
        </w:rPr>
        <w:t>ements</w:t>
      </w:r>
      <w:r>
        <w:rPr>
          <w:rFonts w:cs="Arial"/>
        </w:rPr>
        <w:t>. Such physical distancing</w:t>
      </w:r>
      <w:r w:rsidR="006F7860" w:rsidRPr="0037389B">
        <w:rPr>
          <w:rFonts w:cs="Arial"/>
        </w:rPr>
        <w:t xml:space="preserve"> is critical to reducing transmission of COVID-19 and other contagious diseases. Solutions may differ from building to building and will likely depend on how many people are expected to return to campus versus continuing to work or study from home. Understanding that dynamic will allow calculation of the total number of people expected to be accommodated in the given area and assessment of the demand for workspaces.</w:t>
      </w:r>
    </w:p>
    <w:p w:rsidR="006F7860" w:rsidRPr="0037389B" w:rsidRDefault="00DD1DB6" w:rsidP="006F7860">
      <w:pPr>
        <w:pStyle w:val="EOPHeading3"/>
        <w:rPr>
          <w:rFonts w:cs="Arial"/>
        </w:rPr>
      </w:pPr>
      <w:r>
        <w:rPr>
          <w:rFonts w:cs="Arial"/>
          <w:noProof/>
        </w:rPr>
        <w:drawing>
          <wp:anchor distT="0" distB="0" distL="114300" distR="114300" simplePos="0" relativeHeight="251730944" behindDoc="0" locked="0" layoutInCell="1" allowOverlap="1" wp14:anchorId="59039B7F" wp14:editId="708343DE">
            <wp:simplePos x="0" y="0"/>
            <wp:positionH relativeFrom="column">
              <wp:posOffset>4571545</wp:posOffset>
            </wp:positionH>
            <wp:positionV relativeFrom="paragraph">
              <wp:posOffset>-55046</wp:posOffset>
            </wp:positionV>
            <wp:extent cx="1115588" cy="1480109"/>
            <wp:effectExtent l="0" t="0" r="8890" b="635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15588" cy="1480109"/>
                    </a:xfrm>
                    <a:prstGeom prst="rect">
                      <a:avLst/>
                    </a:prstGeom>
                    <a:noFill/>
                  </pic:spPr>
                </pic:pic>
              </a:graphicData>
            </a:graphic>
            <wp14:sizeRelH relativeFrom="page">
              <wp14:pctWidth>0</wp14:pctWidth>
            </wp14:sizeRelH>
            <wp14:sizeRelV relativeFrom="page">
              <wp14:pctHeight>0</wp14:pctHeight>
            </wp14:sizeRelV>
          </wp:anchor>
        </w:drawing>
      </w:r>
      <w:r w:rsidR="00941F4F" w:rsidRPr="0037389B">
        <w:rPr>
          <w:rFonts w:cs="Arial"/>
          <w:noProof/>
        </w:rPr>
        <w:drawing>
          <wp:anchor distT="0" distB="0" distL="114300" distR="114300" simplePos="0" relativeHeight="251663360" behindDoc="0" locked="0" layoutInCell="1" allowOverlap="1" wp14:anchorId="56D88E5A" wp14:editId="4CAB4B81">
            <wp:simplePos x="0" y="0"/>
            <wp:positionH relativeFrom="column">
              <wp:posOffset>4572000</wp:posOffset>
            </wp:positionH>
            <wp:positionV relativeFrom="paragraph">
              <wp:posOffset>57150</wp:posOffset>
            </wp:positionV>
            <wp:extent cx="990600" cy="1228725"/>
            <wp:effectExtent l="0" t="0" r="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difiedCapacity.pdf"/>
                    <pic:cNvPicPr/>
                  </pic:nvPicPr>
                  <pic:blipFill rotWithShape="1">
                    <a:blip r:embed="rId22" cstate="print">
                      <a:extLst>
                        <a:ext uri="{28A0092B-C50C-407E-A947-70E740481C1C}">
                          <a14:useLocalDpi xmlns:a14="http://schemas.microsoft.com/office/drawing/2010/main" val="0"/>
                        </a:ext>
                      </a:extLst>
                    </a:blip>
                    <a:srcRect l="5850" t="3874" r="7242" b="12827"/>
                    <a:stretch/>
                  </pic:blipFill>
                  <pic:spPr bwMode="auto">
                    <a:xfrm>
                      <a:off x="0" y="0"/>
                      <a:ext cx="990600" cy="1228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F7860" w:rsidRPr="0037389B">
        <w:rPr>
          <w:rFonts w:cs="Arial"/>
        </w:rPr>
        <w:t>Determining Modified Capacity</w:t>
      </w:r>
    </w:p>
    <w:p w:rsidR="006F7860" w:rsidRPr="0037389B" w:rsidRDefault="006F7860" w:rsidP="006F7860">
      <w:pPr>
        <w:pStyle w:val="EOPParagraphText"/>
        <w:rPr>
          <w:rFonts w:cs="Arial"/>
        </w:rPr>
      </w:pPr>
      <w:r w:rsidRPr="0037389B">
        <w:rPr>
          <w:rFonts w:cs="Arial"/>
        </w:rPr>
        <w:t xml:space="preserve">The capacity of rooms, spaces, and areas in our buildings is normally calculated based on the State Fire Code according to category of use. However, proper </w:t>
      </w:r>
      <w:r w:rsidR="000038B6">
        <w:rPr>
          <w:rFonts w:cs="Arial"/>
        </w:rPr>
        <w:t>physical (</w:t>
      </w:r>
      <w:r w:rsidRPr="0037389B">
        <w:rPr>
          <w:rFonts w:cs="Arial"/>
        </w:rPr>
        <w:t>social</w:t>
      </w:r>
      <w:r w:rsidR="000038B6">
        <w:rPr>
          <w:rFonts w:cs="Arial"/>
        </w:rPr>
        <w:t>)</w:t>
      </w:r>
      <w:r w:rsidRPr="0037389B">
        <w:rPr>
          <w:rFonts w:cs="Arial"/>
        </w:rPr>
        <w:t xml:space="preserve"> distancing in most cases requires a much lower COVID</w:t>
      </w:r>
      <w:r w:rsidR="00FE3126" w:rsidRPr="0037389B">
        <w:rPr>
          <w:rFonts w:cs="Arial"/>
        </w:rPr>
        <w:t>-19</w:t>
      </w:r>
      <w:r w:rsidRPr="0037389B">
        <w:rPr>
          <w:rFonts w:cs="Arial"/>
        </w:rPr>
        <w:t xml:space="preserve"> Modified Occupancy for each room or area. </w:t>
      </w:r>
    </w:p>
    <w:p w:rsidR="006F7860" w:rsidRPr="0037389B" w:rsidRDefault="006F7860" w:rsidP="006F7860">
      <w:pPr>
        <w:pStyle w:val="EOPParagraphText"/>
        <w:rPr>
          <w:rFonts w:cs="Arial"/>
        </w:rPr>
      </w:pPr>
      <w:r w:rsidRPr="0037389B">
        <w:rPr>
          <w:rFonts w:cs="Arial"/>
        </w:rPr>
        <w:t>See Appendix 2 for an explanation of occupancy calculation.</w:t>
      </w:r>
    </w:p>
    <w:p w:rsidR="006F7860" w:rsidRPr="0037389B" w:rsidRDefault="000A7E6A" w:rsidP="006F7860">
      <w:pPr>
        <w:pStyle w:val="EOPHeading3"/>
        <w:rPr>
          <w:rFonts w:cs="Arial"/>
        </w:rPr>
      </w:pPr>
      <w:r>
        <w:rPr>
          <w:rFonts w:cs="Arial"/>
        </w:rPr>
        <w:lastRenderedPageBreak/>
        <w:t xml:space="preserve">Accomplishing </w:t>
      </w:r>
      <w:r w:rsidR="000038B6">
        <w:rPr>
          <w:rFonts w:cs="Arial"/>
        </w:rPr>
        <w:t xml:space="preserve">a Minimum </w:t>
      </w:r>
      <w:r>
        <w:rPr>
          <w:rFonts w:cs="Arial"/>
        </w:rPr>
        <w:t>6 Feet of Distance</w:t>
      </w:r>
    </w:p>
    <w:p w:rsidR="006F7860" w:rsidRPr="0037389B" w:rsidRDefault="000038B6" w:rsidP="006F7860">
      <w:pPr>
        <w:pStyle w:val="EOPParagraphText"/>
        <w:rPr>
          <w:rFonts w:cs="Arial"/>
        </w:rPr>
      </w:pPr>
      <w:r>
        <w:rPr>
          <w:rFonts w:cs="Arial"/>
        </w:rPr>
        <w:t>Physical (</w:t>
      </w:r>
      <w:r w:rsidR="006F7860" w:rsidRPr="0037389B">
        <w:rPr>
          <w:rFonts w:cs="Arial"/>
        </w:rPr>
        <w:t>Social</w:t>
      </w:r>
      <w:r>
        <w:rPr>
          <w:rFonts w:cs="Arial"/>
        </w:rPr>
        <w:t>)</w:t>
      </w:r>
      <w:r w:rsidR="006F7860" w:rsidRPr="0037389B">
        <w:rPr>
          <w:rFonts w:cs="Arial"/>
        </w:rPr>
        <w:t xml:space="preserve"> distancing in shared spaces</w:t>
      </w:r>
      <w:r w:rsidR="00FE3126" w:rsidRPr="0037389B">
        <w:rPr>
          <w:rFonts w:cs="Arial"/>
        </w:rPr>
        <w:t xml:space="preserve"> </w:t>
      </w:r>
      <w:r w:rsidR="006F7860" w:rsidRPr="0037389B">
        <w:rPr>
          <w:rFonts w:cs="Arial"/>
        </w:rPr>
        <w:t>—</w:t>
      </w:r>
      <w:r w:rsidR="00FE3126" w:rsidRPr="0037389B">
        <w:rPr>
          <w:rFonts w:cs="Arial"/>
        </w:rPr>
        <w:t xml:space="preserve"> </w:t>
      </w:r>
      <w:r w:rsidR="006F7860" w:rsidRPr="0037389B">
        <w:rPr>
          <w:rFonts w:cs="Arial"/>
        </w:rPr>
        <w:t>classrooms, la</w:t>
      </w:r>
      <w:r w:rsidR="00D618B5" w:rsidRPr="0037389B">
        <w:rPr>
          <w:rFonts w:cs="Arial"/>
        </w:rPr>
        <w:t>boratories, open offices, common</w:t>
      </w:r>
      <w:r w:rsidR="006F7860" w:rsidRPr="0037389B">
        <w:rPr>
          <w:rFonts w:cs="Arial"/>
        </w:rPr>
        <w:t xml:space="preserve"> areas, etc.</w:t>
      </w:r>
      <w:r w:rsidR="00FE3126" w:rsidRPr="0037389B">
        <w:rPr>
          <w:rFonts w:cs="Arial"/>
        </w:rPr>
        <w:t xml:space="preserve"> </w:t>
      </w:r>
      <w:r w:rsidR="006F7860" w:rsidRPr="0037389B">
        <w:rPr>
          <w:rFonts w:cs="Arial"/>
        </w:rPr>
        <w:t>—</w:t>
      </w:r>
      <w:r w:rsidR="00FE3126" w:rsidRPr="0037389B">
        <w:rPr>
          <w:rFonts w:cs="Arial"/>
        </w:rPr>
        <w:t xml:space="preserve"> </w:t>
      </w:r>
      <w:r w:rsidR="006F7860" w:rsidRPr="0037389B">
        <w:rPr>
          <w:rFonts w:cs="Arial"/>
        </w:rPr>
        <w:t xml:space="preserve">can be especially challenging and requires cooperation on everyone’s part. </w:t>
      </w:r>
      <w:r w:rsidR="000A7E6A">
        <w:rPr>
          <w:rFonts w:cs="Arial"/>
        </w:rPr>
        <w:t xml:space="preserve">The </w:t>
      </w:r>
      <w:r w:rsidR="00CF5161">
        <w:rPr>
          <w:rFonts w:cs="Arial"/>
        </w:rPr>
        <w:t>goal is to maintain a minimum</w:t>
      </w:r>
      <w:r w:rsidR="000A7E6A">
        <w:rPr>
          <w:rFonts w:cs="Arial"/>
        </w:rPr>
        <w:t xml:space="preserve"> 6 feet of physical distance</w:t>
      </w:r>
      <w:r w:rsidR="006F7860" w:rsidRPr="0037389B">
        <w:rPr>
          <w:rFonts w:cs="Arial"/>
        </w:rPr>
        <w:t xml:space="preserve"> at all times, which may be accomplished by removing or rearranging furnishings, modifying work practices, and/or eliminating unnecessary foot traffic. Such measures will be incorp</w:t>
      </w:r>
      <w:r w:rsidR="0058668B" w:rsidRPr="0037389B">
        <w:rPr>
          <w:rFonts w:cs="Arial"/>
        </w:rPr>
        <w:t>orated in the specific Return to Campus</w:t>
      </w:r>
      <w:r w:rsidR="006F7860" w:rsidRPr="0037389B">
        <w:rPr>
          <w:rFonts w:cs="Arial"/>
        </w:rPr>
        <w:t xml:space="preserve"> plan de</w:t>
      </w:r>
      <w:r w:rsidR="0058668B" w:rsidRPr="0037389B">
        <w:rPr>
          <w:rFonts w:cs="Arial"/>
        </w:rPr>
        <w:t>veloped for each department</w:t>
      </w:r>
      <w:r w:rsidR="006F7860" w:rsidRPr="0037389B">
        <w:rPr>
          <w:rFonts w:cs="Arial"/>
        </w:rPr>
        <w:t>.</w:t>
      </w:r>
      <w:r w:rsidR="00CF5161">
        <w:rPr>
          <w:rFonts w:cs="Arial"/>
        </w:rPr>
        <w:t xml:space="preserve"> Other modifications include:</w:t>
      </w:r>
    </w:p>
    <w:p w:rsidR="006F7860" w:rsidRPr="0037389B" w:rsidRDefault="006F7860" w:rsidP="00FE559B">
      <w:pPr>
        <w:pStyle w:val="EOPHeading3"/>
        <w:spacing w:after="240"/>
        <w:rPr>
          <w:rFonts w:cs="Arial"/>
        </w:rPr>
      </w:pPr>
      <w:r w:rsidRPr="0037389B">
        <w:rPr>
          <w:rFonts w:cs="Arial"/>
        </w:rPr>
        <w:t>Circulation spaces</w:t>
      </w:r>
    </w:p>
    <w:p w:rsidR="006F7860" w:rsidRPr="0037389B" w:rsidRDefault="006F7860" w:rsidP="006F7860">
      <w:pPr>
        <w:pStyle w:val="EOPBullets"/>
        <w:rPr>
          <w:rFonts w:cs="Arial"/>
        </w:rPr>
      </w:pPr>
      <w:r w:rsidRPr="0037389B">
        <w:rPr>
          <w:rFonts w:cs="Arial"/>
        </w:rPr>
        <w:t>Designate and signpost the direction of foot-traffic in main circulation paths: corridors, stairs, entries</w:t>
      </w:r>
    </w:p>
    <w:p w:rsidR="006F7860" w:rsidRPr="0037389B" w:rsidRDefault="006F7860" w:rsidP="006F7860">
      <w:pPr>
        <w:pStyle w:val="EOPBullets"/>
        <w:rPr>
          <w:rFonts w:cs="Arial"/>
        </w:rPr>
      </w:pPr>
      <w:r w:rsidRPr="0037389B">
        <w:rPr>
          <w:rFonts w:cs="Arial"/>
        </w:rPr>
        <w:t>Consider one-way circulation routes through the workplace (when used, one-way circulation will be counterclockwise by default)</w:t>
      </w:r>
    </w:p>
    <w:p w:rsidR="006F7860" w:rsidRPr="0037389B" w:rsidRDefault="006F7860" w:rsidP="006F7860">
      <w:pPr>
        <w:pStyle w:val="EOPBullets"/>
        <w:rPr>
          <w:rFonts w:cs="Arial"/>
        </w:rPr>
      </w:pPr>
      <w:r w:rsidRPr="0037389B">
        <w:rPr>
          <w:rFonts w:cs="Arial"/>
        </w:rPr>
        <w:t>Ma</w:t>
      </w:r>
      <w:r w:rsidR="00A26019">
        <w:rPr>
          <w:rFonts w:cs="Arial"/>
        </w:rPr>
        <w:t>rk increments of</w:t>
      </w:r>
      <w:r w:rsidRPr="0037389B">
        <w:rPr>
          <w:rFonts w:cs="Arial"/>
        </w:rPr>
        <w:t xml:space="preserve"> acceptable social distance on floors where queues could form</w:t>
      </w:r>
    </w:p>
    <w:p w:rsidR="006F7860" w:rsidRPr="0037389B" w:rsidRDefault="006F7860" w:rsidP="00FE559B">
      <w:pPr>
        <w:pStyle w:val="EOPHeading3"/>
        <w:spacing w:after="240"/>
        <w:rPr>
          <w:rFonts w:cs="Arial"/>
        </w:rPr>
      </w:pPr>
      <w:r w:rsidRPr="0037389B">
        <w:rPr>
          <w:rFonts w:cs="Arial"/>
        </w:rPr>
        <w:t>Individual seats</w:t>
      </w:r>
    </w:p>
    <w:p w:rsidR="006F7860" w:rsidRPr="0037389B" w:rsidRDefault="000F39E4" w:rsidP="006F7860">
      <w:pPr>
        <w:pStyle w:val="EOPBullets"/>
        <w:rPr>
          <w:rFonts w:cs="Arial"/>
        </w:rPr>
      </w:pPr>
      <w:r w:rsidRPr="0037389B">
        <w:rPr>
          <w:rFonts w:cs="Arial"/>
        </w:rPr>
        <w:t>A</w:t>
      </w:r>
      <w:r w:rsidR="006F7860" w:rsidRPr="0037389B">
        <w:rPr>
          <w:rFonts w:cs="Arial"/>
        </w:rPr>
        <w:t>lternate desks (checkerboard); disable the use of alternate desks; or remove alternate desks altog</w:t>
      </w:r>
      <w:r w:rsidR="000A7E6A">
        <w:rPr>
          <w:rFonts w:cs="Arial"/>
        </w:rPr>
        <w:t>ether as needed to maintain</w:t>
      </w:r>
      <w:r w:rsidR="000038B6">
        <w:rPr>
          <w:rFonts w:cs="Arial"/>
        </w:rPr>
        <w:t xml:space="preserve"> a minimum</w:t>
      </w:r>
      <w:r w:rsidR="000A7E6A">
        <w:rPr>
          <w:rFonts w:cs="Arial"/>
        </w:rPr>
        <w:t xml:space="preserve"> 6 feet</w:t>
      </w:r>
      <w:r w:rsidR="006F7860" w:rsidRPr="0037389B">
        <w:rPr>
          <w:rFonts w:cs="Arial"/>
        </w:rPr>
        <w:t xml:space="preserve"> </w:t>
      </w:r>
      <w:r w:rsidR="000038B6">
        <w:rPr>
          <w:rFonts w:cs="Arial"/>
        </w:rPr>
        <w:t>of physical (</w:t>
      </w:r>
      <w:r w:rsidR="006F7860" w:rsidRPr="0037389B">
        <w:rPr>
          <w:rFonts w:cs="Arial"/>
        </w:rPr>
        <w:t>social</w:t>
      </w:r>
      <w:r w:rsidR="000038B6">
        <w:rPr>
          <w:rFonts w:cs="Arial"/>
        </w:rPr>
        <w:t>)</w:t>
      </w:r>
      <w:r w:rsidR="006F7860" w:rsidRPr="0037389B">
        <w:rPr>
          <w:rFonts w:cs="Arial"/>
        </w:rPr>
        <w:t xml:space="preserve"> distance</w:t>
      </w:r>
    </w:p>
    <w:p w:rsidR="006F7860" w:rsidRPr="0037389B" w:rsidRDefault="006F7860" w:rsidP="006F7860">
      <w:pPr>
        <w:pStyle w:val="EOPBullets"/>
        <w:rPr>
          <w:rFonts w:cs="Arial"/>
        </w:rPr>
      </w:pPr>
      <w:r w:rsidRPr="0037389B">
        <w:rPr>
          <w:rFonts w:cs="Arial"/>
        </w:rPr>
        <w:t>Add desks to spaces previously used for group activities (conv</w:t>
      </w:r>
      <w:r w:rsidR="00D618B5" w:rsidRPr="0037389B">
        <w:rPr>
          <w:rFonts w:cs="Arial"/>
        </w:rPr>
        <w:t>ert training/meeting rooms, eating</w:t>
      </w:r>
      <w:r w:rsidRPr="0037389B">
        <w:rPr>
          <w:rFonts w:cs="Arial"/>
        </w:rPr>
        <w:t xml:space="preserve"> area</w:t>
      </w:r>
      <w:r w:rsidR="00D618B5" w:rsidRPr="0037389B">
        <w:rPr>
          <w:rFonts w:cs="Arial"/>
        </w:rPr>
        <w:t>s</w:t>
      </w:r>
      <w:r w:rsidRPr="0037389B">
        <w:rPr>
          <w:rFonts w:cs="Arial"/>
        </w:rPr>
        <w:t xml:space="preserve"> and the like into desk areas)</w:t>
      </w:r>
    </w:p>
    <w:p w:rsidR="006F7860" w:rsidRPr="0037389B" w:rsidRDefault="006F7860" w:rsidP="006F7860">
      <w:pPr>
        <w:pStyle w:val="EOPBullets"/>
        <w:rPr>
          <w:rFonts w:cs="Arial"/>
        </w:rPr>
      </w:pPr>
      <w:r w:rsidRPr="0037389B">
        <w:rPr>
          <w:rFonts w:cs="Arial"/>
        </w:rPr>
        <w:t>Increase space between desks</w:t>
      </w:r>
    </w:p>
    <w:p w:rsidR="006F7860" w:rsidRPr="0037389B" w:rsidRDefault="006F7860" w:rsidP="006F7860">
      <w:pPr>
        <w:pStyle w:val="EOPBullets"/>
        <w:rPr>
          <w:rFonts w:cs="Arial"/>
        </w:rPr>
      </w:pPr>
      <w:r w:rsidRPr="0037389B">
        <w:rPr>
          <w:rFonts w:cs="Arial"/>
        </w:rPr>
        <w:t>Add panels</w:t>
      </w:r>
      <w:r w:rsidR="00A26019">
        <w:rPr>
          <w:rFonts w:cs="Arial"/>
        </w:rPr>
        <w:t xml:space="preserve"> (if no other </w:t>
      </w:r>
      <w:r w:rsidR="000038B6">
        <w:rPr>
          <w:rFonts w:cs="Arial"/>
        </w:rPr>
        <w:t>physical (</w:t>
      </w:r>
      <w:r w:rsidR="00A26019">
        <w:rPr>
          <w:rFonts w:cs="Arial"/>
        </w:rPr>
        <w:t>social</w:t>
      </w:r>
      <w:r w:rsidR="000038B6">
        <w:rPr>
          <w:rFonts w:cs="Arial"/>
        </w:rPr>
        <w:t>)</w:t>
      </w:r>
      <w:r w:rsidR="00A26019">
        <w:rPr>
          <w:rFonts w:cs="Arial"/>
        </w:rPr>
        <w:t xml:space="preserve"> distancing measure is practical)</w:t>
      </w:r>
      <w:r w:rsidRPr="0037389B">
        <w:rPr>
          <w:rFonts w:cs="Arial"/>
        </w:rPr>
        <w:t xml:space="preserve"> between d</w:t>
      </w:r>
      <w:r w:rsidR="00D618B5" w:rsidRPr="0037389B">
        <w:rPr>
          <w:rFonts w:cs="Arial"/>
        </w:rPr>
        <w:t>esks including height appropriate</w:t>
      </w:r>
      <w:r w:rsidRPr="0037389B">
        <w:rPr>
          <w:rFonts w:cs="Arial"/>
        </w:rPr>
        <w:t xml:space="preserve"> panels for sit/stand desks</w:t>
      </w:r>
    </w:p>
    <w:p w:rsidR="006F7860" w:rsidRPr="0037389B" w:rsidRDefault="006F7860" w:rsidP="006F7860">
      <w:pPr>
        <w:pStyle w:val="EOPBullets"/>
        <w:rPr>
          <w:rFonts w:cs="Arial"/>
        </w:rPr>
      </w:pPr>
      <w:r w:rsidRPr="0037389B">
        <w:rPr>
          <w:rFonts w:cs="Arial"/>
        </w:rPr>
        <w:t>Specify seat assignments for employees to ensure minimum work distances</w:t>
      </w:r>
    </w:p>
    <w:p w:rsidR="006F7860" w:rsidRPr="0037389B" w:rsidRDefault="000A7E6A" w:rsidP="006F7860">
      <w:pPr>
        <w:pStyle w:val="EOPBullets"/>
        <w:rPr>
          <w:rFonts w:cs="Arial"/>
        </w:rPr>
      </w:pPr>
      <w:r>
        <w:rPr>
          <w:rFonts w:cs="Arial"/>
        </w:rPr>
        <w:t>Review room occupancy limits</w:t>
      </w:r>
      <w:r w:rsidR="006F7860" w:rsidRPr="0037389B">
        <w:rPr>
          <w:rFonts w:cs="Arial"/>
        </w:rPr>
        <w:t xml:space="preserve"> if new sanitization protocols are introduced</w:t>
      </w:r>
    </w:p>
    <w:p w:rsidR="006F7860" w:rsidRPr="0037389B" w:rsidRDefault="006F7860" w:rsidP="00FE559B">
      <w:pPr>
        <w:pStyle w:val="EOPHeading3"/>
        <w:spacing w:after="240"/>
        <w:rPr>
          <w:rFonts w:cs="Arial"/>
        </w:rPr>
      </w:pPr>
      <w:r w:rsidRPr="0037389B">
        <w:rPr>
          <w:rFonts w:cs="Arial"/>
        </w:rPr>
        <w:t>Meeting and shared spaces</w:t>
      </w:r>
    </w:p>
    <w:p w:rsidR="006F7860" w:rsidRPr="0037389B" w:rsidRDefault="006F7860" w:rsidP="006F7860">
      <w:pPr>
        <w:pStyle w:val="EOPBullets"/>
        <w:rPr>
          <w:rFonts w:cs="Arial"/>
        </w:rPr>
      </w:pPr>
      <w:r w:rsidRPr="0037389B">
        <w:rPr>
          <w:rFonts w:cs="Arial"/>
        </w:rPr>
        <w:t>Decommission and repurpose large gathering spaces to the extent possible</w:t>
      </w:r>
    </w:p>
    <w:p w:rsidR="006F7860" w:rsidRPr="0037389B" w:rsidRDefault="006F7860" w:rsidP="006F7860">
      <w:pPr>
        <w:pStyle w:val="EOPBullets"/>
        <w:rPr>
          <w:rFonts w:cs="Arial"/>
        </w:rPr>
      </w:pPr>
      <w:r w:rsidRPr="0037389B">
        <w:rPr>
          <w:rFonts w:cs="Arial"/>
        </w:rPr>
        <w:t>Reduce capacity of spaces</w:t>
      </w:r>
      <w:r w:rsidR="00FE3126" w:rsidRPr="0037389B">
        <w:rPr>
          <w:rFonts w:cs="Arial"/>
        </w:rPr>
        <w:t xml:space="preserve"> (</w:t>
      </w:r>
      <w:r w:rsidRPr="0037389B">
        <w:rPr>
          <w:rFonts w:cs="Arial"/>
        </w:rPr>
        <w:t>e.g., remove some chairs from large meeting rooms</w:t>
      </w:r>
      <w:r w:rsidR="00FE3126" w:rsidRPr="0037389B">
        <w:rPr>
          <w:rFonts w:cs="Arial"/>
        </w:rPr>
        <w:t>)</w:t>
      </w:r>
    </w:p>
    <w:p w:rsidR="006F7860" w:rsidRPr="0037389B" w:rsidRDefault="006F7860" w:rsidP="006F7860">
      <w:pPr>
        <w:pStyle w:val="EOPBullets"/>
        <w:rPr>
          <w:rFonts w:cs="Arial"/>
        </w:rPr>
      </w:pPr>
      <w:r w:rsidRPr="0037389B">
        <w:rPr>
          <w:rFonts w:cs="Arial"/>
        </w:rPr>
        <w:t>Prohibit shared use of small rooms by groups and convert to single occupant use only</w:t>
      </w:r>
    </w:p>
    <w:p w:rsidR="006F7860" w:rsidRDefault="006F7860" w:rsidP="00D618B5">
      <w:pPr>
        <w:pStyle w:val="EOPBullets"/>
        <w:rPr>
          <w:rFonts w:cs="Arial"/>
        </w:rPr>
      </w:pPr>
      <w:r w:rsidRPr="0037389B">
        <w:rPr>
          <w:rFonts w:cs="Arial"/>
        </w:rPr>
        <w:t>Close/forbid use of some rooms</w:t>
      </w:r>
    </w:p>
    <w:p w:rsidR="0025212D" w:rsidRDefault="0025212D" w:rsidP="0025212D">
      <w:pPr>
        <w:pStyle w:val="EOPBullets"/>
        <w:numPr>
          <w:ilvl w:val="0"/>
          <w:numId w:val="0"/>
        </w:numPr>
        <w:ind w:left="360"/>
        <w:rPr>
          <w:rFonts w:cs="Arial"/>
        </w:rPr>
      </w:pPr>
    </w:p>
    <w:p w:rsidR="006F7860" w:rsidRPr="0037389B" w:rsidRDefault="006F7860" w:rsidP="006F7860">
      <w:pPr>
        <w:pStyle w:val="EOPHeading3"/>
        <w:rPr>
          <w:rFonts w:cs="Arial"/>
        </w:rPr>
      </w:pPr>
      <w:r w:rsidRPr="0037389B">
        <w:rPr>
          <w:rFonts w:cs="Arial"/>
        </w:rPr>
        <w:t>When 6 Feet Isn’t Possible</w:t>
      </w:r>
    </w:p>
    <w:p w:rsidR="006F7860" w:rsidRPr="0037389B" w:rsidRDefault="006F7860" w:rsidP="006F7860">
      <w:pPr>
        <w:pStyle w:val="EOPParagraphText"/>
        <w:rPr>
          <w:rFonts w:cs="Arial"/>
        </w:rPr>
      </w:pPr>
      <w:r w:rsidRPr="0037389B">
        <w:rPr>
          <w:rFonts w:cs="Arial"/>
        </w:rPr>
        <w:t>Given the configuration of buildings on our campuses, there will be instances where it is impossible to ach</w:t>
      </w:r>
      <w:r w:rsidR="000A7E6A">
        <w:rPr>
          <w:rFonts w:cs="Arial"/>
        </w:rPr>
        <w:t>ieve a full 6 feet of distance</w:t>
      </w:r>
      <w:r w:rsidRPr="0037389B">
        <w:rPr>
          <w:rFonts w:cs="Arial"/>
        </w:rPr>
        <w:t>. This is especially true of hallways and stairways. Where feasible, modifications may be made to provide one-way travel, in other instances we must all do the best we can to use our common sense and minimize contact in locations. (This is why other measures such as PPE and good hygiene are so critically important!)</w:t>
      </w:r>
    </w:p>
    <w:p w:rsidR="006F7860" w:rsidRPr="0037389B" w:rsidRDefault="006F7860" w:rsidP="006F7860">
      <w:pPr>
        <w:pStyle w:val="EOPHeading3"/>
        <w:rPr>
          <w:rFonts w:cs="Arial"/>
        </w:rPr>
      </w:pPr>
      <w:r w:rsidRPr="0037389B">
        <w:rPr>
          <w:rFonts w:cs="Arial"/>
        </w:rPr>
        <w:lastRenderedPageBreak/>
        <w:t>Standardizing Circulation</w:t>
      </w:r>
    </w:p>
    <w:p w:rsidR="006F7860" w:rsidRPr="0037389B" w:rsidRDefault="00DD1DB6" w:rsidP="006F7860">
      <w:pPr>
        <w:pStyle w:val="EOPParagraphText"/>
        <w:rPr>
          <w:rFonts w:cs="Arial"/>
        </w:rPr>
      </w:pPr>
      <w:r>
        <w:rPr>
          <w:rFonts w:cs="Arial"/>
          <w:noProof/>
        </w:rPr>
        <w:drawing>
          <wp:anchor distT="0" distB="0" distL="114300" distR="114300" simplePos="0" relativeHeight="251731968" behindDoc="0" locked="0" layoutInCell="1" allowOverlap="1" wp14:anchorId="0880D643" wp14:editId="117F22B7">
            <wp:simplePos x="0" y="0"/>
            <wp:positionH relativeFrom="column">
              <wp:posOffset>4762500</wp:posOffset>
            </wp:positionH>
            <wp:positionV relativeFrom="paragraph">
              <wp:posOffset>334645</wp:posOffset>
            </wp:positionV>
            <wp:extent cx="1028700" cy="1378069"/>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28700" cy="1378069"/>
                    </a:xfrm>
                    <a:prstGeom prst="rect">
                      <a:avLst/>
                    </a:prstGeom>
                    <a:noFill/>
                  </pic:spPr>
                </pic:pic>
              </a:graphicData>
            </a:graphic>
            <wp14:sizeRelH relativeFrom="page">
              <wp14:pctWidth>0</wp14:pctWidth>
            </wp14:sizeRelH>
            <wp14:sizeRelV relativeFrom="page">
              <wp14:pctHeight>0</wp14:pctHeight>
            </wp14:sizeRelV>
          </wp:anchor>
        </w:drawing>
      </w:r>
      <w:r w:rsidR="00AA73CD">
        <w:rPr>
          <w:noProof/>
        </w:rPr>
        <w:drawing>
          <wp:anchor distT="0" distB="0" distL="114300" distR="114300" simplePos="0" relativeHeight="251687936" behindDoc="0" locked="0" layoutInCell="1" allowOverlap="1" wp14:anchorId="173F9FB5" wp14:editId="6CB18F10">
            <wp:simplePos x="0" y="0"/>
            <wp:positionH relativeFrom="column">
              <wp:posOffset>4765040</wp:posOffset>
            </wp:positionH>
            <wp:positionV relativeFrom="paragraph">
              <wp:posOffset>334645</wp:posOffset>
            </wp:positionV>
            <wp:extent cx="1000125" cy="124777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5738" t="4431" r="8196" b="12657"/>
                    <a:stretch/>
                  </pic:blipFill>
                  <pic:spPr bwMode="auto">
                    <a:xfrm>
                      <a:off x="0" y="0"/>
                      <a:ext cx="1000125" cy="1247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7860" w:rsidRPr="0037389B">
        <w:rPr>
          <w:rFonts w:cs="Arial"/>
        </w:rPr>
        <w:t>To minimize confusion, modifications and instructions will be standardized as much as possible. For example:</w:t>
      </w:r>
    </w:p>
    <w:p w:rsidR="006F7860" w:rsidRPr="0037389B" w:rsidRDefault="006F7860" w:rsidP="00AA73CD">
      <w:pPr>
        <w:pStyle w:val="EOPParagraphText"/>
        <w:numPr>
          <w:ilvl w:val="0"/>
          <w:numId w:val="3"/>
        </w:numPr>
        <w:spacing w:before="0"/>
        <w:rPr>
          <w:rFonts w:cs="Arial"/>
        </w:rPr>
      </w:pPr>
      <w:r w:rsidRPr="0037389B">
        <w:rPr>
          <w:rFonts w:cs="Arial"/>
        </w:rPr>
        <w:t>Stay right in hallways and when ascending or descending stairs.</w:t>
      </w:r>
    </w:p>
    <w:p w:rsidR="006F7860" w:rsidRPr="0037389B" w:rsidRDefault="006F7860" w:rsidP="00AA73CD">
      <w:pPr>
        <w:pStyle w:val="EOPParagraphText"/>
        <w:numPr>
          <w:ilvl w:val="0"/>
          <w:numId w:val="3"/>
        </w:numPr>
        <w:spacing w:before="0"/>
        <w:rPr>
          <w:rFonts w:cs="Arial"/>
        </w:rPr>
      </w:pPr>
      <w:r w:rsidRPr="0037389B">
        <w:rPr>
          <w:rFonts w:cs="Arial"/>
        </w:rPr>
        <w:t>Elevators will be singl</w:t>
      </w:r>
      <w:r w:rsidR="00D618B5" w:rsidRPr="0037389B">
        <w:rPr>
          <w:rFonts w:cs="Arial"/>
        </w:rPr>
        <w:t>e occupancy.</w:t>
      </w:r>
    </w:p>
    <w:p w:rsidR="006F7860" w:rsidRPr="0037389B" w:rsidRDefault="006F7860" w:rsidP="00AA73CD">
      <w:pPr>
        <w:pStyle w:val="EOPParagraphText"/>
        <w:numPr>
          <w:ilvl w:val="0"/>
          <w:numId w:val="3"/>
        </w:numPr>
        <w:spacing w:before="0"/>
        <w:rPr>
          <w:rFonts w:cs="Arial"/>
        </w:rPr>
      </w:pPr>
      <w:r w:rsidRPr="0037389B">
        <w:rPr>
          <w:rFonts w:cs="Arial"/>
        </w:rPr>
        <w:t>When utilized, one-way foot traffic in hallways/corridors will follow a counterclockwise</w:t>
      </w:r>
      <w:r w:rsidR="00D618B5" w:rsidRPr="0037389B">
        <w:rPr>
          <w:rFonts w:cs="Arial"/>
        </w:rPr>
        <w:t xml:space="preserve"> circulation (like a traffic circle</w:t>
      </w:r>
      <w:r w:rsidRPr="0037389B">
        <w:rPr>
          <w:rFonts w:cs="Arial"/>
        </w:rPr>
        <w:t>) unless otherwise indicated by a particular building layout.</w:t>
      </w:r>
    </w:p>
    <w:p w:rsidR="006F7860" w:rsidRPr="0037389B" w:rsidRDefault="006F7860" w:rsidP="006F7860">
      <w:pPr>
        <w:pStyle w:val="EOPHeading3"/>
        <w:rPr>
          <w:rFonts w:cs="Arial"/>
        </w:rPr>
      </w:pPr>
      <w:r w:rsidRPr="0037389B">
        <w:rPr>
          <w:rFonts w:cs="Arial"/>
        </w:rPr>
        <w:t>Remote Work and Learning</w:t>
      </w:r>
    </w:p>
    <w:p w:rsidR="006F7860" w:rsidRPr="0037389B" w:rsidRDefault="006F7860" w:rsidP="006F7860">
      <w:pPr>
        <w:pStyle w:val="EOPParagraphText"/>
        <w:rPr>
          <w:rFonts w:cs="Arial"/>
        </w:rPr>
      </w:pPr>
      <w:r w:rsidRPr="0037389B">
        <w:rPr>
          <w:rFonts w:cs="Arial"/>
        </w:rPr>
        <w:t>By reducing the number of people in the office or classroom, we reduce the number of potential exposures should someone become ill. Each department must determine which of its personnel can continue working remotely while still performing their essential functions.</w:t>
      </w:r>
      <w:r w:rsidR="00D618B5" w:rsidRPr="0037389B">
        <w:rPr>
          <w:rFonts w:cs="Arial"/>
        </w:rPr>
        <w:t xml:space="preserve"> Departments must also determine which academic classes can remain online or in a distance</w:t>
      </w:r>
      <w:r w:rsidR="005B2B9F" w:rsidRPr="0037389B">
        <w:rPr>
          <w:rFonts w:cs="Arial"/>
        </w:rPr>
        <w:t>-</w:t>
      </w:r>
      <w:r w:rsidR="00D618B5" w:rsidRPr="0037389B">
        <w:rPr>
          <w:rFonts w:cs="Arial"/>
        </w:rPr>
        <w:t>learning format.</w:t>
      </w:r>
      <w:r w:rsidRPr="0037389B">
        <w:rPr>
          <w:rFonts w:cs="Arial"/>
        </w:rPr>
        <w:t xml:space="preserve"> Departments should also adjust meeting, conference, and social gathering plans to minimize face-to-face contact.</w:t>
      </w:r>
    </w:p>
    <w:p w:rsidR="007827B3" w:rsidRPr="0037389B" w:rsidRDefault="007827B3" w:rsidP="006F7860">
      <w:pPr>
        <w:pStyle w:val="EOPParagraphText"/>
        <w:rPr>
          <w:rFonts w:cs="Arial"/>
        </w:rPr>
      </w:pPr>
      <w:r w:rsidRPr="0037389B">
        <w:rPr>
          <w:rFonts w:cs="Arial"/>
        </w:rPr>
        <w:t>CCC will provide reasonable accommodations (</w:t>
      </w:r>
      <w:r w:rsidR="0018537F">
        <w:rPr>
          <w:rFonts w:cs="Arial"/>
        </w:rPr>
        <w:t>i</w:t>
      </w:r>
      <w:r w:rsidRPr="0037389B">
        <w:rPr>
          <w:rFonts w:cs="Arial"/>
        </w:rPr>
        <w:t>nstruction/telework) for students and employees who are at higher risk for severe illness from COVID-19, including those with any of the following characteristics:</w:t>
      </w:r>
    </w:p>
    <w:p w:rsidR="002B076F" w:rsidRPr="0037389B" w:rsidRDefault="002B076F" w:rsidP="007827B3">
      <w:pPr>
        <w:pStyle w:val="EOPBullets"/>
        <w:rPr>
          <w:rFonts w:cs="Arial"/>
        </w:rPr>
      </w:pPr>
      <w:r w:rsidRPr="0037389B">
        <w:rPr>
          <w:rFonts w:cs="Arial"/>
        </w:rPr>
        <w:t>People 65 years and older</w:t>
      </w:r>
    </w:p>
    <w:p w:rsidR="002B076F" w:rsidRPr="0037389B" w:rsidRDefault="002B076F" w:rsidP="007827B3">
      <w:pPr>
        <w:pStyle w:val="EOPBullets"/>
        <w:rPr>
          <w:rFonts w:cs="Arial"/>
        </w:rPr>
      </w:pPr>
      <w:r w:rsidRPr="0037389B">
        <w:rPr>
          <w:rFonts w:cs="Arial"/>
        </w:rPr>
        <w:t>People with chronic lung disease (other than mild asthma)</w:t>
      </w:r>
    </w:p>
    <w:p w:rsidR="002B076F" w:rsidRPr="0037389B" w:rsidRDefault="002B076F" w:rsidP="007827B3">
      <w:pPr>
        <w:pStyle w:val="EOPBullets"/>
        <w:rPr>
          <w:rFonts w:cs="Arial"/>
        </w:rPr>
      </w:pPr>
      <w:r w:rsidRPr="0037389B">
        <w:rPr>
          <w:rFonts w:cs="Arial"/>
        </w:rPr>
        <w:t>People who have serious heart conditions</w:t>
      </w:r>
    </w:p>
    <w:p w:rsidR="002B076F" w:rsidRPr="0037389B" w:rsidRDefault="002B076F" w:rsidP="007827B3">
      <w:pPr>
        <w:pStyle w:val="EOPBullets"/>
        <w:rPr>
          <w:rFonts w:cs="Arial"/>
        </w:rPr>
      </w:pPr>
      <w:r w:rsidRPr="0037389B">
        <w:rPr>
          <w:rFonts w:cs="Arial"/>
        </w:rPr>
        <w:t>People who are immunocompromised</w:t>
      </w:r>
    </w:p>
    <w:p w:rsidR="002B076F" w:rsidRPr="0037389B" w:rsidRDefault="002B076F" w:rsidP="007827B3">
      <w:pPr>
        <w:pStyle w:val="EOPBullets"/>
        <w:rPr>
          <w:rFonts w:cs="Arial"/>
        </w:rPr>
      </w:pPr>
      <w:r w:rsidRPr="0037389B">
        <w:rPr>
          <w:rFonts w:cs="Arial"/>
        </w:rPr>
        <w:t>People with obesity (body mass index, BMI, of 30 or higher;</w:t>
      </w:r>
    </w:p>
    <w:p w:rsidR="002B076F" w:rsidRPr="0037389B" w:rsidRDefault="002B076F" w:rsidP="007827B3">
      <w:pPr>
        <w:pStyle w:val="EOPBullets"/>
        <w:rPr>
          <w:rFonts w:cs="Arial"/>
        </w:rPr>
      </w:pPr>
      <w:r w:rsidRPr="0037389B">
        <w:rPr>
          <w:rFonts w:cs="Arial"/>
        </w:rPr>
        <w:t>People with diabetes;</w:t>
      </w:r>
    </w:p>
    <w:p w:rsidR="002B076F" w:rsidRPr="0037389B" w:rsidRDefault="002B076F" w:rsidP="007827B3">
      <w:pPr>
        <w:pStyle w:val="EOPBullets"/>
        <w:rPr>
          <w:rFonts w:cs="Arial"/>
        </w:rPr>
      </w:pPr>
      <w:r w:rsidRPr="0037389B">
        <w:rPr>
          <w:rFonts w:cs="Arial"/>
        </w:rPr>
        <w:t>People with chronic kidney disease undergoing dialysis;</w:t>
      </w:r>
    </w:p>
    <w:p w:rsidR="002B076F" w:rsidRPr="0037389B" w:rsidRDefault="002B076F" w:rsidP="007827B3">
      <w:pPr>
        <w:pStyle w:val="EOPBullets"/>
        <w:rPr>
          <w:rFonts w:cs="Arial"/>
        </w:rPr>
      </w:pPr>
      <w:r w:rsidRPr="0037389B">
        <w:rPr>
          <w:rFonts w:cs="Arial"/>
        </w:rPr>
        <w:t>People with liver disease; and</w:t>
      </w:r>
    </w:p>
    <w:p w:rsidR="007827B3" w:rsidRDefault="002B076F" w:rsidP="007827B3">
      <w:pPr>
        <w:pStyle w:val="EOPBullets"/>
        <w:rPr>
          <w:rFonts w:cs="Arial"/>
        </w:rPr>
      </w:pPr>
      <w:r w:rsidRPr="0037389B">
        <w:rPr>
          <w:rFonts w:cs="Arial"/>
        </w:rPr>
        <w:t>Any other medical conditions identified by OHA, CDC or a licensed health provider.</w:t>
      </w:r>
      <w:r w:rsidR="007827B3" w:rsidRPr="0037389B">
        <w:rPr>
          <w:rFonts w:cs="Arial"/>
        </w:rPr>
        <w:t xml:space="preserve"> </w:t>
      </w:r>
    </w:p>
    <w:p w:rsidR="000038B6" w:rsidRDefault="000038B6" w:rsidP="000038B6">
      <w:pPr>
        <w:pStyle w:val="EOPBullets"/>
        <w:numPr>
          <w:ilvl w:val="0"/>
          <w:numId w:val="0"/>
        </w:numPr>
        <w:rPr>
          <w:rFonts w:cs="Arial"/>
        </w:rPr>
      </w:pPr>
    </w:p>
    <w:p w:rsidR="000038B6" w:rsidRPr="0037389B" w:rsidRDefault="00CF5161" w:rsidP="000038B6">
      <w:pPr>
        <w:pStyle w:val="EOPBullets"/>
        <w:numPr>
          <w:ilvl w:val="0"/>
          <w:numId w:val="0"/>
        </w:numPr>
        <w:rPr>
          <w:rFonts w:cs="Arial"/>
        </w:rPr>
      </w:pPr>
      <w:r>
        <w:rPr>
          <w:rFonts w:cs="Arial"/>
        </w:rPr>
        <w:t>Please c</w:t>
      </w:r>
      <w:r w:rsidR="000038B6">
        <w:rPr>
          <w:rFonts w:cs="Arial"/>
        </w:rPr>
        <w:t>ontact Human Resources or the Disability Resource Center for further details.</w:t>
      </w:r>
    </w:p>
    <w:p w:rsidR="006F7860" w:rsidRPr="0037389B" w:rsidRDefault="006F7860" w:rsidP="00AA73CD">
      <w:pPr>
        <w:pStyle w:val="EOPHeading3"/>
        <w:spacing w:after="240"/>
        <w:rPr>
          <w:rFonts w:cs="Arial"/>
        </w:rPr>
      </w:pPr>
      <w:r w:rsidRPr="0037389B">
        <w:rPr>
          <w:rFonts w:cs="Arial"/>
        </w:rPr>
        <w:t>Emergency Evacuation</w:t>
      </w:r>
    </w:p>
    <w:p w:rsidR="007C3577" w:rsidRPr="0037389B" w:rsidRDefault="006F7860" w:rsidP="0058668B">
      <w:pPr>
        <w:rPr>
          <w:rFonts w:ascii="Arial" w:hAnsi="Arial" w:cs="Arial"/>
        </w:rPr>
      </w:pPr>
      <w:r w:rsidRPr="00992DE6">
        <w:rPr>
          <w:rFonts w:ascii="Arial" w:hAnsi="Arial" w:cs="Arial"/>
        </w:rPr>
        <w:t>Building evacuation during a fire alarm or other emergency situation is of particular c</w:t>
      </w:r>
      <w:r w:rsidR="0058668B" w:rsidRPr="00992DE6">
        <w:rPr>
          <w:rFonts w:ascii="Arial" w:hAnsi="Arial" w:cs="Arial"/>
        </w:rPr>
        <w:t>oncern</w:t>
      </w:r>
      <w:r w:rsidRPr="00992DE6">
        <w:rPr>
          <w:rFonts w:ascii="Arial" w:hAnsi="Arial" w:cs="Arial"/>
        </w:rPr>
        <w:t xml:space="preserve"> because it is difficult to maintain </w:t>
      </w:r>
      <w:r w:rsidR="00CF5161" w:rsidRPr="00992DE6">
        <w:rPr>
          <w:rFonts w:ascii="Arial" w:hAnsi="Arial" w:cs="Arial"/>
        </w:rPr>
        <w:t>physical (</w:t>
      </w:r>
      <w:r w:rsidRPr="00992DE6">
        <w:rPr>
          <w:rFonts w:ascii="Arial" w:hAnsi="Arial" w:cs="Arial"/>
        </w:rPr>
        <w:t>social</w:t>
      </w:r>
      <w:r w:rsidR="00CF5161" w:rsidRPr="00992DE6">
        <w:rPr>
          <w:rFonts w:ascii="Arial" w:hAnsi="Arial" w:cs="Arial"/>
        </w:rPr>
        <w:t>)</w:t>
      </w:r>
      <w:r w:rsidRPr="00992DE6">
        <w:rPr>
          <w:rFonts w:ascii="Arial" w:hAnsi="Arial" w:cs="Arial"/>
        </w:rPr>
        <w:t xml:space="preserve"> distancing while evacuating.</w:t>
      </w:r>
      <w:r w:rsidR="0058668B" w:rsidRPr="00992DE6">
        <w:rPr>
          <w:rFonts w:ascii="Arial" w:hAnsi="Arial" w:cs="Arial"/>
        </w:rPr>
        <w:t xml:space="preserve">  </w:t>
      </w:r>
      <w:r w:rsidR="007C3577" w:rsidRPr="00992DE6">
        <w:rPr>
          <w:rFonts w:ascii="Arial" w:hAnsi="Arial" w:cs="Arial"/>
        </w:rPr>
        <w:t>Until further notice, College Safety will not schedule Emergency Evacuation drills except where explicitly required by the Fire Code.</w:t>
      </w:r>
      <w:r w:rsidR="000A7E6A" w:rsidRPr="00992DE6">
        <w:rPr>
          <w:rFonts w:ascii="Arial" w:hAnsi="Arial" w:cs="Arial"/>
        </w:rPr>
        <w:t xml:space="preserve">  College Safety will continue to provide emergency evacuation information</w:t>
      </w:r>
      <w:r w:rsidR="00352ED2" w:rsidRPr="00992DE6">
        <w:rPr>
          <w:rFonts w:ascii="Arial" w:hAnsi="Arial" w:cs="Arial"/>
        </w:rPr>
        <w:t xml:space="preserve"> through the College Safety webpage and Monthly College Safety messages.  Building Emergency Response Team (BERT) members will continue to receive emergency evacuation training.</w:t>
      </w:r>
      <w:r w:rsidR="007C3577" w:rsidRPr="0037389B">
        <w:rPr>
          <w:rFonts w:ascii="Arial" w:hAnsi="Arial" w:cs="Arial"/>
        </w:rPr>
        <w:t xml:space="preserve"> </w:t>
      </w:r>
    </w:p>
    <w:p w:rsidR="007C3577" w:rsidRPr="0037389B" w:rsidRDefault="00DD1DB6" w:rsidP="007C3577">
      <w:pPr>
        <w:pStyle w:val="EOPHeading2"/>
        <w:rPr>
          <w:rFonts w:cs="Arial"/>
        </w:rPr>
      </w:pPr>
      <w:r>
        <w:rPr>
          <w:rFonts w:cs="Arial"/>
          <w:noProof/>
        </w:rPr>
        <w:lastRenderedPageBreak/>
        <w:drawing>
          <wp:anchor distT="0" distB="0" distL="114300" distR="114300" simplePos="0" relativeHeight="251732992" behindDoc="0" locked="0" layoutInCell="1" allowOverlap="1" wp14:anchorId="3F28A8E7" wp14:editId="78955854">
            <wp:simplePos x="0" y="0"/>
            <wp:positionH relativeFrom="column">
              <wp:posOffset>5300980</wp:posOffset>
            </wp:positionH>
            <wp:positionV relativeFrom="paragraph">
              <wp:posOffset>95885</wp:posOffset>
            </wp:positionV>
            <wp:extent cx="1163875" cy="1554698"/>
            <wp:effectExtent l="0" t="0" r="0" b="762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63875" cy="1554698"/>
                    </a:xfrm>
                    <a:prstGeom prst="rect">
                      <a:avLst/>
                    </a:prstGeom>
                    <a:noFill/>
                  </pic:spPr>
                </pic:pic>
              </a:graphicData>
            </a:graphic>
            <wp14:sizeRelH relativeFrom="page">
              <wp14:pctWidth>0</wp14:pctWidth>
            </wp14:sizeRelH>
            <wp14:sizeRelV relativeFrom="page">
              <wp14:pctHeight>0</wp14:pctHeight>
            </wp14:sizeRelV>
          </wp:anchor>
        </w:drawing>
      </w:r>
      <w:r w:rsidR="007C3577" w:rsidRPr="0037389B">
        <w:rPr>
          <w:rFonts w:cs="Arial"/>
        </w:rPr>
        <w:t>Increased Sanitation</w:t>
      </w:r>
      <w:r w:rsidR="0057565F" w:rsidRPr="0037389B">
        <w:rPr>
          <w:rFonts w:cs="Arial"/>
        </w:rPr>
        <w:t>:</w:t>
      </w:r>
      <w:r w:rsidR="007C3577" w:rsidRPr="0037389B">
        <w:rPr>
          <w:rFonts w:cs="Arial"/>
        </w:rPr>
        <w:t xml:space="preserve"> A Shared Responsibility</w:t>
      </w:r>
    </w:p>
    <w:p w:rsidR="007C3577" w:rsidRPr="0037389B" w:rsidRDefault="00941F4F" w:rsidP="007C3577">
      <w:pPr>
        <w:pStyle w:val="EOPParagraphText"/>
        <w:rPr>
          <w:rFonts w:cs="Arial"/>
        </w:rPr>
      </w:pPr>
      <w:r w:rsidRPr="0037389B">
        <w:rPr>
          <w:rFonts w:cs="Arial"/>
          <w:noProof/>
        </w:rPr>
        <w:drawing>
          <wp:anchor distT="0" distB="0" distL="114300" distR="114300" simplePos="0" relativeHeight="251688960" behindDoc="0" locked="0" layoutInCell="1" allowOverlap="1" wp14:anchorId="2A129490" wp14:editId="09DF60E1">
            <wp:simplePos x="0" y="0"/>
            <wp:positionH relativeFrom="column">
              <wp:posOffset>5381625</wp:posOffset>
            </wp:positionH>
            <wp:positionV relativeFrom="paragraph">
              <wp:posOffset>59690</wp:posOffset>
            </wp:positionV>
            <wp:extent cx="1019175" cy="1266825"/>
            <wp:effectExtent l="0" t="0" r="9525"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eetingWipeDown.pdf"/>
                    <pic:cNvPicPr/>
                  </pic:nvPicPr>
                  <pic:blipFill rotWithShape="1">
                    <a:blip r:embed="rId26" cstate="print">
                      <a:extLst>
                        <a:ext uri="{28A0092B-C50C-407E-A947-70E740481C1C}">
                          <a14:useLocalDpi xmlns:a14="http://schemas.microsoft.com/office/drawing/2010/main" val="0"/>
                        </a:ext>
                      </a:extLst>
                    </a:blip>
                    <a:srcRect l="6645" t="4489" r="4485" b="10211"/>
                    <a:stretch/>
                  </pic:blipFill>
                  <pic:spPr bwMode="auto">
                    <a:xfrm>
                      <a:off x="0" y="0"/>
                      <a:ext cx="1019175" cy="1266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3577" w:rsidRPr="0037389B">
        <w:rPr>
          <w:rFonts w:cs="Arial"/>
        </w:rPr>
        <w:t xml:space="preserve">Custodial staff will clean and disinfect campus buildings more frequently to reduce the spread of pathogens via frequently touched surfaces. </w:t>
      </w:r>
    </w:p>
    <w:p w:rsidR="007C3577" w:rsidRPr="0037389B" w:rsidRDefault="007C3577" w:rsidP="007C3577">
      <w:pPr>
        <w:pStyle w:val="EOPParagraphText"/>
        <w:rPr>
          <w:rFonts w:cs="Arial"/>
        </w:rPr>
      </w:pPr>
      <w:r w:rsidRPr="0037389B">
        <w:rPr>
          <w:rFonts w:cs="Arial"/>
        </w:rPr>
        <w:t xml:space="preserve">However, it is impossible for custodial staff alone to perform these functions with the frequency and extent </w:t>
      </w:r>
      <w:r w:rsidR="00105B7D">
        <w:rPr>
          <w:rFonts w:cs="Arial"/>
        </w:rPr>
        <w:t>needed.</w:t>
      </w:r>
      <w:r w:rsidRPr="0037389B">
        <w:rPr>
          <w:rFonts w:cs="Arial"/>
        </w:rPr>
        <w:t xml:space="preserve"> Every member of the CCC community has a joint responsibi</w:t>
      </w:r>
      <w:r w:rsidR="0058668B" w:rsidRPr="0037389B">
        <w:rPr>
          <w:rFonts w:cs="Arial"/>
        </w:rPr>
        <w:t>lity for sanitation in their classrooms and</w:t>
      </w:r>
      <w:r w:rsidRPr="0037389B">
        <w:rPr>
          <w:rFonts w:cs="Arial"/>
        </w:rPr>
        <w:t xml:space="preserve"> work area</w:t>
      </w:r>
      <w:r w:rsidR="0058668B" w:rsidRPr="0037389B">
        <w:rPr>
          <w:rFonts w:cs="Arial"/>
        </w:rPr>
        <w:t>s</w:t>
      </w:r>
      <w:r w:rsidRPr="0037389B">
        <w:rPr>
          <w:rFonts w:cs="Arial"/>
        </w:rPr>
        <w:t xml:space="preserve"> and when using shared resources</w:t>
      </w:r>
      <w:r w:rsidR="00B749D7">
        <w:rPr>
          <w:rFonts w:cs="Arial"/>
        </w:rPr>
        <w:t>.  Students and employees are asked to wipe down surfaces before and after use</w:t>
      </w:r>
      <w:r w:rsidRPr="0037389B">
        <w:rPr>
          <w:rFonts w:cs="Arial"/>
        </w:rPr>
        <w:t xml:space="preserve"> (e.g. </w:t>
      </w:r>
      <w:r w:rsidR="00B749D7">
        <w:rPr>
          <w:rFonts w:cs="Arial"/>
        </w:rPr>
        <w:t>lecterns, computers, monitors,</w:t>
      </w:r>
      <w:r w:rsidR="00105B7D">
        <w:rPr>
          <w:rFonts w:cs="Arial"/>
        </w:rPr>
        <w:t xml:space="preserve"> chairs, tables</w:t>
      </w:r>
      <w:r w:rsidRPr="0037389B">
        <w:rPr>
          <w:rFonts w:cs="Arial"/>
        </w:rPr>
        <w:t>, commonly touched surfaces, etc.) Disinfecting wipes (or disinfecting spray and paper towels) will be provided in these areas so occupants can do their part to prevent surface transmission of pathogens.</w:t>
      </w:r>
    </w:p>
    <w:p w:rsidR="007C3577" w:rsidRPr="0037389B" w:rsidRDefault="007C3577" w:rsidP="007C3577">
      <w:pPr>
        <w:pStyle w:val="EOPHeading3"/>
        <w:rPr>
          <w:rFonts w:cs="Arial"/>
        </w:rPr>
      </w:pPr>
      <w:r w:rsidRPr="0037389B">
        <w:rPr>
          <w:rFonts w:cs="Arial"/>
        </w:rPr>
        <w:t>Sanitation Procedures and Safety</w:t>
      </w:r>
    </w:p>
    <w:p w:rsidR="007C3577" w:rsidRPr="0037389B" w:rsidRDefault="007C3577" w:rsidP="007C3577">
      <w:pPr>
        <w:pStyle w:val="EOPParagraphText"/>
        <w:rPr>
          <w:rFonts w:cs="Arial"/>
        </w:rPr>
      </w:pPr>
      <w:r w:rsidRPr="0037389B">
        <w:rPr>
          <w:rFonts w:cs="Arial"/>
        </w:rPr>
        <w:t>Protocols for cleaning, disinfecting, and decontaminating campus buildings have been developed by Campus Services in compliance with Clackamas County Public Health, CDC</w:t>
      </w:r>
      <w:r w:rsidR="005B2B9F" w:rsidRPr="0037389B">
        <w:rPr>
          <w:rFonts w:cs="Arial"/>
        </w:rPr>
        <w:t>,</w:t>
      </w:r>
      <w:r w:rsidRPr="0037389B">
        <w:rPr>
          <w:rFonts w:cs="Arial"/>
        </w:rPr>
        <w:t xml:space="preserve"> and OSHA recommendations.</w:t>
      </w:r>
    </w:p>
    <w:p w:rsidR="004A13B4" w:rsidRPr="0037389B" w:rsidRDefault="004A13B4" w:rsidP="004A13B4">
      <w:pPr>
        <w:pStyle w:val="EOPHeading3"/>
        <w:rPr>
          <w:rFonts w:cs="Arial"/>
        </w:rPr>
      </w:pPr>
      <w:r w:rsidRPr="0037389B">
        <w:rPr>
          <w:rFonts w:cs="Arial"/>
        </w:rPr>
        <w:t>Reducing Commonly Touched Surfaces</w:t>
      </w:r>
    </w:p>
    <w:p w:rsidR="007C3577" w:rsidRPr="0037389B" w:rsidRDefault="007C3577" w:rsidP="007C3577">
      <w:pPr>
        <w:pStyle w:val="EOPParagraphText"/>
        <w:rPr>
          <w:rFonts w:cs="Arial"/>
        </w:rPr>
      </w:pPr>
      <w:r w:rsidRPr="0037389B">
        <w:rPr>
          <w:rFonts w:cs="Arial"/>
        </w:rPr>
        <w:t>To reduce the spread of pathogens, and facilitate regular sanitation, every effort should be made to reduce the number of commonly touched surfaces. This may involve removing shared phones, remote controls, dry erase markers, and other objects from shared meeting/work areas.</w:t>
      </w:r>
    </w:p>
    <w:p w:rsidR="007C3577" w:rsidRPr="0037389B" w:rsidRDefault="007C3577" w:rsidP="007C3577">
      <w:pPr>
        <w:pStyle w:val="EOPHeading2"/>
        <w:rPr>
          <w:rFonts w:cs="Arial"/>
        </w:rPr>
      </w:pPr>
      <w:r w:rsidRPr="0037389B">
        <w:rPr>
          <w:rFonts w:cs="Arial"/>
        </w:rPr>
        <w:t>Behavioral Signage and Markings</w:t>
      </w:r>
    </w:p>
    <w:p w:rsidR="007C3577" w:rsidRPr="0037389B" w:rsidRDefault="007C3577" w:rsidP="007C3577">
      <w:pPr>
        <w:pStyle w:val="EOPParagraphText"/>
        <w:rPr>
          <w:rFonts w:cs="Arial"/>
        </w:rPr>
      </w:pPr>
      <w:r w:rsidRPr="0037389B">
        <w:rPr>
          <w:rFonts w:cs="Arial"/>
        </w:rPr>
        <w:t>COVID</w:t>
      </w:r>
      <w:r w:rsidR="005B2B9F" w:rsidRPr="0037389B">
        <w:rPr>
          <w:rFonts w:cs="Arial"/>
        </w:rPr>
        <w:t>-19</w:t>
      </w:r>
      <w:r w:rsidRPr="0037389B">
        <w:rPr>
          <w:rFonts w:cs="Arial"/>
        </w:rPr>
        <w:t>-specific signage and markings will be added to each building. These serve to inform and remind community members and visitors alike of required measures to help prevent spread of the novel coronavirus</w:t>
      </w:r>
      <w:r w:rsidR="00886F45" w:rsidRPr="0037389B">
        <w:rPr>
          <w:rFonts w:cs="Arial"/>
        </w:rPr>
        <w:t>.</w:t>
      </w:r>
    </w:p>
    <w:p w:rsidR="007C3577" w:rsidRPr="0037389B" w:rsidRDefault="007C3577" w:rsidP="007C3577">
      <w:pPr>
        <w:pStyle w:val="EOPParagraphText"/>
        <w:rPr>
          <w:rFonts w:cs="Arial"/>
        </w:rPr>
      </w:pPr>
      <w:r w:rsidRPr="0037389B">
        <w:rPr>
          <w:rFonts w:cs="Arial"/>
          <w:noProof/>
        </w:rPr>
        <mc:AlternateContent>
          <mc:Choice Requires="wps">
            <w:drawing>
              <wp:anchor distT="0" distB="0" distL="114300" distR="114300" simplePos="0" relativeHeight="251671552" behindDoc="0" locked="0" layoutInCell="1" allowOverlap="1" wp14:anchorId="3DFF5CA2" wp14:editId="089197EF">
                <wp:simplePos x="0" y="0"/>
                <wp:positionH relativeFrom="column">
                  <wp:posOffset>-97277</wp:posOffset>
                </wp:positionH>
                <wp:positionV relativeFrom="paragraph">
                  <wp:posOffset>748030</wp:posOffset>
                </wp:positionV>
                <wp:extent cx="6027420" cy="699770"/>
                <wp:effectExtent l="0" t="0" r="5080" b="0"/>
                <wp:wrapSquare wrapText="bothSides"/>
                <wp:docPr id="80" name="Rectangle 80"/>
                <wp:cNvGraphicFramePr/>
                <a:graphic xmlns:a="http://schemas.openxmlformats.org/drawingml/2006/main">
                  <a:graphicData uri="http://schemas.microsoft.com/office/word/2010/wordprocessingShape">
                    <wps:wsp>
                      <wps:cNvSpPr/>
                      <wps:spPr>
                        <a:xfrm>
                          <a:off x="0" y="0"/>
                          <a:ext cx="6027420" cy="699770"/>
                        </a:xfrm>
                        <a:prstGeom prst="rect">
                          <a:avLst/>
                        </a:prstGeom>
                        <a:solidFill>
                          <a:srgbClr val="002047">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533E" w:rsidRPr="00B40B5B" w:rsidRDefault="0097533E" w:rsidP="007C3577">
                            <w:pPr>
                              <w:rPr>
                                <w:color w:val="000000" w:themeColor="text1"/>
                              </w:rPr>
                            </w:pPr>
                            <w:r w:rsidRPr="00D35371">
                              <w:rPr>
                                <w:rFonts w:ascii="Arial" w:hAnsi="Arial"/>
                                <w:b/>
                                <w:bCs/>
                                <w:color w:val="000000" w:themeColor="text1"/>
                              </w:rPr>
                              <w:t xml:space="preserve">IMPORTANT: </w:t>
                            </w:r>
                            <w:r w:rsidRPr="00A12266">
                              <w:rPr>
                                <w:rFonts w:ascii="Arial" w:hAnsi="Arial"/>
                                <w:color w:val="000000" w:themeColor="text1"/>
                              </w:rPr>
                              <w:t>Building occupants shou</w:t>
                            </w:r>
                            <w:r>
                              <w:rPr>
                                <w:rFonts w:ascii="Arial" w:hAnsi="Arial"/>
                                <w:color w:val="000000" w:themeColor="text1"/>
                              </w:rPr>
                              <w:t xml:space="preserve">ld not apply tape, markings, or other COVID-19 related </w:t>
                            </w:r>
                            <w:r w:rsidRPr="00A12266">
                              <w:rPr>
                                <w:rFonts w:ascii="Arial" w:hAnsi="Arial"/>
                                <w:color w:val="000000" w:themeColor="text1"/>
                              </w:rPr>
                              <w:t>signage</w:t>
                            </w:r>
                            <w:r>
                              <w:rPr>
                                <w:rFonts w:ascii="Arial" w:hAnsi="Arial"/>
                                <w:color w:val="000000" w:themeColor="text1"/>
                              </w:rPr>
                              <w:t xml:space="preserve"> or markings</w:t>
                            </w:r>
                            <w:r w:rsidRPr="00A12266">
                              <w:rPr>
                                <w:rFonts w:ascii="Arial" w:hAnsi="Arial"/>
                                <w:color w:val="000000" w:themeColor="text1"/>
                              </w:rPr>
                              <w:t xml:space="preserve"> on their own; all such work must be coordinat</w:t>
                            </w:r>
                            <w:r>
                              <w:rPr>
                                <w:rFonts w:ascii="Arial" w:hAnsi="Arial"/>
                                <w:color w:val="000000" w:themeColor="text1"/>
                              </w:rPr>
                              <w:t>ed through College Relations and Marketing and installed by Campus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F5CA2" id="Rectangle 80" o:spid="_x0000_s1027" style="position:absolute;margin-left:-7.65pt;margin-top:58.9pt;width:474.6pt;height:55.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" fillcolor="#002047" stroked="f" strokeweight="1pt">
                <v:fill opacity="13107f"/>
                <v:textbox>
                  <w:txbxContent>
                    <w:p w:rsidR="0097533E" w:rsidRPr="00B40B5B" w:rsidRDefault="0097533E" w:rsidP="007C3577">
                      <w:pPr>
                        <w:rPr>
                          <w:color w:val="000000" w:themeColor="text1"/>
                        </w:rPr>
                      </w:pPr>
                      <w:r w:rsidRPr="00D35371">
                        <w:rPr>
                          <w:rFonts w:ascii="Arial" w:hAnsi="Arial"/>
                          <w:b/>
                          <w:bCs/>
                          <w:color w:val="000000" w:themeColor="text1"/>
                        </w:rPr>
                        <w:t xml:space="preserve">IMPORTANT: </w:t>
                      </w:r>
                      <w:r w:rsidRPr="00A12266">
                        <w:rPr>
                          <w:rFonts w:ascii="Arial" w:hAnsi="Arial"/>
                          <w:color w:val="000000" w:themeColor="text1"/>
                        </w:rPr>
                        <w:t>Building occupants shou</w:t>
                      </w:r>
                      <w:r>
                        <w:rPr>
                          <w:rFonts w:ascii="Arial" w:hAnsi="Arial"/>
                          <w:color w:val="000000" w:themeColor="text1"/>
                        </w:rPr>
                        <w:t xml:space="preserve">ld not apply tape, markings, or other COVID-19 related </w:t>
                      </w:r>
                      <w:r w:rsidRPr="00A12266">
                        <w:rPr>
                          <w:rFonts w:ascii="Arial" w:hAnsi="Arial"/>
                          <w:color w:val="000000" w:themeColor="text1"/>
                        </w:rPr>
                        <w:t>signage</w:t>
                      </w:r>
                      <w:r>
                        <w:rPr>
                          <w:rFonts w:ascii="Arial" w:hAnsi="Arial"/>
                          <w:color w:val="000000" w:themeColor="text1"/>
                        </w:rPr>
                        <w:t xml:space="preserve"> or markings</w:t>
                      </w:r>
                      <w:r w:rsidRPr="00A12266">
                        <w:rPr>
                          <w:rFonts w:ascii="Arial" w:hAnsi="Arial"/>
                          <w:color w:val="000000" w:themeColor="text1"/>
                        </w:rPr>
                        <w:t xml:space="preserve"> on their own; all such work must be coordinat</w:t>
                      </w:r>
                      <w:r>
                        <w:rPr>
                          <w:rFonts w:ascii="Arial" w:hAnsi="Arial"/>
                          <w:color w:val="000000" w:themeColor="text1"/>
                        </w:rPr>
                        <w:t>ed through College Relations and Marketing and installed by Campus Services.</w:t>
                      </w:r>
                    </w:p>
                  </w:txbxContent>
                </v:textbox>
                <w10:wrap type="square"/>
              </v:rect>
            </w:pict>
          </mc:Fallback>
        </mc:AlternateContent>
      </w:r>
      <w:r w:rsidRPr="0037389B">
        <w:rPr>
          <w:rFonts w:cs="Arial"/>
        </w:rPr>
        <w:t xml:space="preserve">The need for signage is </w:t>
      </w:r>
      <w:r w:rsidR="0058668B" w:rsidRPr="0037389B">
        <w:rPr>
          <w:rFonts w:cs="Arial"/>
        </w:rPr>
        <w:t>determined as part of the Return to Campus</w:t>
      </w:r>
      <w:r w:rsidRPr="0037389B">
        <w:rPr>
          <w:rFonts w:cs="Arial"/>
        </w:rPr>
        <w:t xml:space="preserve"> planning </w:t>
      </w:r>
      <w:r w:rsidR="0058668B" w:rsidRPr="0037389B">
        <w:rPr>
          <w:rFonts w:cs="Arial"/>
        </w:rPr>
        <w:t>process for each Department.</w:t>
      </w:r>
      <w:r w:rsidR="00352ED2">
        <w:rPr>
          <w:rFonts w:cs="Arial"/>
        </w:rPr>
        <w:t xml:space="preserve">  See information provided in “Preparing Individual Buildings”, Page 11.</w:t>
      </w:r>
    </w:p>
    <w:p w:rsidR="007C3577" w:rsidRPr="0037389B" w:rsidRDefault="007C3577" w:rsidP="007C3577">
      <w:pPr>
        <w:pStyle w:val="EOPHeading2"/>
        <w:rPr>
          <w:rFonts w:cs="Arial"/>
        </w:rPr>
      </w:pPr>
      <w:r w:rsidRPr="0037389B">
        <w:rPr>
          <w:rFonts w:cs="Arial"/>
        </w:rPr>
        <w:t>Personal Protective Equipment (PPE) and Hygiene</w:t>
      </w:r>
    </w:p>
    <w:p w:rsidR="007C3577" w:rsidRPr="0037389B" w:rsidRDefault="007C3577" w:rsidP="007C3577">
      <w:pPr>
        <w:pStyle w:val="EOPParagraphText"/>
        <w:rPr>
          <w:rFonts w:cs="Arial"/>
        </w:rPr>
      </w:pPr>
      <w:r w:rsidRPr="0037389B">
        <w:rPr>
          <w:rFonts w:cs="Arial"/>
        </w:rPr>
        <w:t>Personal Protective Equipment (PPE) and good hygiene (specifically hand washing) are additional critical elements in</w:t>
      </w:r>
      <w:r w:rsidR="0057565F" w:rsidRPr="0037389B">
        <w:rPr>
          <w:rFonts w:cs="Arial"/>
        </w:rPr>
        <w:t xml:space="preserve"> the plan to return to campus. </w:t>
      </w:r>
      <w:r w:rsidRPr="0037389B">
        <w:rPr>
          <w:rFonts w:cs="Arial"/>
        </w:rPr>
        <w:t xml:space="preserve">These are shared responsibilities that reduce our likelihood of becoming sick while also reducing the chances we might make someone else sick should we be infected and not know it. </w:t>
      </w:r>
    </w:p>
    <w:p w:rsidR="007C3577" w:rsidRPr="00992DE6" w:rsidRDefault="00AA73CD" w:rsidP="007C3577">
      <w:pPr>
        <w:pStyle w:val="EOPHeading3"/>
        <w:rPr>
          <w:rFonts w:cs="Arial"/>
        </w:rPr>
      </w:pPr>
      <w:r w:rsidRPr="00992DE6">
        <w:rPr>
          <w:rFonts w:cs="Arial"/>
          <w:noProof/>
        </w:rPr>
        <w:lastRenderedPageBreak/>
        <w:drawing>
          <wp:anchor distT="0" distB="0" distL="114300" distR="114300" simplePos="0" relativeHeight="251729920" behindDoc="0" locked="0" layoutInCell="1" allowOverlap="1" wp14:anchorId="54257DBF" wp14:editId="40A6B09D">
            <wp:simplePos x="0" y="0"/>
            <wp:positionH relativeFrom="column">
              <wp:posOffset>4935855</wp:posOffset>
            </wp:positionH>
            <wp:positionV relativeFrom="paragraph">
              <wp:posOffset>96520</wp:posOffset>
            </wp:positionV>
            <wp:extent cx="1100455" cy="1466215"/>
            <wp:effectExtent l="0" t="0" r="4445" b="635"/>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00455" cy="1466215"/>
                    </a:xfrm>
                    <a:prstGeom prst="rect">
                      <a:avLst/>
                    </a:prstGeom>
                    <a:noFill/>
                  </pic:spPr>
                </pic:pic>
              </a:graphicData>
            </a:graphic>
            <wp14:sizeRelH relativeFrom="page">
              <wp14:pctWidth>0</wp14:pctWidth>
            </wp14:sizeRelH>
            <wp14:sizeRelV relativeFrom="page">
              <wp14:pctHeight>0</wp14:pctHeight>
            </wp14:sizeRelV>
          </wp:anchor>
        </w:drawing>
      </w:r>
      <w:r w:rsidR="00941F4F" w:rsidRPr="00992DE6">
        <w:rPr>
          <w:rFonts w:cs="Arial"/>
          <w:noProof/>
        </w:rPr>
        <w:drawing>
          <wp:anchor distT="0" distB="0" distL="114300" distR="114300" simplePos="0" relativeHeight="251673600" behindDoc="0" locked="0" layoutInCell="1" allowOverlap="1" wp14:anchorId="547E6093" wp14:editId="1943BD7A">
            <wp:simplePos x="0" y="0"/>
            <wp:positionH relativeFrom="column">
              <wp:posOffset>4932045</wp:posOffset>
            </wp:positionH>
            <wp:positionV relativeFrom="paragraph">
              <wp:posOffset>193675</wp:posOffset>
            </wp:positionV>
            <wp:extent cx="1000125" cy="1238250"/>
            <wp:effectExtent l="0" t="0" r="952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aceCoveringRequired.pdf"/>
                    <pic:cNvPicPr/>
                  </pic:nvPicPr>
                  <pic:blipFill rotWithShape="1">
                    <a:blip r:embed="rId28" cstate="print">
                      <a:extLst>
                        <a:ext uri="{28A0092B-C50C-407E-A947-70E740481C1C}">
                          <a14:useLocalDpi xmlns:a14="http://schemas.microsoft.com/office/drawing/2010/main" val="0"/>
                        </a:ext>
                      </a:extLst>
                    </a:blip>
                    <a:srcRect l="5892" t="5204" r="5724" b="10234"/>
                    <a:stretch/>
                  </pic:blipFill>
                  <pic:spPr bwMode="auto">
                    <a:xfrm>
                      <a:off x="0" y="0"/>
                      <a:ext cx="1000125" cy="1238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3577" w:rsidRPr="00992DE6">
        <w:rPr>
          <w:rFonts w:cs="Arial"/>
        </w:rPr>
        <w:t>Masks and Face Coverings</w:t>
      </w:r>
    </w:p>
    <w:p w:rsidR="007C3577" w:rsidRPr="00992DE6" w:rsidRDefault="007C3577" w:rsidP="00AA73CD">
      <w:pPr>
        <w:pStyle w:val="EOPParagraphText"/>
        <w:rPr>
          <w:rFonts w:cs="Arial"/>
        </w:rPr>
      </w:pPr>
      <w:r w:rsidRPr="00992DE6">
        <w:rPr>
          <w:rFonts w:cs="Arial"/>
        </w:rPr>
        <w:t>CCC requires all students, employees, and visitors to wear face coveri</w:t>
      </w:r>
      <w:r w:rsidR="00FA5E01" w:rsidRPr="00992DE6">
        <w:rPr>
          <w:rFonts w:cs="Arial"/>
        </w:rPr>
        <w:t>ngs at all times while in all buildings (except when alone in a private office)</w:t>
      </w:r>
      <w:r w:rsidR="00C12CB1" w:rsidRPr="00992DE6">
        <w:rPr>
          <w:rFonts w:cs="Arial"/>
        </w:rPr>
        <w:t xml:space="preserve">, </w:t>
      </w:r>
      <w:r w:rsidRPr="00992DE6">
        <w:rPr>
          <w:rFonts w:cs="Arial"/>
        </w:rPr>
        <w:t>in sh</w:t>
      </w:r>
      <w:r w:rsidR="00C12CB1" w:rsidRPr="00992DE6">
        <w:rPr>
          <w:rFonts w:cs="Arial"/>
        </w:rPr>
        <w:t>ared spaces and</w:t>
      </w:r>
      <w:r w:rsidR="00F249DA" w:rsidRPr="00992DE6">
        <w:rPr>
          <w:rFonts w:cs="Arial"/>
        </w:rPr>
        <w:t xml:space="preserve"> all outside areas</w:t>
      </w:r>
      <w:r w:rsidR="00C12CB1" w:rsidRPr="00992DE6">
        <w:rPr>
          <w:rFonts w:cs="Arial"/>
        </w:rPr>
        <w:t xml:space="preserve"> where </w:t>
      </w:r>
      <w:r w:rsidR="00A4038F" w:rsidRPr="00992DE6">
        <w:rPr>
          <w:rFonts w:cs="Arial"/>
        </w:rPr>
        <w:t>physical (</w:t>
      </w:r>
      <w:r w:rsidR="00C12CB1" w:rsidRPr="00992DE6">
        <w:rPr>
          <w:rFonts w:cs="Arial"/>
        </w:rPr>
        <w:t>social</w:t>
      </w:r>
      <w:r w:rsidR="00A4038F" w:rsidRPr="00992DE6">
        <w:rPr>
          <w:rFonts w:cs="Arial"/>
        </w:rPr>
        <w:t>)</w:t>
      </w:r>
      <w:r w:rsidR="00C12CB1" w:rsidRPr="00992DE6">
        <w:rPr>
          <w:rFonts w:cs="Arial"/>
        </w:rPr>
        <w:t xml:space="preserve"> distancing is difficult to maintain,</w:t>
      </w:r>
      <w:r w:rsidR="00F86B06" w:rsidRPr="00992DE6">
        <w:rPr>
          <w:rFonts w:cs="Arial"/>
        </w:rPr>
        <w:t xml:space="preserve"> unless impractical due to a physical impairment</w:t>
      </w:r>
      <w:r w:rsidR="003B4B75" w:rsidRPr="00992DE6">
        <w:rPr>
          <w:rFonts w:cs="Arial"/>
        </w:rPr>
        <w:t xml:space="preserve"> or disability</w:t>
      </w:r>
      <w:r w:rsidR="00F86B06" w:rsidRPr="00992DE6">
        <w:rPr>
          <w:rFonts w:cs="Arial"/>
        </w:rPr>
        <w:t>.</w:t>
      </w:r>
      <w:r w:rsidR="007E7827" w:rsidRPr="00992DE6">
        <w:rPr>
          <w:rFonts w:cs="Arial"/>
        </w:rPr>
        <w:t xml:space="preserve">  Students, employees and visitors are required to provide their own face coverings.  A limited supply of face coverings will be available on campus for those forgetting to bring their own.</w:t>
      </w:r>
      <w:r w:rsidRPr="00992DE6">
        <w:rPr>
          <w:rFonts w:cs="Arial"/>
        </w:rPr>
        <w:t xml:space="preserve"> </w:t>
      </w:r>
      <w:r w:rsidR="00F86B06" w:rsidRPr="00992DE6">
        <w:rPr>
          <w:rFonts w:cs="Arial"/>
        </w:rPr>
        <w:t xml:space="preserve"> </w:t>
      </w:r>
      <w:r w:rsidRPr="00992DE6">
        <w:rPr>
          <w:rFonts w:cs="Arial"/>
        </w:rPr>
        <w:t>Please note the following general guidance regarding use of fac</w:t>
      </w:r>
      <w:r w:rsidR="00F249DA" w:rsidRPr="00992DE6">
        <w:rPr>
          <w:rFonts w:cs="Arial"/>
        </w:rPr>
        <w:t xml:space="preserve">e coverings, surgical masks, </w:t>
      </w:r>
      <w:r w:rsidRPr="00992DE6">
        <w:rPr>
          <w:rFonts w:cs="Arial"/>
        </w:rPr>
        <w:t>N95 respirators</w:t>
      </w:r>
      <w:r w:rsidR="00F249DA" w:rsidRPr="00992DE6">
        <w:rPr>
          <w:rFonts w:cs="Arial"/>
        </w:rPr>
        <w:t xml:space="preserve"> and clear face shields</w:t>
      </w:r>
      <w:r w:rsidRPr="00992DE6">
        <w:rPr>
          <w:rFonts w:cs="Arial"/>
        </w:rPr>
        <w:t>:</w:t>
      </w:r>
    </w:p>
    <w:p w:rsidR="007C3577" w:rsidRPr="00992DE6" w:rsidRDefault="007C3577" w:rsidP="007C3577">
      <w:pPr>
        <w:pStyle w:val="EOPBullets"/>
        <w:rPr>
          <w:rFonts w:cs="Arial"/>
        </w:rPr>
      </w:pPr>
      <w:r w:rsidRPr="00992DE6">
        <w:rPr>
          <w:rFonts w:cs="Arial"/>
        </w:rPr>
        <w:t xml:space="preserve">A </w:t>
      </w:r>
      <w:r w:rsidRPr="00992DE6">
        <w:rPr>
          <w:rFonts w:cs="Arial"/>
          <w:b/>
          <w:bCs/>
        </w:rPr>
        <w:t>cloth face covering</w:t>
      </w:r>
      <w:r w:rsidR="000038B6" w:rsidRPr="00992DE6">
        <w:rPr>
          <w:rFonts w:cs="Arial"/>
        </w:rPr>
        <w:t xml:space="preserve"> is</w:t>
      </w:r>
      <w:r w:rsidRPr="00992DE6">
        <w:rPr>
          <w:rFonts w:cs="Arial"/>
        </w:rPr>
        <w:t xml:space="preserve"> a reusable item made from cloth fabric</w:t>
      </w:r>
      <w:r w:rsidR="000038B6" w:rsidRPr="00992DE6">
        <w:rPr>
          <w:rFonts w:cs="Arial"/>
        </w:rPr>
        <w:t>, two layers in thickness</w:t>
      </w:r>
      <w:r w:rsidRPr="00992DE6">
        <w:rPr>
          <w:rFonts w:cs="Arial"/>
        </w:rPr>
        <w:t>. It serves to protect others from exposure to illnesses the wearer may be carrying.</w:t>
      </w:r>
      <w:r w:rsidR="000038B6" w:rsidRPr="00992DE6">
        <w:rPr>
          <w:rFonts w:cs="Arial"/>
        </w:rPr>
        <w:t xml:space="preserve">  Scarves, bandanas, gators, etc. are not acceptable face coverings in CCC buildings or on campuses</w:t>
      </w:r>
      <w:r w:rsidR="00304F54" w:rsidRPr="00992DE6">
        <w:rPr>
          <w:rFonts w:cs="Arial"/>
        </w:rPr>
        <w:t>.</w:t>
      </w:r>
      <w:r w:rsidR="007E7827" w:rsidRPr="00992DE6">
        <w:rPr>
          <w:rFonts w:cs="Arial"/>
        </w:rPr>
        <w:t xml:space="preserve">  Face coverings should </w:t>
      </w:r>
      <w:r w:rsidR="00304F54" w:rsidRPr="00992DE6">
        <w:rPr>
          <w:rFonts w:cs="Arial"/>
        </w:rPr>
        <w:t>be</w:t>
      </w:r>
      <w:r w:rsidR="00992DE6">
        <w:rPr>
          <w:rFonts w:cs="Arial"/>
        </w:rPr>
        <w:t xml:space="preserve"> cleaned</w:t>
      </w:r>
      <w:r w:rsidRPr="00992DE6">
        <w:rPr>
          <w:rFonts w:cs="Arial"/>
        </w:rPr>
        <w:t xml:space="preserve"> daily after use.</w:t>
      </w:r>
      <w:r w:rsidR="00F249DA" w:rsidRPr="00992DE6">
        <w:rPr>
          <w:rFonts w:cs="Arial"/>
        </w:rPr>
        <w:t xml:space="preserve">  Proper wearing of face covering includes:</w:t>
      </w:r>
    </w:p>
    <w:p w:rsidR="00F249DA" w:rsidRPr="00992DE6" w:rsidRDefault="00F249DA" w:rsidP="00F249DA">
      <w:pPr>
        <w:pStyle w:val="EOPSub-Bullets"/>
        <w:numPr>
          <w:ilvl w:val="4"/>
          <w:numId w:val="2"/>
        </w:numPr>
      </w:pPr>
      <w:r w:rsidRPr="00992DE6">
        <w:t>Washing your hands before putting on your face covering</w:t>
      </w:r>
    </w:p>
    <w:p w:rsidR="00F249DA" w:rsidRPr="00992DE6" w:rsidRDefault="00F249DA" w:rsidP="00F249DA">
      <w:pPr>
        <w:pStyle w:val="EOPSub-Bullets"/>
        <w:numPr>
          <w:ilvl w:val="4"/>
          <w:numId w:val="2"/>
        </w:numPr>
      </w:pPr>
      <w:r w:rsidRPr="00992DE6">
        <w:t>Put it over your nose and mouth and secure it under your chin</w:t>
      </w:r>
    </w:p>
    <w:p w:rsidR="00F249DA" w:rsidRPr="00992DE6" w:rsidRDefault="00F249DA" w:rsidP="00F249DA">
      <w:pPr>
        <w:pStyle w:val="EOPSub-Bullets"/>
        <w:numPr>
          <w:ilvl w:val="4"/>
          <w:numId w:val="2"/>
        </w:numPr>
      </w:pPr>
      <w:r w:rsidRPr="00992DE6">
        <w:t>Try to fit it snugly against the sides of your face</w:t>
      </w:r>
    </w:p>
    <w:p w:rsidR="000038B6" w:rsidRPr="00992DE6" w:rsidRDefault="00F249DA" w:rsidP="000038B6">
      <w:pPr>
        <w:pStyle w:val="EOPSub-Bullets"/>
        <w:numPr>
          <w:ilvl w:val="4"/>
          <w:numId w:val="2"/>
        </w:numPr>
      </w:pPr>
      <w:r w:rsidRPr="00992DE6">
        <w:t>Make sure you can breathe easily</w:t>
      </w:r>
    </w:p>
    <w:p w:rsidR="007C3577" w:rsidRPr="00992DE6" w:rsidRDefault="007C3577" w:rsidP="007C3577">
      <w:pPr>
        <w:pStyle w:val="EOPBullets"/>
        <w:rPr>
          <w:rFonts w:cs="Arial"/>
        </w:rPr>
      </w:pPr>
      <w:r w:rsidRPr="00992DE6">
        <w:rPr>
          <w:rFonts w:cs="Arial"/>
        </w:rPr>
        <w:t xml:space="preserve">A </w:t>
      </w:r>
      <w:r w:rsidRPr="00992DE6">
        <w:rPr>
          <w:rFonts w:cs="Arial"/>
          <w:b/>
          <w:bCs/>
        </w:rPr>
        <w:t>disposable surgical mask</w:t>
      </w:r>
      <w:r w:rsidRPr="00992DE6">
        <w:rPr>
          <w:rFonts w:cs="Arial"/>
        </w:rPr>
        <w:t xml:space="preserve"> is a disposable face covering approved for health care environments. These are generally reserved for health care workers and emergency responders but may be used by other individuals as a temporary measure when cloth face coverings are not available.</w:t>
      </w:r>
    </w:p>
    <w:p w:rsidR="007C3577" w:rsidRPr="00992DE6" w:rsidRDefault="007C3577" w:rsidP="007C3577">
      <w:pPr>
        <w:pStyle w:val="EOPBullets"/>
        <w:rPr>
          <w:rFonts w:cs="Arial"/>
        </w:rPr>
      </w:pPr>
      <w:r w:rsidRPr="00992DE6">
        <w:rPr>
          <w:rFonts w:cs="Arial"/>
        </w:rPr>
        <w:t xml:space="preserve">An </w:t>
      </w:r>
      <w:r w:rsidRPr="00992DE6">
        <w:rPr>
          <w:rFonts w:cs="Arial"/>
          <w:b/>
          <w:bCs/>
        </w:rPr>
        <w:t>N95 respirator</w:t>
      </w:r>
      <w:r w:rsidRPr="00992DE6">
        <w:rPr>
          <w:rFonts w:cs="Arial"/>
        </w:rPr>
        <w:t xml:space="preserve"> is a device evaluated, tested and approved to reduce the wearer’s exposure to fine particles. An N95 respirator is tight fitting and must be fit-tested. N95 respirators are not appropriate or necessary for most employees and should be reserved for health care workers and emergency responders in contact with individuals who are ill and are also needed by facilities maintenance personnel while performing specific tasks that generate fine dust.</w:t>
      </w:r>
    </w:p>
    <w:p w:rsidR="007C3577" w:rsidRPr="00992DE6" w:rsidRDefault="00F527CC" w:rsidP="007C3577">
      <w:pPr>
        <w:pStyle w:val="EOPBullets"/>
        <w:rPr>
          <w:rFonts w:cs="Arial"/>
        </w:rPr>
      </w:pPr>
      <w:r w:rsidRPr="00992DE6">
        <w:rPr>
          <w:rFonts w:cs="Arial"/>
        </w:rPr>
        <w:t>Optional clear face shield</w:t>
      </w:r>
      <w:r w:rsidR="00310AB5" w:rsidRPr="00992DE6">
        <w:rPr>
          <w:rFonts w:cs="Arial"/>
        </w:rPr>
        <w:t xml:space="preserve"> for students and employees</w:t>
      </w:r>
      <w:r w:rsidRPr="00992DE6">
        <w:rPr>
          <w:rFonts w:cs="Arial"/>
        </w:rPr>
        <w:t xml:space="preserve">. </w:t>
      </w:r>
    </w:p>
    <w:p w:rsidR="00FF2D6E" w:rsidRPr="00992DE6" w:rsidRDefault="000D32DC" w:rsidP="00AA73CD">
      <w:pPr>
        <w:pStyle w:val="EOPParagraphText"/>
        <w:rPr>
          <w:rFonts w:cs="Arial"/>
        </w:rPr>
      </w:pPr>
      <w:r w:rsidRPr="00992DE6">
        <w:rPr>
          <w:rFonts w:cs="Arial"/>
        </w:rPr>
        <w:t>Disposable face covering</w:t>
      </w:r>
      <w:r w:rsidR="007C3577" w:rsidRPr="00992DE6">
        <w:rPr>
          <w:rFonts w:cs="Arial"/>
        </w:rPr>
        <w:t xml:space="preserve"> p</w:t>
      </w:r>
      <w:r w:rsidR="00FF2D6E" w:rsidRPr="00992DE6">
        <w:rPr>
          <w:rFonts w:cs="Arial"/>
        </w:rPr>
        <w:t>rocurement</w:t>
      </w:r>
      <w:r w:rsidR="007C3577" w:rsidRPr="00992DE6">
        <w:rPr>
          <w:rFonts w:cs="Arial"/>
        </w:rPr>
        <w:t xml:space="preserve"> is co</w:t>
      </w:r>
      <w:r w:rsidR="007E7827" w:rsidRPr="00992DE6">
        <w:rPr>
          <w:rFonts w:cs="Arial"/>
        </w:rPr>
        <w:t>ordinated through Campus Services</w:t>
      </w:r>
      <w:r w:rsidR="007C3577" w:rsidRPr="00992DE6">
        <w:rPr>
          <w:rFonts w:cs="Arial"/>
        </w:rPr>
        <w:t>.</w:t>
      </w:r>
      <w:r w:rsidR="00FF2D6E" w:rsidRPr="00992DE6">
        <w:rPr>
          <w:rFonts w:cs="Arial"/>
        </w:rPr>
        <w:t xml:space="preserve">  For students, employees or visitors forgetting their face coverings, disposable face covering are available by contacting College Safety at 503-594-6650 or stopping by the College Safety office located in McLoughlin Hall, room 113.</w:t>
      </w:r>
    </w:p>
    <w:p w:rsidR="00FF2D6E" w:rsidRPr="00992DE6" w:rsidRDefault="00FF2D6E" w:rsidP="00AA73CD">
      <w:pPr>
        <w:pStyle w:val="EOPParagraphText"/>
        <w:rPr>
          <w:rFonts w:cs="Arial"/>
        </w:rPr>
      </w:pPr>
      <w:r w:rsidRPr="00992DE6">
        <w:rPr>
          <w:rFonts w:cs="Arial"/>
        </w:rPr>
        <w:t>Students may also obtain a disposable face covering at the Associated Student Government office in the Community Center.</w:t>
      </w:r>
    </w:p>
    <w:p w:rsidR="00FF2D6E" w:rsidRPr="00992DE6" w:rsidRDefault="00C47231" w:rsidP="00AA73CD">
      <w:pPr>
        <w:pStyle w:val="EOPParagraphText"/>
        <w:rPr>
          <w:rFonts w:cs="Arial"/>
        </w:rPr>
      </w:pPr>
      <w:r w:rsidRPr="00992DE6">
        <w:rPr>
          <w:rFonts w:cs="Arial"/>
          <w:shd w:val="clear" w:color="auto" w:fill="FFFFFF"/>
        </w:rPr>
        <w:t>Departments on campus will also have a limited supply of face coverings available.</w:t>
      </w:r>
      <w:r w:rsidR="00FF2D6E" w:rsidRPr="00992DE6">
        <w:rPr>
          <w:rFonts w:cs="Arial"/>
        </w:rPr>
        <w:t xml:space="preserve"> </w:t>
      </w:r>
    </w:p>
    <w:p w:rsidR="006072CE" w:rsidRPr="00992DE6" w:rsidRDefault="0004762C" w:rsidP="00AA73CD">
      <w:pPr>
        <w:pStyle w:val="EOPParagraphText"/>
        <w:rPr>
          <w:rFonts w:cs="Arial"/>
        </w:rPr>
      </w:pPr>
      <w:r w:rsidRPr="00992DE6">
        <w:rPr>
          <w:rFonts w:cs="Arial"/>
        </w:rPr>
        <w:t>Students who cannot wear face coverings</w:t>
      </w:r>
      <w:r w:rsidR="006072CE" w:rsidRPr="00992DE6">
        <w:rPr>
          <w:rFonts w:cs="Arial"/>
        </w:rPr>
        <w:t xml:space="preserve"> due to personal health conditions should follow the process established by the Disability Resource Center for requesting a reasonable </w:t>
      </w:r>
      <w:r w:rsidR="00520E0C" w:rsidRPr="00992DE6">
        <w:rPr>
          <w:rFonts w:cs="Arial"/>
        </w:rPr>
        <w:t xml:space="preserve">accommodation by contacting the DRC at </w:t>
      </w:r>
      <w:hyperlink r:id="rId29" w:history="1">
        <w:r w:rsidR="00520E0C" w:rsidRPr="00992DE6">
          <w:rPr>
            <w:rStyle w:val="Hyperlink"/>
            <w:rFonts w:cs="Arial"/>
          </w:rPr>
          <w:t>drc@clackamas.edu</w:t>
        </w:r>
      </w:hyperlink>
      <w:r w:rsidR="00520E0C" w:rsidRPr="00992DE6">
        <w:rPr>
          <w:rFonts w:cs="Arial"/>
          <w:color w:val="1F497D"/>
        </w:rPr>
        <w:t xml:space="preserve"> or </w:t>
      </w:r>
      <w:r w:rsidR="00520E0C" w:rsidRPr="00992DE6">
        <w:rPr>
          <w:rFonts w:cs="Arial"/>
        </w:rPr>
        <w:t>503-594-6357.</w:t>
      </w:r>
    </w:p>
    <w:p w:rsidR="006072CE" w:rsidRPr="00AA73CD" w:rsidRDefault="006072CE" w:rsidP="00AA73CD">
      <w:pPr>
        <w:pStyle w:val="EOPParagraphText"/>
      </w:pPr>
      <w:r w:rsidRPr="00992DE6">
        <w:t xml:space="preserve">Employees who cannot wear masks or face coverings due to personal health conditions should reach out directly to Director of Human Resource Operations Vicki Hedges at </w:t>
      </w:r>
      <w:hyperlink r:id="rId30" w:history="1">
        <w:r w:rsidR="00DA67CB" w:rsidRPr="00992DE6">
          <w:rPr>
            <w:rStyle w:val="Hyperlink"/>
            <w:rFonts w:cs="Arial"/>
          </w:rPr>
          <w:t>vickidu@clackamas.edu</w:t>
        </w:r>
      </w:hyperlink>
      <w:r w:rsidRPr="00992DE6">
        <w:t xml:space="preserve"> or </w:t>
      </w:r>
      <w:r w:rsidR="0004762C" w:rsidRPr="00992DE6">
        <w:t>submit a Service Desk Ticket</w:t>
      </w:r>
      <w:r w:rsidRPr="00992DE6">
        <w:t xml:space="preserve"> to Human Resources. Human Resources will assist the employee in submitting a request for reasonable accommodation related to the use of masks or face coverings.</w:t>
      </w:r>
      <w:r w:rsidRPr="00AA73CD">
        <w:t xml:space="preserve"> </w:t>
      </w:r>
    </w:p>
    <w:p w:rsidR="007C3577" w:rsidRPr="0037389B" w:rsidRDefault="007C3577" w:rsidP="007C3577">
      <w:pPr>
        <w:pStyle w:val="EOPHeading3"/>
        <w:rPr>
          <w:rFonts w:cs="Arial"/>
        </w:rPr>
      </w:pPr>
      <w:r w:rsidRPr="0037389B">
        <w:rPr>
          <w:rFonts w:cs="Arial"/>
        </w:rPr>
        <w:lastRenderedPageBreak/>
        <w:t>Good Personal Hygiene</w:t>
      </w:r>
    </w:p>
    <w:p w:rsidR="007C3577" w:rsidRPr="0037389B" w:rsidRDefault="007C3577" w:rsidP="007C3577">
      <w:pPr>
        <w:pStyle w:val="EOPParagraphText"/>
        <w:rPr>
          <w:rFonts w:cs="Arial"/>
        </w:rPr>
      </w:pPr>
      <w:r w:rsidRPr="0037389B">
        <w:rPr>
          <w:rFonts w:cs="Arial"/>
        </w:rPr>
        <w:t>Frequent hand washing is an equally important element of preventing disease transmission.</w:t>
      </w:r>
      <w:r w:rsidR="003134D5" w:rsidRPr="0037389B">
        <w:rPr>
          <w:rFonts w:cs="Arial"/>
        </w:rPr>
        <w:t xml:space="preserve">  CCC enc</w:t>
      </w:r>
      <w:r w:rsidR="00F249DA">
        <w:rPr>
          <w:rFonts w:cs="Arial"/>
        </w:rPr>
        <w:t>ourages students, employees</w:t>
      </w:r>
      <w:r w:rsidR="003134D5" w:rsidRPr="0037389B">
        <w:rPr>
          <w:rFonts w:cs="Arial"/>
        </w:rPr>
        <w:t xml:space="preserve"> and visitors to perform appropriate hand hygiene upon their arrival to campus every day.</w:t>
      </w:r>
      <w:r w:rsidRPr="0037389B">
        <w:rPr>
          <w:rFonts w:cs="Arial"/>
        </w:rPr>
        <w:t xml:space="preserve"> </w:t>
      </w:r>
      <w:r w:rsidR="003134D5" w:rsidRPr="0037389B">
        <w:rPr>
          <w:rFonts w:cs="Arial"/>
        </w:rPr>
        <w:t xml:space="preserve"> </w:t>
      </w:r>
      <w:r w:rsidR="00B24CFB">
        <w:rPr>
          <w:rFonts w:cs="Arial"/>
        </w:rPr>
        <w:t>Hands should</w:t>
      </w:r>
      <w:r w:rsidRPr="0037389B">
        <w:rPr>
          <w:rFonts w:cs="Arial"/>
        </w:rPr>
        <w:t xml:space="preserve"> be washed for at least 20 seconds with soap and</w:t>
      </w:r>
      <w:r w:rsidR="003134D5" w:rsidRPr="0037389B">
        <w:rPr>
          <w:rFonts w:cs="Arial"/>
        </w:rPr>
        <w:t xml:space="preserve"> warm water or by using an alcohol-based hand sanitizer</w:t>
      </w:r>
      <w:r w:rsidR="006555B5" w:rsidRPr="0037389B">
        <w:rPr>
          <w:rFonts w:cs="Arial"/>
        </w:rPr>
        <w:t xml:space="preserve"> (handwashing with alcohol based</w:t>
      </w:r>
      <w:r w:rsidR="00C56303" w:rsidRPr="0037389B">
        <w:rPr>
          <w:rFonts w:cs="Arial"/>
        </w:rPr>
        <w:t xml:space="preserve"> hand sanitizer is not recommended before eating, preparing or serving food and after using the restroom)</w:t>
      </w:r>
      <w:r w:rsidR="003134D5" w:rsidRPr="0037389B">
        <w:rPr>
          <w:rFonts w:cs="Arial"/>
        </w:rPr>
        <w:t xml:space="preserve">.  </w:t>
      </w:r>
      <w:r w:rsidRPr="0037389B">
        <w:rPr>
          <w:rFonts w:cs="Arial"/>
        </w:rPr>
        <w:t xml:space="preserve">CCC is working to significantly </w:t>
      </w:r>
      <w:r w:rsidR="00F249DA">
        <w:rPr>
          <w:rFonts w:cs="Arial"/>
        </w:rPr>
        <w:t>increase the number of</w:t>
      </w:r>
      <w:r w:rsidRPr="0037389B">
        <w:rPr>
          <w:rFonts w:cs="Arial"/>
        </w:rPr>
        <w:t xml:space="preserve"> hand sanitizer dispensers throughout our campuses.</w:t>
      </w:r>
    </w:p>
    <w:p w:rsidR="007C3577" w:rsidRPr="0037389B" w:rsidRDefault="007C3577" w:rsidP="007C3577">
      <w:pPr>
        <w:pStyle w:val="EOPHeading2"/>
        <w:rPr>
          <w:rFonts w:cs="Arial"/>
        </w:rPr>
      </w:pPr>
      <w:r w:rsidRPr="0037389B">
        <w:rPr>
          <w:rFonts w:cs="Arial"/>
        </w:rPr>
        <w:t>Consistent Communication</w:t>
      </w:r>
    </w:p>
    <w:p w:rsidR="007C3577" w:rsidRPr="0037389B" w:rsidRDefault="007C3577" w:rsidP="007C3577">
      <w:pPr>
        <w:pStyle w:val="EOPParagraphText"/>
        <w:rPr>
          <w:rFonts w:cs="Arial"/>
        </w:rPr>
      </w:pPr>
      <w:r w:rsidRPr="0037389B">
        <w:rPr>
          <w:rFonts w:cs="Arial"/>
        </w:rPr>
        <w:t>Timely, accurate, and pertinent communication is essential to engaging our community in combating the spread of COVID-19 on our campuses.</w:t>
      </w:r>
    </w:p>
    <w:p w:rsidR="007C3577" w:rsidRPr="0037389B" w:rsidRDefault="007C3577" w:rsidP="007C3577">
      <w:pPr>
        <w:pStyle w:val="EOPParagraphText"/>
        <w:rPr>
          <w:rFonts w:cs="Arial"/>
        </w:rPr>
      </w:pPr>
      <w:r w:rsidRPr="0037389B">
        <w:rPr>
          <w:rFonts w:cs="Arial"/>
        </w:rPr>
        <w:t>Creating a sense of safety and security for our community is a key component of a successful return to campu</w:t>
      </w:r>
      <w:r w:rsidR="00F249DA">
        <w:rPr>
          <w:rFonts w:cs="Arial"/>
        </w:rPr>
        <w:t>s. Students, employees and visitors</w:t>
      </w:r>
      <w:r w:rsidRPr="0037389B">
        <w:rPr>
          <w:rFonts w:cs="Arial"/>
        </w:rPr>
        <w:t xml:space="preserve"> must work together to understand new policies that impact the way people arrive at, move through, learn </w:t>
      </w:r>
      <w:r w:rsidR="000E22E2" w:rsidRPr="0037389B">
        <w:rPr>
          <w:rFonts w:cs="Arial"/>
        </w:rPr>
        <w:t>and</w:t>
      </w:r>
      <w:r w:rsidRPr="0037389B">
        <w:rPr>
          <w:rFonts w:cs="Arial"/>
        </w:rPr>
        <w:t xml:space="preserve"> work in, and utilize the spaces and amenities in and around the buildings.</w:t>
      </w:r>
    </w:p>
    <w:p w:rsidR="007C3577" w:rsidRPr="0037389B" w:rsidRDefault="007C3577" w:rsidP="007C3577">
      <w:pPr>
        <w:pStyle w:val="EOPBullets"/>
        <w:numPr>
          <w:ilvl w:val="0"/>
          <w:numId w:val="0"/>
        </w:numPr>
        <w:ind w:left="720" w:hanging="360"/>
        <w:rPr>
          <w:rFonts w:cs="Arial"/>
        </w:rPr>
      </w:pPr>
    </w:p>
    <w:p w:rsidR="007C3577" w:rsidRPr="0037389B" w:rsidRDefault="007C3577" w:rsidP="007C3577">
      <w:pPr>
        <w:pStyle w:val="EOPBullets"/>
        <w:numPr>
          <w:ilvl w:val="0"/>
          <w:numId w:val="0"/>
        </w:numPr>
        <w:rPr>
          <w:rFonts w:cs="Arial"/>
        </w:rPr>
      </w:pPr>
      <w:r w:rsidRPr="0037389B">
        <w:rPr>
          <w:rFonts w:cs="Arial"/>
        </w:rPr>
        <w:t>See “Preparing the Community”</w:t>
      </w:r>
      <w:r w:rsidR="00F249DA">
        <w:rPr>
          <w:rFonts w:cs="Arial"/>
        </w:rPr>
        <w:t xml:space="preserve"> (page 10)</w:t>
      </w:r>
      <w:r w:rsidRPr="0037389B">
        <w:rPr>
          <w:rFonts w:cs="Arial"/>
        </w:rPr>
        <w:t xml:space="preserve"> for additional information.</w:t>
      </w:r>
    </w:p>
    <w:p w:rsidR="007C3577" w:rsidRPr="00992DE6" w:rsidRDefault="00F06A50" w:rsidP="007C3577">
      <w:pPr>
        <w:pStyle w:val="EOPHeading2"/>
        <w:rPr>
          <w:rFonts w:cs="Arial"/>
        </w:rPr>
      </w:pPr>
      <w:r w:rsidRPr="00992DE6">
        <w:rPr>
          <w:noProof/>
        </w:rPr>
        <w:drawing>
          <wp:anchor distT="0" distB="0" distL="114300" distR="114300" simplePos="0" relativeHeight="251736064" behindDoc="0" locked="0" layoutInCell="1" allowOverlap="1" wp14:anchorId="6DE5F55E" wp14:editId="3AFD8083">
            <wp:simplePos x="0" y="0"/>
            <wp:positionH relativeFrom="column">
              <wp:posOffset>5314950</wp:posOffset>
            </wp:positionH>
            <wp:positionV relativeFrom="paragraph">
              <wp:posOffset>24765</wp:posOffset>
            </wp:positionV>
            <wp:extent cx="1138886" cy="1517650"/>
            <wp:effectExtent l="0" t="0" r="444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8886" cy="1517650"/>
                    </a:xfrm>
                    <a:prstGeom prst="rect">
                      <a:avLst/>
                    </a:prstGeom>
                  </pic:spPr>
                </pic:pic>
              </a:graphicData>
            </a:graphic>
            <wp14:sizeRelH relativeFrom="margin">
              <wp14:pctWidth>0</wp14:pctWidth>
            </wp14:sizeRelH>
            <wp14:sizeRelV relativeFrom="margin">
              <wp14:pctHeight>0</wp14:pctHeight>
            </wp14:sizeRelV>
          </wp:anchor>
        </w:drawing>
      </w:r>
      <w:r w:rsidR="00DD1DB6" w:rsidRPr="00992DE6">
        <w:rPr>
          <w:rFonts w:cs="Arial"/>
          <w:noProof/>
        </w:rPr>
        <w:drawing>
          <wp:anchor distT="0" distB="0" distL="114300" distR="114300" simplePos="0" relativeHeight="251734016" behindDoc="0" locked="0" layoutInCell="1" allowOverlap="1" wp14:anchorId="6E5C98C8" wp14:editId="2D474DEA">
            <wp:simplePos x="0" y="0"/>
            <wp:positionH relativeFrom="column">
              <wp:posOffset>5317566</wp:posOffset>
            </wp:positionH>
            <wp:positionV relativeFrom="paragraph">
              <wp:posOffset>26765</wp:posOffset>
            </wp:positionV>
            <wp:extent cx="1094723" cy="1470410"/>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94723" cy="1470410"/>
                    </a:xfrm>
                    <a:prstGeom prst="rect">
                      <a:avLst/>
                    </a:prstGeom>
                    <a:noFill/>
                  </pic:spPr>
                </pic:pic>
              </a:graphicData>
            </a:graphic>
            <wp14:sizeRelH relativeFrom="page">
              <wp14:pctWidth>0</wp14:pctWidth>
            </wp14:sizeRelH>
            <wp14:sizeRelV relativeFrom="page">
              <wp14:pctHeight>0</wp14:pctHeight>
            </wp14:sizeRelV>
          </wp:anchor>
        </w:drawing>
      </w:r>
      <w:r w:rsidR="00D45AAE" w:rsidRPr="00992DE6">
        <w:rPr>
          <w:rFonts w:cs="Arial"/>
          <w:noProof/>
        </w:rPr>
        <w:drawing>
          <wp:anchor distT="0" distB="0" distL="114300" distR="114300" simplePos="0" relativeHeight="251689984" behindDoc="1" locked="0" layoutInCell="1" allowOverlap="1" wp14:anchorId="0C1EEC36" wp14:editId="26497012">
            <wp:simplePos x="0" y="0"/>
            <wp:positionH relativeFrom="column">
              <wp:posOffset>5324475</wp:posOffset>
            </wp:positionH>
            <wp:positionV relativeFrom="paragraph">
              <wp:posOffset>161925</wp:posOffset>
            </wp:positionV>
            <wp:extent cx="1033272" cy="1252728"/>
            <wp:effectExtent l="0" t="0" r="0" b="508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elfScreening.pdf"/>
                    <pic:cNvPicPr/>
                  </pic:nvPicPr>
                  <pic:blipFill rotWithShape="1">
                    <a:blip r:embed="rId33" cstate="print">
                      <a:extLst>
                        <a:ext uri="{28A0092B-C50C-407E-A947-70E740481C1C}">
                          <a14:useLocalDpi xmlns:a14="http://schemas.microsoft.com/office/drawing/2010/main" val="0"/>
                        </a:ext>
                      </a:extLst>
                    </a:blip>
                    <a:srcRect l="5003" t="5155" r="4947" b="10437"/>
                    <a:stretch/>
                  </pic:blipFill>
                  <pic:spPr bwMode="auto">
                    <a:xfrm>
                      <a:off x="0" y="0"/>
                      <a:ext cx="1033272" cy="12527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7D91" w:rsidRPr="00992DE6">
        <w:rPr>
          <w:rFonts w:cs="Arial"/>
        </w:rPr>
        <w:t xml:space="preserve">Personal </w:t>
      </w:r>
      <w:r w:rsidR="007C3577" w:rsidRPr="00992DE6">
        <w:rPr>
          <w:rFonts w:cs="Arial"/>
        </w:rPr>
        <w:t>Health Monitoring</w:t>
      </w:r>
    </w:p>
    <w:p w:rsidR="007C3577" w:rsidRPr="00992DE6" w:rsidRDefault="007C3577" w:rsidP="007C3577">
      <w:pPr>
        <w:pStyle w:val="EOPParagraphText"/>
        <w:rPr>
          <w:rFonts w:cs="Arial"/>
          <w:b/>
        </w:rPr>
      </w:pPr>
      <w:r w:rsidRPr="00992DE6">
        <w:rPr>
          <w:rFonts w:cs="Arial"/>
        </w:rPr>
        <w:t>W</w:t>
      </w:r>
      <w:r w:rsidR="00313CA4" w:rsidRPr="00992DE6">
        <w:rPr>
          <w:rFonts w:cs="Arial"/>
        </w:rPr>
        <w:t>hen students, employees and visitors</w:t>
      </w:r>
      <w:r w:rsidRPr="00992DE6">
        <w:rPr>
          <w:rFonts w:cs="Arial"/>
        </w:rPr>
        <w:t xml:space="preserve"> </w:t>
      </w:r>
      <w:r w:rsidR="0057565F" w:rsidRPr="00992DE6">
        <w:rPr>
          <w:rFonts w:cs="Arial"/>
        </w:rPr>
        <w:t xml:space="preserve">return to our campuses they </w:t>
      </w:r>
      <w:r w:rsidRPr="00992DE6">
        <w:rPr>
          <w:rFonts w:cs="Arial"/>
        </w:rPr>
        <w:t>will be required to mon</w:t>
      </w:r>
      <w:r w:rsidR="00B24CFB" w:rsidRPr="00992DE6">
        <w:rPr>
          <w:rFonts w:cs="Arial"/>
        </w:rPr>
        <w:t>itor their own health daily by completing the Daily Self-Health check-list</w:t>
      </w:r>
      <w:r w:rsidR="003134D5" w:rsidRPr="00992DE6">
        <w:rPr>
          <w:rFonts w:cs="Arial"/>
        </w:rPr>
        <w:t xml:space="preserve"> before coming to campus.</w:t>
      </w:r>
      <w:r w:rsidR="00B24CFB" w:rsidRPr="00992DE6">
        <w:rPr>
          <w:rFonts w:cs="Arial"/>
        </w:rPr>
        <w:t xml:space="preserve">  See Appendix 3 for Daily Self-Health checklist.</w:t>
      </w:r>
      <w:r w:rsidRPr="00992DE6">
        <w:rPr>
          <w:rFonts w:cs="Arial"/>
        </w:rPr>
        <w:t xml:space="preserve"> </w:t>
      </w:r>
      <w:r w:rsidRPr="00992DE6">
        <w:rPr>
          <w:rFonts w:cs="Arial"/>
          <w:b/>
        </w:rPr>
        <w:t>Employees</w:t>
      </w:r>
      <w:r w:rsidR="00313CA4" w:rsidRPr="00992DE6">
        <w:rPr>
          <w:rFonts w:cs="Arial"/>
          <w:b/>
        </w:rPr>
        <w:t xml:space="preserve"> and visitors must</w:t>
      </w:r>
      <w:r w:rsidRPr="00992DE6">
        <w:rPr>
          <w:rFonts w:cs="Arial"/>
          <w:b/>
        </w:rPr>
        <w:t xml:space="preserve"> not come to campus if sick</w:t>
      </w:r>
      <w:r w:rsidR="00313CA4" w:rsidRPr="00992DE6">
        <w:rPr>
          <w:rFonts w:cs="Arial"/>
          <w:b/>
        </w:rPr>
        <w:t>. Employees</w:t>
      </w:r>
      <w:r w:rsidRPr="00992DE6">
        <w:rPr>
          <w:rFonts w:cs="Arial"/>
          <w:b/>
        </w:rPr>
        <w:t xml:space="preserve"> must immediately report their illness to their s</w:t>
      </w:r>
      <w:r w:rsidR="00313CA4" w:rsidRPr="00992DE6">
        <w:rPr>
          <w:rFonts w:cs="Arial"/>
          <w:b/>
        </w:rPr>
        <w:t>upervisor. Students likewise must</w:t>
      </w:r>
      <w:r w:rsidRPr="00992DE6">
        <w:rPr>
          <w:rFonts w:cs="Arial"/>
          <w:b/>
        </w:rPr>
        <w:t xml:space="preserve"> not </w:t>
      </w:r>
      <w:r w:rsidR="00313CA4" w:rsidRPr="00992DE6">
        <w:rPr>
          <w:rFonts w:cs="Arial"/>
          <w:b/>
        </w:rPr>
        <w:t>come to campus if ill and must</w:t>
      </w:r>
      <w:r w:rsidRPr="00992DE6">
        <w:rPr>
          <w:rFonts w:cs="Arial"/>
          <w:b/>
        </w:rPr>
        <w:t xml:space="preserve"> report their illness to their instructors.</w:t>
      </w:r>
    </w:p>
    <w:p w:rsidR="000B54F3" w:rsidRPr="00992DE6" w:rsidRDefault="000B54F3" w:rsidP="007C3577">
      <w:pPr>
        <w:pStyle w:val="EOPParagraphText"/>
        <w:rPr>
          <w:rFonts w:cs="Arial"/>
        </w:rPr>
      </w:pPr>
      <w:r w:rsidRPr="00992DE6">
        <w:rPr>
          <w:rFonts w:cs="Arial"/>
        </w:rPr>
        <w:t>Any person who starts to feel sick while on campus should immediately</w:t>
      </w:r>
      <w:r w:rsidR="00313CA4" w:rsidRPr="00992DE6">
        <w:rPr>
          <w:rFonts w:cs="Arial"/>
        </w:rPr>
        <w:t xml:space="preserve"> go home.</w:t>
      </w:r>
      <w:r w:rsidRPr="00992DE6">
        <w:rPr>
          <w:rFonts w:cs="Arial"/>
        </w:rPr>
        <w:t xml:space="preserve"> </w:t>
      </w:r>
      <w:r w:rsidR="00313CA4" w:rsidRPr="00992DE6">
        <w:rPr>
          <w:rFonts w:cs="Arial"/>
        </w:rPr>
        <w:t xml:space="preserve">Students and employees must </w:t>
      </w:r>
      <w:r w:rsidRPr="00992DE6">
        <w:rPr>
          <w:rFonts w:cs="Arial"/>
        </w:rPr>
        <w:t>notify their instructor or supervisor and immediately go home.</w:t>
      </w:r>
    </w:p>
    <w:p w:rsidR="000B54F3" w:rsidRPr="00992DE6" w:rsidRDefault="00313CA4" w:rsidP="007C3577">
      <w:pPr>
        <w:pStyle w:val="EOPParagraphText"/>
        <w:rPr>
          <w:rFonts w:cs="Arial"/>
        </w:rPr>
      </w:pPr>
      <w:r w:rsidRPr="00992DE6">
        <w:rPr>
          <w:rFonts w:cs="Arial"/>
        </w:rPr>
        <w:t>Students, employees</w:t>
      </w:r>
      <w:r w:rsidR="000B54F3" w:rsidRPr="00992DE6">
        <w:rPr>
          <w:rFonts w:cs="Arial"/>
        </w:rPr>
        <w:t xml:space="preserve"> or visitors who develop or report primary COVID-19 symptoms:</w:t>
      </w:r>
    </w:p>
    <w:p w:rsidR="000B54F3" w:rsidRPr="00992DE6" w:rsidRDefault="000B54F3" w:rsidP="000B54F3">
      <w:pPr>
        <w:pStyle w:val="EOPBullets"/>
        <w:rPr>
          <w:rFonts w:cs="Arial"/>
        </w:rPr>
      </w:pPr>
      <w:r w:rsidRPr="00992DE6">
        <w:rPr>
          <w:rFonts w:cs="Arial"/>
        </w:rPr>
        <w:t>Should seek medical care and COVID-19 testing from their health provider or local public health authority.</w:t>
      </w:r>
    </w:p>
    <w:p w:rsidR="000B54F3" w:rsidRPr="00992DE6" w:rsidRDefault="000B54F3" w:rsidP="000B54F3">
      <w:pPr>
        <w:pStyle w:val="EOPBullets"/>
        <w:rPr>
          <w:rFonts w:cs="Arial"/>
        </w:rPr>
      </w:pPr>
      <w:r w:rsidRPr="00992DE6">
        <w:rPr>
          <w:rFonts w:cs="Arial"/>
        </w:rPr>
        <w:t>If the person has a positive COVID-19 viral (PCR) test, they should remain at home for at least 10 days after illness onset and 72 hours after fever is gone, without use of fever reducing medicine and other symptoms are improving.</w:t>
      </w:r>
    </w:p>
    <w:p w:rsidR="000B54F3" w:rsidRPr="00992DE6" w:rsidRDefault="006555B5" w:rsidP="000B54F3">
      <w:pPr>
        <w:pStyle w:val="EOPBullets"/>
        <w:rPr>
          <w:rFonts w:cs="Arial"/>
        </w:rPr>
      </w:pPr>
      <w:r w:rsidRPr="00992DE6">
        <w:rPr>
          <w:rFonts w:cs="Arial"/>
        </w:rPr>
        <w:t>If the person has a negative viral test (and if they have multiple tests, all tests are negative), they should remain at home until 72 hours after fever is gone, without the use of fever reducing medicine and other symptoms are improving.</w:t>
      </w:r>
    </w:p>
    <w:p w:rsidR="006555B5" w:rsidRPr="00992DE6" w:rsidRDefault="006555B5" w:rsidP="000B54F3">
      <w:pPr>
        <w:pStyle w:val="EOPBullets"/>
        <w:rPr>
          <w:rFonts w:cs="Arial"/>
        </w:rPr>
      </w:pPr>
      <w:r w:rsidRPr="00992DE6">
        <w:rPr>
          <w:rFonts w:cs="Arial"/>
        </w:rPr>
        <w:t>If the person does not undergo COVID-19 testing, the person should remain at home until 72 hours after fever is gone, without the use of fever reducing medicine and other symptoms are improving.</w:t>
      </w:r>
    </w:p>
    <w:p w:rsidR="00011168" w:rsidRPr="00992DE6" w:rsidRDefault="00391E35" w:rsidP="00011168">
      <w:pPr>
        <w:pStyle w:val="EOPBullets"/>
        <w:rPr>
          <w:rFonts w:cs="Arial"/>
        </w:rPr>
      </w:pPr>
      <w:r w:rsidRPr="00992DE6">
        <w:rPr>
          <w:rFonts w:cs="Arial"/>
        </w:rPr>
        <w:t xml:space="preserve">Any individual </w:t>
      </w:r>
      <w:r w:rsidR="006555B5" w:rsidRPr="00992DE6">
        <w:rPr>
          <w:rFonts w:cs="Arial"/>
        </w:rPr>
        <w:t>known to have been exposed to COVID-19 wit</w:t>
      </w:r>
      <w:r w:rsidR="00011168" w:rsidRPr="00992DE6">
        <w:rPr>
          <w:rFonts w:cs="Arial"/>
        </w:rPr>
        <w:t>hin the preceding 14 days</w:t>
      </w:r>
      <w:r w:rsidRPr="00992DE6">
        <w:rPr>
          <w:rFonts w:cs="Arial"/>
        </w:rPr>
        <w:t xml:space="preserve"> or test positive for COVID-19</w:t>
      </w:r>
      <w:r w:rsidR="00011168" w:rsidRPr="00992DE6">
        <w:rPr>
          <w:rFonts w:cs="Arial"/>
        </w:rPr>
        <w:t xml:space="preserve"> must</w:t>
      </w:r>
      <w:r w:rsidR="006555B5" w:rsidRPr="00992DE6">
        <w:rPr>
          <w:rFonts w:cs="Arial"/>
        </w:rPr>
        <w:t xml:space="preserve"> stay home and follow instructions fro</w:t>
      </w:r>
      <w:r w:rsidR="00011168" w:rsidRPr="00992DE6">
        <w:rPr>
          <w:rFonts w:cs="Arial"/>
        </w:rPr>
        <w:t>m their health provider and immediately notify their instructors or supervisor.</w:t>
      </w:r>
    </w:p>
    <w:p w:rsidR="00F23902" w:rsidRPr="00992DE6" w:rsidRDefault="00011168" w:rsidP="00CB13AD">
      <w:pPr>
        <w:pStyle w:val="EOPBullets"/>
        <w:rPr>
          <w:rFonts w:cs="Arial"/>
        </w:rPr>
      </w:pPr>
      <w:r w:rsidRPr="00992DE6">
        <w:rPr>
          <w:rFonts w:cs="Arial"/>
        </w:rPr>
        <w:t>Instructors and supervisors must immediately contact College Safety and report the e</w:t>
      </w:r>
      <w:r w:rsidR="00CB13AD" w:rsidRPr="00992DE6">
        <w:rPr>
          <w:rFonts w:cs="Arial"/>
        </w:rPr>
        <w:t>xposure.</w:t>
      </w:r>
    </w:p>
    <w:p w:rsidR="00F23902" w:rsidRPr="00992DE6" w:rsidRDefault="00F23902" w:rsidP="00F23902">
      <w:pPr>
        <w:pStyle w:val="EOPBullets"/>
      </w:pPr>
      <w:r w:rsidRPr="00992DE6">
        <w:lastRenderedPageBreak/>
        <w:t>College Safety will make appropriate notifications to Public Health, CCC Administration and Campus Services.  Appropriate action regarding closing of facilities, enhanced cleaning,</w:t>
      </w:r>
      <w:r w:rsidR="00391E35" w:rsidRPr="00992DE6">
        <w:t xml:space="preserve"> communication with college community,</w:t>
      </w:r>
      <w:r w:rsidR="003929B4" w:rsidRPr="00992DE6">
        <w:t xml:space="preserve"> etc. will</w:t>
      </w:r>
      <w:r w:rsidRPr="00992DE6">
        <w:t xml:space="preserve"> take place following consultation with </w:t>
      </w:r>
      <w:r w:rsidR="00391E35" w:rsidRPr="00992DE6">
        <w:t xml:space="preserve">CCC Administration and </w:t>
      </w:r>
      <w:r w:rsidRPr="00992DE6">
        <w:t>Public Health.</w:t>
      </w:r>
      <w:r w:rsidR="00391E35" w:rsidRPr="00992DE6">
        <w:t xml:space="preserve">  </w:t>
      </w:r>
      <w:r w:rsidRPr="00992DE6">
        <w:t xml:space="preserve">  </w:t>
      </w:r>
    </w:p>
    <w:p w:rsidR="009E63C0" w:rsidRPr="00992DE6" w:rsidRDefault="009E63C0" w:rsidP="007C3577">
      <w:pPr>
        <w:pStyle w:val="EOPParagraphText"/>
        <w:rPr>
          <w:rFonts w:cs="Arial"/>
        </w:rPr>
      </w:pPr>
      <w:r w:rsidRPr="00992DE6">
        <w:rPr>
          <w:rFonts w:cs="Arial"/>
        </w:rPr>
        <w:t>Additional health screening (temperature check, etc.) may be required by departments due to regulatory requirements or difficulty in maintaining social distancing.</w:t>
      </w:r>
      <w:r w:rsidR="00C17B28" w:rsidRPr="00992DE6">
        <w:rPr>
          <w:rFonts w:cs="Arial"/>
        </w:rPr>
        <w:t xml:space="preserve">  Students and employees will be advised of any additional health screening requirements prior to arriving on campus.  Expected visitors should also be advised of any additional health screening requirements before arriving on campus.</w:t>
      </w:r>
    </w:p>
    <w:p w:rsidR="007C3577" w:rsidRPr="00992DE6" w:rsidRDefault="007C3577" w:rsidP="007C3577">
      <w:pPr>
        <w:pStyle w:val="EOPParagraphText"/>
        <w:rPr>
          <w:rFonts w:cs="Arial"/>
        </w:rPr>
      </w:pPr>
      <w:r w:rsidRPr="00992DE6">
        <w:rPr>
          <w:rFonts w:cs="Arial"/>
        </w:rPr>
        <w:t>When any member of the CCC community becomes ill with COVID-19, College Safety will work with Clackamas</w:t>
      </w:r>
      <w:r w:rsidR="00C12CB1" w:rsidRPr="00992DE6">
        <w:rPr>
          <w:rFonts w:cs="Arial"/>
        </w:rPr>
        <w:t xml:space="preserve"> County</w:t>
      </w:r>
      <w:r w:rsidRPr="00992DE6">
        <w:rPr>
          <w:rFonts w:cs="Arial"/>
        </w:rPr>
        <w:t xml:space="preserve"> Public Health to identify those with whom the individual has been in close contact and assess the significance of the exposure.</w:t>
      </w:r>
      <w:r w:rsidR="001F1E8D" w:rsidRPr="00992DE6">
        <w:rPr>
          <w:rFonts w:cs="Arial"/>
        </w:rPr>
        <w:t xml:space="preserve">  Enhanced cleaning of facilities will occur as needed.  A notice will also be sent to the College community regarding possible exposure.</w:t>
      </w:r>
    </w:p>
    <w:p w:rsidR="00F86B06" w:rsidRPr="00992DE6" w:rsidRDefault="007C3577" w:rsidP="007C3577">
      <w:pPr>
        <w:pStyle w:val="EOPParagraphText"/>
        <w:rPr>
          <w:rFonts w:cs="Arial"/>
        </w:rPr>
      </w:pPr>
      <w:r w:rsidRPr="00992DE6">
        <w:rPr>
          <w:rFonts w:cs="Arial"/>
          <w:b/>
          <w:bCs/>
        </w:rPr>
        <w:t>NOTE:</w:t>
      </w:r>
      <w:r w:rsidRPr="00992DE6">
        <w:rPr>
          <w:rFonts w:cs="Arial"/>
        </w:rPr>
        <w:t xml:space="preserve"> The </w:t>
      </w:r>
      <w:r w:rsidR="00F86B06" w:rsidRPr="00992DE6">
        <w:rPr>
          <w:rFonts w:cs="Arial"/>
        </w:rPr>
        <w:t>C</w:t>
      </w:r>
      <w:r w:rsidRPr="00992DE6">
        <w:rPr>
          <w:rFonts w:cs="Arial"/>
        </w:rPr>
        <w:t>ollege will report all positive COVID-19 cases in the campus community to Clackamas</w:t>
      </w:r>
      <w:r w:rsidR="00F86B06" w:rsidRPr="00992DE6">
        <w:rPr>
          <w:rFonts w:cs="Arial"/>
        </w:rPr>
        <w:t xml:space="preserve"> County</w:t>
      </w:r>
      <w:r w:rsidRPr="00992DE6">
        <w:rPr>
          <w:rFonts w:cs="Arial"/>
        </w:rPr>
        <w:t xml:space="preserve"> Public Health. </w:t>
      </w:r>
    </w:p>
    <w:p w:rsidR="00CB13AD" w:rsidRPr="00992DE6" w:rsidRDefault="00CB13AD" w:rsidP="00CB13AD">
      <w:pPr>
        <w:pStyle w:val="EOPHeading1"/>
        <w:rPr>
          <w:rFonts w:ascii="Arial" w:hAnsi="Arial"/>
          <w:sz w:val="32"/>
        </w:rPr>
      </w:pPr>
      <w:bookmarkStart w:id="42" w:name="_Toc46826002"/>
      <w:r w:rsidRPr="00992DE6">
        <w:rPr>
          <w:rFonts w:ascii="Arial" w:hAnsi="Arial"/>
          <w:sz w:val="32"/>
        </w:rPr>
        <w:t>Communicable Disease Management Plan</w:t>
      </w:r>
      <w:bookmarkEnd w:id="42"/>
    </w:p>
    <w:p w:rsidR="00CB13AD" w:rsidRPr="00992DE6" w:rsidRDefault="00CB13AD" w:rsidP="00CB13AD">
      <w:pPr>
        <w:pStyle w:val="Default"/>
        <w:rPr>
          <w:rFonts w:ascii="Arial" w:hAnsi="Arial" w:cs="Arial"/>
          <w:sz w:val="22"/>
          <w:szCs w:val="22"/>
        </w:rPr>
      </w:pPr>
    </w:p>
    <w:p w:rsidR="00CB13AD" w:rsidRPr="00CB13AD" w:rsidRDefault="00CB13AD" w:rsidP="00CB13AD">
      <w:pPr>
        <w:pStyle w:val="Default"/>
        <w:rPr>
          <w:rFonts w:ascii="Arial" w:hAnsi="Arial" w:cs="Arial"/>
          <w:sz w:val="22"/>
          <w:szCs w:val="22"/>
        </w:rPr>
      </w:pPr>
      <w:r w:rsidRPr="00992DE6">
        <w:rPr>
          <w:rFonts w:ascii="Arial" w:hAnsi="Arial" w:cs="Arial"/>
          <w:sz w:val="22"/>
          <w:szCs w:val="22"/>
        </w:rPr>
        <w:t>In compliance with Executive Order 20-28 and OHA Guidelines, CCC has developed a written communicable disease management plan.  See Appendix 4 – Communicable Disease Management Plan for further details.</w:t>
      </w:r>
    </w:p>
    <w:p w:rsidR="007C3577" w:rsidRPr="0025212D" w:rsidRDefault="00CB13AD" w:rsidP="007C3577">
      <w:pPr>
        <w:pStyle w:val="EOPHeading1"/>
        <w:rPr>
          <w:rFonts w:ascii="Arial" w:hAnsi="Arial"/>
          <w:sz w:val="32"/>
        </w:rPr>
      </w:pPr>
      <w:bookmarkStart w:id="43" w:name="_Toc40303878"/>
      <w:bookmarkStart w:id="44" w:name="_Toc46826003"/>
      <w:r>
        <w:rPr>
          <w:rFonts w:ascii="Arial" w:hAnsi="Arial"/>
          <w:sz w:val="32"/>
        </w:rPr>
        <w:t>P</w:t>
      </w:r>
      <w:r w:rsidR="007C3577" w:rsidRPr="0025212D">
        <w:rPr>
          <w:rFonts w:ascii="Arial" w:hAnsi="Arial"/>
          <w:sz w:val="32"/>
        </w:rPr>
        <w:t>reparing</w:t>
      </w:r>
      <w:bookmarkEnd w:id="43"/>
      <w:r w:rsidR="007C3577" w:rsidRPr="0025212D">
        <w:rPr>
          <w:rFonts w:ascii="Arial" w:hAnsi="Arial"/>
          <w:sz w:val="32"/>
        </w:rPr>
        <w:t xml:space="preserve"> Clackamas Community College</w:t>
      </w:r>
      <w:bookmarkEnd w:id="44"/>
    </w:p>
    <w:p w:rsidR="007C3577" w:rsidRPr="0037389B" w:rsidRDefault="007C3577" w:rsidP="007C3577">
      <w:pPr>
        <w:pStyle w:val="EOPParagraphText"/>
        <w:rPr>
          <w:rFonts w:cs="Arial"/>
        </w:rPr>
      </w:pPr>
      <w:r w:rsidRPr="0037389B">
        <w:rPr>
          <w:rFonts w:cs="Arial"/>
        </w:rPr>
        <w:t>As we plan for the be</w:t>
      </w:r>
      <w:r w:rsidR="00D85A38">
        <w:rPr>
          <w:rFonts w:cs="Arial"/>
        </w:rPr>
        <w:t>st way to bring students, employees and visitors</w:t>
      </w:r>
      <w:r w:rsidRPr="0037389B">
        <w:rPr>
          <w:rFonts w:cs="Arial"/>
        </w:rPr>
        <w:t xml:space="preserve"> back to our campuses, everyone is looking for answers to make the transition as smooth and successful as possible. Effective communication between decision-makers and those who actually use our buildings is an essential element of this process. </w:t>
      </w:r>
    </w:p>
    <w:p w:rsidR="007C3577" w:rsidRPr="0037389B" w:rsidRDefault="007C3577" w:rsidP="007C3577">
      <w:pPr>
        <w:pStyle w:val="EOPParagraphText"/>
        <w:rPr>
          <w:rFonts w:cs="Arial"/>
        </w:rPr>
      </w:pPr>
      <w:r w:rsidRPr="0037389B">
        <w:rPr>
          <w:rFonts w:cs="Arial"/>
        </w:rPr>
        <w:t>While workplace design, policies, and safety protocols are critical pieces of the puzzle, they do not touch on perhaps the most important aspect of return to work</w:t>
      </w:r>
      <w:r w:rsidR="000E22E2" w:rsidRPr="0037389B">
        <w:rPr>
          <w:rFonts w:cs="Arial"/>
        </w:rPr>
        <w:t xml:space="preserve"> </w:t>
      </w:r>
      <w:r w:rsidRPr="0037389B">
        <w:rPr>
          <w:rFonts w:cs="Arial"/>
        </w:rPr>
        <w:t>—</w:t>
      </w:r>
      <w:r w:rsidR="000E22E2" w:rsidRPr="0037389B">
        <w:rPr>
          <w:rFonts w:cs="Arial"/>
        </w:rPr>
        <w:t xml:space="preserve"> </w:t>
      </w:r>
      <w:r w:rsidRPr="0037389B">
        <w:rPr>
          <w:rFonts w:cs="Arial"/>
        </w:rPr>
        <w:t>the readiness of our community physically, emotionally</w:t>
      </w:r>
      <w:r w:rsidR="000E22E2" w:rsidRPr="0037389B">
        <w:rPr>
          <w:rFonts w:cs="Arial"/>
        </w:rPr>
        <w:t>,</w:t>
      </w:r>
      <w:r w:rsidRPr="0037389B">
        <w:rPr>
          <w:rFonts w:cs="Arial"/>
        </w:rPr>
        <w:t xml:space="preserve"> and psychologically.</w:t>
      </w:r>
    </w:p>
    <w:p w:rsidR="0038168A" w:rsidRDefault="0038168A" w:rsidP="0038168A">
      <w:pPr>
        <w:pStyle w:val="NormalWeb"/>
        <w:rPr>
          <w:rFonts w:ascii="Arial" w:hAnsi="Arial" w:cs="Arial"/>
          <w:sz w:val="22"/>
          <w:szCs w:val="22"/>
        </w:rPr>
      </w:pPr>
      <w:r>
        <w:rPr>
          <w:rFonts w:ascii="Arial" w:hAnsi="Arial" w:cs="Arial"/>
          <w:sz w:val="22"/>
          <w:szCs w:val="22"/>
        </w:rPr>
        <w:t xml:space="preserve">CCC recognizes the disproportionate impact of COVID-19 on Black, American Indian/Alaska Native, and Latino/a/x communities; students experiencing disabilities; and students and families navigating poverty. The College recognizes that an equitable approach to pandemic response will include unique responses to different groups, in response to their needs. </w:t>
      </w:r>
    </w:p>
    <w:p w:rsidR="007C3577" w:rsidRPr="0037389B" w:rsidRDefault="007C3577" w:rsidP="007C3577">
      <w:pPr>
        <w:pStyle w:val="EOPHeading2"/>
        <w:rPr>
          <w:rFonts w:cs="Arial"/>
        </w:rPr>
      </w:pPr>
      <w:r w:rsidRPr="0037389B">
        <w:rPr>
          <w:rFonts w:cs="Arial"/>
        </w:rPr>
        <w:t>Community Outreach</w:t>
      </w:r>
    </w:p>
    <w:p w:rsidR="007C3577" w:rsidRPr="0037389B" w:rsidRDefault="007C3577" w:rsidP="007C3577">
      <w:pPr>
        <w:pStyle w:val="EOPParagraphText"/>
        <w:rPr>
          <w:rFonts w:cs="Arial"/>
        </w:rPr>
      </w:pPr>
      <w:r w:rsidRPr="0037389B">
        <w:rPr>
          <w:rFonts w:cs="Arial"/>
        </w:rPr>
        <w:t xml:space="preserve">CCC </w:t>
      </w:r>
      <w:r w:rsidR="006171C5" w:rsidRPr="0037389B">
        <w:rPr>
          <w:rFonts w:cs="Arial"/>
        </w:rPr>
        <w:t>College Relations and</w:t>
      </w:r>
      <w:r w:rsidRPr="0037389B">
        <w:rPr>
          <w:rFonts w:cs="Arial"/>
        </w:rPr>
        <w:t xml:space="preserve"> Marketing is preparing a community outreach plan tha</w:t>
      </w:r>
      <w:r w:rsidR="00D85A38">
        <w:rPr>
          <w:rFonts w:cs="Arial"/>
        </w:rPr>
        <w:t>t will keep our students, employees and visitors</w:t>
      </w:r>
      <w:r w:rsidRPr="0037389B">
        <w:rPr>
          <w:rFonts w:cs="Arial"/>
        </w:rPr>
        <w:t xml:space="preserve"> informed as we prepare to reopen the campus. Targeted messaging will keep community members informed about topics such as: </w:t>
      </w:r>
    </w:p>
    <w:p w:rsidR="007C3577" w:rsidRPr="0037389B" w:rsidRDefault="007C3577" w:rsidP="007C3577">
      <w:pPr>
        <w:pStyle w:val="EOPBullets"/>
        <w:rPr>
          <w:rFonts w:cs="Arial"/>
        </w:rPr>
      </w:pPr>
      <w:r w:rsidRPr="0037389B">
        <w:rPr>
          <w:rFonts w:cs="Arial"/>
        </w:rPr>
        <w:t>When they will return to campus</w:t>
      </w:r>
      <w:r w:rsidR="0057565F" w:rsidRPr="0037389B">
        <w:rPr>
          <w:rFonts w:cs="Arial"/>
        </w:rPr>
        <w:t xml:space="preserve"> and how that will be communicated</w:t>
      </w:r>
    </w:p>
    <w:p w:rsidR="007C3577" w:rsidRPr="0037389B" w:rsidRDefault="007C3577" w:rsidP="007C3577">
      <w:pPr>
        <w:pStyle w:val="EOPBullets"/>
        <w:rPr>
          <w:rFonts w:cs="Arial"/>
        </w:rPr>
      </w:pPr>
      <w:r w:rsidRPr="0037389B">
        <w:rPr>
          <w:rFonts w:cs="Arial"/>
        </w:rPr>
        <w:t>What’s being done to prepare the campus and keep everyone healthy</w:t>
      </w:r>
    </w:p>
    <w:p w:rsidR="007C3577" w:rsidRPr="0037389B" w:rsidRDefault="007C3577" w:rsidP="007C3577">
      <w:pPr>
        <w:pStyle w:val="EOPBullets"/>
        <w:rPr>
          <w:rFonts w:cs="Arial"/>
        </w:rPr>
      </w:pPr>
      <w:r w:rsidRPr="0037389B">
        <w:rPr>
          <w:rFonts w:cs="Arial"/>
        </w:rPr>
        <w:lastRenderedPageBreak/>
        <w:t xml:space="preserve">What’s expected of them in terms of </w:t>
      </w:r>
      <w:r w:rsidR="007E7827">
        <w:rPr>
          <w:rFonts w:cs="Arial"/>
        </w:rPr>
        <w:t>physical (</w:t>
      </w:r>
      <w:r w:rsidRPr="0037389B">
        <w:rPr>
          <w:rFonts w:cs="Arial"/>
        </w:rPr>
        <w:t>social</w:t>
      </w:r>
      <w:r w:rsidR="007E7827">
        <w:rPr>
          <w:rFonts w:cs="Arial"/>
        </w:rPr>
        <w:t>)</w:t>
      </w:r>
      <w:r w:rsidRPr="0037389B">
        <w:rPr>
          <w:rFonts w:cs="Arial"/>
        </w:rPr>
        <w:t xml:space="preserve"> distancing, hygiene, PPE use</w:t>
      </w:r>
    </w:p>
    <w:p w:rsidR="00AB5908" w:rsidRPr="0037389B" w:rsidRDefault="00AB5908" w:rsidP="007C3577">
      <w:pPr>
        <w:pStyle w:val="EOPBullets"/>
        <w:rPr>
          <w:rFonts w:cs="Arial"/>
        </w:rPr>
      </w:pPr>
      <w:r w:rsidRPr="0037389B">
        <w:rPr>
          <w:rFonts w:cs="Arial"/>
        </w:rPr>
        <w:t>How to properly use, clean or dispose of PPE</w:t>
      </w:r>
    </w:p>
    <w:p w:rsidR="007C3577" w:rsidRPr="0037389B" w:rsidRDefault="007C3577" w:rsidP="007C3577">
      <w:pPr>
        <w:pStyle w:val="EOPBullets"/>
        <w:rPr>
          <w:rFonts w:cs="Arial"/>
        </w:rPr>
      </w:pPr>
      <w:r w:rsidRPr="0037389B">
        <w:rPr>
          <w:rFonts w:cs="Arial"/>
        </w:rPr>
        <w:t>What will be done to keep the campus safe (hygiene, wellness monitoring, etc.)</w:t>
      </w:r>
    </w:p>
    <w:p w:rsidR="007C3577" w:rsidRDefault="007C3577" w:rsidP="007C3577">
      <w:pPr>
        <w:pStyle w:val="EOPBullets"/>
        <w:rPr>
          <w:rFonts w:cs="Arial"/>
        </w:rPr>
      </w:pPr>
      <w:r w:rsidRPr="0037389B">
        <w:rPr>
          <w:rFonts w:cs="Arial"/>
        </w:rPr>
        <w:t>What will happen when we have a positive COVID</w:t>
      </w:r>
      <w:r w:rsidR="00A3443F">
        <w:rPr>
          <w:rFonts w:cs="Arial"/>
        </w:rPr>
        <w:t>-19</w:t>
      </w:r>
      <w:r w:rsidRPr="0037389B">
        <w:rPr>
          <w:rFonts w:cs="Arial"/>
        </w:rPr>
        <w:t xml:space="preserve"> case in the campus </w:t>
      </w:r>
      <w:r w:rsidR="0057565F" w:rsidRPr="0037389B">
        <w:rPr>
          <w:rFonts w:cs="Arial"/>
        </w:rPr>
        <w:t>community</w:t>
      </w:r>
    </w:p>
    <w:p w:rsidR="00D85A38" w:rsidRPr="0037389B" w:rsidRDefault="00D85A38" w:rsidP="007C3577">
      <w:pPr>
        <w:pStyle w:val="EOPBullets"/>
        <w:rPr>
          <w:rFonts w:cs="Arial"/>
        </w:rPr>
      </w:pPr>
      <w:r>
        <w:rPr>
          <w:rFonts w:cs="Arial"/>
        </w:rPr>
        <w:t>How issues of nonconformance will be handled</w:t>
      </w:r>
    </w:p>
    <w:p w:rsidR="007C3577" w:rsidRPr="0037389B" w:rsidRDefault="007C3577" w:rsidP="007C3577">
      <w:pPr>
        <w:pStyle w:val="EOPParagraphText"/>
        <w:rPr>
          <w:rFonts w:cs="Arial"/>
        </w:rPr>
      </w:pPr>
      <w:r w:rsidRPr="0037389B">
        <w:rPr>
          <w:rFonts w:cs="Arial"/>
        </w:rPr>
        <w:t>The outreach plan will also emphasize:</w:t>
      </w:r>
    </w:p>
    <w:p w:rsidR="007C3577" w:rsidRPr="0037389B" w:rsidRDefault="007C3577" w:rsidP="007C3577">
      <w:pPr>
        <w:pStyle w:val="EOPBullets"/>
        <w:rPr>
          <w:rFonts w:cs="Arial"/>
        </w:rPr>
      </w:pPr>
      <w:r w:rsidRPr="0037389B">
        <w:rPr>
          <w:rFonts w:cs="Arial"/>
        </w:rPr>
        <w:t xml:space="preserve">Everyone’s shared responsibilities to make </w:t>
      </w:r>
      <w:r w:rsidR="00A4038F">
        <w:rPr>
          <w:rFonts w:cs="Arial"/>
        </w:rPr>
        <w:t>physical (</w:t>
      </w:r>
      <w:r w:rsidRPr="0037389B">
        <w:rPr>
          <w:rFonts w:cs="Arial"/>
        </w:rPr>
        <w:t>social</w:t>
      </w:r>
      <w:r w:rsidR="00A4038F">
        <w:rPr>
          <w:rFonts w:cs="Arial"/>
        </w:rPr>
        <w:t>)</w:t>
      </w:r>
      <w:r w:rsidRPr="0037389B">
        <w:rPr>
          <w:rFonts w:cs="Arial"/>
        </w:rPr>
        <w:t xml:space="preserve"> distancing work</w:t>
      </w:r>
    </w:p>
    <w:p w:rsidR="007C3577" w:rsidRPr="0037389B" w:rsidRDefault="001F1E8D" w:rsidP="007C3577">
      <w:pPr>
        <w:pStyle w:val="EOPBullets"/>
        <w:rPr>
          <w:rFonts w:cs="Arial"/>
        </w:rPr>
      </w:pPr>
      <w:r>
        <w:rPr>
          <w:rFonts w:cs="Arial"/>
        </w:rPr>
        <w:t>Be diligent about</w:t>
      </w:r>
      <w:r w:rsidR="007C3577" w:rsidRPr="0037389B">
        <w:rPr>
          <w:rFonts w:cs="Arial"/>
        </w:rPr>
        <w:t xml:space="preserve"> use</w:t>
      </w:r>
      <w:r>
        <w:rPr>
          <w:rFonts w:cs="Arial"/>
        </w:rPr>
        <w:t xml:space="preserve"> of face coverings</w:t>
      </w:r>
      <w:r w:rsidR="007C3577" w:rsidRPr="0037389B">
        <w:rPr>
          <w:rFonts w:cs="Arial"/>
        </w:rPr>
        <w:t>, hand washing, etc. (including regular washing of reusable cloth masks, if applicable)</w:t>
      </w:r>
    </w:p>
    <w:p w:rsidR="007C3577" w:rsidRPr="0037389B" w:rsidRDefault="007C3577" w:rsidP="007C3577">
      <w:pPr>
        <w:pStyle w:val="EOPBullets"/>
        <w:rPr>
          <w:rFonts w:cs="Arial"/>
        </w:rPr>
      </w:pPr>
      <w:r w:rsidRPr="0037389B">
        <w:rPr>
          <w:rFonts w:cs="Arial"/>
        </w:rPr>
        <w:t xml:space="preserve">Daily self-monitoring </w:t>
      </w:r>
      <w:r w:rsidR="00AB1F9D" w:rsidRPr="0037389B">
        <w:rPr>
          <w:rFonts w:cs="Arial"/>
        </w:rPr>
        <w:t xml:space="preserve">of </w:t>
      </w:r>
      <w:r w:rsidRPr="0037389B">
        <w:rPr>
          <w:rFonts w:cs="Arial"/>
        </w:rPr>
        <w:t>wellness before coming to campus</w:t>
      </w:r>
    </w:p>
    <w:p w:rsidR="007C3577" w:rsidRPr="0037389B" w:rsidRDefault="007C3577" w:rsidP="007C3577">
      <w:pPr>
        <w:pStyle w:val="EOPBullets"/>
        <w:rPr>
          <w:rFonts w:cs="Arial"/>
        </w:rPr>
      </w:pPr>
      <w:r w:rsidRPr="0037389B">
        <w:rPr>
          <w:rFonts w:cs="Arial"/>
        </w:rPr>
        <w:t>The importance of not coming to campus if sick</w:t>
      </w:r>
    </w:p>
    <w:p w:rsidR="007C3577" w:rsidRPr="0037389B" w:rsidRDefault="007C3577" w:rsidP="007C3577">
      <w:pPr>
        <w:pStyle w:val="EOPHeading2"/>
        <w:rPr>
          <w:rFonts w:cs="Arial"/>
        </w:rPr>
      </w:pPr>
      <w:r w:rsidRPr="0037389B">
        <w:rPr>
          <w:rFonts w:cs="Arial"/>
        </w:rPr>
        <w:t>Change Management</w:t>
      </w:r>
    </w:p>
    <w:p w:rsidR="007C3577" w:rsidRPr="0037389B" w:rsidRDefault="007C3577" w:rsidP="00877BEC">
      <w:pPr>
        <w:pStyle w:val="EOPParagraphText"/>
        <w:rPr>
          <w:rFonts w:cs="Arial"/>
        </w:rPr>
      </w:pPr>
      <w:r w:rsidRPr="0037389B">
        <w:rPr>
          <w:rFonts w:cs="Arial"/>
        </w:rPr>
        <w:t>The campus</w:t>
      </w:r>
      <w:r w:rsidR="00B9652B">
        <w:rPr>
          <w:rFonts w:cs="Arial"/>
        </w:rPr>
        <w:t>,</w:t>
      </w:r>
      <w:r w:rsidR="00D85A38">
        <w:rPr>
          <w:rFonts w:cs="Arial"/>
        </w:rPr>
        <w:t xml:space="preserve"> our students, employees and visitors</w:t>
      </w:r>
      <w:r w:rsidRPr="0037389B">
        <w:rPr>
          <w:rFonts w:cs="Arial"/>
        </w:rPr>
        <w:t xml:space="preserve"> return to will likely look and feel very different than what </w:t>
      </w:r>
      <w:r w:rsidR="00AB1F9D" w:rsidRPr="0037389B">
        <w:rPr>
          <w:rFonts w:cs="Arial"/>
        </w:rPr>
        <w:t xml:space="preserve">they remember. </w:t>
      </w:r>
      <w:r w:rsidRPr="0037389B">
        <w:rPr>
          <w:rFonts w:cs="Arial"/>
        </w:rPr>
        <w:t>Ensuring</w:t>
      </w:r>
      <w:r w:rsidR="00D85A38">
        <w:rPr>
          <w:rFonts w:cs="Arial"/>
        </w:rPr>
        <w:t xml:space="preserve"> our students, employees and visitors</w:t>
      </w:r>
      <w:r w:rsidRPr="0037389B">
        <w:rPr>
          <w:rFonts w:cs="Arial"/>
        </w:rPr>
        <w:t xml:space="preserve"> understand what the campus will be like upon return is critical. </w:t>
      </w:r>
    </w:p>
    <w:p w:rsidR="00C56303" w:rsidRPr="0037389B" w:rsidRDefault="00877BEC" w:rsidP="00C56303">
      <w:pPr>
        <w:pStyle w:val="EOPBullets"/>
        <w:rPr>
          <w:rFonts w:cs="Arial"/>
        </w:rPr>
      </w:pPr>
      <w:r w:rsidRPr="0037389B">
        <w:rPr>
          <w:rFonts w:cs="Arial"/>
          <w:bCs/>
        </w:rPr>
        <w:t>CCC will provide training for s</w:t>
      </w:r>
      <w:r w:rsidR="00D85A38">
        <w:rPr>
          <w:rFonts w:cs="Arial"/>
          <w:bCs/>
        </w:rPr>
        <w:t>tudents, employee and visitors</w:t>
      </w:r>
      <w:r w:rsidRPr="0037389B">
        <w:rPr>
          <w:rFonts w:cs="Arial"/>
          <w:bCs/>
        </w:rPr>
        <w:t xml:space="preserve"> both before and</w:t>
      </w:r>
      <w:r w:rsidR="007C3577" w:rsidRPr="0037389B">
        <w:rPr>
          <w:rFonts w:cs="Arial"/>
        </w:rPr>
        <w:t xml:space="preserve"> after </w:t>
      </w:r>
      <w:r w:rsidRPr="0037389B">
        <w:rPr>
          <w:rFonts w:cs="Arial"/>
        </w:rPr>
        <w:t xml:space="preserve">returning to campus. Training will include up-to-date information provided on the </w:t>
      </w:r>
      <w:r w:rsidR="00A3443F">
        <w:rPr>
          <w:rFonts w:cs="Arial"/>
        </w:rPr>
        <w:t>C</w:t>
      </w:r>
      <w:r w:rsidRPr="0037389B">
        <w:rPr>
          <w:rFonts w:cs="Arial"/>
        </w:rPr>
        <w:t xml:space="preserve">ollege’s website, video training in proper social distancing, personal hygiene and proper use of PPE and on-campus signage. </w:t>
      </w:r>
    </w:p>
    <w:p w:rsidR="00260170" w:rsidRPr="0037389B" w:rsidRDefault="00260170" w:rsidP="00260170">
      <w:pPr>
        <w:pStyle w:val="EOPHeading2"/>
        <w:rPr>
          <w:rFonts w:cs="Arial"/>
        </w:rPr>
      </w:pPr>
      <w:r w:rsidRPr="0037389B">
        <w:rPr>
          <w:rFonts w:cs="Arial"/>
        </w:rPr>
        <w:t>Compliance and Enforcement</w:t>
      </w:r>
    </w:p>
    <w:p w:rsidR="00260170" w:rsidRPr="0037389B" w:rsidRDefault="00D85A38" w:rsidP="004A5010">
      <w:pPr>
        <w:pStyle w:val="EOPBullets"/>
        <w:numPr>
          <w:ilvl w:val="0"/>
          <w:numId w:val="0"/>
        </w:numPr>
        <w:spacing w:before="240"/>
        <w:rPr>
          <w:rFonts w:cs="Arial"/>
        </w:rPr>
      </w:pPr>
      <w:r>
        <w:rPr>
          <w:rFonts w:cs="Arial"/>
        </w:rPr>
        <w:t xml:space="preserve">Students, employees and </w:t>
      </w:r>
      <w:r w:rsidR="00260170" w:rsidRPr="0037389B">
        <w:rPr>
          <w:rFonts w:cs="Arial"/>
        </w:rPr>
        <w:t>visitors are all equally responsible for compliance with provisions of</w:t>
      </w:r>
      <w:r w:rsidR="008656BB" w:rsidRPr="0037389B">
        <w:rPr>
          <w:rFonts w:cs="Arial"/>
        </w:rPr>
        <w:t xml:space="preserve"> the Return to Campus Plan.  The health and wellbeing of th</w:t>
      </w:r>
      <w:r w:rsidR="00412F0D">
        <w:rPr>
          <w:rFonts w:cs="Arial"/>
        </w:rPr>
        <w:t xml:space="preserve">e College community is dependent </w:t>
      </w:r>
      <w:r w:rsidR="008656BB" w:rsidRPr="0037389B">
        <w:rPr>
          <w:rFonts w:cs="Arial"/>
        </w:rPr>
        <w:t>on the cooperation of each individual.  In a case of non-compliance, individual(s) may be referred to Human Resources or Student Conduct as appropriate.</w:t>
      </w:r>
    </w:p>
    <w:p w:rsidR="008656BB" w:rsidRPr="0037389B" w:rsidRDefault="008656BB" w:rsidP="00260170">
      <w:pPr>
        <w:pStyle w:val="EOPBullets"/>
        <w:numPr>
          <w:ilvl w:val="0"/>
          <w:numId w:val="0"/>
        </w:numPr>
        <w:rPr>
          <w:rFonts w:cs="Arial"/>
        </w:rPr>
      </w:pPr>
    </w:p>
    <w:p w:rsidR="00D85A38" w:rsidRDefault="00626E58" w:rsidP="00260170">
      <w:pPr>
        <w:pStyle w:val="EOPBullets"/>
        <w:numPr>
          <w:ilvl w:val="0"/>
          <w:numId w:val="0"/>
        </w:numPr>
        <w:rPr>
          <w:rFonts w:cs="Arial"/>
        </w:rPr>
      </w:pPr>
      <w:r>
        <w:rPr>
          <w:rFonts w:cs="Arial"/>
        </w:rPr>
        <w:t>To report incidents of non-compliance, please contact your instructor, immediate supervisor, Human Resources or College Safety.</w:t>
      </w:r>
      <w:r w:rsidR="003B4B75">
        <w:rPr>
          <w:rFonts w:cs="Arial"/>
        </w:rPr>
        <w:t xml:space="preserve">  Questions regarding implementation or enforcement of the Return to Campus plan may be directed to Tom Sonoff, Director of College Safety (</w:t>
      </w:r>
      <w:hyperlink r:id="rId34" w:history="1">
        <w:r w:rsidR="003B4B75" w:rsidRPr="00760E87">
          <w:rPr>
            <w:rStyle w:val="Hyperlink"/>
            <w:rFonts w:cs="Arial"/>
          </w:rPr>
          <w:t>thomas.sonoff@clackamas.edu</w:t>
        </w:r>
      </w:hyperlink>
      <w:r w:rsidR="003B4B75">
        <w:rPr>
          <w:rFonts w:cs="Arial"/>
        </w:rPr>
        <w:t xml:space="preserve"> or 503-594-1698).</w:t>
      </w:r>
    </w:p>
    <w:p w:rsidR="0040369F" w:rsidRPr="0037389B" w:rsidRDefault="00626E58" w:rsidP="00260170">
      <w:pPr>
        <w:pStyle w:val="EOPBullets"/>
        <w:numPr>
          <w:ilvl w:val="0"/>
          <w:numId w:val="0"/>
        </w:numPr>
        <w:rPr>
          <w:rFonts w:cs="Arial"/>
        </w:rPr>
      </w:pPr>
      <w:r>
        <w:rPr>
          <w:rFonts w:cs="Arial"/>
        </w:rPr>
        <w:t xml:space="preserve">  </w:t>
      </w:r>
    </w:p>
    <w:p w:rsidR="0093308B" w:rsidRPr="0025212D" w:rsidRDefault="0093308B" w:rsidP="0093308B">
      <w:pPr>
        <w:pStyle w:val="EOPHeading1"/>
        <w:rPr>
          <w:rFonts w:ascii="Arial" w:hAnsi="Arial"/>
          <w:sz w:val="32"/>
        </w:rPr>
      </w:pPr>
      <w:bookmarkStart w:id="45" w:name="_Toc40303879"/>
      <w:bookmarkStart w:id="46" w:name="_Toc46826004"/>
      <w:r w:rsidRPr="0025212D">
        <w:rPr>
          <w:rFonts w:ascii="Arial" w:hAnsi="Arial"/>
          <w:sz w:val="32"/>
        </w:rPr>
        <w:t xml:space="preserve">Preparing </w:t>
      </w:r>
      <w:r w:rsidR="00AB1F9D" w:rsidRPr="0025212D">
        <w:rPr>
          <w:rFonts w:ascii="Arial" w:hAnsi="Arial"/>
          <w:sz w:val="32"/>
        </w:rPr>
        <w:t xml:space="preserve">Individual </w:t>
      </w:r>
      <w:r w:rsidRPr="0025212D">
        <w:rPr>
          <w:rFonts w:ascii="Arial" w:hAnsi="Arial"/>
          <w:sz w:val="32"/>
        </w:rPr>
        <w:t>Building</w:t>
      </w:r>
      <w:bookmarkEnd w:id="45"/>
      <w:r w:rsidR="00AB1F9D" w:rsidRPr="0025212D">
        <w:rPr>
          <w:rFonts w:ascii="Arial" w:hAnsi="Arial"/>
          <w:sz w:val="32"/>
        </w:rPr>
        <w:t>s</w:t>
      </w:r>
      <w:bookmarkEnd w:id="46"/>
    </w:p>
    <w:p w:rsidR="0093308B" w:rsidRPr="0037389B" w:rsidRDefault="0093308B" w:rsidP="0093308B">
      <w:pPr>
        <w:pStyle w:val="EOPParagraphText"/>
        <w:rPr>
          <w:rFonts w:cs="Arial"/>
        </w:rPr>
      </w:pPr>
      <w:r w:rsidRPr="0037389B">
        <w:rPr>
          <w:rFonts w:cs="Arial"/>
        </w:rPr>
        <w:t>Bef</w:t>
      </w:r>
      <w:r w:rsidR="000C13D7">
        <w:rPr>
          <w:rFonts w:cs="Arial"/>
        </w:rPr>
        <w:t xml:space="preserve">ore our students, employees </w:t>
      </w:r>
      <w:r w:rsidRPr="0037389B">
        <w:rPr>
          <w:rFonts w:cs="Arial"/>
        </w:rPr>
        <w:t>and visitors return t</w:t>
      </w:r>
      <w:r w:rsidR="000C13D7">
        <w:rPr>
          <w:rFonts w:cs="Arial"/>
        </w:rPr>
        <w:t>o our campuses, we must compete</w:t>
      </w:r>
      <w:r w:rsidRPr="0037389B">
        <w:rPr>
          <w:rFonts w:cs="Arial"/>
        </w:rPr>
        <w:t xml:space="preserve"> a variety of pre-return checks, tasks, and assignments. As part of </w:t>
      </w:r>
      <w:r w:rsidR="00AB1F9D" w:rsidRPr="0037389B">
        <w:rPr>
          <w:rFonts w:cs="Arial"/>
        </w:rPr>
        <w:t xml:space="preserve">the </w:t>
      </w:r>
      <w:r w:rsidRPr="0037389B">
        <w:rPr>
          <w:rFonts w:cs="Arial"/>
        </w:rPr>
        <w:t>pre-return activit</w:t>
      </w:r>
      <w:r w:rsidR="00AB1F9D" w:rsidRPr="0037389B">
        <w:rPr>
          <w:rFonts w:cs="Arial"/>
        </w:rPr>
        <w:t>ies</w:t>
      </w:r>
      <w:r w:rsidRPr="0037389B">
        <w:rPr>
          <w:rFonts w:cs="Arial"/>
        </w:rPr>
        <w:t xml:space="preserve"> for each building</w:t>
      </w:r>
      <w:r w:rsidR="00AB1F9D" w:rsidRPr="0037389B">
        <w:rPr>
          <w:rFonts w:cs="Arial"/>
        </w:rPr>
        <w:t xml:space="preserve">, </w:t>
      </w:r>
      <w:r w:rsidR="00AB5908" w:rsidRPr="0037389B">
        <w:rPr>
          <w:rFonts w:cs="Arial"/>
        </w:rPr>
        <w:t xml:space="preserve">a COVID-19-specific Return to Campus </w:t>
      </w:r>
      <w:r w:rsidR="003B4B75">
        <w:rPr>
          <w:rFonts w:cs="Arial"/>
        </w:rPr>
        <w:t>Safety P</w:t>
      </w:r>
      <w:r w:rsidR="00AB1F9D" w:rsidRPr="0037389B">
        <w:rPr>
          <w:rFonts w:cs="Arial"/>
        </w:rPr>
        <w:t xml:space="preserve">lan that outlines strategies and tactics to combat and/or minimize the likelihood of the </w:t>
      </w:r>
      <w:r w:rsidR="00B11430" w:rsidRPr="0037389B">
        <w:rPr>
          <w:rFonts w:cs="Arial"/>
        </w:rPr>
        <w:t>spread of virus</w:t>
      </w:r>
      <w:r w:rsidR="00AB1F9D" w:rsidRPr="0037389B">
        <w:rPr>
          <w:rFonts w:cs="Arial"/>
        </w:rPr>
        <w:t xml:space="preserve"> will be developed</w:t>
      </w:r>
      <w:r w:rsidRPr="0037389B">
        <w:rPr>
          <w:rFonts w:cs="Arial"/>
        </w:rPr>
        <w:t>.</w:t>
      </w:r>
    </w:p>
    <w:p w:rsidR="007C370A" w:rsidRDefault="007C370A" w:rsidP="007C370A">
      <w:pPr>
        <w:pStyle w:val="EOPParagraphText"/>
        <w:rPr>
          <w:rFonts w:cs="Arial"/>
        </w:rPr>
      </w:pPr>
      <w:r>
        <w:rPr>
          <w:rFonts w:cs="Arial"/>
        </w:rPr>
        <w:t>The planning and</w:t>
      </w:r>
      <w:r w:rsidR="00AB5908" w:rsidRPr="0037389B">
        <w:rPr>
          <w:rFonts w:cs="Arial"/>
        </w:rPr>
        <w:t xml:space="preserve"> approval proces</w:t>
      </w:r>
      <w:r w:rsidR="000C13D7">
        <w:rPr>
          <w:rFonts w:cs="Arial"/>
        </w:rPr>
        <w:t>s will be utilized by division</w:t>
      </w:r>
      <w:r w:rsidR="00AB5908" w:rsidRPr="0037389B">
        <w:rPr>
          <w:rFonts w:cs="Arial"/>
        </w:rPr>
        <w:t xml:space="preserve"> Deans prior to the reo</w:t>
      </w:r>
      <w:r w:rsidR="000C13D7">
        <w:rPr>
          <w:rFonts w:cs="Arial"/>
        </w:rPr>
        <w:t xml:space="preserve">pening of a facility. </w:t>
      </w:r>
      <w:r>
        <w:rPr>
          <w:rFonts w:cs="Arial"/>
        </w:rPr>
        <w:t>To develop the Safety Plan, d</w:t>
      </w:r>
      <w:r w:rsidR="000C13D7">
        <w:rPr>
          <w:rFonts w:cs="Arial"/>
        </w:rPr>
        <w:t>ivision</w:t>
      </w:r>
      <w:r w:rsidR="00AB5908" w:rsidRPr="0037389B">
        <w:rPr>
          <w:rFonts w:cs="Arial"/>
        </w:rPr>
        <w:t xml:space="preserve"> Deans are encouraged to select a team that includes those most knowledgeable about the department’s op</w:t>
      </w:r>
      <w:r>
        <w:rPr>
          <w:rFonts w:cs="Arial"/>
        </w:rPr>
        <w:t>erations, facilities and needs.</w:t>
      </w:r>
    </w:p>
    <w:p w:rsidR="00AB5908" w:rsidRPr="0037389B" w:rsidRDefault="007C370A" w:rsidP="007C370A">
      <w:pPr>
        <w:pStyle w:val="EOPParagraphText"/>
        <w:rPr>
          <w:rFonts w:cs="Arial"/>
        </w:rPr>
      </w:pPr>
      <w:r>
        <w:rPr>
          <w:rFonts w:cs="Arial"/>
        </w:rPr>
        <w:lastRenderedPageBreak/>
        <w:t>D</w:t>
      </w:r>
      <w:r w:rsidR="000C13D7">
        <w:rPr>
          <w:rFonts w:cs="Arial"/>
        </w:rPr>
        <w:t>ivision</w:t>
      </w:r>
      <w:r>
        <w:rPr>
          <w:rFonts w:cs="Arial"/>
        </w:rPr>
        <w:t xml:space="preserve"> Deans</w:t>
      </w:r>
      <w:r w:rsidR="00AB5908" w:rsidRPr="0037389B">
        <w:rPr>
          <w:rFonts w:cs="Arial"/>
        </w:rPr>
        <w:t xml:space="preserve"> will approve the completed plan documents, and forward them to College Safet</w:t>
      </w:r>
      <w:r>
        <w:rPr>
          <w:rFonts w:cs="Arial"/>
        </w:rPr>
        <w:t>y &amp; Campus Services for review</w:t>
      </w:r>
      <w:r w:rsidR="00AB5908" w:rsidRPr="0037389B">
        <w:rPr>
          <w:rFonts w:cs="Arial"/>
        </w:rPr>
        <w:t>.</w:t>
      </w:r>
      <w:r>
        <w:rPr>
          <w:rFonts w:cs="Arial"/>
        </w:rPr>
        <w:t xml:space="preserve">  P</w:t>
      </w:r>
      <w:r w:rsidR="00AB5908" w:rsidRPr="0037389B">
        <w:rPr>
          <w:rFonts w:cs="Arial"/>
        </w:rPr>
        <w:t>lans reviewed and approved by College Safety &amp; Campus Services will be</w:t>
      </w:r>
      <w:r w:rsidR="00FA4D42">
        <w:rPr>
          <w:rFonts w:cs="Arial"/>
        </w:rPr>
        <w:t xml:space="preserve"> forwarded to INSS Deans</w:t>
      </w:r>
      <w:r w:rsidR="00AB5908" w:rsidRPr="0037389B">
        <w:rPr>
          <w:rFonts w:cs="Arial"/>
        </w:rPr>
        <w:t xml:space="preserve"> for final approval.  </w:t>
      </w:r>
    </w:p>
    <w:p w:rsidR="007C370A" w:rsidRDefault="007C370A" w:rsidP="00AB5908">
      <w:pPr>
        <w:rPr>
          <w:rFonts w:ascii="Arial" w:hAnsi="Arial" w:cs="Arial"/>
        </w:rPr>
      </w:pPr>
    </w:p>
    <w:p w:rsidR="0040369F" w:rsidRDefault="00AB5908" w:rsidP="00AB5908">
      <w:pPr>
        <w:rPr>
          <w:rFonts w:ascii="Arial" w:hAnsi="Arial" w:cs="Arial"/>
        </w:rPr>
      </w:pPr>
      <w:r w:rsidRPr="0037389B">
        <w:rPr>
          <w:rFonts w:ascii="Arial" w:hAnsi="Arial" w:cs="Arial"/>
        </w:rPr>
        <w:t>The COVID</w:t>
      </w:r>
      <w:r w:rsidR="00B545A6">
        <w:rPr>
          <w:rFonts w:ascii="Arial" w:hAnsi="Arial" w:cs="Arial"/>
        </w:rPr>
        <w:t>-19</w:t>
      </w:r>
      <w:r w:rsidRPr="0037389B">
        <w:rPr>
          <w:rFonts w:ascii="Arial" w:hAnsi="Arial" w:cs="Arial"/>
        </w:rPr>
        <w:t xml:space="preserve"> Modified Occupancy for each room will also be given to the Department of Scheduling, in the Division of </w:t>
      </w:r>
      <w:r w:rsidR="00573DB1">
        <w:rPr>
          <w:rFonts w:ascii="Arial" w:hAnsi="Arial" w:cs="Arial"/>
        </w:rPr>
        <w:t xml:space="preserve">Institutional </w:t>
      </w:r>
      <w:r w:rsidRPr="0037389B">
        <w:rPr>
          <w:rFonts w:ascii="Arial" w:hAnsi="Arial" w:cs="Arial"/>
        </w:rPr>
        <w:t>Effectiveness and Planning, to record in the campus space database.</w:t>
      </w:r>
    </w:p>
    <w:p w:rsidR="007C370A" w:rsidRPr="0037389B" w:rsidRDefault="007C370A" w:rsidP="00AB5908">
      <w:pPr>
        <w:rPr>
          <w:rFonts w:ascii="Arial" w:hAnsi="Arial" w:cs="Arial"/>
        </w:rPr>
      </w:pPr>
      <w:r>
        <w:rPr>
          <w:rFonts w:ascii="Arial" w:hAnsi="Arial" w:cs="Arial"/>
        </w:rPr>
        <w:t>See Appendix 1 for further details.</w:t>
      </w:r>
    </w:p>
    <w:p w:rsidR="0093308B" w:rsidRPr="0037389B" w:rsidRDefault="0093308B" w:rsidP="0093308B">
      <w:pPr>
        <w:pStyle w:val="EOPHeading2"/>
        <w:rPr>
          <w:rFonts w:cs="Arial"/>
        </w:rPr>
      </w:pPr>
      <w:r w:rsidRPr="0037389B">
        <w:rPr>
          <w:rFonts w:cs="Arial"/>
          <w:noProof/>
        </w:rPr>
        <w:drawing>
          <wp:inline distT="0" distB="0" distL="0" distR="0" wp14:anchorId="2CA664D6" wp14:editId="06772CB4">
            <wp:extent cx="454559" cy="454559"/>
            <wp:effectExtent l="0" t="0" r="3175" b="3175"/>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un_cleaning_716037.svg"/>
                    <pic:cNvPicPr/>
                  </pic:nvPicPr>
                  <pic:blipFill>
                    <a:blip r:embed="rId35"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36"/>
                        </a:ext>
                      </a:extLst>
                    </a:blip>
                    <a:stretch>
                      <a:fillRect/>
                    </a:stretch>
                  </pic:blipFill>
                  <pic:spPr>
                    <a:xfrm flipH="1">
                      <a:off x="0" y="0"/>
                      <a:ext cx="484994" cy="484994"/>
                    </a:xfrm>
                    <a:prstGeom prst="rect">
                      <a:avLst/>
                    </a:prstGeom>
                  </pic:spPr>
                </pic:pic>
              </a:graphicData>
            </a:graphic>
          </wp:inline>
        </w:drawing>
      </w:r>
      <w:r w:rsidRPr="0037389B">
        <w:rPr>
          <w:rFonts w:cs="Arial"/>
        </w:rPr>
        <w:t xml:space="preserve"> </w:t>
      </w:r>
      <w:r w:rsidR="0002115A">
        <w:rPr>
          <w:rFonts w:cs="Arial"/>
          <w:szCs w:val="28"/>
        </w:rPr>
        <w:t xml:space="preserve">Cleaning, Disinfecting, </w:t>
      </w:r>
      <w:r w:rsidRPr="0025212D">
        <w:rPr>
          <w:rFonts w:cs="Arial"/>
          <w:szCs w:val="28"/>
        </w:rPr>
        <w:t>Supplies</w:t>
      </w:r>
      <w:r w:rsidR="0002115A">
        <w:rPr>
          <w:rFonts w:cs="Arial"/>
          <w:szCs w:val="28"/>
        </w:rPr>
        <w:t xml:space="preserve"> &amp; Operational Changes</w:t>
      </w:r>
    </w:p>
    <w:p w:rsidR="0093308B" w:rsidRPr="0037389B" w:rsidRDefault="0093308B" w:rsidP="0093308B">
      <w:pPr>
        <w:pStyle w:val="EOPParagraphText"/>
        <w:rPr>
          <w:rFonts w:cs="Arial"/>
        </w:rPr>
      </w:pPr>
      <w:r w:rsidRPr="0037389B">
        <w:rPr>
          <w:rFonts w:cs="Arial"/>
        </w:rPr>
        <w:t>As part of preparing each building for reopening:</w:t>
      </w:r>
    </w:p>
    <w:p w:rsidR="0093308B" w:rsidRPr="0037389B" w:rsidRDefault="0093308B" w:rsidP="0093308B">
      <w:pPr>
        <w:pStyle w:val="EOPBullets"/>
        <w:rPr>
          <w:rFonts w:cs="Arial"/>
        </w:rPr>
      </w:pPr>
      <w:r w:rsidRPr="0037389B">
        <w:rPr>
          <w:rFonts w:cs="Arial"/>
        </w:rPr>
        <w:t>Review site inventory of cleaning chemicals, materials, and consumables to ensure inventory levels are aligned with forecasted building occupancy</w:t>
      </w:r>
      <w:r w:rsidR="006171C5" w:rsidRPr="0037389B">
        <w:rPr>
          <w:rFonts w:cs="Arial"/>
        </w:rPr>
        <w:t>.</w:t>
      </w:r>
      <w:r w:rsidRPr="0037389B">
        <w:rPr>
          <w:rFonts w:cs="Arial"/>
        </w:rPr>
        <w:t xml:space="preserve"> Ensure a safety data sheet is available for all chemicals and requirements for safe use are followed</w:t>
      </w:r>
      <w:r w:rsidR="00877BEC" w:rsidRPr="0037389B">
        <w:rPr>
          <w:rFonts w:cs="Arial"/>
        </w:rPr>
        <w:t>.</w:t>
      </w:r>
    </w:p>
    <w:p w:rsidR="0093308B" w:rsidRPr="0037389B" w:rsidRDefault="0093308B" w:rsidP="0093308B">
      <w:pPr>
        <w:pStyle w:val="EOPBullets"/>
        <w:rPr>
          <w:rFonts w:cs="Arial"/>
        </w:rPr>
      </w:pPr>
      <w:r w:rsidRPr="0037389B">
        <w:rPr>
          <w:rFonts w:cs="Arial"/>
        </w:rPr>
        <w:t>Ensure cleaning equipment and tools are in working condition</w:t>
      </w:r>
      <w:r w:rsidR="00877BEC" w:rsidRPr="0037389B">
        <w:rPr>
          <w:rFonts w:cs="Arial"/>
        </w:rPr>
        <w:t>.</w:t>
      </w:r>
    </w:p>
    <w:p w:rsidR="0093308B" w:rsidRPr="0037389B" w:rsidRDefault="0093308B" w:rsidP="0093308B">
      <w:pPr>
        <w:pStyle w:val="EOPBullets"/>
        <w:rPr>
          <w:rFonts w:cs="Arial"/>
        </w:rPr>
      </w:pPr>
      <w:r w:rsidRPr="0037389B">
        <w:rPr>
          <w:rFonts w:cs="Arial"/>
        </w:rPr>
        <w:t>Have cleaning staff review and complete refresher training on general cleaning and site-specific protocols</w:t>
      </w:r>
      <w:r w:rsidR="006171C5" w:rsidRPr="0037389B">
        <w:rPr>
          <w:rFonts w:cs="Arial"/>
        </w:rPr>
        <w:t>.</w:t>
      </w:r>
      <w:r w:rsidRPr="0037389B">
        <w:rPr>
          <w:rFonts w:cs="Arial"/>
        </w:rPr>
        <w:t xml:space="preserve"> Train cleaners on proper disinfecting guidelines</w:t>
      </w:r>
      <w:r w:rsidR="00877BEC" w:rsidRPr="0037389B">
        <w:rPr>
          <w:rFonts w:cs="Arial"/>
        </w:rPr>
        <w:t>.</w:t>
      </w:r>
    </w:p>
    <w:p w:rsidR="0093308B" w:rsidRPr="0037389B" w:rsidRDefault="0093308B" w:rsidP="0093308B">
      <w:pPr>
        <w:pStyle w:val="EOPBullets"/>
        <w:rPr>
          <w:rFonts w:cs="Arial"/>
        </w:rPr>
      </w:pPr>
      <w:r w:rsidRPr="0037389B">
        <w:rPr>
          <w:rFonts w:cs="Arial"/>
        </w:rPr>
        <w:t>Determine areas that require thorough cleaning due to heavy usage such as event centers, gyms/locker rooms, conference rooms</w:t>
      </w:r>
      <w:r w:rsidR="006171C5" w:rsidRPr="0037389B">
        <w:rPr>
          <w:rFonts w:cs="Arial"/>
        </w:rPr>
        <w:t>,</w:t>
      </w:r>
      <w:r w:rsidRPr="0037389B">
        <w:rPr>
          <w:rFonts w:cs="Arial"/>
        </w:rPr>
        <w:t xml:space="preserve"> and restrooms</w:t>
      </w:r>
      <w:r w:rsidR="00877BEC" w:rsidRPr="0037389B">
        <w:rPr>
          <w:rFonts w:cs="Arial"/>
        </w:rPr>
        <w:t>.</w:t>
      </w:r>
    </w:p>
    <w:p w:rsidR="0093308B" w:rsidRPr="0037389B" w:rsidRDefault="0093308B" w:rsidP="0093308B">
      <w:pPr>
        <w:pStyle w:val="EOPBullets"/>
        <w:rPr>
          <w:rFonts w:cs="Arial"/>
        </w:rPr>
      </w:pPr>
      <w:r w:rsidRPr="0037389B">
        <w:rPr>
          <w:rFonts w:cs="Arial"/>
        </w:rPr>
        <w:t>Prior to initiating cleaning tasks, ensure all staff practice hand hygiene, washing hands thoroughly prior to putting PPE on</w:t>
      </w:r>
      <w:r w:rsidR="00877BEC" w:rsidRPr="0037389B">
        <w:rPr>
          <w:rFonts w:cs="Arial"/>
        </w:rPr>
        <w:t>.</w:t>
      </w:r>
    </w:p>
    <w:p w:rsidR="0093308B" w:rsidRDefault="0093308B" w:rsidP="0093308B">
      <w:pPr>
        <w:pStyle w:val="EOPBullets"/>
        <w:rPr>
          <w:rFonts w:cs="Arial"/>
        </w:rPr>
      </w:pPr>
      <w:r w:rsidRPr="0037389B">
        <w:rPr>
          <w:rFonts w:cs="Arial"/>
        </w:rPr>
        <w:t>Treat all surfaces using disinfectants from government approved or authorized lists ensuring all chemical dwell times are adhered to</w:t>
      </w:r>
      <w:r w:rsidR="00877BEC" w:rsidRPr="0037389B">
        <w:rPr>
          <w:rFonts w:cs="Arial"/>
        </w:rPr>
        <w:t>.</w:t>
      </w:r>
    </w:p>
    <w:p w:rsidR="0002115A" w:rsidRDefault="0002115A" w:rsidP="0093308B">
      <w:pPr>
        <w:pStyle w:val="EOPBullets"/>
        <w:rPr>
          <w:rFonts w:cs="Arial"/>
        </w:rPr>
      </w:pPr>
      <w:r>
        <w:rPr>
          <w:rFonts w:cs="Arial"/>
        </w:rPr>
        <w:t>Daily cleaning log will be posted and updated in each classroom, laboratory, etc.</w:t>
      </w:r>
    </w:p>
    <w:p w:rsidR="0002115A" w:rsidRPr="0002115A" w:rsidRDefault="0002115A" w:rsidP="0002115A">
      <w:pPr>
        <w:pStyle w:val="EOPBullets"/>
        <w:rPr>
          <w:rFonts w:cs="Arial"/>
        </w:rPr>
      </w:pPr>
      <w:r>
        <w:rPr>
          <w:rFonts w:cs="Arial"/>
        </w:rPr>
        <w:t>Remove garbage can lids</w:t>
      </w:r>
    </w:p>
    <w:p w:rsidR="0093308B" w:rsidRPr="0037389B" w:rsidRDefault="0093308B" w:rsidP="0093308B">
      <w:pPr>
        <w:pStyle w:val="EOPHeading2"/>
        <w:rPr>
          <w:rFonts w:cs="Arial"/>
        </w:rPr>
      </w:pPr>
      <w:r w:rsidRPr="0037389B">
        <w:rPr>
          <w:rFonts w:cs="Arial"/>
          <w:noProof/>
        </w:rPr>
        <w:drawing>
          <wp:inline distT="0" distB="0" distL="0" distR="0" wp14:anchorId="24FAA965" wp14:editId="3F413D6A">
            <wp:extent cx="454559" cy="454559"/>
            <wp:effectExtent l="0" t="0" r="3175" b="3175"/>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oun_building_3334549.svg"/>
                    <pic:cNvPicPr/>
                  </pic:nvPicPr>
                  <pic:blipFill>
                    <a:blip r:embed="rId37"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38"/>
                        </a:ext>
                      </a:extLst>
                    </a:blip>
                    <a:stretch>
                      <a:fillRect/>
                    </a:stretch>
                  </pic:blipFill>
                  <pic:spPr>
                    <a:xfrm>
                      <a:off x="0" y="0"/>
                      <a:ext cx="463463" cy="463463"/>
                    </a:xfrm>
                    <a:prstGeom prst="rect">
                      <a:avLst/>
                    </a:prstGeom>
                  </pic:spPr>
                </pic:pic>
              </a:graphicData>
            </a:graphic>
          </wp:inline>
        </w:drawing>
      </w:r>
      <w:r w:rsidRPr="0037389B">
        <w:rPr>
          <w:rFonts w:cs="Arial"/>
        </w:rPr>
        <w:t xml:space="preserve"> Building Core Infrastructure Inspection</w:t>
      </w:r>
    </w:p>
    <w:p w:rsidR="0093308B" w:rsidRPr="0037389B" w:rsidRDefault="0093308B" w:rsidP="0093308B">
      <w:pPr>
        <w:pStyle w:val="EOPParagraphText"/>
        <w:rPr>
          <w:rFonts w:cs="Arial"/>
        </w:rPr>
      </w:pPr>
      <w:r w:rsidRPr="0037389B">
        <w:rPr>
          <w:rFonts w:cs="Arial"/>
        </w:rPr>
        <w:t xml:space="preserve">Although none of our buildings have been shut down completely during the </w:t>
      </w:r>
      <w:r w:rsidR="006171C5" w:rsidRPr="0037389B">
        <w:rPr>
          <w:rFonts w:cs="Arial"/>
        </w:rPr>
        <w:t>g</w:t>
      </w:r>
      <w:r w:rsidRPr="0037389B">
        <w:rPr>
          <w:rFonts w:cs="Arial"/>
        </w:rPr>
        <w:t>overnor’s stay-at-home order, many have been unoccupied for an extended period of time. Accordingly, Campus Services will review the proper function of the following systems:</w:t>
      </w:r>
    </w:p>
    <w:p w:rsidR="0093308B" w:rsidRPr="0037389B" w:rsidRDefault="0093308B" w:rsidP="0093308B">
      <w:pPr>
        <w:pStyle w:val="EOPBullets"/>
        <w:rPr>
          <w:rFonts w:cs="Arial"/>
        </w:rPr>
      </w:pPr>
      <w:r w:rsidRPr="0037389B">
        <w:rPr>
          <w:rFonts w:cs="Arial"/>
        </w:rPr>
        <w:t xml:space="preserve">Mechanical </w:t>
      </w:r>
      <w:r w:rsidR="006171C5" w:rsidRPr="0037389B">
        <w:rPr>
          <w:rFonts w:cs="Arial"/>
        </w:rPr>
        <w:t>s</w:t>
      </w:r>
      <w:r w:rsidRPr="0037389B">
        <w:rPr>
          <w:rFonts w:cs="Arial"/>
        </w:rPr>
        <w:t xml:space="preserve">ystems </w:t>
      </w:r>
    </w:p>
    <w:p w:rsidR="0093308B" w:rsidRPr="0037389B" w:rsidRDefault="0093308B" w:rsidP="0093308B">
      <w:pPr>
        <w:pStyle w:val="EOPBullets"/>
        <w:rPr>
          <w:rFonts w:cs="Arial"/>
        </w:rPr>
      </w:pPr>
      <w:r w:rsidRPr="0037389B">
        <w:rPr>
          <w:rFonts w:cs="Arial"/>
        </w:rPr>
        <w:t xml:space="preserve">Water </w:t>
      </w:r>
      <w:r w:rsidR="006171C5" w:rsidRPr="0037389B">
        <w:rPr>
          <w:rFonts w:cs="Arial"/>
        </w:rPr>
        <w:t>s</w:t>
      </w:r>
      <w:r w:rsidRPr="0037389B">
        <w:rPr>
          <w:rFonts w:cs="Arial"/>
        </w:rPr>
        <w:t>ystems</w:t>
      </w:r>
    </w:p>
    <w:p w:rsidR="0093308B" w:rsidRPr="0037389B" w:rsidRDefault="0093308B" w:rsidP="0093308B">
      <w:pPr>
        <w:pStyle w:val="EOPBullets"/>
        <w:rPr>
          <w:rFonts w:cs="Arial"/>
        </w:rPr>
      </w:pPr>
      <w:r w:rsidRPr="0037389B">
        <w:rPr>
          <w:rFonts w:cs="Arial"/>
        </w:rPr>
        <w:t>Chilled/condenser water: open/closed loops</w:t>
      </w:r>
    </w:p>
    <w:p w:rsidR="0093308B" w:rsidRPr="0037389B" w:rsidRDefault="0093308B" w:rsidP="0093308B">
      <w:pPr>
        <w:pStyle w:val="EOPBullets"/>
        <w:rPr>
          <w:rFonts w:cs="Arial"/>
        </w:rPr>
      </w:pPr>
      <w:r w:rsidRPr="0037389B">
        <w:rPr>
          <w:rFonts w:cs="Arial"/>
        </w:rPr>
        <w:t>Water features</w:t>
      </w:r>
    </w:p>
    <w:p w:rsidR="0093308B" w:rsidRPr="0037389B" w:rsidRDefault="0093308B" w:rsidP="0093308B">
      <w:pPr>
        <w:pStyle w:val="EOPBullets"/>
        <w:rPr>
          <w:rFonts w:cs="Arial"/>
        </w:rPr>
      </w:pPr>
      <w:r w:rsidRPr="0037389B">
        <w:rPr>
          <w:rFonts w:cs="Arial"/>
        </w:rPr>
        <w:t>Conveyances</w:t>
      </w:r>
    </w:p>
    <w:p w:rsidR="0093308B" w:rsidRPr="0037389B" w:rsidRDefault="0093308B" w:rsidP="0093308B">
      <w:pPr>
        <w:pStyle w:val="EOPBullets"/>
        <w:rPr>
          <w:rFonts w:cs="Arial"/>
        </w:rPr>
      </w:pPr>
      <w:r w:rsidRPr="0037389B">
        <w:rPr>
          <w:rFonts w:cs="Arial"/>
        </w:rPr>
        <w:t>Potable water: flush faucets</w:t>
      </w:r>
    </w:p>
    <w:p w:rsidR="0093308B" w:rsidRPr="0037389B" w:rsidRDefault="0093308B" w:rsidP="0093308B">
      <w:pPr>
        <w:pStyle w:val="EOPBullets"/>
        <w:rPr>
          <w:rFonts w:cs="Arial"/>
        </w:rPr>
      </w:pPr>
      <w:r w:rsidRPr="0037389B">
        <w:rPr>
          <w:rFonts w:cs="Arial"/>
        </w:rPr>
        <w:t xml:space="preserve">Fire </w:t>
      </w:r>
      <w:r w:rsidR="006171C5" w:rsidRPr="0037389B">
        <w:rPr>
          <w:rFonts w:cs="Arial"/>
        </w:rPr>
        <w:t>l</w:t>
      </w:r>
      <w:r w:rsidRPr="0037389B">
        <w:rPr>
          <w:rFonts w:cs="Arial"/>
        </w:rPr>
        <w:t xml:space="preserve">ife </w:t>
      </w:r>
      <w:r w:rsidR="006171C5" w:rsidRPr="0037389B">
        <w:rPr>
          <w:rFonts w:cs="Arial"/>
        </w:rPr>
        <w:t>s</w:t>
      </w:r>
      <w:r w:rsidRPr="0037389B">
        <w:rPr>
          <w:rFonts w:cs="Arial"/>
        </w:rPr>
        <w:t xml:space="preserve">afety </w:t>
      </w:r>
      <w:r w:rsidR="006171C5" w:rsidRPr="0037389B">
        <w:rPr>
          <w:rFonts w:cs="Arial"/>
        </w:rPr>
        <w:t>s</w:t>
      </w:r>
      <w:r w:rsidRPr="0037389B">
        <w:rPr>
          <w:rFonts w:cs="Arial"/>
        </w:rPr>
        <w:t>ystems</w:t>
      </w:r>
    </w:p>
    <w:p w:rsidR="0093308B" w:rsidRPr="0037389B" w:rsidRDefault="0093308B" w:rsidP="0093308B">
      <w:pPr>
        <w:pStyle w:val="EOPBullets"/>
        <w:rPr>
          <w:rFonts w:cs="Arial"/>
        </w:rPr>
      </w:pPr>
      <w:r w:rsidRPr="0037389B">
        <w:rPr>
          <w:rFonts w:cs="Arial"/>
        </w:rPr>
        <w:t>Ensure open site drains are inspected and traps are primed</w:t>
      </w:r>
    </w:p>
    <w:p w:rsidR="0093308B" w:rsidRPr="00992DE6" w:rsidRDefault="0093308B" w:rsidP="0093308B">
      <w:pPr>
        <w:pStyle w:val="EOPParagraphText"/>
        <w:rPr>
          <w:rFonts w:cs="Arial"/>
        </w:rPr>
      </w:pPr>
      <w:r w:rsidRPr="00992DE6">
        <w:rPr>
          <w:rFonts w:cs="Arial"/>
        </w:rPr>
        <w:t xml:space="preserve">Campus Services is also reviewing pertinent standards to determine optimum configuration for air handlers, filtration, etc. to minimize any potential for spread of environmental contaminants. Because there are significant differences in HVAC age and design from one campus building to </w:t>
      </w:r>
      <w:r w:rsidRPr="00992DE6">
        <w:rPr>
          <w:rFonts w:cs="Arial"/>
        </w:rPr>
        <w:lastRenderedPageBreak/>
        <w:t>another, there is no single configuration that can be used campus</w:t>
      </w:r>
      <w:r w:rsidR="00573DB1" w:rsidRPr="00992DE6">
        <w:rPr>
          <w:rFonts w:cs="Arial"/>
        </w:rPr>
        <w:t>-</w:t>
      </w:r>
      <w:r w:rsidRPr="00992DE6">
        <w:rPr>
          <w:rFonts w:cs="Arial"/>
        </w:rPr>
        <w:t>wide.</w:t>
      </w:r>
      <w:r w:rsidR="0002115A" w:rsidRPr="00992DE6">
        <w:rPr>
          <w:rFonts w:cs="Arial"/>
        </w:rPr>
        <w:t xml:space="preserve">  Prior to room occupancy, College Services will flush each building with fresh air for up to two weeks.  All air filters will be replaced with MERV 13 filters.  Air exchange will be accomplished to the maximum extent practical.</w:t>
      </w:r>
    </w:p>
    <w:p w:rsidR="0093308B" w:rsidRPr="0037389B" w:rsidRDefault="0093308B" w:rsidP="0093308B">
      <w:pPr>
        <w:pStyle w:val="EOPHeading2"/>
        <w:rPr>
          <w:rFonts w:cs="Arial"/>
        </w:rPr>
      </w:pPr>
      <w:r w:rsidRPr="00992DE6">
        <w:rPr>
          <w:rFonts w:cs="Arial"/>
          <w:noProof/>
        </w:rPr>
        <w:drawing>
          <wp:inline distT="0" distB="0" distL="0" distR="0" wp14:anchorId="44DDEE6A" wp14:editId="1110295C">
            <wp:extent cx="454559" cy="454559"/>
            <wp:effectExtent l="0" t="0" r="0" b="317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un_entry_1087391.svg"/>
                    <pic:cNvPicPr/>
                  </pic:nvPicPr>
                  <pic:blipFill>
                    <a:blip r:embed="rId3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40"/>
                        </a:ext>
                      </a:extLst>
                    </a:blip>
                    <a:stretch>
                      <a:fillRect/>
                    </a:stretch>
                  </pic:blipFill>
                  <pic:spPr>
                    <a:xfrm>
                      <a:off x="0" y="0"/>
                      <a:ext cx="458542" cy="458542"/>
                    </a:xfrm>
                    <a:prstGeom prst="rect">
                      <a:avLst/>
                    </a:prstGeom>
                  </pic:spPr>
                </pic:pic>
              </a:graphicData>
            </a:graphic>
          </wp:inline>
        </w:drawing>
      </w:r>
      <w:r w:rsidRPr="00992DE6">
        <w:rPr>
          <w:rFonts w:cs="Arial"/>
        </w:rPr>
        <w:t>Building Entry/Reception</w:t>
      </w:r>
    </w:p>
    <w:p w:rsidR="0093308B" w:rsidRPr="0037389B" w:rsidRDefault="00C32D69" w:rsidP="0093308B">
      <w:pPr>
        <w:pStyle w:val="EOPParagraphText"/>
        <w:rPr>
          <w:rFonts w:cs="Arial"/>
        </w:rPr>
      </w:pPr>
      <w:r>
        <w:rPr>
          <w:rFonts w:cs="Arial"/>
        </w:rPr>
        <w:t>G</w:t>
      </w:r>
      <w:r w:rsidR="0093308B" w:rsidRPr="0037389B">
        <w:rPr>
          <w:rFonts w:cs="Arial"/>
        </w:rPr>
        <w:t>uidelines and recommendations to control building ingress and egress, and that promote ongoing safety and precautionary measures at those points. These might include:</w:t>
      </w:r>
    </w:p>
    <w:p w:rsidR="0093308B" w:rsidRPr="0037389B" w:rsidRDefault="0093308B" w:rsidP="0093308B">
      <w:pPr>
        <w:pStyle w:val="EOPHeading3"/>
        <w:rPr>
          <w:rFonts w:cs="Arial"/>
        </w:rPr>
      </w:pPr>
      <w:r w:rsidRPr="0037389B">
        <w:rPr>
          <w:rFonts w:cs="Arial"/>
        </w:rPr>
        <w:t>Entrances</w:t>
      </w:r>
    </w:p>
    <w:p w:rsidR="0093308B" w:rsidRPr="0037389B" w:rsidRDefault="0093308B" w:rsidP="0093308B">
      <w:pPr>
        <w:pStyle w:val="EOPBullets"/>
        <w:rPr>
          <w:rFonts w:cs="Arial"/>
        </w:rPr>
      </w:pPr>
      <w:r w:rsidRPr="0037389B">
        <w:rPr>
          <w:rFonts w:cs="Arial"/>
        </w:rPr>
        <w:t>Reduc</w:t>
      </w:r>
      <w:r w:rsidR="006171C5" w:rsidRPr="0037389B">
        <w:rPr>
          <w:rFonts w:cs="Arial"/>
        </w:rPr>
        <w:t>e</w:t>
      </w:r>
      <w:r w:rsidRPr="0037389B">
        <w:rPr>
          <w:rFonts w:cs="Arial"/>
        </w:rPr>
        <w:t xml:space="preserve"> the number of entrances (</w:t>
      </w:r>
      <w:r w:rsidR="00C16EA0" w:rsidRPr="0037389B">
        <w:rPr>
          <w:rFonts w:cs="Arial"/>
        </w:rPr>
        <w:t xml:space="preserve">while </w:t>
      </w:r>
      <w:r w:rsidRPr="0037389B">
        <w:rPr>
          <w:rFonts w:cs="Arial"/>
        </w:rPr>
        <w:t>maintaining code compliance) to direct occupants to use monitored and protected routes</w:t>
      </w:r>
    </w:p>
    <w:p w:rsidR="0093308B" w:rsidRPr="0037389B" w:rsidRDefault="006171C5" w:rsidP="0093308B">
      <w:pPr>
        <w:pStyle w:val="EOPBullets"/>
        <w:rPr>
          <w:rFonts w:cs="Arial"/>
        </w:rPr>
      </w:pPr>
      <w:r w:rsidRPr="0037389B">
        <w:rPr>
          <w:rFonts w:cs="Arial"/>
        </w:rPr>
        <w:t>Provide h</w:t>
      </w:r>
      <w:r w:rsidR="0093308B" w:rsidRPr="0037389B">
        <w:rPr>
          <w:rFonts w:cs="Arial"/>
        </w:rPr>
        <w:t xml:space="preserve">and sanitizer at </w:t>
      </w:r>
      <w:r w:rsidR="00C16EA0" w:rsidRPr="0037389B">
        <w:rPr>
          <w:rFonts w:cs="Arial"/>
        </w:rPr>
        <w:t xml:space="preserve">inside and outside </w:t>
      </w:r>
      <w:r w:rsidR="0093308B" w:rsidRPr="0037389B">
        <w:rPr>
          <w:rFonts w:cs="Arial"/>
        </w:rPr>
        <w:t>doorways</w:t>
      </w:r>
    </w:p>
    <w:p w:rsidR="0093308B" w:rsidRPr="0037389B" w:rsidRDefault="006171C5" w:rsidP="0093308B">
      <w:pPr>
        <w:pStyle w:val="EOPBullets"/>
        <w:rPr>
          <w:rFonts w:cs="Arial"/>
        </w:rPr>
      </w:pPr>
      <w:r w:rsidRPr="0037389B">
        <w:rPr>
          <w:rFonts w:cs="Arial"/>
        </w:rPr>
        <w:t>Place f</w:t>
      </w:r>
      <w:r w:rsidR="00C16EA0" w:rsidRPr="0037389B">
        <w:rPr>
          <w:rFonts w:cs="Arial"/>
        </w:rPr>
        <w:t>l</w:t>
      </w:r>
      <w:r w:rsidR="0093308B" w:rsidRPr="0037389B">
        <w:rPr>
          <w:rFonts w:cs="Arial"/>
        </w:rPr>
        <w:t>oor markings for safe distancing for any queues or waiting areas</w:t>
      </w:r>
    </w:p>
    <w:p w:rsidR="0093308B" w:rsidRPr="0037389B" w:rsidRDefault="00C16EA0" w:rsidP="0093308B">
      <w:pPr>
        <w:pStyle w:val="EOPHeading3"/>
        <w:rPr>
          <w:rFonts w:cs="Arial"/>
        </w:rPr>
      </w:pPr>
      <w:r w:rsidRPr="0037389B">
        <w:rPr>
          <w:rFonts w:cs="Arial"/>
        </w:rPr>
        <w:t>Employees</w:t>
      </w:r>
      <w:r w:rsidR="002D6BA2" w:rsidRPr="0037389B">
        <w:rPr>
          <w:rFonts w:cs="Arial"/>
        </w:rPr>
        <w:t xml:space="preserve"> Serving Students</w:t>
      </w:r>
      <w:r w:rsidRPr="0037389B">
        <w:rPr>
          <w:rFonts w:cs="Arial"/>
        </w:rPr>
        <w:t xml:space="preserve"> in Public Spaces</w:t>
      </w:r>
    </w:p>
    <w:p w:rsidR="0093308B" w:rsidRPr="0037389B" w:rsidRDefault="0093308B" w:rsidP="0093308B">
      <w:pPr>
        <w:pStyle w:val="EOPBullets"/>
        <w:rPr>
          <w:rFonts w:cs="Arial"/>
        </w:rPr>
      </w:pPr>
      <w:r w:rsidRPr="0037389B">
        <w:rPr>
          <w:rFonts w:cs="Arial"/>
        </w:rPr>
        <w:t xml:space="preserve">Train </w:t>
      </w:r>
      <w:r w:rsidR="00C16EA0" w:rsidRPr="0037389B">
        <w:rPr>
          <w:rFonts w:cs="Arial"/>
        </w:rPr>
        <w:t>employees</w:t>
      </w:r>
      <w:r w:rsidRPr="0037389B">
        <w:rPr>
          <w:rFonts w:cs="Arial"/>
        </w:rPr>
        <w:t xml:space="preserve"> on safe interactions with guests</w:t>
      </w:r>
    </w:p>
    <w:p w:rsidR="0093308B" w:rsidRPr="0037389B" w:rsidRDefault="0093308B" w:rsidP="0093308B">
      <w:pPr>
        <w:pStyle w:val="EOPBullets"/>
        <w:rPr>
          <w:rFonts w:cs="Arial"/>
        </w:rPr>
      </w:pPr>
      <w:r w:rsidRPr="0037389B">
        <w:rPr>
          <w:rFonts w:cs="Arial"/>
        </w:rPr>
        <w:t>Install glass or acrylic screens between guests and reception personnel</w:t>
      </w:r>
    </w:p>
    <w:p w:rsidR="0093308B" w:rsidRPr="0037389B" w:rsidRDefault="0093308B" w:rsidP="0093308B">
      <w:pPr>
        <w:pStyle w:val="EOPBullets"/>
        <w:rPr>
          <w:rFonts w:cs="Arial"/>
        </w:rPr>
      </w:pPr>
      <w:r w:rsidRPr="0037389B">
        <w:rPr>
          <w:rFonts w:cs="Arial"/>
        </w:rPr>
        <w:t>Remove/restrict use of reception furniture to reduce public touchpoints</w:t>
      </w:r>
    </w:p>
    <w:p w:rsidR="0093308B" w:rsidRPr="0037389B" w:rsidRDefault="0093308B" w:rsidP="0093308B">
      <w:pPr>
        <w:pStyle w:val="EOPBullets"/>
        <w:rPr>
          <w:rFonts w:cs="Arial"/>
        </w:rPr>
      </w:pPr>
      <w:r w:rsidRPr="0037389B">
        <w:rPr>
          <w:rFonts w:cs="Arial"/>
        </w:rPr>
        <w:t>Provide disposable masks (and other PPE as appropriate) to building guests</w:t>
      </w:r>
    </w:p>
    <w:p w:rsidR="0093308B" w:rsidRPr="0037389B" w:rsidRDefault="0093308B" w:rsidP="0093308B">
      <w:pPr>
        <w:pStyle w:val="EOPHeading3"/>
        <w:rPr>
          <w:rFonts w:cs="Arial"/>
        </w:rPr>
      </w:pPr>
      <w:r w:rsidRPr="0037389B">
        <w:rPr>
          <w:rFonts w:cs="Arial"/>
        </w:rPr>
        <w:t>Signage</w:t>
      </w:r>
    </w:p>
    <w:p w:rsidR="0093308B" w:rsidRPr="0037389B" w:rsidRDefault="0093308B" w:rsidP="0093308B">
      <w:pPr>
        <w:pStyle w:val="EOPBullets"/>
        <w:rPr>
          <w:rFonts w:cs="Arial"/>
        </w:rPr>
      </w:pPr>
      <w:r w:rsidRPr="0037389B">
        <w:rPr>
          <w:rFonts w:cs="Arial"/>
        </w:rPr>
        <w:t>Install signage at multiple, relevant locations in the entry sequence</w:t>
      </w:r>
    </w:p>
    <w:p w:rsidR="0093308B" w:rsidRPr="0037389B" w:rsidRDefault="0093308B" w:rsidP="0093308B">
      <w:pPr>
        <w:pStyle w:val="EOPBullets"/>
        <w:rPr>
          <w:rFonts w:cs="Arial"/>
        </w:rPr>
      </w:pPr>
      <w:r w:rsidRPr="0037389B">
        <w:rPr>
          <w:rFonts w:cs="Arial"/>
        </w:rPr>
        <w:t>Explain building access rules and other protocols that impact how occupants use and move throughout the building</w:t>
      </w:r>
    </w:p>
    <w:p w:rsidR="0093308B" w:rsidRPr="0037389B" w:rsidRDefault="0093308B" w:rsidP="0093308B">
      <w:pPr>
        <w:pStyle w:val="EOPHeading3"/>
        <w:rPr>
          <w:rFonts w:cs="Arial"/>
        </w:rPr>
      </w:pPr>
      <w:r w:rsidRPr="0037389B">
        <w:rPr>
          <w:rFonts w:cs="Arial"/>
        </w:rPr>
        <w:t>PPE and Cleaning</w:t>
      </w:r>
    </w:p>
    <w:p w:rsidR="0093308B" w:rsidRPr="0037389B" w:rsidRDefault="0093308B" w:rsidP="0093308B">
      <w:pPr>
        <w:pStyle w:val="EOPBullets"/>
        <w:rPr>
          <w:rFonts w:cs="Arial"/>
        </w:rPr>
      </w:pPr>
      <w:r w:rsidRPr="0037389B">
        <w:rPr>
          <w:rFonts w:cs="Arial"/>
        </w:rPr>
        <w:t>Provide receptacles for used/discarded PPE</w:t>
      </w:r>
    </w:p>
    <w:p w:rsidR="00D45AAE" w:rsidRDefault="0093308B" w:rsidP="00D45AAE">
      <w:pPr>
        <w:pStyle w:val="EOPBullets"/>
        <w:rPr>
          <w:rFonts w:cs="Arial"/>
        </w:rPr>
      </w:pPr>
      <w:r w:rsidRPr="0037389B">
        <w:rPr>
          <w:rFonts w:cs="Arial"/>
        </w:rPr>
        <w:t>Monitor and review of existing cleaning guidelines and adjust or enhance as needed for cleaning paths of travel and high touch areas</w:t>
      </w:r>
    </w:p>
    <w:p w:rsidR="0093308B" w:rsidRPr="00D45AAE" w:rsidRDefault="0093308B" w:rsidP="00D45AAE">
      <w:pPr>
        <w:pStyle w:val="EOPBullets"/>
        <w:numPr>
          <w:ilvl w:val="0"/>
          <w:numId w:val="0"/>
        </w:numPr>
        <w:rPr>
          <w:rFonts w:cs="Arial"/>
        </w:rPr>
      </w:pPr>
      <w:r w:rsidRPr="0037389B">
        <w:rPr>
          <w:noProof/>
        </w:rPr>
        <w:drawing>
          <wp:inline distT="0" distB="0" distL="0" distR="0" wp14:anchorId="340F6186" wp14:editId="4D1D26DF">
            <wp:extent cx="454559" cy="454559"/>
            <wp:effectExtent l="0" t="0" r="3175" b="3175"/>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noun_Stairs_1978047.svg"/>
                    <pic:cNvPicPr/>
                  </pic:nvPicPr>
                  <pic:blipFill rotWithShape="1">
                    <a:blip r:embed="rId41"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42"/>
                        </a:ext>
                      </a:extLst>
                    </a:blip>
                    <a:srcRect t="-9970" b="9970"/>
                    <a:stretch/>
                  </pic:blipFill>
                  <pic:spPr>
                    <a:xfrm>
                      <a:off x="0" y="0"/>
                      <a:ext cx="469126" cy="469126"/>
                    </a:xfrm>
                    <a:prstGeom prst="rect">
                      <a:avLst/>
                    </a:prstGeom>
                  </pic:spPr>
                </pic:pic>
              </a:graphicData>
            </a:graphic>
          </wp:inline>
        </w:drawing>
      </w:r>
      <w:r w:rsidRPr="00D45AAE">
        <w:rPr>
          <w:rFonts w:cs="Arial"/>
        </w:rPr>
        <w:t xml:space="preserve"> </w:t>
      </w:r>
      <w:r w:rsidRPr="00EB0896">
        <w:rPr>
          <w:rStyle w:val="EOPHeading2Char"/>
        </w:rPr>
        <w:t>Stairs, Elevators, and Hallways</w:t>
      </w:r>
    </w:p>
    <w:p w:rsidR="00C16EA0" w:rsidRPr="0037389B" w:rsidRDefault="0093308B" w:rsidP="0093308B">
      <w:pPr>
        <w:pStyle w:val="EOPParagraphText"/>
        <w:rPr>
          <w:rFonts w:cs="Arial"/>
        </w:rPr>
      </w:pPr>
      <w:r w:rsidRPr="0037389B">
        <w:rPr>
          <w:rFonts w:cs="Arial"/>
        </w:rPr>
        <w:t>Elevators represent a particularly challenging area to es</w:t>
      </w:r>
      <w:r w:rsidR="00C32D69">
        <w:rPr>
          <w:rFonts w:cs="Arial"/>
        </w:rPr>
        <w:t xml:space="preserve">tablish </w:t>
      </w:r>
      <w:r w:rsidR="00A4038F">
        <w:rPr>
          <w:rFonts w:cs="Arial"/>
        </w:rPr>
        <w:t>physical (</w:t>
      </w:r>
      <w:r w:rsidR="00C32D69">
        <w:rPr>
          <w:rFonts w:cs="Arial"/>
        </w:rPr>
        <w:t>social</w:t>
      </w:r>
      <w:r w:rsidR="00A4038F">
        <w:rPr>
          <w:rFonts w:cs="Arial"/>
        </w:rPr>
        <w:t>)</w:t>
      </w:r>
      <w:r w:rsidR="00C32D69">
        <w:rPr>
          <w:rFonts w:cs="Arial"/>
        </w:rPr>
        <w:t xml:space="preserve"> distancing.  C</w:t>
      </w:r>
      <w:r w:rsidRPr="0037389B">
        <w:rPr>
          <w:rFonts w:cs="Arial"/>
        </w:rPr>
        <w:t xml:space="preserve">ampus elevators will </w:t>
      </w:r>
      <w:r w:rsidR="006171C5" w:rsidRPr="0037389B">
        <w:rPr>
          <w:rFonts w:cs="Arial"/>
        </w:rPr>
        <w:t xml:space="preserve">need </w:t>
      </w:r>
      <w:r w:rsidRPr="0037389B">
        <w:rPr>
          <w:rFonts w:cs="Arial"/>
        </w:rPr>
        <w:t xml:space="preserve">to be single occupancy while </w:t>
      </w:r>
      <w:r w:rsidR="00A4038F">
        <w:rPr>
          <w:rFonts w:cs="Arial"/>
        </w:rPr>
        <w:t>physical (</w:t>
      </w:r>
      <w:r w:rsidRPr="0037389B">
        <w:rPr>
          <w:rFonts w:cs="Arial"/>
        </w:rPr>
        <w:t>social</w:t>
      </w:r>
      <w:r w:rsidR="00A4038F">
        <w:rPr>
          <w:rFonts w:cs="Arial"/>
        </w:rPr>
        <w:t>)</w:t>
      </w:r>
      <w:r w:rsidRPr="0037389B">
        <w:rPr>
          <w:rFonts w:cs="Arial"/>
        </w:rPr>
        <w:t xml:space="preserve"> distancing measures are in effect. </w:t>
      </w:r>
    </w:p>
    <w:p w:rsidR="0093308B" w:rsidRPr="0037389B" w:rsidRDefault="0093308B" w:rsidP="0093308B">
      <w:pPr>
        <w:pStyle w:val="EOPParagraphText"/>
        <w:rPr>
          <w:rFonts w:cs="Arial"/>
        </w:rPr>
      </w:pPr>
      <w:r w:rsidRPr="0037389B">
        <w:rPr>
          <w:rFonts w:cs="Arial"/>
        </w:rPr>
        <w:t>Methods for managing the use of elevators will include the following:</w:t>
      </w:r>
    </w:p>
    <w:p w:rsidR="0093308B" w:rsidRPr="0037389B" w:rsidRDefault="00A4038F" w:rsidP="0093308B">
      <w:pPr>
        <w:pStyle w:val="EOPBullets"/>
        <w:rPr>
          <w:rFonts w:cs="Arial"/>
        </w:rPr>
      </w:pPr>
      <w:r>
        <w:rPr>
          <w:rFonts w:cs="Arial"/>
        </w:rPr>
        <w:t>Physical (s</w:t>
      </w:r>
      <w:r w:rsidR="0093308B" w:rsidRPr="0037389B">
        <w:rPr>
          <w:rFonts w:cs="Arial"/>
        </w:rPr>
        <w:t>ocial</w:t>
      </w:r>
      <w:r>
        <w:rPr>
          <w:rFonts w:cs="Arial"/>
        </w:rPr>
        <w:t>)</w:t>
      </w:r>
      <w:r w:rsidR="0093308B" w:rsidRPr="0037389B">
        <w:rPr>
          <w:rFonts w:cs="Arial"/>
        </w:rPr>
        <w:t xml:space="preserve"> distancing queue management for waiting passengers</w:t>
      </w:r>
    </w:p>
    <w:p w:rsidR="0093308B" w:rsidRPr="0037389B" w:rsidRDefault="0093308B" w:rsidP="0093308B">
      <w:pPr>
        <w:pStyle w:val="EOPBullets"/>
        <w:rPr>
          <w:rFonts w:cs="Arial"/>
        </w:rPr>
      </w:pPr>
      <w:r w:rsidRPr="0037389B">
        <w:rPr>
          <w:rFonts w:cs="Arial"/>
        </w:rPr>
        <w:t>Instructional signage displaying healthy elevator use protocols</w:t>
      </w:r>
      <w:r w:rsidR="006171C5" w:rsidRPr="0037389B">
        <w:rPr>
          <w:rFonts w:cs="Arial"/>
        </w:rPr>
        <w:t>,</w:t>
      </w:r>
      <w:r w:rsidRPr="0037389B">
        <w:rPr>
          <w:rFonts w:cs="Arial"/>
        </w:rPr>
        <w:t xml:space="preserve"> including passenger limits and safe distances in the carriage</w:t>
      </w:r>
    </w:p>
    <w:p w:rsidR="0093308B" w:rsidRPr="0037389B" w:rsidRDefault="0093308B" w:rsidP="0093308B">
      <w:pPr>
        <w:pStyle w:val="EOPBullets"/>
        <w:rPr>
          <w:rFonts w:cs="Arial"/>
        </w:rPr>
      </w:pPr>
      <w:r w:rsidRPr="0037389B">
        <w:rPr>
          <w:rFonts w:cs="Arial"/>
        </w:rPr>
        <w:t>Review elevator cleaning processes, and updates to ensure on-going cleaning of high touch surfaces like elevator panels/buttons</w:t>
      </w:r>
    </w:p>
    <w:p w:rsidR="0093308B" w:rsidRPr="0037389B" w:rsidRDefault="0093308B" w:rsidP="0093308B">
      <w:pPr>
        <w:pStyle w:val="EOPParagraphText"/>
        <w:rPr>
          <w:rFonts w:cs="Arial"/>
        </w:rPr>
      </w:pPr>
      <w:r w:rsidRPr="0037389B">
        <w:rPr>
          <w:rFonts w:cs="Arial"/>
        </w:rPr>
        <w:t>Many stair towers are</w:t>
      </w:r>
      <w:r w:rsidR="005546D2">
        <w:rPr>
          <w:rFonts w:cs="Arial"/>
        </w:rPr>
        <w:t xml:space="preserve"> too narrow to provide a minimum</w:t>
      </w:r>
      <w:r w:rsidR="00C32D69">
        <w:rPr>
          <w:rFonts w:cs="Arial"/>
        </w:rPr>
        <w:t xml:space="preserve"> 6 feet</w:t>
      </w:r>
      <w:r w:rsidRPr="0037389B">
        <w:rPr>
          <w:rFonts w:cs="Arial"/>
        </w:rPr>
        <w:t xml:space="preserve"> of </w:t>
      </w:r>
      <w:r w:rsidR="00A4038F">
        <w:rPr>
          <w:rFonts w:cs="Arial"/>
        </w:rPr>
        <w:t>physical (</w:t>
      </w:r>
      <w:r w:rsidRPr="0037389B">
        <w:rPr>
          <w:rFonts w:cs="Arial"/>
        </w:rPr>
        <w:t>social</w:t>
      </w:r>
      <w:r w:rsidR="00A4038F">
        <w:rPr>
          <w:rFonts w:cs="Arial"/>
        </w:rPr>
        <w:t>)</w:t>
      </w:r>
      <w:r w:rsidRPr="0037389B">
        <w:rPr>
          <w:rFonts w:cs="Arial"/>
        </w:rPr>
        <w:t xml:space="preserve"> distancing</w:t>
      </w:r>
      <w:r w:rsidR="00C16EA0" w:rsidRPr="0037389B">
        <w:rPr>
          <w:rFonts w:cs="Arial"/>
        </w:rPr>
        <w:t>:</w:t>
      </w:r>
      <w:r w:rsidRPr="0037389B">
        <w:rPr>
          <w:rFonts w:cs="Arial"/>
        </w:rPr>
        <w:t xml:space="preserve"> </w:t>
      </w:r>
    </w:p>
    <w:p w:rsidR="0093308B" w:rsidRPr="0037389B" w:rsidRDefault="0093308B" w:rsidP="0093308B">
      <w:pPr>
        <w:pStyle w:val="EOPBullets"/>
        <w:rPr>
          <w:rFonts w:cs="Arial"/>
        </w:rPr>
      </w:pPr>
      <w:r w:rsidRPr="0037389B">
        <w:rPr>
          <w:rFonts w:cs="Arial"/>
        </w:rPr>
        <w:t>Post signs dir</w:t>
      </w:r>
      <w:r w:rsidR="00CE64D1">
        <w:rPr>
          <w:rFonts w:cs="Arial"/>
        </w:rPr>
        <w:t>ecting people to keep right</w:t>
      </w:r>
      <w:r w:rsidRPr="0037389B">
        <w:rPr>
          <w:rFonts w:cs="Arial"/>
        </w:rPr>
        <w:t xml:space="preserve"> as they go up or down</w:t>
      </w:r>
    </w:p>
    <w:p w:rsidR="0093308B" w:rsidRPr="0037389B" w:rsidRDefault="0093308B" w:rsidP="0093308B">
      <w:pPr>
        <w:pStyle w:val="EOPBullets"/>
        <w:rPr>
          <w:rFonts w:cs="Arial"/>
        </w:rPr>
      </w:pPr>
      <w:r w:rsidRPr="0037389B">
        <w:rPr>
          <w:rFonts w:cs="Arial"/>
        </w:rPr>
        <w:lastRenderedPageBreak/>
        <w:t>Provide hand sanitizer stations near the top and bottom of staircases</w:t>
      </w:r>
    </w:p>
    <w:p w:rsidR="0093308B" w:rsidRPr="0037389B" w:rsidRDefault="0093308B" w:rsidP="0093308B">
      <w:pPr>
        <w:pStyle w:val="EOPParagraphText"/>
        <w:rPr>
          <w:rFonts w:cs="Arial"/>
        </w:rPr>
      </w:pPr>
      <w:r w:rsidRPr="0037389B">
        <w:rPr>
          <w:rFonts w:cs="Arial"/>
        </w:rPr>
        <w:t xml:space="preserve">For hallways, </w:t>
      </w:r>
      <w:r w:rsidR="00C16EA0" w:rsidRPr="0037389B">
        <w:rPr>
          <w:rFonts w:cs="Arial"/>
        </w:rPr>
        <w:t>emphasize</w:t>
      </w:r>
      <w:r w:rsidRPr="0037389B">
        <w:rPr>
          <w:rFonts w:cs="Arial"/>
        </w:rPr>
        <w:t xml:space="preserve"> maintaining </w:t>
      </w:r>
      <w:r w:rsidR="00A4038F">
        <w:rPr>
          <w:rFonts w:cs="Arial"/>
        </w:rPr>
        <w:t>physical (</w:t>
      </w:r>
      <w:r w:rsidRPr="0037389B">
        <w:rPr>
          <w:rFonts w:cs="Arial"/>
        </w:rPr>
        <w:t>social</w:t>
      </w:r>
      <w:r w:rsidR="00A4038F">
        <w:rPr>
          <w:rFonts w:cs="Arial"/>
        </w:rPr>
        <w:t>)</w:t>
      </w:r>
      <w:r w:rsidRPr="0037389B">
        <w:rPr>
          <w:rFonts w:cs="Arial"/>
        </w:rPr>
        <w:t xml:space="preserve"> distancing as people pass each other</w:t>
      </w:r>
      <w:r w:rsidR="006171C5" w:rsidRPr="0037389B">
        <w:rPr>
          <w:rFonts w:cs="Arial"/>
        </w:rPr>
        <w:t>:</w:t>
      </w:r>
    </w:p>
    <w:p w:rsidR="0093308B" w:rsidRPr="0037389B" w:rsidRDefault="0093308B" w:rsidP="0093308B">
      <w:pPr>
        <w:pStyle w:val="EOPBullets"/>
        <w:ind w:right="-180"/>
        <w:rPr>
          <w:rFonts w:cs="Arial"/>
        </w:rPr>
      </w:pPr>
      <w:r w:rsidRPr="0037389B">
        <w:rPr>
          <w:rFonts w:cs="Arial"/>
        </w:rPr>
        <w:t>Use striped floor tape, directional arrows, and signage to divide hallways into travel lanes</w:t>
      </w:r>
    </w:p>
    <w:p w:rsidR="0093308B" w:rsidRPr="0037389B" w:rsidRDefault="0093308B" w:rsidP="0093308B">
      <w:pPr>
        <w:pStyle w:val="EOPBullets"/>
        <w:rPr>
          <w:rFonts w:cs="Arial"/>
        </w:rPr>
      </w:pPr>
      <w:r w:rsidRPr="0037389B">
        <w:rPr>
          <w:rFonts w:cs="Arial"/>
        </w:rPr>
        <w:t>For hallways too narrow to accommodate two-way traffic, consider one-way traffic following a counterclockwise circulation</w:t>
      </w:r>
    </w:p>
    <w:p w:rsidR="0093308B" w:rsidRPr="0037389B" w:rsidRDefault="0093308B" w:rsidP="0093308B">
      <w:pPr>
        <w:pStyle w:val="EOPHeading2"/>
        <w:rPr>
          <w:rFonts w:cs="Arial"/>
        </w:rPr>
      </w:pPr>
      <w:r w:rsidRPr="0037389B">
        <w:rPr>
          <w:rFonts w:cs="Arial"/>
          <w:noProof/>
        </w:rPr>
        <w:drawing>
          <wp:inline distT="0" distB="0" distL="0" distR="0" wp14:anchorId="72692701" wp14:editId="470A4414">
            <wp:extent cx="454559" cy="454559"/>
            <wp:effectExtent l="0" t="0" r="0" b="3175"/>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un_Drinking Fountain_2760069.svg"/>
                    <pic:cNvPicPr/>
                  </pic:nvPicPr>
                  <pic:blipFill>
                    <a:blip r:embed="rId43"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44"/>
                        </a:ext>
                      </a:extLst>
                    </a:blip>
                    <a:stretch>
                      <a:fillRect/>
                    </a:stretch>
                  </pic:blipFill>
                  <pic:spPr>
                    <a:xfrm>
                      <a:off x="0" y="0"/>
                      <a:ext cx="460697" cy="460697"/>
                    </a:xfrm>
                    <a:prstGeom prst="rect">
                      <a:avLst/>
                    </a:prstGeom>
                  </pic:spPr>
                </pic:pic>
              </a:graphicData>
            </a:graphic>
          </wp:inline>
        </w:drawing>
      </w:r>
      <w:r w:rsidRPr="0037389B">
        <w:rPr>
          <w:rFonts w:cs="Arial"/>
        </w:rPr>
        <w:t xml:space="preserve"> Common Areas / Amenities</w:t>
      </w:r>
    </w:p>
    <w:p w:rsidR="0093308B" w:rsidRPr="0037389B" w:rsidRDefault="00C32D69" w:rsidP="0093308B">
      <w:pPr>
        <w:pStyle w:val="EOPParagraphText"/>
        <w:rPr>
          <w:rFonts w:cs="Arial"/>
        </w:rPr>
      </w:pPr>
      <w:r>
        <w:rPr>
          <w:rFonts w:cs="Arial"/>
        </w:rPr>
        <w:t>G</w:t>
      </w:r>
      <w:r w:rsidR="0093308B" w:rsidRPr="0037389B">
        <w:rPr>
          <w:rFonts w:cs="Arial"/>
        </w:rPr>
        <w:t xml:space="preserve">uidelines and recommendations that promote safety and guide building occupants </w:t>
      </w:r>
      <w:r w:rsidR="002D6BA2" w:rsidRPr="0037389B">
        <w:rPr>
          <w:rFonts w:cs="Arial"/>
        </w:rPr>
        <w:t>in comm</w:t>
      </w:r>
      <w:r w:rsidR="0093308B" w:rsidRPr="0037389B">
        <w:rPr>
          <w:rFonts w:cs="Arial"/>
        </w:rPr>
        <w:t>on and amenit</w:t>
      </w:r>
      <w:r w:rsidR="002D6BA2" w:rsidRPr="0037389B">
        <w:rPr>
          <w:rFonts w:cs="Arial"/>
        </w:rPr>
        <w:t>y areas:</w:t>
      </w:r>
      <w:r w:rsidR="0093308B" w:rsidRPr="0037389B">
        <w:rPr>
          <w:rFonts w:cs="Arial"/>
        </w:rPr>
        <w:t xml:space="preserve"> </w:t>
      </w:r>
    </w:p>
    <w:p w:rsidR="0093308B" w:rsidRPr="0037389B" w:rsidRDefault="0093308B" w:rsidP="0093308B">
      <w:pPr>
        <w:pStyle w:val="EOPBullets"/>
        <w:rPr>
          <w:rFonts w:cs="Arial"/>
        </w:rPr>
      </w:pPr>
      <w:r w:rsidRPr="0037389B">
        <w:rPr>
          <w:rFonts w:cs="Arial"/>
        </w:rPr>
        <w:t>Provide hand sanitizer in each common area or nearby hallway</w:t>
      </w:r>
    </w:p>
    <w:p w:rsidR="0093308B" w:rsidRPr="0037389B" w:rsidRDefault="0093308B" w:rsidP="0093308B">
      <w:pPr>
        <w:pStyle w:val="EOPBullets"/>
        <w:rPr>
          <w:rFonts w:cs="Arial"/>
        </w:rPr>
      </w:pPr>
      <w:r w:rsidRPr="0037389B">
        <w:rPr>
          <w:rFonts w:cs="Arial"/>
        </w:rPr>
        <w:t>Remove or redist</w:t>
      </w:r>
      <w:r w:rsidR="00C32D69">
        <w:rPr>
          <w:rFonts w:cs="Arial"/>
        </w:rPr>
        <w:t xml:space="preserve">ribute furniture to ensure </w:t>
      </w:r>
      <w:r w:rsidR="005546D2">
        <w:rPr>
          <w:rFonts w:cs="Arial"/>
        </w:rPr>
        <w:t>a minimum</w:t>
      </w:r>
      <w:r w:rsidR="00A4038F">
        <w:rPr>
          <w:rFonts w:cs="Arial"/>
        </w:rPr>
        <w:t xml:space="preserve"> </w:t>
      </w:r>
      <w:r w:rsidR="00C32D69">
        <w:rPr>
          <w:rFonts w:cs="Arial"/>
        </w:rPr>
        <w:t>6 feet</w:t>
      </w:r>
      <w:r w:rsidRPr="0037389B">
        <w:rPr>
          <w:rFonts w:cs="Arial"/>
        </w:rPr>
        <w:t xml:space="preserve"> </w:t>
      </w:r>
      <w:r w:rsidR="00A4038F">
        <w:rPr>
          <w:rFonts w:cs="Arial"/>
        </w:rPr>
        <w:t>physical (</w:t>
      </w:r>
      <w:r w:rsidRPr="0037389B">
        <w:rPr>
          <w:rFonts w:cs="Arial"/>
        </w:rPr>
        <w:t>social</w:t>
      </w:r>
      <w:r w:rsidR="00A4038F">
        <w:rPr>
          <w:rFonts w:cs="Arial"/>
        </w:rPr>
        <w:t>)</w:t>
      </w:r>
      <w:r w:rsidRPr="0037389B">
        <w:rPr>
          <w:rFonts w:cs="Arial"/>
        </w:rPr>
        <w:t xml:space="preserve"> distancing</w:t>
      </w:r>
    </w:p>
    <w:p w:rsidR="0093308B" w:rsidRPr="0037389B" w:rsidRDefault="0093308B" w:rsidP="0093308B">
      <w:pPr>
        <w:pStyle w:val="EOPBullets"/>
        <w:rPr>
          <w:rFonts w:cs="Arial"/>
        </w:rPr>
      </w:pPr>
      <w:r w:rsidRPr="0037389B">
        <w:rPr>
          <w:rFonts w:cs="Arial"/>
        </w:rPr>
        <w:t xml:space="preserve">Provide wayfinding signage or floor markings to direct foot traffic and ensure safe </w:t>
      </w:r>
      <w:r w:rsidR="00A4038F">
        <w:rPr>
          <w:rFonts w:cs="Arial"/>
        </w:rPr>
        <w:t>physical (</w:t>
      </w:r>
      <w:r w:rsidRPr="0037389B">
        <w:rPr>
          <w:rFonts w:cs="Arial"/>
        </w:rPr>
        <w:t>social</w:t>
      </w:r>
      <w:r w:rsidR="00A4038F">
        <w:rPr>
          <w:rFonts w:cs="Arial"/>
        </w:rPr>
        <w:t>)</w:t>
      </w:r>
      <w:r w:rsidRPr="0037389B">
        <w:rPr>
          <w:rFonts w:cs="Arial"/>
        </w:rPr>
        <w:t xml:space="preserve"> distancing; consider the need for one-way traffic flow (see above)</w:t>
      </w:r>
    </w:p>
    <w:p w:rsidR="0093308B" w:rsidRDefault="0093308B" w:rsidP="0093308B">
      <w:pPr>
        <w:pStyle w:val="EOPBullets"/>
        <w:rPr>
          <w:rFonts w:cs="Arial"/>
        </w:rPr>
      </w:pPr>
      <w:r w:rsidRPr="0037389B">
        <w:rPr>
          <w:rFonts w:cs="Arial"/>
        </w:rPr>
        <w:t>Explain new rules or protocols for common areas</w:t>
      </w:r>
    </w:p>
    <w:p w:rsidR="005546D2" w:rsidRPr="00D94C41" w:rsidRDefault="00885486" w:rsidP="00D94C41">
      <w:pPr>
        <w:pStyle w:val="EOPBullets"/>
        <w:rPr>
          <w:rFonts w:cs="Arial"/>
        </w:rPr>
      </w:pPr>
      <w:r>
        <w:rPr>
          <w:rFonts w:cs="Arial"/>
        </w:rPr>
        <w:t>Close drinking fountains that are not bottle fill stations</w:t>
      </w:r>
    </w:p>
    <w:p w:rsidR="00D329A0" w:rsidRPr="0037389B" w:rsidRDefault="00D329A0" w:rsidP="0093308B">
      <w:pPr>
        <w:pStyle w:val="EOPBullets"/>
        <w:rPr>
          <w:rFonts w:cs="Arial"/>
        </w:rPr>
      </w:pPr>
      <w:r>
        <w:rPr>
          <w:rFonts w:cs="Arial"/>
        </w:rPr>
        <w:t>Provide disinfectant wipes in staff kitchen areas to wipe down common touch areas</w:t>
      </w:r>
    </w:p>
    <w:p w:rsidR="0093308B" w:rsidRPr="0037389B" w:rsidRDefault="0093308B" w:rsidP="0093308B">
      <w:pPr>
        <w:pStyle w:val="EOPHeading2"/>
        <w:rPr>
          <w:rFonts w:cs="Arial"/>
        </w:rPr>
      </w:pPr>
      <w:r w:rsidRPr="0037389B">
        <w:rPr>
          <w:rFonts w:cs="Arial"/>
          <w:noProof/>
        </w:rPr>
        <w:drawing>
          <wp:inline distT="0" distB="0" distL="0" distR="0" wp14:anchorId="6FE290B3" wp14:editId="61D61045">
            <wp:extent cx="454559" cy="454559"/>
            <wp:effectExtent l="0" t="0" r="3175" b="3175"/>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un_Meeting_1754101.svg"/>
                    <pic:cNvPicPr/>
                  </pic:nvPicPr>
                  <pic:blipFill rotWithShape="1">
                    <a:blip r:embed="rId45"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46"/>
                        </a:ext>
                      </a:extLst>
                    </a:blip>
                    <a:srcRect t="-19940" b="19940"/>
                    <a:stretch/>
                  </pic:blipFill>
                  <pic:spPr>
                    <a:xfrm>
                      <a:off x="0" y="0"/>
                      <a:ext cx="467205" cy="467205"/>
                    </a:xfrm>
                    <a:prstGeom prst="rect">
                      <a:avLst/>
                    </a:prstGeom>
                  </pic:spPr>
                </pic:pic>
              </a:graphicData>
            </a:graphic>
          </wp:inline>
        </w:drawing>
      </w:r>
      <w:r w:rsidRPr="0037389B">
        <w:rPr>
          <w:rFonts w:cs="Arial"/>
        </w:rPr>
        <w:t xml:space="preserve"> Meeting Rooms</w:t>
      </w:r>
      <w:r w:rsidR="007569EC">
        <w:rPr>
          <w:rFonts w:cs="Arial"/>
        </w:rPr>
        <w:t xml:space="preserve"> </w:t>
      </w:r>
    </w:p>
    <w:p w:rsidR="0093308B" w:rsidRPr="0037389B" w:rsidRDefault="004B470C" w:rsidP="0093308B">
      <w:pPr>
        <w:pStyle w:val="EOPParagraphText"/>
        <w:rPr>
          <w:rFonts w:cs="Arial"/>
        </w:rPr>
      </w:pPr>
      <w:r>
        <w:rPr>
          <w:rFonts w:cs="Arial"/>
        </w:rPr>
        <w:t>R</w:t>
      </w:r>
      <w:r w:rsidR="0093308B" w:rsidRPr="0037389B">
        <w:rPr>
          <w:rFonts w:cs="Arial"/>
        </w:rPr>
        <w:t>educe the number of in-person meetings when possible and prepare meeting rooms as follows:</w:t>
      </w:r>
    </w:p>
    <w:p w:rsidR="0093308B" w:rsidRPr="0037389B" w:rsidRDefault="0093308B" w:rsidP="0093308B">
      <w:pPr>
        <w:pStyle w:val="EOPBullets"/>
        <w:rPr>
          <w:rFonts w:cs="Arial"/>
        </w:rPr>
      </w:pPr>
      <w:r w:rsidRPr="0037389B">
        <w:rPr>
          <w:rFonts w:cs="Arial"/>
        </w:rPr>
        <w:t>Remove meeting room s</w:t>
      </w:r>
      <w:r w:rsidR="00A4038F">
        <w:rPr>
          <w:rFonts w:cs="Arial"/>
        </w:rPr>
        <w:t xml:space="preserve">eating as needed to ensure a minimum </w:t>
      </w:r>
      <w:r w:rsidR="00856094">
        <w:rPr>
          <w:rFonts w:cs="Arial"/>
        </w:rPr>
        <w:t>6 feet</w:t>
      </w:r>
      <w:r w:rsidRPr="0037389B">
        <w:rPr>
          <w:rFonts w:cs="Arial"/>
        </w:rPr>
        <w:t xml:space="preserve"> </w:t>
      </w:r>
      <w:r w:rsidR="00A4038F">
        <w:rPr>
          <w:rFonts w:cs="Arial"/>
        </w:rPr>
        <w:t>physical (</w:t>
      </w:r>
      <w:r w:rsidRPr="0037389B">
        <w:rPr>
          <w:rFonts w:cs="Arial"/>
        </w:rPr>
        <w:t>social</w:t>
      </w:r>
      <w:r w:rsidR="00A4038F">
        <w:rPr>
          <w:rFonts w:cs="Arial"/>
        </w:rPr>
        <w:t>)</w:t>
      </w:r>
      <w:r w:rsidRPr="0037389B">
        <w:rPr>
          <w:rFonts w:cs="Arial"/>
        </w:rPr>
        <w:t xml:space="preserve"> distancing</w:t>
      </w:r>
    </w:p>
    <w:p w:rsidR="0093308B" w:rsidRPr="0037389B" w:rsidRDefault="0093308B" w:rsidP="0093308B">
      <w:pPr>
        <w:pStyle w:val="EOPBullets"/>
        <w:rPr>
          <w:rFonts w:cs="Arial"/>
        </w:rPr>
      </w:pPr>
      <w:r w:rsidRPr="0037389B">
        <w:rPr>
          <w:rFonts w:cs="Arial"/>
        </w:rPr>
        <w:t>Remove whiteboard pens and e</w:t>
      </w:r>
      <w:r w:rsidR="004B470C">
        <w:rPr>
          <w:rFonts w:cs="Arial"/>
        </w:rPr>
        <w:t>rasers. Employees will</w:t>
      </w:r>
      <w:r w:rsidRPr="0037389B">
        <w:rPr>
          <w:rFonts w:cs="Arial"/>
        </w:rPr>
        <w:t xml:space="preserve"> bring and manage their own</w:t>
      </w:r>
      <w:r w:rsidR="004B470C">
        <w:rPr>
          <w:rFonts w:cs="Arial"/>
        </w:rPr>
        <w:t xml:space="preserve"> white board pens and erasers</w:t>
      </w:r>
    </w:p>
    <w:p w:rsidR="0093308B" w:rsidRDefault="00856094" w:rsidP="0093308B">
      <w:pPr>
        <w:pStyle w:val="EOPBullets"/>
        <w:rPr>
          <w:rFonts w:cs="Arial"/>
        </w:rPr>
      </w:pPr>
      <w:r>
        <w:rPr>
          <w:rFonts w:cs="Arial"/>
        </w:rPr>
        <w:t xml:space="preserve">Provide </w:t>
      </w:r>
      <w:r w:rsidR="0093308B" w:rsidRPr="0037389B">
        <w:rPr>
          <w:rFonts w:cs="Arial"/>
        </w:rPr>
        <w:t>cleaning solution and disposable wipes; require those using the room to wipe down contact surfaces before and after every meeting</w:t>
      </w:r>
    </w:p>
    <w:p w:rsidR="007569EC" w:rsidRDefault="007569EC" w:rsidP="007569EC">
      <w:pPr>
        <w:pStyle w:val="EOPBullets"/>
        <w:numPr>
          <w:ilvl w:val="0"/>
          <w:numId w:val="0"/>
        </w:numPr>
        <w:ind w:left="720"/>
        <w:rPr>
          <w:rFonts w:cs="Arial"/>
        </w:rPr>
      </w:pPr>
    </w:p>
    <w:p w:rsidR="007569EC" w:rsidRDefault="007569EC" w:rsidP="007569EC">
      <w:pPr>
        <w:pStyle w:val="EOPBullets"/>
        <w:numPr>
          <w:ilvl w:val="0"/>
          <w:numId w:val="0"/>
        </w:numPr>
      </w:pPr>
      <w:r>
        <w:rPr>
          <w:noProof/>
        </w:rPr>
        <w:drawing>
          <wp:inline distT="0" distB="0" distL="0" distR="0" wp14:anchorId="6814970E" wp14:editId="78F3EB85">
            <wp:extent cx="457200" cy="457200"/>
            <wp:effectExtent l="0" t="0" r="0" b="0"/>
            <wp:docPr id="4" name="Picture 4" descr="cid:image001.png@01D64980.D1764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descr="cid:image001.png@01D64980.D1764940"/>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t> </w:t>
      </w:r>
      <w:r w:rsidRPr="007569EC">
        <w:rPr>
          <w:rStyle w:val="EOPHeading2Char"/>
        </w:rPr>
        <w:t>Events</w:t>
      </w:r>
      <w:r>
        <w:t xml:space="preserve">  </w:t>
      </w:r>
    </w:p>
    <w:p w:rsidR="007569EC" w:rsidRDefault="007569EC" w:rsidP="007569EC">
      <w:pPr>
        <w:pStyle w:val="EOPParagraphText"/>
      </w:pPr>
      <w:r>
        <w:t>Reduce number of participants for all events both internal and external. Prepare event space as follows:</w:t>
      </w:r>
    </w:p>
    <w:p w:rsidR="007569EC" w:rsidRDefault="007569EC" w:rsidP="004A5010">
      <w:pPr>
        <w:pStyle w:val="EOPParagraphText"/>
        <w:numPr>
          <w:ilvl w:val="0"/>
          <w:numId w:val="9"/>
        </w:numPr>
        <w:spacing w:before="0"/>
      </w:pPr>
      <w:r>
        <w:t xml:space="preserve">Require fixed setup to ensure minimal contact of furniture by multiple people. </w:t>
      </w:r>
    </w:p>
    <w:p w:rsidR="007569EC" w:rsidRDefault="007569EC" w:rsidP="004A5010">
      <w:pPr>
        <w:pStyle w:val="EOPParagraphText"/>
        <w:numPr>
          <w:ilvl w:val="0"/>
          <w:numId w:val="9"/>
        </w:numPr>
        <w:spacing w:before="0"/>
      </w:pPr>
      <w:r>
        <w:t>Provide hand sanitizing stations at entrances and exits</w:t>
      </w:r>
    </w:p>
    <w:p w:rsidR="007569EC" w:rsidRDefault="007569EC" w:rsidP="004A5010">
      <w:pPr>
        <w:pStyle w:val="EOPParagraphText"/>
        <w:numPr>
          <w:ilvl w:val="0"/>
          <w:numId w:val="9"/>
        </w:numPr>
        <w:spacing w:before="0"/>
      </w:pPr>
      <w:r>
        <w:t>Provide cleaning wipes for media cart and require each user to wipe keyboard and other touchable surfaces before and after each use.</w:t>
      </w:r>
    </w:p>
    <w:p w:rsidR="007569EC" w:rsidRDefault="007569EC" w:rsidP="004A5010">
      <w:pPr>
        <w:pStyle w:val="EOPParagraphText"/>
        <w:numPr>
          <w:ilvl w:val="0"/>
          <w:numId w:val="9"/>
        </w:numPr>
        <w:spacing w:before="0"/>
      </w:pPr>
      <w:r>
        <w:t>Provide larger spaces for groups depending on expected num</w:t>
      </w:r>
      <w:r w:rsidR="00856094">
        <w:t>ber of participants, ensuring</w:t>
      </w:r>
      <w:r w:rsidR="005546D2">
        <w:t xml:space="preserve"> a minimum</w:t>
      </w:r>
      <w:r w:rsidR="00856094">
        <w:t xml:space="preserve"> 6 feet</w:t>
      </w:r>
      <w:r>
        <w:t xml:space="preserve"> distance between each person. </w:t>
      </w:r>
    </w:p>
    <w:p w:rsidR="007569EC" w:rsidRPr="0037389B" w:rsidRDefault="007569EC" w:rsidP="007569EC">
      <w:pPr>
        <w:pStyle w:val="EOPBullets"/>
        <w:numPr>
          <w:ilvl w:val="0"/>
          <w:numId w:val="0"/>
        </w:numPr>
        <w:ind w:left="720" w:hanging="360"/>
        <w:rPr>
          <w:rFonts w:cs="Arial"/>
        </w:rPr>
      </w:pPr>
    </w:p>
    <w:p w:rsidR="0093308B" w:rsidRPr="0037389B" w:rsidRDefault="0093308B" w:rsidP="0093308B">
      <w:pPr>
        <w:pStyle w:val="EOPHeading2"/>
        <w:rPr>
          <w:rFonts w:cs="Arial"/>
        </w:rPr>
      </w:pPr>
      <w:r w:rsidRPr="0037389B">
        <w:rPr>
          <w:rFonts w:cs="Arial"/>
          <w:noProof/>
        </w:rPr>
        <w:lastRenderedPageBreak/>
        <w:drawing>
          <wp:inline distT="0" distB="0" distL="0" distR="0" wp14:anchorId="6C3B20F9" wp14:editId="336CDE9A">
            <wp:extent cx="454560" cy="454560"/>
            <wp:effectExtent l="0" t="0" r="3175" b="3175"/>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oun_Office_1754109.svg"/>
                    <pic:cNvPicPr/>
                  </pic:nvPicPr>
                  <pic:blipFill>
                    <a:blip r:embed="rId4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50"/>
                        </a:ext>
                      </a:extLst>
                    </a:blip>
                    <a:stretch>
                      <a:fillRect/>
                    </a:stretch>
                  </pic:blipFill>
                  <pic:spPr>
                    <a:xfrm>
                      <a:off x="0" y="0"/>
                      <a:ext cx="468348" cy="468348"/>
                    </a:xfrm>
                    <a:prstGeom prst="rect">
                      <a:avLst/>
                    </a:prstGeom>
                  </pic:spPr>
                </pic:pic>
              </a:graphicData>
            </a:graphic>
          </wp:inline>
        </w:drawing>
      </w:r>
      <w:r w:rsidRPr="0037389B">
        <w:rPr>
          <w:rFonts w:cs="Arial"/>
        </w:rPr>
        <w:t xml:space="preserve"> Individual workspaces (i.e. private office)</w:t>
      </w:r>
    </w:p>
    <w:p w:rsidR="0093308B" w:rsidRPr="0037389B" w:rsidRDefault="0093308B" w:rsidP="0093308B">
      <w:pPr>
        <w:pStyle w:val="EOPParagraphText"/>
        <w:rPr>
          <w:rFonts w:cs="Arial"/>
        </w:rPr>
      </w:pPr>
      <w:r w:rsidRPr="0037389B">
        <w:rPr>
          <w:rFonts w:cs="Arial"/>
        </w:rPr>
        <w:t>Employee</w:t>
      </w:r>
      <w:r w:rsidR="00856094">
        <w:rPr>
          <w:rFonts w:cs="Arial"/>
        </w:rPr>
        <w:t>s with individual offices will</w:t>
      </w:r>
      <w:r w:rsidRPr="0037389B">
        <w:rPr>
          <w:rFonts w:cs="Arial"/>
        </w:rPr>
        <w:t xml:space="preserve"> generally take responsibility for disinfecting their desk surface, keyboard, te</w:t>
      </w:r>
      <w:r w:rsidR="00A4038F">
        <w:rPr>
          <w:rFonts w:cs="Arial"/>
        </w:rPr>
        <w:t>lephone and other items. Attention</w:t>
      </w:r>
      <w:r w:rsidRPr="0037389B">
        <w:rPr>
          <w:rFonts w:cs="Arial"/>
        </w:rPr>
        <w:t xml:space="preserve"> should be given to the following:</w:t>
      </w:r>
    </w:p>
    <w:p w:rsidR="0093308B" w:rsidRPr="0037389B" w:rsidRDefault="0093308B" w:rsidP="0093308B">
      <w:pPr>
        <w:pStyle w:val="EOPBullets"/>
        <w:rPr>
          <w:rFonts w:cs="Arial"/>
        </w:rPr>
      </w:pPr>
      <w:r w:rsidRPr="0037389B">
        <w:rPr>
          <w:rFonts w:cs="Arial"/>
        </w:rPr>
        <w:t>Minimize objects on the desktop to facilitate regular disinfecting</w:t>
      </w:r>
    </w:p>
    <w:p w:rsidR="0093308B" w:rsidRPr="0037389B" w:rsidRDefault="0093308B" w:rsidP="0093308B">
      <w:pPr>
        <w:pStyle w:val="EOPBullets"/>
        <w:rPr>
          <w:rFonts w:cs="Arial"/>
        </w:rPr>
      </w:pPr>
      <w:r w:rsidRPr="0037389B">
        <w:rPr>
          <w:rFonts w:cs="Arial"/>
        </w:rPr>
        <w:t>Remove</w:t>
      </w:r>
      <w:r w:rsidR="00646214" w:rsidRPr="0037389B">
        <w:rPr>
          <w:rFonts w:cs="Arial"/>
        </w:rPr>
        <w:t xml:space="preserve"> or tape off</w:t>
      </w:r>
      <w:r w:rsidRPr="0037389B">
        <w:rPr>
          <w:rFonts w:cs="Arial"/>
        </w:rPr>
        <w:t xml:space="preserve"> visitor chairs if office size is not sufficient to provide minimum </w:t>
      </w:r>
      <w:r w:rsidR="00A4038F">
        <w:rPr>
          <w:rFonts w:cs="Arial"/>
        </w:rPr>
        <w:t>physical (</w:t>
      </w:r>
      <w:r w:rsidRPr="0037389B">
        <w:rPr>
          <w:rFonts w:cs="Arial"/>
        </w:rPr>
        <w:t>social</w:t>
      </w:r>
      <w:r w:rsidR="00A4038F">
        <w:rPr>
          <w:rFonts w:cs="Arial"/>
        </w:rPr>
        <w:t>)</w:t>
      </w:r>
      <w:r w:rsidRPr="0037389B">
        <w:rPr>
          <w:rFonts w:cs="Arial"/>
        </w:rPr>
        <w:t xml:space="preserve"> distancing</w:t>
      </w:r>
    </w:p>
    <w:p w:rsidR="0093308B" w:rsidRPr="0037389B" w:rsidRDefault="0093308B" w:rsidP="0093308B">
      <w:pPr>
        <w:pStyle w:val="EOPBullets"/>
        <w:rPr>
          <w:rFonts w:cs="Arial"/>
        </w:rPr>
      </w:pPr>
      <w:r w:rsidRPr="0037389B">
        <w:rPr>
          <w:rFonts w:cs="Arial"/>
        </w:rPr>
        <w:t xml:space="preserve">Instruct office visitors that they should have conversations with office occupants from the doorway and not enter individual offices; meetings should be held via videoconference or in a designated </w:t>
      </w:r>
      <w:r w:rsidR="002B1856" w:rsidRPr="0037389B">
        <w:rPr>
          <w:rFonts w:cs="Arial"/>
        </w:rPr>
        <w:t>m</w:t>
      </w:r>
      <w:r w:rsidRPr="0037389B">
        <w:rPr>
          <w:rFonts w:cs="Arial"/>
        </w:rPr>
        <w:t xml:space="preserve">eeting </w:t>
      </w:r>
      <w:r w:rsidR="002B1856" w:rsidRPr="0037389B">
        <w:rPr>
          <w:rFonts w:cs="Arial"/>
        </w:rPr>
        <w:t>r</w:t>
      </w:r>
      <w:r w:rsidRPr="0037389B">
        <w:rPr>
          <w:rFonts w:cs="Arial"/>
        </w:rPr>
        <w:t>oom with</w:t>
      </w:r>
      <w:r w:rsidR="00856094">
        <w:rPr>
          <w:rFonts w:cs="Arial"/>
        </w:rPr>
        <w:t xml:space="preserve"> sufficient space to maintain</w:t>
      </w:r>
      <w:r w:rsidR="005546D2">
        <w:rPr>
          <w:rFonts w:cs="Arial"/>
        </w:rPr>
        <w:t xml:space="preserve"> a minimum</w:t>
      </w:r>
      <w:r w:rsidR="00856094">
        <w:rPr>
          <w:rFonts w:cs="Arial"/>
        </w:rPr>
        <w:t xml:space="preserve"> 6 feet</w:t>
      </w:r>
      <w:r w:rsidRPr="0037389B">
        <w:rPr>
          <w:rFonts w:cs="Arial"/>
        </w:rPr>
        <w:t xml:space="preserve"> </w:t>
      </w:r>
      <w:r w:rsidR="00A4038F">
        <w:rPr>
          <w:rFonts w:cs="Arial"/>
        </w:rPr>
        <w:t>physical (</w:t>
      </w:r>
      <w:r w:rsidRPr="0037389B">
        <w:rPr>
          <w:rFonts w:cs="Arial"/>
        </w:rPr>
        <w:t>social</w:t>
      </w:r>
      <w:r w:rsidR="00A4038F">
        <w:rPr>
          <w:rFonts w:cs="Arial"/>
        </w:rPr>
        <w:t>)</w:t>
      </w:r>
      <w:r w:rsidRPr="0037389B">
        <w:rPr>
          <w:rFonts w:cs="Arial"/>
        </w:rPr>
        <w:t xml:space="preserve"> distancing</w:t>
      </w:r>
    </w:p>
    <w:p w:rsidR="0093308B" w:rsidRPr="0037389B" w:rsidRDefault="0093308B" w:rsidP="0093308B">
      <w:pPr>
        <w:pStyle w:val="EOPHeading2"/>
        <w:rPr>
          <w:rFonts w:cs="Arial"/>
        </w:rPr>
      </w:pPr>
      <w:r w:rsidRPr="0037389B">
        <w:rPr>
          <w:rFonts w:cs="Arial"/>
        </w:rPr>
        <w:t xml:space="preserve"> </w:t>
      </w:r>
      <w:r w:rsidRPr="0037389B">
        <w:rPr>
          <w:rFonts w:cs="Arial"/>
          <w:noProof/>
        </w:rPr>
        <w:drawing>
          <wp:inline distT="0" distB="0" distL="0" distR="0" wp14:anchorId="72A49462" wp14:editId="2EDD56A8">
            <wp:extent cx="454559" cy="454559"/>
            <wp:effectExtent l="0" t="0" r="3175" b="3175"/>
            <wp:docPr id="50"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noun_group_2323992.svg"/>
                    <pic:cNvPicPr/>
                  </pic:nvPicPr>
                  <pic:blipFill rotWithShape="1">
                    <a:blip r:embed="rId51"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52"/>
                        </a:ext>
                      </a:extLst>
                    </a:blip>
                    <a:srcRect t="-19940" b="19940"/>
                    <a:stretch/>
                  </pic:blipFill>
                  <pic:spPr>
                    <a:xfrm>
                      <a:off x="0" y="0"/>
                      <a:ext cx="463408" cy="463408"/>
                    </a:xfrm>
                    <a:prstGeom prst="rect">
                      <a:avLst/>
                    </a:prstGeom>
                  </pic:spPr>
                </pic:pic>
              </a:graphicData>
            </a:graphic>
          </wp:inline>
        </w:drawing>
      </w:r>
      <w:r w:rsidRPr="0037389B">
        <w:rPr>
          <w:rFonts w:cs="Arial"/>
        </w:rPr>
        <w:t xml:space="preserve"> Shared workspaces (i.e.</w:t>
      </w:r>
      <w:r w:rsidR="004B470C">
        <w:rPr>
          <w:rFonts w:cs="Arial"/>
        </w:rPr>
        <w:t>,</w:t>
      </w:r>
      <w:r w:rsidRPr="0037389B">
        <w:rPr>
          <w:rFonts w:cs="Arial"/>
        </w:rPr>
        <w:t xml:space="preserve"> open office</w:t>
      </w:r>
      <w:r w:rsidR="002B1856" w:rsidRPr="0037389B">
        <w:rPr>
          <w:rFonts w:cs="Arial"/>
        </w:rPr>
        <w:t>s</w:t>
      </w:r>
      <w:r w:rsidRPr="0037389B">
        <w:rPr>
          <w:rFonts w:cs="Arial"/>
        </w:rPr>
        <w:t>)</w:t>
      </w:r>
    </w:p>
    <w:p w:rsidR="0093308B" w:rsidRPr="0037389B" w:rsidRDefault="0093308B" w:rsidP="0093308B">
      <w:pPr>
        <w:pStyle w:val="EOPParagraphText"/>
        <w:rPr>
          <w:rFonts w:cs="Arial"/>
        </w:rPr>
      </w:pPr>
      <w:r w:rsidRPr="0037389B">
        <w:rPr>
          <w:rFonts w:cs="Arial"/>
        </w:rPr>
        <w:t xml:space="preserve">Shared/open workspaces present particular challenges, especially when desks are shared by multiple individuals. Such practices should best be avoided by converting meeting rooms or common areas to shared workspaces with </w:t>
      </w:r>
      <w:r w:rsidR="00A4038F">
        <w:rPr>
          <w:rFonts w:cs="Arial"/>
        </w:rPr>
        <w:t>physically (</w:t>
      </w:r>
      <w:r w:rsidR="002D6BA2" w:rsidRPr="0037389B">
        <w:rPr>
          <w:rFonts w:cs="Arial"/>
        </w:rPr>
        <w:t>socially</w:t>
      </w:r>
      <w:r w:rsidR="00A4038F">
        <w:rPr>
          <w:rFonts w:cs="Arial"/>
        </w:rPr>
        <w:t>)</w:t>
      </w:r>
      <w:r w:rsidR="002D6BA2" w:rsidRPr="0037389B">
        <w:rPr>
          <w:rFonts w:cs="Arial"/>
        </w:rPr>
        <w:t xml:space="preserve"> distanced </w:t>
      </w:r>
      <w:r w:rsidRPr="0037389B">
        <w:rPr>
          <w:rFonts w:cs="Arial"/>
        </w:rPr>
        <w:t>desks. Additionally:</w:t>
      </w:r>
    </w:p>
    <w:p w:rsidR="0093308B" w:rsidRPr="0037389B" w:rsidRDefault="0093308B" w:rsidP="0093308B">
      <w:pPr>
        <w:pStyle w:val="EOPBullets"/>
        <w:rPr>
          <w:rFonts w:cs="Arial"/>
        </w:rPr>
      </w:pPr>
      <w:r w:rsidRPr="0037389B">
        <w:rPr>
          <w:rFonts w:cs="Arial"/>
        </w:rPr>
        <w:t>Furniture should be removed or redistributed to ensure</w:t>
      </w:r>
      <w:r w:rsidR="00A4038F">
        <w:rPr>
          <w:rFonts w:cs="Arial"/>
        </w:rPr>
        <w:t xml:space="preserve"> a minimum</w:t>
      </w:r>
      <w:r w:rsidRPr="0037389B">
        <w:rPr>
          <w:rFonts w:cs="Arial"/>
        </w:rPr>
        <w:t xml:space="preserve"> </w:t>
      </w:r>
      <w:r w:rsidR="00856094">
        <w:rPr>
          <w:rFonts w:cs="Arial"/>
        </w:rPr>
        <w:t>6 feet</w:t>
      </w:r>
      <w:r w:rsidRPr="0037389B">
        <w:rPr>
          <w:rFonts w:cs="Arial"/>
        </w:rPr>
        <w:t xml:space="preserve"> of </w:t>
      </w:r>
      <w:r w:rsidR="00A4038F">
        <w:rPr>
          <w:rFonts w:cs="Arial"/>
        </w:rPr>
        <w:t>physical (</w:t>
      </w:r>
      <w:r w:rsidRPr="0037389B">
        <w:rPr>
          <w:rFonts w:cs="Arial"/>
        </w:rPr>
        <w:t>social</w:t>
      </w:r>
      <w:r w:rsidR="00A4038F">
        <w:rPr>
          <w:rFonts w:cs="Arial"/>
        </w:rPr>
        <w:t>)</w:t>
      </w:r>
      <w:r w:rsidRPr="0037389B">
        <w:rPr>
          <w:rFonts w:cs="Arial"/>
        </w:rPr>
        <w:t xml:space="preserve"> distancing</w:t>
      </w:r>
    </w:p>
    <w:p w:rsidR="002B1856" w:rsidRPr="0037389B" w:rsidRDefault="004B470C" w:rsidP="0093308B">
      <w:pPr>
        <w:pStyle w:val="EOPBullets"/>
        <w:rPr>
          <w:rFonts w:cs="Arial"/>
        </w:rPr>
      </w:pPr>
      <w:r>
        <w:rPr>
          <w:rFonts w:cs="Arial"/>
        </w:rPr>
        <w:t xml:space="preserve">Individuals should </w:t>
      </w:r>
      <w:r w:rsidR="0093308B" w:rsidRPr="0037389B">
        <w:rPr>
          <w:rFonts w:cs="Arial"/>
        </w:rPr>
        <w:t>sanitize all surfaces upon arrival at their seat and before departing for the day</w:t>
      </w:r>
    </w:p>
    <w:p w:rsidR="0093308B" w:rsidRPr="0037389B" w:rsidRDefault="0093308B" w:rsidP="0093308B">
      <w:pPr>
        <w:pStyle w:val="EOPBullets"/>
        <w:rPr>
          <w:rFonts w:cs="Arial"/>
        </w:rPr>
      </w:pPr>
      <w:r w:rsidRPr="0037389B">
        <w:rPr>
          <w:rFonts w:cs="Arial"/>
        </w:rPr>
        <w:t>Provide hand sanitizer and disinfecting wipes within each shared workspace</w:t>
      </w:r>
    </w:p>
    <w:p w:rsidR="0093308B" w:rsidRPr="0037389B" w:rsidRDefault="0093308B" w:rsidP="0093308B">
      <w:pPr>
        <w:pStyle w:val="EOPHeading2"/>
        <w:rPr>
          <w:rFonts w:cs="Arial"/>
        </w:rPr>
      </w:pPr>
      <w:r w:rsidRPr="0037389B">
        <w:rPr>
          <w:rFonts w:cs="Arial"/>
          <w:noProof/>
        </w:rPr>
        <w:drawing>
          <wp:inline distT="0" distB="0" distL="0" distR="0" wp14:anchorId="7C5249F6" wp14:editId="7BEC67E3">
            <wp:extent cx="454559" cy="454559"/>
            <wp:effectExtent l="0" t="0" r="3175" b="3175"/>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noun_teach_805826.svg"/>
                    <pic:cNvPicPr/>
                  </pic:nvPicPr>
                  <pic:blipFill>
                    <a:blip r:embed="rId53"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54"/>
                        </a:ext>
                      </a:extLst>
                    </a:blip>
                    <a:stretch>
                      <a:fillRect/>
                    </a:stretch>
                  </pic:blipFill>
                  <pic:spPr>
                    <a:xfrm>
                      <a:off x="0" y="0"/>
                      <a:ext cx="513351" cy="513351"/>
                    </a:xfrm>
                    <a:prstGeom prst="rect">
                      <a:avLst/>
                    </a:prstGeom>
                  </pic:spPr>
                </pic:pic>
              </a:graphicData>
            </a:graphic>
          </wp:inline>
        </w:drawing>
      </w:r>
      <w:r w:rsidRPr="0037389B">
        <w:rPr>
          <w:rFonts w:cs="Arial"/>
        </w:rPr>
        <w:t xml:space="preserve"> Classrooms</w:t>
      </w:r>
    </w:p>
    <w:p w:rsidR="0093308B" w:rsidRPr="0037389B" w:rsidRDefault="0093308B" w:rsidP="0093308B">
      <w:pPr>
        <w:pStyle w:val="EOPParagraphText"/>
        <w:rPr>
          <w:rFonts w:cs="Arial"/>
        </w:rPr>
      </w:pPr>
      <w:r w:rsidRPr="0037389B">
        <w:rPr>
          <w:rFonts w:cs="Arial"/>
        </w:rPr>
        <w:t>Classroom capacity must be signif</w:t>
      </w:r>
      <w:r w:rsidR="00856094">
        <w:rPr>
          <w:rFonts w:cs="Arial"/>
        </w:rPr>
        <w:t>icantly reduced to accomplish</w:t>
      </w:r>
      <w:r w:rsidR="005546D2">
        <w:rPr>
          <w:rFonts w:cs="Arial"/>
        </w:rPr>
        <w:t xml:space="preserve"> a minimum</w:t>
      </w:r>
      <w:r w:rsidR="00A4038F">
        <w:rPr>
          <w:rFonts w:cs="Arial"/>
        </w:rPr>
        <w:t xml:space="preserve"> 6 feet physical</w:t>
      </w:r>
      <w:r w:rsidRPr="0037389B">
        <w:rPr>
          <w:rFonts w:cs="Arial"/>
        </w:rPr>
        <w:t xml:space="preserve"> </w:t>
      </w:r>
      <w:r w:rsidR="00A4038F">
        <w:rPr>
          <w:rFonts w:cs="Arial"/>
        </w:rPr>
        <w:t>(</w:t>
      </w:r>
      <w:r w:rsidRPr="0037389B">
        <w:rPr>
          <w:rFonts w:cs="Arial"/>
        </w:rPr>
        <w:t>social</w:t>
      </w:r>
      <w:r w:rsidR="00A4038F">
        <w:rPr>
          <w:rFonts w:cs="Arial"/>
        </w:rPr>
        <w:t>)</w:t>
      </w:r>
      <w:r w:rsidRPr="0037389B">
        <w:rPr>
          <w:rFonts w:cs="Arial"/>
        </w:rPr>
        <w:t xml:space="preserve"> distanci</w:t>
      </w:r>
      <w:r w:rsidR="00550104">
        <w:rPr>
          <w:rFonts w:cs="Arial"/>
        </w:rPr>
        <w:t>ng. Prepare the space as follows</w:t>
      </w:r>
      <w:r w:rsidRPr="0037389B">
        <w:rPr>
          <w:rFonts w:cs="Arial"/>
        </w:rPr>
        <w:t>:</w:t>
      </w:r>
    </w:p>
    <w:p w:rsidR="0093308B" w:rsidRPr="0037389B" w:rsidRDefault="0093308B" w:rsidP="0093308B">
      <w:pPr>
        <w:pStyle w:val="EOPBullets"/>
        <w:rPr>
          <w:rFonts w:cs="Arial"/>
        </w:rPr>
      </w:pPr>
      <w:r w:rsidRPr="0037389B">
        <w:rPr>
          <w:rFonts w:cs="Arial"/>
        </w:rPr>
        <w:t xml:space="preserve">Remove/redistribute seating to facilitate </w:t>
      </w:r>
      <w:r w:rsidR="009132F4">
        <w:rPr>
          <w:rFonts w:cs="Arial"/>
        </w:rPr>
        <w:t>physical (</w:t>
      </w:r>
      <w:r w:rsidRPr="0037389B">
        <w:rPr>
          <w:rFonts w:cs="Arial"/>
        </w:rPr>
        <w:t>social</w:t>
      </w:r>
      <w:r w:rsidR="009132F4">
        <w:rPr>
          <w:rFonts w:cs="Arial"/>
        </w:rPr>
        <w:t>)</w:t>
      </w:r>
      <w:r w:rsidRPr="0037389B">
        <w:rPr>
          <w:rFonts w:cs="Arial"/>
        </w:rPr>
        <w:t xml:space="preserve"> distancing and restrict occupancy as determined (fixed seating that cannot be removed should be blocked off with tape)</w:t>
      </w:r>
    </w:p>
    <w:p w:rsidR="0093308B" w:rsidRPr="0037389B" w:rsidRDefault="0093308B" w:rsidP="0093308B">
      <w:pPr>
        <w:pStyle w:val="EOPBullets"/>
        <w:rPr>
          <w:rFonts w:cs="Arial"/>
        </w:rPr>
      </w:pPr>
      <w:r w:rsidRPr="0037389B">
        <w:rPr>
          <w:rFonts w:cs="Arial"/>
        </w:rPr>
        <w:t xml:space="preserve">For fixed seating, mark seats not to be occupied per </w:t>
      </w:r>
      <w:r w:rsidR="009132F4">
        <w:rPr>
          <w:rFonts w:cs="Arial"/>
        </w:rPr>
        <w:t>physical (</w:t>
      </w:r>
      <w:r w:rsidRPr="0037389B">
        <w:rPr>
          <w:rFonts w:cs="Arial"/>
        </w:rPr>
        <w:t>social</w:t>
      </w:r>
      <w:r w:rsidR="009132F4">
        <w:rPr>
          <w:rFonts w:cs="Arial"/>
        </w:rPr>
        <w:t>)</w:t>
      </w:r>
      <w:r w:rsidRPr="0037389B">
        <w:rPr>
          <w:rFonts w:cs="Arial"/>
        </w:rPr>
        <w:t xml:space="preserve"> distancing</w:t>
      </w:r>
    </w:p>
    <w:p w:rsidR="0093308B" w:rsidRPr="0037389B" w:rsidRDefault="0093308B" w:rsidP="0093308B">
      <w:pPr>
        <w:pStyle w:val="EOPBullets"/>
        <w:rPr>
          <w:rFonts w:cs="Arial"/>
        </w:rPr>
      </w:pPr>
      <w:r w:rsidRPr="0037389B">
        <w:rPr>
          <w:rFonts w:cs="Arial"/>
        </w:rPr>
        <w:t>Install hand sanitizer station in hallways outside classrooms</w:t>
      </w:r>
    </w:p>
    <w:p w:rsidR="0093308B" w:rsidRPr="0037389B" w:rsidRDefault="005546D2" w:rsidP="0093308B">
      <w:pPr>
        <w:pStyle w:val="EOPBullets"/>
        <w:rPr>
          <w:rFonts w:cs="Arial"/>
        </w:rPr>
      </w:pPr>
      <w:r>
        <w:rPr>
          <w:rFonts w:cs="Arial"/>
        </w:rPr>
        <w:t xml:space="preserve">Make available </w:t>
      </w:r>
      <w:r w:rsidR="0093308B" w:rsidRPr="0037389B">
        <w:rPr>
          <w:rFonts w:cs="Arial"/>
        </w:rPr>
        <w:t>disinfecting wipe</w:t>
      </w:r>
      <w:r>
        <w:rPr>
          <w:rFonts w:cs="Arial"/>
        </w:rPr>
        <w:t xml:space="preserve">s in </w:t>
      </w:r>
      <w:r w:rsidR="0093308B" w:rsidRPr="0037389B">
        <w:rPr>
          <w:rFonts w:cs="Arial"/>
        </w:rPr>
        <w:t>classroom</w:t>
      </w:r>
      <w:r>
        <w:rPr>
          <w:rFonts w:cs="Arial"/>
        </w:rPr>
        <w:t>s</w:t>
      </w:r>
    </w:p>
    <w:p w:rsidR="0093308B" w:rsidRPr="0037389B" w:rsidRDefault="0093308B" w:rsidP="0093308B">
      <w:pPr>
        <w:pStyle w:val="EOPBullets"/>
        <w:rPr>
          <w:rFonts w:cs="Arial"/>
        </w:rPr>
      </w:pPr>
      <w:r w:rsidRPr="0037389B">
        <w:rPr>
          <w:rFonts w:cs="Arial"/>
        </w:rPr>
        <w:t>Require faculty to wipe down lectern, etc. at start and end of every class</w:t>
      </w:r>
    </w:p>
    <w:p w:rsidR="0086512B" w:rsidRPr="005546D2" w:rsidRDefault="00646214" w:rsidP="00B749D7">
      <w:pPr>
        <w:pStyle w:val="EOPBullets"/>
      </w:pPr>
      <w:r w:rsidRPr="0086512B">
        <w:rPr>
          <w:rFonts w:cs="Arial"/>
        </w:rPr>
        <w:t>Require students to wipe down seats, desks or work areas at the start and end of every class</w:t>
      </w:r>
    </w:p>
    <w:p w:rsidR="005546D2" w:rsidRPr="0037389B" w:rsidRDefault="005546D2" w:rsidP="005546D2">
      <w:pPr>
        <w:pStyle w:val="EOPBullets"/>
        <w:rPr>
          <w:rFonts w:cs="Arial"/>
        </w:rPr>
      </w:pPr>
      <w:r w:rsidRPr="0037389B">
        <w:rPr>
          <w:rFonts w:cs="Arial"/>
        </w:rPr>
        <w:t>Consider the need to</w:t>
      </w:r>
      <w:r>
        <w:rPr>
          <w:rFonts w:cs="Arial"/>
        </w:rPr>
        <w:t xml:space="preserve"> stagger class</w:t>
      </w:r>
      <w:r w:rsidRPr="0037389B">
        <w:rPr>
          <w:rFonts w:cs="Arial"/>
        </w:rPr>
        <w:t xml:space="preserve"> schedules so as to minimize</w:t>
      </w:r>
      <w:r>
        <w:rPr>
          <w:rFonts w:cs="Arial"/>
        </w:rPr>
        <w:t xml:space="preserve"> the number of people occupying the classroom</w:t>
      </w:r>
      <w:r w:rsidRPr="0037389B">
        <w:rPr>
          <w:rFonts w:cs="Arial"/>
        </w:rPr>
        <w:t xml:space="preserve"> at any one time</w:t>
      </w:r>
    </w:p>
    <w:p w:rsidR="0093308B" w:rsidRPr="0037389B" w:rsidRDefault="0093308B" w:rsidP="0093308B">
      <w:pPr>
        <w:pStyle w:val="EOPHeading2"/>
        <w:rPr>
          <w:rFonts w:cs="Arial"/>
        </w:rPr>
      </w:pPr>
      <w:r w:rsidRPr="0037389B">
        <w:rPr>
          <w:rFonts w:cs="Arial"/>
          <w:noProof/>
        </w:rPr>
        <w:lastRenderedPageBreak/>
        <w:drawing>
          <wp:inline distT="0" distB="0" distL="0" distR="0" wp14:anchorId="375A63AE" wp14:editId="21AED990">
            <wp:extent cx="454560" cy="454560"/>
            <wp:effectExtent l="0" t="0" r="0" b="3175"/>
            <wp:docPr id="55" name="Graphic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noun_Laboratory_1256698.svg"/>
                    <pic:cNvPicPr/>
                  </pic:nvPicPr>
                  <pic:blipFill rotWithShape="1">
                    <a:blip r:embed="rId55"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56"/>
                        </a:ext>
                      </a:extLst>
                    </a:blip>
                    <a:srcRect t="-9970" b="9970"/>
                    <a:stretch/>
                  </pic:blipFill>
                  <pic:spPr>
                    <a:xfrm>
                      <a:off x="0" y="0"/>
                      <a:ext cx="460933" cy="460933"/>
                    </a:xfrm>
                    <a:prstGeom prst="rect">
                      <a:avLst/>
                    </a:prstGeom>
                  </pic:spPr>
                </pic:pic>
              </a:graphicData>
            </a:graphic>
          </wp:inline>
        </w:drawing>
      </w:r>
      <w:r w:rsidRPr="0037389B">
        <w:rPr>
          <w:rFonts w:cs="Arial"/>
        </w:rPr>
        <w:t xml:space="preserve"> Laboratories</w:t>
      </w:r>
    </w:p>
    <w:p w:rsidR="0093308B" w:rsidRPr="0037389B" w:rsidRDefault="0093308B" w:rsidP="0093308B">
      <w:pPr>
        <w:pStyle w:val="EOPParagraphText"/>
        <w:rPr>
          <w:rFonts w:cs="Arial"/>
        </w:rPr>
      </w:pPr>
      <w:r w:rsidRPr="0037389B">
        <w:rPr>
          <w:rFonts w:cs="Arial"/>
        </w:rPr>
        <w:t>The needs of every laboratory space are unique and department staff must develop specific pla</w:t>
      </w:r>
      <w:r w:rsidR="00924D17">
        <w:rPr>
          <w:rFonts w:cs="Arial"/>
        </w:rPr>
        <w:t>ns for each lab to accomplish</w:t>
      </w:r>
      <w:r w:rsidR="005546D2">
        <w:rPr>
          <w:rFonts w:cs="Arial"/>
        </w:rPr>
        <w:t xml:space="preserve"> a minimum</w:t>
      </w:r>
      <w:r w:rsidR="00924D17">
        <w:rPr>
          <w:rFonts w:cs="Arial"/>
        </w:rPr>
        <w:t xml:space="preserve"> 6 feet</w:t>
      </w:r>
      <w:r w:rsidRPr="0037389B">
        <w:rPr>
          <w:rFonts w:cs="Arial"/>
        </w:rPr>
        <w:t xml:space="preserve"> </w:t>
      </w:r>
      <w:r w:rsidR="009132F4">
        <w:rPr>
          <w:rFonts w:cs="Arial"/>
        </w:rPr>
        <w:t>physical (</w:t>
      </w:r>
      <w:r w:rsidRPr="0037389B">
        <w:rPr>
          <w:rFonts w:cs="Arial"/>
        </w:rPr>
        <w:t>social</w:t>
      </w:r>
      <w:r w:rsidR="009132F4">
        <w:rPr>
          <w:rFonts w:cs="Arial"/>
        </w:rPr>
        <w:t>)</w:t>
      </w:r>
      <w:r w:rsidRPr="0037389B">
        <w:rPr>
          <w:rFonts w:cs="Arial"/>
        </w:rPr>
        <w:t xml:space="preserve"> distancing while preventing contaminati</w:t>
      </w:r>
      <w:r w:rsidR="00550104">
        <w:rPr>
          <w:rFonts w:cs="Arial"/>
        </w:rPr>
        <w:t>on. Prepare the space as follows</w:t>
      </w:r>
      <w:r w:rsidRPr="0037389B">
        <w:rPr>
          <w:rFonts w:cs="Arial"/>
        </w:rPr>
        <w:t>:</w:t>
      </w:r>
    </w:p>
    <w:p w:rsidR="0093308B" w:rsidRPr="0037389B" w:rsidRDefault="0093308B" w:rsidP="0093308B">
      <w:pPr>
        <w:pStyle w:val="EOPBullets"/>
        <w:rPr>
          <w:rFonts w:cs="Arial"/>
        </w:rPr>
      </w:pPr>
      <w:r w:rsidRPr="0037389B">
        <w:rPr>
          <w:rFonts w:cs="Arial"/>
        </w:rPr>
        <w:t>Install hand sanitizer station in hallways outside labs</w:t>
      </w:r>
    </w:p>
    <w:p w:rsidR="0093308B" w:rsidRPr="0037389B" w:rsidRDefault="005546D2" w:rsidP="0093308B">
      <w:pPr>
        <w:pStyle w:val="EOPBullets"/>
        <w:rPr>
          <w:rFonts w:cs="Arial"/>
        </w:rPr>
      </w:pPr>
      <w:r>
        <w:rPr>
          <w:rFonts w:cs="Arial"/>
        </w:rPr>
        <w:t xml:space="preserve">Make </w:t>
      </w:r>
      <w:r w:rsidR="0093308B" w:rsidRPr="0037389B">
        <w:rPr>
          <w:rFonts w:cs="Arial"/>
        </w:rPr>
        <w:t>disinfecting wipe</w:t>
      </w:r>
      <w:r>
        <w:rPr>
          <w:rFonts w:cs="Arial"/>
        </w:rPr>
        <w:t>s available</w:t>
      </w:r>
      <w:r w:rsidR="0093308B" w:rsidRPr="0037389B">
        <w:rPr>
          <w:rFonts w:cs="Arial"/>
        </w:rPr>
        <w:t xml:space="preserve"> in lab</w:t>
      </w:r>
    </w:p>
    <w:p w:rsidR="0093308B" w:rsidRPr="0037389B" w:rsidRDefault="0093308B" w:rsidP="0093308B">
      <w:pPr>
        <w:pStyle w:val="EOPBullets"/>
        <w:rPr>
          <w:rFonts w:cs="Arial"/>
        </w:rPr>
      </w:pPr>
      <w:r w:rsidRPr="0037389B">
        <w:rPr>
          <w:rFonts w:cs="Arial"/>
        </w:rPr>
        <w:t xml:space="preserve">Rearrange equipment (where possible) to encourage </w:t>
      </w:r>
      <w:r w:rsidR="009132F4">
        <w:rPr>
          <w:rFonts w:cs="Arial"/>
        </w:rPr>
        <w:t>physical (</w:t>
      </w:r>
      <w:r w:rsidRPr="0037389B">
        <w:rPr>
          <w:rFonts w:cs="Arial"/>
        </w:rPr>
        <w:t>social</w:t>
      </w:r>
      <w:r w:rsidR="009132F4">
        <w:rPr>
          <w:rFonts w:cs="Arial"/>
        </w:rPr>
        <w:t>)</w:t>
      </w:r>
      <w:r w:rsidRPr="0037389B">
        <w:rPr>
          <w:rFonts w:cs="Arial"/>
        </w:rPr>
        <w:t xml:space="preserve"> distancing</w:t>
      </w:r>
    </w:p>
    <w:p w:rsidR="0093308B" w:rsidRPr="0037389B" w:rsidRDefault="0093308B" w:rsidP="0093308B">
      <w:pPr>
        <w:pStyle w:val="EOPBullets"/>
        <w:rPr>
          <w:rFonts w:cs="Arial"/>
        </w:rPr>
      </w:pPr>
      <w:r w:rsidRPr="0037389B">
        <w:rPr>
          <w:rFonts w:cs="Arial"/>
        </w:rPr>
        <w:t>Consider the need to</w:t>
      </w:r>
      <w:r w:rsidR="005955E4">
        <w:rPr>
          <w:rFonts w:cs="Arial"/>
        </w:rPr>
        <w:t xml:space="preserve"> stagger class</w:t>
      </w:r>
      <w:r w:rsidRPr="0037389B">
        <w:rPr>
          <w:rFonts w:cs="Arial"/>
        </w:rPr>
        <w:t xml:space="preserve"> schedules so as to minimize</w:t>
      </w:r>
      <w:r w:rsidR="005955E4">
        <w:rPr>
          <w:rFonts w:cs="Arial"/>
        </w:rPr>
        <w:t xml:space="preserve"> the number of people occupying</w:t>
      </w:r>
      <w:r w:rsidRPr="0037389B">
        <w:rPr>
          <w:rFonts w:cs="Arial"/>
        </w:rPr>
        <w:t xml:space="preserve"> the lab at any one time</w:t>
      </w:r>
    </w:p>
    <w:p w:rsidR="0093308B" w:rsidRDefault="005955E4" w:rsidP="0093308B">
      <w:pPr>
        <w:pStyle w:val="EOPBullets"/>
        <w:rPr>
          <w:rFonts w:cs="Arial"/>
        </w:rPr>
      </w:pPr>
      <w:r>
        <w:rPr>
          <w:rFonts w:cs="Arial"/>
        </w:rPr>
        <w:t>S</w:t>
      </w:r>
      <w:r w:rsidR="0093308B" w:rsidRPr="0037389B">
        <w:rPr>
          <w:rFonts w:cs="Arial"/>
        </w:rPr>
        <w:t xml:space="preserve">pace students </w:t>
      </w:r>
      <w:r>
        <w:rPr>
          <w:rFonts w:cs="Arial"/>
        </w:rPr>
        <w:t>out along benches to maintain</w:t>
      </w:r>
      <w:r w:rsidR="005546D2">
        <w:rPr>
          <w:rFonts w:cs="Arial"/>
        </w:rPr>
        <w:t xml:space="preserve"> a minimum</w:t>
      </w:r>
      <w:r>
        <w:rPr>
          <w:rFonts w:cs="Arial"/>
        </w:rPr>
        <w:t xml:space="preserve"> 6 feet</w:t>
      </w:r>
      <w:r w:rsidR="00550104">
        <w:rPr>
          <w:rFonts w:cs="Arial"/>
        </w:rPr>
        <w:t xml:space="preserve"> distancing</w:t>
      </w:r>
      <w:r w:rsidR="0093308B" w:rsidRPr="0037389B">
        <w:rPr>
          <w:rFonts w:cs="Arial"/>
        </w:rPr>
        <w:t>; consider the distance between students working across the bench from one another if applicable.</w:t>
      </w:r>
    </w:p>
    <w:p w:rsidR="00550104" w:rsidRPr="00550104" w:rsidRDefault="00550104" w:rsidP="00550104">
      <w:pPr>
        <w:pStyle w:val="EOPBullets"/>
        <w:numPr>
          <w:ilvl w:val="0"/>
          <w:numId w:val="0"/>
        </w:numPr>
        <w:rPr>
          <w:rFonts w:cs="Arial"/>
        </w:rPr>
      </w:pPr>
    </w:p>
    <w:p w:rsidR="00550104" w:rsidRPr="00550104" w:rsidRDefault="00550104" w:rsidP="00550104">
      <w:pPr>
        <w:rPr>
          <w:rFonts w:ascii="Arial" w:hAnsi="Arial" w:cs="Arial"/>
        </w:rPr>
      </w:pPr>
      <w:r w:rsidRPr="00992DE6">
        <w:rPr>
          <w:rFonts w:ascii="Arial" w:hAnsi="Arial" w:cs="Arial"/>
        </w:rPr>
        <w:t>Computer/Tutoring laboratories will be disinfected once daily with a Clorox Total 360 System electrostatic sprayer (</w:t>
      </w:r>
      <w:hyperlink r:id="rId57" w:history="1">
        <w:r w:rsidRPr="00992DE6">
          <w:rPr>
            <w:rStyle w:val="Hyperlink"/>
            <w:rFonts w:ascii="Arial" w:hAnsi="Arial" w:cs="Arial"/>
            <w:color w:val="auto"/>
          </w:rPr>
          <w:t>https://www.cloroxpro.com/products/clorox/total-360/</w:t>
        </w:r>
      </w:hyperlink>
      <w:r w:rsidRPr="00992DE6">
        <w:rPr>
          <w:rFonts w:ascii="Arial" w:hAnsi="Arial" w:cs="Arial"/>
        </w:rPr>
        <w:t xml:space="preserve">.)  Subsequent cleanings will be completed using cleaning/disinfectant agents, and disposable microfiber towels.  Faculty will be required to wipe down lectern, etc. at the start and end of every class.  Students will be required to </w:t>
      </w:r>
      <w:r w:rsidR="00576826" w:rsidRPr="00992DE6">
        <w:rPr>
          <w:rFonts w:ascii="Arial" w:hAnsi="Arial" w:cs="Arial"/>
        </w:rPr>
        <w:t>wipe down seats, desks or work areas at the start and end of every class.</w:t>
      </w:r>
    </w:p>
    <w:p w:rsidR="0093308B" w:rsidRPr="0037389B" w:rsidRDefault="0093308B" w:rsidP="0093308B">
      <w:pPr>
        <w:pStyle w:val="EOPHeading2"/>
        <w:rPr>
          <w:rFonts w:cs="Arial"/>
        </w:rPr>
      </w:pPr>
      <w:r w:rsidRPr="0037389B">
        <w:rPr>
          <w:rFonts w:cs="Arial"/>
          <w:noProof/>
        </w:rPr>
        <w:drawing>
          <wp:inline distT="0" distB="0" distL="0" distR="0" wp14:anchorId="4BDD2A80" wp14:editId="7EB44B62">
            <wp:extent cx="454559" cy="454559"/>
            <wp:effectExtent l="0" t="0" r="0" b="317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noun_Food_975397.svg"/>
                    <pic:cNvPicPr/>
                  </pic:nvPicPr>
                  <pic:blipFill>
                    <a:blip r:embed="rId58"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59"/>
                        </a:ext>
                      </a:extLst>
                    </a:blip>
                    <a:stretch>
                      <a:fillRect/>
                    </a:stretch>
                  </pic:blipFill>
                  <pic:spPr>
                    <a:xfrm>
                      <a:off x="0" y="0"/>
                      <a:ext cx="477396" cy="477396"/>
                    </a:xfrm>
                    <a:prstGeom prst="rect">
                      <a:avLst/>
                    </a:prstGeom>
                  </pic:spPr>
                </pic:pic>
              </a:graphicData>
            </a:graphic>
          </wp:inline>
        </w:drawing>
      </w:r>
      <w:r w:rsidRPr="0037389B">
        <w:rPr>
          <w:rFonts w:cs="Arial"/>
        </w:rPr>
        <w:t xml:space="preserve"> Food Service Areas</w:t>
      </w:r>
    </w:p>
    <w:p w:rsidR="0093308B" w:rsidRPr="0037389B" w:rsidRDefault="0093308B" w:rsidP="0093308B">
      <w:pPr>
        <w:pStyle w:val="EOPParagraphText"/>
        <w:rPr>
          <w:rFonts w:cs="Arial"/>
        </w:rPr>
      </w:pPr>
      <w:r w:rsidRPr="0037389B">
        <w:rPr>
          <w:rFonts w:cs="Arial"/>
        </w:rPr>
        <w:t>Food service areas include dining services/concessions</w:t>
      </w:r>
      <w:r w:rsidR="00E7139C">
        <w:rPr>
          <w:rFonts w:cs="Arial"/>
        </w:rPr>
        <w:t>,</w:t>
      </w:r>
      <w:r w:rsidRPr="0037389B">
        <w:rPr>
          <w:rFonts w:cs="Arial"/>
        </w:rPr>
        <w:t xml:space="preserve"> as well as self-serve kitchen areas and breakrooms.</w:t>
      </w:r>
    </w:p>
    <w:p w:rsidR="0093308B" w:rsidRPr="0037389B" w:rsidRDefault="0093308B" w:rsidP="006B2628">
      <w:pPr>
        <w:pStyle w:val="EOPBullets"/>
        <w:rPr>
          <w:rFonts w:cs="Arial"/>
        </w:rPr>
      </w:pPr>
      <w:r w:rsidRPr="0037389B">
        <w:rPr>
          <w:rFonts w:cs="Arial"/>
        </w:rPr>
        <w:t>Consider acrylic dividers between service provider and users</w:t>
      </w:r>
    </w:p>
    <w:p w:rsidR="0093308B" w:rsidRPr="0037389B" w:rsidRDefault="0093308B" w:rsidP="0093308B">
      <w:pPr>
        <w:pStyle w:val="EOPBullets"/>
        <w:rPr>
          <w:rFonts w:cs="Arial"/>
        </w:rPr>
      </w:pPr>
      <w:r w:rsidRPr="0037389B">
        <w:rPr>
          <w:rFonts w:cs="Arial"/>
        </w:rPr>
        <w:t>Reduce self-service access to foods</w:t>
      </w:r>
    </w:p>
    <w:p w:rsidR="0093308B" w:rsidRPr="0037389B" w:rsidRDefault="0093308B" w:rsidP="0093308B">
      <w:pPr>
        <w:pStyle w:val="EOPBullets"/>
        <w:rPr>
          <w:rFonts w:cs="Arial"/>
        </w:rPr>
      </w:pPr>
      <w:r w:rsidRPr="0037389B">
        <w:rPr>
          <w:rFonts w:cs="Arial"/>
        </w:rPr>
        <w:t>Clearly signpost queuing areas</w:t>
      </w:r>
    </w:p>
    <w:p w:rsidR="0093308B" w:rsidRPr="0037389B" w:rsidRDefault="0093308B" w:rsidP="0093308B">
      <w:pPr>
        <w:pStyle w:val="EOPBullets"/>
        <w:rPr>
          <w:rFonts w:cs="Arial"/>
        </w:rPr>
      </w:pPr>
      <w:r w:rsidRPr="0037389B">
        <w:rPr>
          <w:rFonts w:cs="Arial"/>
        </w:rPr>
        <w:t xml:space="preserve">Remove/redistribute seating to facilitate </w:t>
      </w:r>
      <w:r w:rsidR="009132F4">
        <w:rPr>
          <w:rFonts w:cs="Arial"/>
        </w:rPr>
        <w:t>physical (</w:t>
      </w:r>
      <w:r w:rsidRPr="0037389B">
        <w:rPr>
          <w:rFonts w:cs="Arial"/>
        </w:rPr>
        <w:t>social</w:t>
      </w:r>
      <w:r w:rsidR="009132F4">
        <w:rPr>
          <w:rFonts w:cs="Arial"/>
        </w:rPr>
        <w:t>)</w:t>
      </w:r>
      <w:r w:rsidRPr="0037389B">
        <w:rPr>
          <w:rFonts w:cs="Arial"/>
        </w:rPr>
        <w:t xml:space="preserve"> distancing and restrict occupancy as determined (fixed seating that cannot be removed should be blocked off with tape)</w:t>
      </w:r>
    </w:p>
    <w:p w:rsidR="0093308B" w:rsidRPr="0037389B" w:rsidRDefault="0093308B" w:rsidP="0093308B">
      <w:pPr>
        <w:pStyle w:val="EOPBullets"/>
        <w:rPr>
          <w:rFonts w:cs="Arial"/>
        </w:rPr>
      </w:pPr>
      <w:r w:rsidRPr="0037389B">
        <w:rPr>
          <w:rFonts w:cs="Arial"/>
        </w:rPr>
        <w:t>Install disinfecting wipe dispensers</w:t>
      </w:r>
    </w:p>
    <w:p w:rsidR="0093308B" w:rsidRPr="0037389B" w:rsidRDefault="0093308B" w:rsidP="0093308B">
      <w:pPr>
        <w:pStyle w:val="EOPBullets"/>
        <w:rPr>
          <w:rFonts w:cs="Arial"/>
        </w:rPr>
      </w:pPr>
      <w:r w:rsidRPr="0037389B">
        <w:rPr>
          <w:rFonts w:cs="Arial"/>
        </w:rPr>
        <w:t>Clean common touch surfaces frequently and wipe down tables after every use</w:t>
      </w:r>
    </w:p>
    <w:p w:rsidR="0093308B" w:rsidRPr="0037389B" w:rsidRDefault="0093308B" w:rsidP="0093308B">
      <w:pPr>
        <w:pStyle w:val="EOPHeading2"/>
        <w:rPr>
          <w:rFonts w:cs="Arial"/>
        </w:rPr>
      </w:pPr>
      <w:r w:rsidRPr="0037389B">
        <w:rPr>
          <w:rFonts w:cs="Arial"/>
          <w:noProof/>
        </w:rPr>
        <w:drawing>
          <wp:inline distT="0" distB="0" distL="0" distR="0" wp14:anchorId="65BCFB77" wp14:editId="1E07F0A7">
            <wp:extent cx="454025" cy="454025"/>
            <wp:effectExtent l="0" t="0" r="3175" b="3175"/>
            <wp:docPr id="58" name="Graphic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oun_Fitness_988823.svg"/>
                    <pic:cNvPicPr/>
                  </pic:nvPicPr>
                  <pic:blipFill>
                    <a:blip r:embed="rId60"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61"/>
                        </a:ext>
                      </a:extLst>
                    </a:blip>
                    <a:stretch>
                      <a:fillRect/>
                    </a:stretch>
                  </pic:blipFill>
                  <pic:spPr>
                    <a:xfrm>
                      <a:off x="0" y="0"/>
                      <a:ext cx="478483" cy="478483"/>
                    </a:xfrm>
                    <a:prstGeom prst="rect">
                      <a:avLst/>
                    </a:prstGeom>
                  </pic:spPr>
                </pic:pic>
              </a:graphicData>
            </a:graphic>
          </wp:inline>
        </w:drawing>
      </w:r>
      <w:r w:rsidRPr="0037389B">
        <w:rPr>
          <w:rFonts w:cs="Arial"/>
        </w:rPr>
        <w:t xml:space="preserve"> Fitness and Athletic Facilities</w:t>
      </w:r>
    </w:p>
    <w:p w:rsidR="0093308B" w:rsidRPr="0037389B" w:rsidRDefault="0093308B" w:rsidP="0093308B">
      <w:pPr>
        <w:pStyle w:val="EOPParagraphText"/>
        <w:rPr>
          <w:rFonts w:cs="Arial"/>
        </w:rPr>
      </w:pPr>
      <w:r w:rsidRPr="0037389B">
        <w:rPr>
          <w:rFonts w:cs="Arial"/>
        </w:rPr>
        <w:t>Fitness facilities are difficult to decontaminate frequently as users circulate from one station to another. For this reason, most facilities should remain closed to the greatest ext</w:t>
      </w:r>
      <w:r w:rsidR="009132F4">
        <w:rPr>
          <w:rFonts w:cs="Arial"/>
        </w:rPr>
        <w:t xml:space="preserve">ent possible. If open, </w:t>
      </w:r>
      <w:r w:rsidRPr="0037389B">
        <w:rPr>
          <w:rFonts w:cs="Arial"/>
        </w:rPr>
        <w:t>the following</w:t>
      </w:r>
      <w:r w:rsidR="009132F4">
        <w:rPr>
          <w:rFonts w:cs="Arial"/>
        </w:rPr>
        <w:t xml:space="preserve"> is required</w:t>
      </w:r>
      <w:r w:rsidRPr="0037389B">
        <w:rPr>
          <w:rFonts w:cs="Arial"/>
        </w:rPr>
        <w:t>:</w:t>
      </w:r>
    </w:p>
    <w:p w:rsidR="0093308B" w:rsidRPr="0037389B" w:rsidRDefault="0093308B" w:rsidP="0093308B">
      <w:pPr>
        <w:pStyle w:val="EOPBullets"/>
        <w:rPr>
          <w:rFonts w:cs="Arial"/>
        </w:rPr>
      </w:pPr>
      <w:r w:rsidRPr="0037389B">
        <w:rPr>
          <w:rFonts w:cs="Arial"/>
        </w:rPr>
        <w:t>Clearly signpost queuing areas</w:t>
      </w:r>
    </w:p>
    <w:p w:rsidR="0093308B" w:rsidRPr="0037389B" w:rsidRDefault="0093308B" w:rsidP="0093308B">
      <w:pPr>
        <w:pStyle w:val="EOPBullets"/>
        <w:rPr>
          <w:rFonts w:cs="Arial"/>
        </w:rPr>
      </w:pPr>
      <w:r w:rsidRPr="0037389B">
        <w:rPr>
          <w:rFonts w:cs="Arial"/>
        </w:rPr>
        <w:t>Require use of face masks in fitness facilities</w:t>
      </w:r>
    </w:p>
    <w:p w:rsidR="0093308B" w:rsidRPr="0037389B" w:rsidRDefault="0093308B" w:rsidP="0093308B">
      <w:pPr>
        <w:pStyle w:val="EOPBullets"/>
        <w:rPr>
          <w:rFonts w:cs="Arial"/>
        </w:rPr>
      </w:pPr>
      <w:r w:rsidRPr="0037389B">
        <w:rPr>
          <w:rFonts w:cs="Arial"/>
        </w:rPr>
        <w:t xml:space="preserve">Rearrange equipment (where possible) to encourage </w:t>
      </w:r>
      <w:r w:rsidR="009132F4">
        <w:rPr>
          <w:rFonts w:cs="Arial"/>
        </w:rPr>
        <w:t>physical (</w:t>
      </w:r>
      <w:r w:rsidRPr="0037389B">
        <w:rPr>
          <w:rFonts w:cs="Arial"/>
        </w:rPr>
        <w:t>social</w:t>
      </w:r>
      <w:r w:rsidR="009132F4">
        <w:rPr>
          <w:rFonts w:cs="Arial"/>
        </w:rPr>
        <w:t>)</w:t>
      </w:r>
      <w:r w:rsidRPr="0037389B">
        <w:rPr>
          <w:rFonts w:cs="Arial"/>
        </w:rPr>
        <w:t xml:space="preserve"> distancing (use colored tape and signage to block off equipment that cannot be used without violating social distancing)</w:t>
      </w:r>
    </w:p>
    <w:p w:rsidR="0093308B" w:rsidRPr="0037389B" w:rsidRDefault="0093308B" w:rsidP="0093308B">
      <w:pPr>
        <w:pStyle w:val="EOPBullets"/>
        <w:rPr>
          <w:rFonts w:cs="Arial"/>
        </w:rPr>
      </w:pPr>
      <w:r w:rsidRPr="0037389B">
        <w:rPr>
          <w:rFonts w:cs="Arial"/>
        </w:rPr>
        <w:lastRenderedPageBreak/>
        <w:t>Prohibit all activities that require close contact such as “spotting”</w:t>
      </w:r>
    </w:p>
    <w:p w:rsidR="0093308B" w:rsidRPr="0037389B" w:rsidRDefault="0093308B" w:rsidP="0093308B">
      <w:pPr>
        <w:pStyle w:val="EOPHeading2"/>
        <w:rPr>
          <w:rFonts w:cs="Arial"/>
        </w:rPr>
      </w:pPr>
      <w:r w:rsidRPr="0037389B">
        <w:rPr>
          <w:rFonts w:cs="Arial"/>
          <w:noProof/>
        </w:rPr>
        <w:drawing>
          <wp:inline distT="0" distB="0" distL="0" distR="0" wp14:anchorId="31A80A24" wp14:editId="1699C7E5">
            <wp:extent cx="454559" cy="454559"/>
            <wp:effectExtent l="0" t="0" r="3175" b="3175"/>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oun_delivery_1899034.svg"/>
                    <pic:cNvPicPr/>
                  </pic:nvPicPr>
                  <pic:blipFill rotWithShape="1">
                    <a:blip r:embed="rId62"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63"/>
                        </a:ext>
                      </a:extLst>
                    </a:blip>
                    <a:srcRect t="-19692" b="19692"/>
                    <a:stretch/>
                  </pic:blipFill>
                  <pic:spPr>
                    <a:xfrm>
                      <a:off x="0" y="0"/>
                      <a:ext cx="464801" cy="464801"/>
                    </a:xfrm>
                    <a:prstGeom prst="rect">
                      <a:avLst/>
                    </a:prstGeom>
                  </pic:spPr>
                </pic:pic>
              </a:graphicData>
            </a:graphic>
          </wp:inline>
        </w:drawing>
      </w:r>
      <w:r w:rsidRPr="0037389B">
        <w:rPr>
          <w:rFonts w:cs="Arial"/>
        </w:rPr>
        <w:t xml:space="preserve"> Shipping and Receiving Areas</w:t>
      </w:r>
    </w:p>
    <w:p w:rsidR="0093308B" w:rsidRPr="0037389B" w:rsidRDefault="0093308B" w:rsidP="0093308B">
      <w:pPr>
        <w:pStyle w:val="EOPParagraphText"/>
        <w:rPr>
          <w:rFonts w:cs="Arial"/>
        </w:rPr>
      </w:pPr>
      <w:r w:rsidRPr="0037389B">
        <w:rPr>
          <w:rFonts w:cs="Arial"/>
        </w:rPr>
        <w:t xml:space="preserve">Before reopening, </w:t>
      </w:r>
      <w:r w:rsidR="005955E4">
        <w:rPr>
          <w:rFonts w:cs="Arial"/>
        </w:rPr>
        <w:t>department/building staff will</w:t>
      </w:r>
      <w:r w:rsidRPr="0037389B">
        <w:rPr>
          <w:rFonts w:cs="Arial"/>
        </w:rPr>
        <w:t xml:space="preserve"> review current processes for inbound and outbound deliveries (parcels, mail, food deliveries, couriers and so forth) and develop a revised plan to align to COVID-19 safety precautions. These might include:</w:t>
      </w:r>
    </w:p>
    <w:p w:rsidR="0093308B" w:rsidRPr="0037389B" w:rsidRDefault="0093308B" w:rsidP="0093308B">
      <w:pPr>
        <w:pStyle w:val="EOPBullets"/>
        <w:rPr>
          <w:rFonts w:cs="Arial"/>
        </w:rPr>
      </w:pPr>
      <w:r w:rsidRPr="0037389B">
        <w:rPr>
          <w:rFonts w:cs="Arial"/>
        </w:rPr>
        <w:t xml:space="preserve">Routing instructions and plans to avoid deliveries through </w:t>
      </w:r>
      <w:r w:rsidR="005955E4">
        <w:rPr>
          <w:rFonts w:cs="Arial"/>
        </w:rPr>
        <w:t>student/</w:t>
      </w:r>
      <w:r w:rsidRPr="0037389B">
        <w:rPr>
          <w:rFonts w:cs="Arial"/>
        </w:rPr>
        <w:t>employee or main entrance</w:t>
      </w:r>
      <w:r w:rsidR="005955E4">
        <w:rPr>
          <w:rFonts w:cs="Arial"/>
        </w:rPr>
        <w:t>s</w:t>
      </w:r>
      <w:r w:rsidR="002D6BA2" w:rsidRPr="0037389B">
        <w:rPr>
          <w:rFonts w:cs="Arial"/>
        </w:rPr>
        <w:t>. I</w:t>
      </w:r>
      <w:r w:rsidRPr="0037389B">
        <w:rPr>
          <w:rFonts w:cs="Arial"/>
        </w:rPr>
        <w:t>nstead route through areas that will minimize contact with the larger building population</w:t>
      </w:r>
    </w:p>
    <w:p w:rsidR="0093308B" w:rsidRPr="0037389B" w:rsidRDefault="0093308B" w:rsidP="0093308B">
      <w:pPr>
        <w:pStyle w:val="EOPBullets"/>
        <w:rPr>
          <w:rFonts w:cs="Arial"/>
        </w:rPr>
      </w:pPr>
      <w:r w:rsidRPr="0037389B">
        <w:rPr>
          <w:rFonts w:cs="Arial"/>
        </w:rPr>
        <w:t>Separating shipping and receiving areas from the general population</w:t>
      </w:r>
    </w:p>
    <w:p w:rsidR="0093308B" w:rsidRPr="0037389B" w:rsidRDefault="0093308B" w:rsidP="0093308B">
      <w:pPr>
        <w:pStyle w:val="EOPBullets"/>
        <w:rPr>
          <w:rFonts w:cs="Arial"/>
        </w:rPr>
      </w:pPr>
      <w:r w:rsidRPr="0037389B">
        <w:rPr>
          <w:rFonts w:cs="Arial"/>
        </w:rPr>
        <w:t xml:space="preserve">Require </w:t>
      </w:r>
      <w:r w:rsidR="005955E4">
        <w:rPr>
          <w:rFonts w:cs="Arial"/>
        </w:rPr>
        <w:t>individuals</w:t>
      </w:r>
      <w:r w:rsidR="002D6BA2" w:rsidRPr="0037389B">
        <w:rPr>
          <w:rFonts w:cs="Arial"/>
        </w:rPr>
        <w:t xml:space="preserve"> </w:t>
      </w:r>
      <w:r w:rsidRPr="0037389B">
        <w:rPr>
          <w:rFonts w:cs="Arial"/>
        </w:rPr>
        <w:t>handling mail and parcels to wear PPE to receive parcels, mail and other deliveries, and train them in the proper use and disposal of PPE</w:t>
      </w:r>
    </w:p>
    <w:p w:rsidR="0093308B" w:rsidRPr="0037389B" w:rsidRDefault="0093308B" w:rsidP="0093308B">
      <w:pPr>
        <w:pStyle w:val="EOPBullets"/>
        <w:rPr>
          <w:rFonts w:cs="Arial"/>
        </w:rPr>
      </w:pPr>
      <w:r w:rsidRPr="0037389B">
        <w:rPr>
          <w:rFonts w:cs="Arial"/>
        </w:rPr>
        <w:t>Sanitizing the exterior of packing</w:t>
      </w:r>
    </w:p>
    <w:p w:rsidR="0093308B" w:rsidRPr="0037389B" w:rsidRDefault="0093308B" w:rsidP="0093308B">
      <w:pPr>
        <w:pStyle w:val="EOPBullets"/>
        <w:rPr>
          <w:rFonts w:cs="Arial"/>
        </w:rPr>
      </w:pPr>
      <w:r w:rsidRPr="0037389B">
        <w:rPr>
          <w:rFonts w:cs="Arial"/>
        </w:rPr>
        <w:t>If appropriate and feasible, removing items from boxes and appropriately discarding</w:t>
      </w:r>
      <w:r w:rsidR="002D6BA2" w:rsidRPr="0037389B">
        <w:rPr>
          <w:rFonts w:cs="Arial"/>
        </w:rPr>
        <w:t xml:space="preserve"> boxes</w:t>
      </w:r>
    </w:p>
    <w:p w:rsidR="0093308B" w:rsidRPr="0037389B" w:rsidRDefault="0093308B" w:rsidP="0093308B">
      <w:pPr>
        <w:pStyle w:val="EOPHeading2"/>
        <w:rPr>
          <w:rFonts w:cs="Arial"/>
        </w:rPr>
      </w:pPr>
      <w:r w:rsidRPr="0037389B">
        <w:rPr>
          <w:rFonts w:cs="Arial"/>
          <w:noProof/>
        </w:rPr>
        <w:drawing>
          <wp:inline distT="0" distB="0" distL="0" distR="0" wp14:anchorId="2496543D" wp14:editId="362A7CE8">
            <wp:extent cx="454559" cy="454559"/>
            <wp:effectExtent l="0" t="0" r="0" b="3175"/>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noun_Bathroom_2297679.svg"/>
                    <pic:cNvPicPr/>
                  </pic:nvPicPr>
                  <pic:blipFill rotWithShape="1">
                    <a:blip r:embed="rId6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65"/>
                        </a:ext>
                      </a:extLst>
                    </a:blip>
                    <a:srcRect t="-9970" b="9970"/>
                    <a:stretch/>
                  </pic:blipFill>
                  <pic:spPr>
                    <a:xfrm>
                      <a:off x="0" y="0"/>
                      <a:ext cx="462931" cy="462931"/>
                    </a:xfrm>
                    <a:prstGeom prst="rect">
                      <a:avLst/>
                    </a:prstGeom>
                  </pic:spPr>
                </pic:pic>
              </a:graphicData>
            </a:graphic>
          </wp:inline>
        </w:drawing>
      </w:r>
      <w:r w:rsidRPr="0037389B">
        <w:rPr>
          <w:rFonts w:cs="Arial"/>
        </w:rPr>
        <w:t>Bathrooms / Locker Rooms</w:t>
      </w:r>
    </w:p>
    <w:p w:rsidR="0093308B" w:rsidRDefault="0093308B" w:rsidP="0093308B">
      <w:pPr>
        <w:pStyle w:val="EOPParagraphText"/>
        <w:rPr>
          <w:rFonts w:cs="Arial"/>
        </w:rPr>
      </w:pPr>
      <w:r w:rsidRPr="0037389B">
        <w:rPr>
          <w:rFonts w:cs="Arial"/>
        </w:rPr>
        <w:t>Most bathrooms and locker rooms will have limited occupancy and consideration should be given to:</w:t>
      </w:r>
    </w:p>
    <w:p w:rsidR="00D329A0" w:rsidRPr="0037389B" w:rsidRDefault="00D329A0" w:rsidP="00D329A0">
      <w:pPr>
        <w:pStyle w:val="EOPBullets"/>
      </w:pPr>
      <w:r>
        <w:t>Post signs outside bathrooms/locker rooms indicating occupancy limits</w:t>
      </w:r>
    </w:p>
    <w:p w:rsidR="0093308B" w:rsidRPr="0037389B" w:rsidRDefault="0093308B" w:rsidP="0093308B">
      <w:pPr>
        <w:pStyle w:val="EOPBullets"/>
        <w:rPr>
          <w:rFonts w:cs="Arial"/>
        </w:rPr>
      </w:pPr>
      <w:r w:rsidRPr="0037389B">
        <w:rPr>
          <w:rFonts w:cs="Arial"/>
        </w:rPr>
        <w:t>At queuing areas, post sign and distance floor markers</w:t>
      </w:r>
    </w:p>
    <w:p w:rsidR="0093308B" w:rsidRPr="0037389B" w:rsidRDefault="00885486" w:rsidP="0093308B">
      <w:pPr>
        <w:pStyle w:val="EOPBullets"/>
        <w:rPr>
          <w:rFonts w:cs="Arial"/>
        </w:rPr>
      </w:pPr>
      <w:r>
        <w:rPr>
          <w:rFonts w:cs="Arial"/>
        </w:rPr>
        <w:t>Install</w:t>
      </w:r>
      <w:r w:rsidR="0093308B" w:rsidRPr="0037389B">
        <w:rPr>
          <w:rFonts w:cs="Arial"/>
        </w:rPr>
        <w:t xml:space="preserve"> soap dispensers at every other sink fixture</w:t>
      </w:r>
    </w:p>
    <w:p w:rsidR="0093308B" w:rsidRPr="0037389B" w:rsidRDefault="0093308B" w:rsidP="0093308B">
      <w:pPr>
        <w:pStyle w:val="EOPBullets"/>
        <w:rPr>
          <w:rFonts w:cs="Arial"/>
        </w:rPr>
      </w:pPr>
      <w:r w:rsidRPr="0037389B">
        <w:rPr>
          <w:rFonts w:cs="Arial"/>
        </w:rPr>
        <w:t>Post signs with instructions for 20-second hand washing</w:t>
      </w:r>
    </w:p>
    <w:p w:rsidR="0093308B" w:rsidRPr="0037389B" w:rsidRDefault="0093308B" w:rsidP="0093308B">
      <w:pPr>
        <w:pStyle w:val="EOPBullets"/>
        <w:rPr>
          <w:rFonts w:cs="Arial"/>
        </w:rPr>
      </w:pPr>
      <w:r w:rsidRPr="0037389B">
        <w:rPr>
          <w:rFonts w:cs="Arial"/>
        </w:rPr>
        <w:t xml:space="preserve">Mark off-limits sinks, urinals, etc. as needed to maintain </w:t>
      </w:r>
      <w:r w:rsidR="0025065B">
        <w:rPr>
          <w:rFonts w:cs="Arial"/>
        </w:rPr>
        <w:t>physical (</w:t>
      </w:r>
      <w:r w:rsidRPr="0037389B">
        <w:rPr>
          <w:rFonts w:cs="Arial"/>
        </w:rPr>
        <w:t>social</w:t>
      </w:r>
      <w:r w:rsidR="0025065B">
        <w:rPr>
          <w:rFonts w:cs="Arial"/>
        </w:rPr>
        <w:t>)</w:t>
      </w:r>
      <w:r w:rsidRPr="0037389B">
        <w:rPr>
          <w:rFonts w:cs="Arial"/>
        </w:rPr>
        <w:t xml:space="preserve"> distancing</w:t>
      </w:r>
    </w:p>
    <w:p w:rsidR="00646214" w:rsidRPr="0037389B" w:rsidRDefault="0093308B" w:rsidP="00C738BE">
      <w:pPr>
        <w:pStyle w:val="EOPBullets"/>
        <w:rPr>
          <w:rFonts w:cs="Arial"/>
        </w:rPr>
      </w:pPr>
      <w:r w:rsidRPr="0037389B">
        <w:rPr>
          <w:rFonts w:cs="Arial"/>
        </w:rPr>
        <w:t xml:space="preserve">Block off lockers as needed to maintain </w:t>
      </w:r>
      <w:r w:rsidR="0025065B">
        <w:rPr>
          <w:rFonts w:cs="Arial"/>
        </w:rPr>
        <w:t>physical (</w:t>
      </w:r>
      <w:r w:rsidRPr="0037389B">
        <w:rPr>
          <w:rFonts w:cs="Arial"/>
        </w:rPr>
        <w:t>social</w:t>
      </w:r>
      <w:r w:rsidR="0025065B">
        <w:rPr>
          <w:rFonts w:cs="Arial"/>
        </w:rPr>
        <w:t>)</w:t>
      </w:r>
      <w:r w:rsidRPr="0037389B">
        <w:rPr>
          <w:rFonts w:cs="Arial"/>
        </w:rPr>
        <w:t xml:space="preserve"> distancing; Consider markings on floor and/or benches to enforce distancing</w:t>
      </w:r>
    </w:p>
    <w:p w:rsidR="0093308B" w:rsidRPr="0025212D" w:rsidRDefault="0093308B" w:rsidP="0093308B">
      <w:pPr>
        <w:pStyle w:val="EOPHeading1"/>
        <w:rPr>
          <w:rFonts w:ascii="Arial" w:hAnsi="Arial"/>
          <w:sz w:val="32"/>
        </w:rPr>
      </w:pPr>
      <w:bookmarkStart w:id="47" w:name="_Toc40303880"/>
      <w:bookmarkStart w:id="48" w:name="_Toc46826005"/>
      <w:r w:rsidRPr="0025212D">
        <w:rPr>
          <w:rFonts w:ascii="Arial" w:hAnsi="Arial"/>
          <w:sz w:val="32"/>
        </w:rPr>
        <w:t>Returning to Campus</w:t>
      </w:r>
      <w:bookmarkEnd w:id="47"/>
      <w:bookmarkEnd w:id="48"/>
    </w:p>
    <w:p w:rsidR="0093308B" w:rsidRPr="0037389B" w:rsidRDefault="0093308B" w:rsidP="0093308B">
      <w:pPr>
        <w:pStyle w:val="EOPParagraphText"/>
        <w:rPr>
          <w:rFonts w:cs="Arial"/>
        </w:rPr>
      </w:pPr>
      <w:r w:rsidRPr="0037389B">
        <w:rPr>
          <w:rFonts w:cs="Arial"/>
        </w:rPr>
        <w:t xml:space="preserve">Our community’s return </w:t>
      </w:r>
      <w:r w:rsidR="0025065B">
        <w:rPr>
          <w:rFonts w:cs="Arial"/>
        </w:rPr>
        <w:t>to campus will be a gradual one</w:t>
      </w:r>
      <w:r w:rsidRPr="0037389B">
        <w:rPr>
          <w:rFonts w:cs="Arial"/>
        </w:rPr>
        <w:t>. It bears repeating that a well thought</w:t>
      </w:r>
      <w:r w:rsidR="002D6BA2" w:rsidRPr="0037389B">
        <w:rPr>
          <w:rFonts w:cs="Arial"/>
        </w:rPr>
        <w:t>-</w:t>
      </w:r>
      <w:r w:rsidRPr="0037389B">
        <w:rPr>
          <w:rFonts w:cs="Arial"/>
        </w:rPr>
        <w:t>out community outreach program aimed at building occupants should prepare them for what to expect when they arrive and help to alleviate anxiety.</w:t>
      </w:r>
    </w:p>
    <w:p w:rsidR="0004510F" w:rsidRDefault="0093308B" w:rsidP="0004510F">
      <w:pPr>
        <w:pStyle w:val="EOPParagraphText"/>
        <w:rPr>
          <w:rFonts w:cs="Arial"/>
        </w:rPr>
      </w:pPr>
      <w:r w:rsidRPr="0037389B">
        <w:rPr>
          <w:rFonts w:cs="Arial"/>
        </w:rPr>
        <w:t>The following are ongoing efforts that will be important to the success of re</w:t>
      </w:r>
      <w:r w:rsidR="002D6BA2" w:rsidRPr="0037389B">
        <w:rPr>
          <w:rFonts w:cs="Arial"/>
        </w:rPr>
        <w:t>turning to on-campus operations:</w:t>
      </w:r>
      <w:r w:rsidRPr="0037389B">
        <w:rPr>
          <w:rFonts w:cs="Arial"/>
        </w:rPr>
        <w:t xml:space="preserve"> </w:t>
      </w:r>
    </w:p>
    <w:p w:rsidR="0093308B" w:rsidRPr="0037389B" w:rsidRDefault="0093308B" w:rsidP="0004510F">
      <w:pPr>
        <w:pStyle w:val="EOPParagraphText"/>
        <w:spacing w:before="0"/>
        <w:rPr>
          <w:rFonts w:cs="Arial"/>
        </w:rPr>
      </w:pPr>
      <w:r w:rsidRPr="0037389B">
        <w:rPr>
          <w:rFonts w:cs="Arial"/>
          <w:noProof/>
        </w:rPr>
        <w:drawing>
          <wp:inline distT="0" distB="0" distL="0" distR="0" wp14:anchorId="17069478" wp14:editId="727A7E4E">
            <wp:extent cx="454559" cy="454559"/>
            <wp:effectExtent l="0" t="0" r="0" b="3175"/>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un_Vehicle_1439807.svg"/>
                    <pic:cNvPicPr/>
                  </pic:nvPicPr>
                  <pic:blipFill rotWithShape="1">
                    <a:blip r:embed="rId66"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67"/>
                        </a:ext>
                      </a:extLst>
                    </a:blip>
                    <a:srcRect t="-17007" b="17007"/>
                    <a:stretch/>
                  </pic:blipFill>
                  <pic:spPr>
                    <a:xfrm>
                      <a:off x="0" y="0"/>
                      <a:ext cx="462706" cy="462706"/>
                    </a:xfrm>
                    <a:prstGeom prst="rect">
                      <a:avLst/>
                    </a:prstGeom>
                  </pic:spPr>
                </pic:pic>
              </a:graphicData>
            </a:graphic>
          </wp:inline>
        </w:drawing>
      </w:r>
      <w:r w:rsidRPr="0037389B">
        <w:rPr>
          <w:rFonts w:cs="Arial"/>
        </w:rPr>
        <w:t xml:space="preserve"> </w:t>
      </w:r>
      <w:r w:rsidRPr="00B13878">
        <w:rPr>
          <w:rFonts w:cs="Arial"/>
          <w:color w:val="1F4E79" w:themeColor="accent1" w:themeShade="80"/>
          <w:sz w:val="28"/>
          <w:szCs w:val="28"/>
        </w:rPr>
        <w:t>Commuting, Transportation, Vehicles</w:t>
      </w:r>
    </w:p>
    <w:p w:rsidR="0093308B" w:rsidRPr="0037389B" w:rsidRDefault="0093308B" w:rsidP="0093308B">
      <w:pPr>
        <w:pStyle w:val="EOPParagraphText"/>
        <w:rPr>
          <w:rFonts w:cs="Arial"/>
        </w:rPr>
      </w:pPr>
      <w:r w:rsidRPr="0037389B">
        <w:rPr>
          <w:rFonts w:cs="Arial"/>
        </w:rPr>
        <w:t>Promote safe and healthy ways to c</w:t>
      </w:r>
      <w:r w:rsidR="00BE2164">
        <w:rPr>
          <w:rFonts w:cs="Arial"/>
        </w:rPr>
        <w:t>ommute to and from the campuses</w:t>
      </w:r>
      <w:r w:rsidRPr="0037389B">
        <w:rPr>
          <w:rFonts w:cs="Arial"/>
        </w:rPr>
        <w:t>.</w:t>
      </w:r>
    </w:p>
    <w:p w:rsidR="0093308B" w:rsidRPr="0037389B" w:rsidRDefault="0093308B" w:rsidP="0093308B">
      <w:pPr>
        <w:pStyle w:val="EOPParagraphText"/>
        <w:rPr>
          <w:rFonts w:cs="Arial"/>
        </w:rPr>
      </w:pPr>
      <w:r w:rsidRPr="0037389B">
        <w:rPr>
          <w:rFonts w:cs="Arial"/>
        </w:rPr>
        <w:t>Suggestions for public transport might include:</w:t>
      </w:r>
    </w:p>
    <w:p w:rsidR="0093308B" w:rsidRPr="0037389B" w:rsidRDefault="0093308B" w:rsidP="0093308B">
      <w:pPr>
        <w:pStyle w:val="EOPBullets"/>
        <w:rPr>
          <w:rFonts w:cs="Arial"/>
        </w:rPr>
      </w:pPr>
      <w:r w:rsidRPr="0037389B">
        <w:rPr>
          <w:rFonts w:cs="Arial"/>
        </w:rPr>
        <w:t>Avoiding overcrowded public transportation</w:t>
      </w:r>
    </w:p>
    <w:p w:rsidR="0093308B" w:rsidRPr="0037389B" w:rsidRDefault="0093308B" w:rsidP="0093308B">
      <w:pPr>
        <w:pStyle w:val="EOPBullets"/>
        <w:rPr>
          <w:rFonts w:cs="Arial"/>
        </w:rPr>
      </w:pPr>
      <w:r w:rsidRPr="0037389B">
        <w:rPr>
          <w:rFonts w:cs="Arial"/>
        </w:rPr>
        <w:t>Wearing face masks and other PPE</w:t>
      </w:r>
    </w:p>
    <w:p w:rsidR="0093308B" w:rsidRPr="0037389B" w:rsidRDefault="0093308B" w:rsidP="0093308B">
      <w:pPr>
        <w:pStyle w:val="EOPBullets"/>
        <w:rPr>
          <w:rFonts w:cs="Arial"/>
        </w:rPr>
      </w:pPr>
      <w:r w:rsidRPr="0037389B">
        <w:rPr>
          <w:rFonts w:cs="Arial"/>
        </w:rPr>
        <w:lastRenderedPageBreak/>
        <w:t>Maintaining safe distance from other passengers</w:t>
      </w:r>
    </w:p>
    <w:p w:rsidR="0093308B" w:rsidRPr="0037389B" w:rsidRDefault="0093308B" w:rsidP="0093308B">
      <w:pPr>
        <w:pStyle w:val="EOPBullets"/>
        <w:rPr>
          <w:rFonts w:cs="Arial"/>
        </w:rPr>
      </w:pPr>
      <w:r w:rsidRPr="0037389B">
        <w:rPr>
          <w:rFonts w:cs="Arial"/>
        </w:rPr>
        <w:t>Using hand sanitizer when entering and exiting</w:t>
      </w:r>
    </w:p>
    <w:p w:rsidR="0093308B" w:rsidRPr="0037389B" w:rsidRDefault="0093308B" w:rsidP="0093308B">
      <w:pPr>
        <w:pStyle w:val="EOPBullets"/>
        <w:rPr>
          <w:rFonts w:cs="Arial"/>
        </w:rPr>
      </w:pPr>
      <w:r w:rsidRPr="0037389B">
        <w:rPr>
          <w:rFonts w:cs="Arial"/>
        </w:rPr>
        <w:t>Wiping surfaces with disinfecting wipes prior to touching them</w:t>
      </w:r>
    </w:p>
    <w:p w:rsidR="0093308B" w:rsidRPr="0037389B" w:rsidRDefault="0093308B" w:rsidP="0093308B">
      <w:pPr>
        <w:pStyle w:val="EOPParagraphText"/>
        <w:rPr>
          <w:rFonts w:cs="Arial"/>
        </w:rPr>
      </w:pPr>
      <w:r w:rsidRPr="0037389B">
        <w:rPr>
          <w:rFonts w:cs="Arial"/>
        </w:rPr>
        <w:t>Other transit methods might include:</w:t>
      </w:r>
    </w:p>
    <w:p w:rsidR="0093308B" w:rsidRPr="0037389B" w:rsidRDefault="0093308B" w:rsidP="0093308B">
      <w:pPr>
        <w:pStyle w:val="EOPBullets"/>
        <w:rPr>
          <w:rFonts w:cs="Arial"/>
        </w:rPr>
      </w:pPr>
      <w:r w:rsidRPr="0037389B">
        <w:rPr>
          <w:rFonts w:cs="Arial"/>
        </w:rPr>
        <w:t>Ride-sharing: wear PPE</w:t>
      </w:r>
    </w:p>
    <w:p w:rsidR="0093308B" w:rsidRPr="0037389B" w:rsidRDefault="0093308B" w:rsidP="0093308B">
      <w:pPr>
        <w:pStyle w:val="EOPBullets"/>
        <w:rPr>
          <w:rFonts w:cs="Arial"/>
        </w:rPr>
      </w:pPr>
      <w:r w:rsidRPr="0037389B">
        <w:rPr>
          <w:rFonts w:cs="Arial"/>
        </w:rPr>
        <w:t>Solo transit modes such as bikes, scooters, cars: sanitize touchpoints especially if shared modes like public bicycles</w:t>
      </w:r>
    </w:p>
    <w:p w:rsidR="0093308B" w:rsidRPr="0037389B" w:rsidRDefault="0093308B" w:rsidP="0093308B">
      <w:pPr>
        <w:pStyle w:val="EOPHeading2"/>
        <w:rPr>
          <w:rFonts w:cs="Arial"/>
        </w:rPr>
      </w:pPr>
      <w:r w:rsidRPr="0037389B">
        <w:rPr>
          <w:rFonts w:cs="Arial"/>
          <w:noProof/>
        </w:rPr>
        <w:drawing>
          <wp:inline distT="0" distB="0" distL="0" distR="0" wp14:anchorId="604C77CF" wp14:editId="709D3B9A">
            <wp:extent cx="381597" cy="381597"/>
            <wp:effectExtent l="0" t="0" r="0" b="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oun_Location_1160249.svg"/>
                    <pic:cNvPicPr/>
                  </pic:nvPicPr>
                  <pic:blipFill>
                    <a:blip r:embed="rId68"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69"/>
                        </a:ext>
                      </a:extLst>
                    </a:blip>
                    <a:stretch>
                      <a:fillRect/>
                    </a:stretch>
                  </pic:blipFill>
                  <pic:spPr>
                    <a:xfrm>
                      <a:off x="0" y="0"/>
                      <a:ext cx="390376" cy="390376"/>
                    </a:xfrm>
                    <a:prstGeom prst="rect">
                      <a:avLst/>
                    </a:prstGeom>
                  </pic:spPr>
                </pic:pic>
              </a:graphicData>
            </a:graphic>
          </wp:inline>
        </w:drawing>
      </w:r>
      <w:r w:rsidRPr="0037389B">
        <w:rPr>
          <w:rFonts w:cs="Arial"/>
        </w:rPr>
        <w:t xml:space="preserve"> Arrival Experience</w:t>
      </w:r>
    </w:p>
    <w:p w:rsidR="0093308B" w:rsidRPr="0037389B" w:rsidRDefault="00646214" w:rsidP="0093308B">
      <w:pPr>
        <w:pStyle w:val="EOPParagraphText"/>
        <w:rPr>
          <w:rFonts w:cs="Arial"/>
        </w:rPr>
      </w:pPr>
      <w:r w:rsidRPr="0037389B">
        <w:rPr>
          <w:rFonts w:cs="Arial"/>
        </w:rPr>
        <w:t>C</w:t>
      </w:r>
      <w:r w:rsidR="00C738BE" w:rsidRPr="0037389B">
        <w:rPr>
          <w:rFonts w:cs="Arial"/>
        </w:rPr>
        <w:t>ampus</w:t>
      </w:r>
      <w:r w:rsidR="0093308B" w:rsidRPr="0037389B">
        <w:rPr>
          <w:rFonts w:cs="Arial"/>
        </w:rPr>
        <w:t xml:space="preserve"> arrival area</w:t>
      </w:r>
      <w:r w:rsidR="00C738BE" w:rsidRPr="0037389B">
        <w:rPr>
          <w:rFonts w:cs="Arial"/>
        </w:rPr>
        <w:t>s</w:t>
      </w:r>
      <w:r w:rsidRPr="0037389B">
        <w:rPr>
          <w:rFonts w:cs="Arial"/>
        </w:rPr>
        <w:t xml:space="preserve"> will be utilized</w:t>
      </w:r>
      <w:r w:rsidR="0093308B" w:rsidRPr="0037389B">
        <w:rPr>
          <w:rFonts w:cs="Arial"/>
        </w:rPr>
        <w:t xml:space="preserve"> to reinforce messages, new policies and protocols, which may include:</w:t>
      </w:r>
    </w:p>
    <w:p w:rsidR="0093308B" w:rsidRPr="0037389B" w:rsidRDefault="00C738BE" w:rsidP="0093308B">
      <w:pPr>
        <w:pStyle w:val="EOPHeading3"/>
        <w:rPr>
          <w:rFonts w:cs="Arial"/>
        </w:rPr>
      </w:pPr>
      <w:r w:rsidRPr="0037389B">
        <w:rPr>
          <w:rFonts w:cs="Arial"/>
        </w:rPr>
        <w:t>S</w:t>
      </w:r>
      <w:r w:rsidR="0093308B" w:rsidRPr="0037389B">
        <w:rPr>
          <w:rFonts w:cs="Arial"/>
        </w:rPr>
        <w:t>ignage or posters</w:t>
      </w:r>
    </w:p>
    <w:p w:rsidR="0093308B" w:rsidRPr="00BE2164" w:rsidRDefault="005955E4" w:rsidP="00BE2164">
      <w:pPr>
        <w:pStyle w:val="EOPBullets"/>
        <w:rPr>
          <w:rFonts w:cs="Arial"/>
        </w:rPr>
      </w:pPr>
      <w:r>
        <w:rPr>
          <w:rFonts w:cs="Arial"/>
        </w:rPr>
        <w:t>Remind students, employees and visitors</w:t>
      </w:r>
      <w:r w:rsidR="0093308B" w:rsidRPr="0037389B">
        <w:rPr>
          <w:rFonts w:cs="Arial"/>
        </w:rPr>
        <w:t xml:space="preserve"> how to stay safe and k</w:t>
      </w:r>
      <w:r>
        <w:rPr>
          <w:rFonts w:cs="Arial"/>
        </w:rPr>
        <w:t>eep others safe on campus</w:t>
      </w:r>
      <w:r w:rsidR="0093308B" w:rsidRPr="0037389B">
        <w:rPr>
          <w:rFonts w:cs="Arial"/>
        </w:rPr>
        <w:t xml:space="preserve"> by maintaining </w:t>
      </w:r>
      <w:r w:rsidR="0025065B">
        <w:rPr>
          <w:rFonts w:cs="Arial"/>
        </w:rPr>
        <w:t>physical (</w:t>
      </w:r>
      <w:r w:rsidR="0093308B" w:rsidRPr="0037389B">
        <w:rPr>
          <w:rFonts w:cs="Arial"/>
        </w:rPr>
        <w:t>social</w:t>
      </w:r>
      <w:r w:rsidR="0025065B">
        <w:rPr>
          <w:rFonts w:cs="Arial"/>
        </w:rPr>
        <w:t>)</w:t>
      </w:r>
      <w:r w:rsidR="0093308B" w:rsidRPr="0037389B">
        <w:rPr>
          <w:rFonts w:cs="Arial"/>
        </w:rPr>
        <w:t xml:space="preserve"> d</w:t>
      </w:r>
      <w:r w:rsidR="00C738BE" w:rsidRPr="0037389B">
        <w:rPr>
          <w:rFonts w:cs="Arial"/>
        </w:rPr>
        <w:t>istancing, following new occupancy</w:t>
      </w:r>
      <w:r w:rsidR="0093308B" w:rsidRPr="0037389B">
        <w:rPr>
          <w:rFonts w:cs="Arial"/>
        </w:rPr>
        <w:t xml:space="preserve"> guidelines, hand washing reminders, </w:t>
      </w:r>
      <w:r w:rsidR="00FE559B">
        <w:rPr>
          <w:rFonts w:cs="Arial"/>
        </w:rPr>
        <w:t>using</w:t>
      </w:r>
      <w:r w:rsidR="0093308B" w:rsidRPr="0037389B">
        <w:rPr>
          <w:rFonts w:cs="Arial"/>
        </w:rPr>
        <w:t xml:space="preserve"> virtual collaboration tools rather than meeting rooms and so forth</w:t>
      </w:r>
    </w:p>
    <w:p w:rsidR="0093308B" w:rsidRPr="0037389B" w:rsidRDefault="0093308B" w:rsidP="0004510F">
      <w:pPr>
        <w:pStyle w:val="EOPHeading2"/>
        <w:spacing w:before="0"/>
        <w:rPr>
          <w:rFonts w:cs="Arial"/>
        </w:rPr>
      </w:pPr>
      <w:r w:rsidRPr="0037389B">
        <w:rPr>
          <w:rFonts w:cs="Arial"/>
          <w:noProof/>
        </w:rPr>
        <w:drawing>
          <wp:inline distT="0" distB="0" distL="0" distR="0" wp14:anchorId="5B04895E" wp14:editId="5816AFE4">
            <wp:extent cx="454559" cy="454559"/>
            <wp:effectExtent l="0" t="0" r="3175" b="3175"/>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noun_wipe_3203761.svg"/>
                    <pic:cNvPicPr/>
                  </pic:nvPicPr>
                  <pic:blipFill rotWithShape="1">
                    <a:blip r:embed="rId70"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71"/>
                        </a:ext>
                      </a:extLst>
                    </a:blip>
                    <a:srcRect t="-11636" b="11636"/>
                    <a:stretch/>
                  </pic:blipFill>
                  <pic:spPr>
                    <a:xfrm>
                      <a:off x="0" y="0"/>
                      <a:ext cx="475025" cy="475025"/>
                    </a:xfrm>
                    <a:prstGeom prst="rect">
                      <a:avLst/>
                    </a:prstGeom>
                  </pic:spPr>
                </pic:pic>
              </a:graphicData>
            </a:graphic>
          </wp:inline>
        </w:drawing>
      </w:r>
      <w:r w:rsidR="00C738BE" w:rsidRPr="0037389B">
        <w:rPr>
          <w:rFonts w:cs="Arial"/>
        </w:rPr>
        <w:t xml:space="preserve"> </w:t>
      </w:r>
      <w:r w:rsidRPr="0037389B">
        <w:rPr>
          <w:rFonts w:cs="Arial"/>
        </w:rPr>
        <w:t xml:space="preserve"> Hygiene</w:t>
      </w:r>
    </w:p>
    <w:p w:rsidR="0093308B" w:rsidRPr="0037389B" w:rsidRDefault="0093308B" w:rsidP="0093308B">
      <w:pPr>
        <w:pStyle w:val="EOPParagraphText"/>
        <w:rPr>
          <w:rFonts w:cs="Arial"/>
        </w:rPr>
      </w:pPr>
      <w:r w:rsidRPr="0037389B">
        <w:rPr>
          <w:rFonts w:cs="Arial"/>
        </w:rPr>
        <w:t xml:space="preserve">Encourage good </w:t>
      </w:r>
      <w:r w:rsidRPr="0037389B">
        <w:rPr>
          <w:rFonts w:cs="Arial"/>
          <w:b/>
          <w:bCs/>
        </w:rPr>
        <w:t>personal hygiene</w:t>
      </w:r>
      <w:r w:rsidRPr="0037389B">
        <w:rPr>
          <w:rFonts w:cs="Arial"/>
        </w:rPr>
        <w:t xml:space="preserve"> and infection </w:t>
      </w:r>
      <w:r w:rsidR="00C738BE" w:rsidRPr="0037389B">
        <w:rPr>
          <w:rFonts w:cs="Arial"/>
        </w:rPr>
        <w:t>control</w:t>
      </w:r>
      <w:r w:rsidR="005955E4">
        <w:rPr>
          <w:rFonts w:cs="Arial"/>
        </w:rPr>
        <w:t xml:space="preserve"> practices when student, employees and visitors</w:t>
      </w:r>
      <w:r w:rsidR="00C738BE" w:rsidRPr="0037389B">
        <w:rPr>
          <w:rFonts w:cs="Arial"/>
        </w:rPr>
        <w:t xml:space="preserve"> are on campus</w:t>
      </w:r>
      <w:r w:rsidRPr="0037389B">
        <w:rPr>
          <w:rFonts w:cs="Arial"/>
        </w:rPr>
        <w:t>, including:</w:t>
      </w:r>
    </w:p>
    <w:p w:rsidR="0093308B" w:rsidRPr="00992DE6" w:rsidRDefault="0093308B" w:rsidP="0093308B">
      <w:pPr>
        <w:pStyle w:val="EOPHeading3"/>
        <w:rPr>
          <w:rFonts w:cs="Arial"/>
        </w:rPr>
      </w:pPr>
      <w:r w:rsidRPr="00992DE6">
        <w:rPr>
          <w:rFonts w:cs="Arial"/>
        </w:rPr>
        <w:t>Respiratory etiquette</w:t>
      </w:r>
    </w:p>
    <w:p w:rsidR="0093308B" w:rsidRPr="00992DE6" w:rsidRDefault="0093308B" w:rsidP="0093308B">
      <w:pPr>
        <w:pStyle w:val="EOPBullets"/>
        <w:rPr>
          <w:rFonts w:cs="Arial"/>
        </w:rPr>
      </w:pPr>
      <w:r w:rsidRPr="00992DE6">
        <w:rPr>
          <w:rFonts w:cs="Arial"/>
        </w:rPr>
        <w:t>Encourage covering coughs and sneezes</w:t>
      </w:r>
    </w:p>
    <w:p w:rsidR="0093308B" w:rsidRPr="00992DE6" w:rsidRDefault="0093308B" w:rsidP="0093308B">
      <w:pPr>
        <w:pStyle w:val="EOPBullets"/>
        <w:rPr>
          <w:rFonts w:cs="Arial"/>
        </w:rPr>
      </w:pPr>
      <w:r w:rsidRPr="00992DE6">
        <w:rPr>
          <w:rFonts w:cs="Arial"/>
        </w:rPr>
        <w:t>Turn away from others when coughing or sneezing</w:t>
      </w:r>
    </w:p>
    <w:p w:rsidR="008E399C" w:rsidRPr="00992DE6" w:rsidRDefault="008E399C" w:rsidP="0093308B">
      <w:pPr>
        <w:pStyle w:val="EOPBullets"/>
        <w:rPr>
          <w:rFonts w:cs="Arial"/>
        </w:rPr>
      </w:pPr>
      <w:r w:rsidRPr="00992DE6">
        <w:rPr>
          <w:rFonts w:cs="Arial"/>
        </w:rPr>
        <w:t>Individuals should cover their mouth and nose with a tissue when they cough or sneeze and then throw used tissues in the trash.  Anyone who doesn’t have a tissue should cough or sneeze into their elbow, not their hands</w:t>
      </w:r>
    </w:p>
    <w:p w:rsidR="0093308B" w:rsidRPr="0037389B" w:rsidRDefault="0093308B" w:rsidP="0093308B">
      <w:pPr>
        <w:pStyle w:val="EOPHeading3"/>
        <w:rPr>
          <w:rFonts w:cs="Arial"/>
        </w:rPr>
      </w:pPr>
      <w:r w:rsidRPr="0037389B">
        <w:rPr>
          <w:rFonts w:cs="Arial"/>
        </w:rPr>
        <w:t>Hand hygiene</w:t>
      </w:r>
    </w:p>
    <w:p w:rsidR="0093308B" w:rsidRPr="0037389B" w:rsidRDefault="0093308B" w:rsidP="0093308B">
      <w:pPr>
        <w:pStyle w:val="EOPBullets"/>
        <w:rPr>
          <w:rFonts w:cs="Arial"/>
        </w:rPr>
      </w:pPr>
      <w:r w:rsidRPr="0037389B">
        <w:rPr>
          <w:rFonts w:cs="Arial"/>
        </w:rPr>
        <w:t>Promote frequent and thorough hand washing</w:t>
      </w:r>
    </w:p>
    <w:p w:rsidR="0093308B" w:rsidRPr="0037389B" w:rsidRDefault="0093308B" w:rsidP="0093308B">
      <w:pPr>
        <w:pStyle w:val="EOPBullets"/>
        <w:rPr>
          <w:rFonts w:cs="Arial"/>
        </w:rPr>
      </w:pPr>
      <w:r w:rsidRPr="0037389B">
        <w:rPr>
          <w:rFonts w:cs="Arial"/>
        </w:rPr>
        <w:t>Make hand sanitizers available in multiple locations adjacent to common touchpoints</w:t>
      </w:r>
    </w:p>
    <w:p w:rsidR="0093308B" w:rsidRPr="0037389B" w:rsidRDefault="0093308B" w:rsidP="0093308B">
      <w:pPr>
        <w:pStyle w:val="EOPHeading3"/>
        <w:rPr>
          <w:rFonts w:cs="Arial"/>
        </w:rPr>
      </w:pPr>
      <w:r w:rsidRPr="0037389B">
        <w:rPr>
          <w:rFonts w:cs="Arial"/>
        </w:rPr>
        <w:t>Avoid touchpoints</w:t>
      </w:r>
    </w:p>
    <w:p w:rsidR="0093308B" w:rsidRPr="0037389B" w:rsidRDefault="0093308B" w:rsidP="0093308B">
      <w:pPr>
        <w:pStyle w:val="EOPBullets"/>
        <w:rPr>
          <w:rFonts w:cs="Arial"/>
        </w:rPr>
      </w:pPr>
      <w:r w:rsidRPr="0037389B">
        <w:rPr>
          <w:rFonts w:cs="Arial"/>
        </w:rPr>
        <w:t>Provide disposable wipes so common touchpoints (e.g., doorknobs, light switches, desks, desktop peripherals, remote controls, and more) can be disinfected by</w:t>
      </w:r>
      <w:r w:rsidR="005955E4">
        <w:rPr>
          <w:rFonts w:cs="Arial"/>
        </w:rPr>
        <w:t xml:space="preserve"> students and</w:t>
      </w:r>
      <w:r w:rsidRPr="0037389B">
        <w:rPr>
          <w:rFonts w:cs="Arial"/>
        </w:rPr>
        <w:t xml:space="preserve"> employees before each use</w:t>
      </w:r>
    </w:p>
    <w:p w:rsidR="0093308B" w:rsidRPr="0037389B" w:rsidRDefault="0093308B" w:rsidP="0093308B">
      <w:pPr>
        <w:pStyle w:val="EOPBullets"/>
        <w:rPr>
          <w:rFonts w:cs="Arial"/>
        </w:rPr>
      </w:pPr>
      <w:r w:rsidRPr="0037389B">
        <w:rPr>
          <w:rFonts w:cs="Arial"/>
        </w:rPr>
        <w:t>Discourage the use or borrowing of other people’s phones, desks, offices</w:t>
      </w:r>
      <w:r w:rsidR="004C37B2" w:rsidRPr="0037389B">
        <w:rPr>
          <w:rFonts w:cs="Arial"/>
        </w:rPr>
        <w:t>,</w:t>
      </w:r>
      <w:r w:rsidRPr="0037389B">
        <w:rPr>
          <w:rFonts w:cs="Arial"/>
        </w:rPr>
        <w:t xml:space="preserve"> or equipment</w:t>
      </w:r>
    </w:p>
    <w:p w:rsidR="0093308B" w:rsidRPr="0037389B" w:rsidRDefault="00C738BE" w:rsidP="0093308B">
      <w:pPr>
        <w:pStyle w:val="EOPParagraphText"/>
        <w:rPr>
          <w:rFonts w:cs="Arial"/>
        </w:rPr>
      </w:pPr>
      <w:r w:rsidRPr="0037389B">
        <w:rPr>
          <w:rFonts w:cs="Arial"/>
        </w:rPr>
        <w:t>Maintaining</w:t>
      </w:r>
      <w:r w:rsidR="0093308B" w:rsidRPr="0037389B">
        <w:rPr>
          <w:rFonts w:cs="Arial"/>
        </w:rPr>
        <w:t xml:space="preserve"> </w:t>
      </w:r>
      <w:r w:rsidR="0093308B" w:rsidRPr="0037389B">
        <w:rPr>
          <w:rFonts w:cs="Arial"/>
          <w:bCs/>
        </w:rPr>
        <w:t>clean</w:t>
      </w:r>
      <w:r w:rsidRPr="0037389B">
        <w:rPr>
          <w:rFonts w:cs="Arial"/>
          <w:bCs/>
        </w:rPr>
        <w:t xml:space="preserve"> facilities and common areas</w:t>
      </w:r>
      <w:r w:rsidR="0093308B" w:rsidRPr="0037389B">
        <w:rPr>
          <w:rFonts w:cs="Arial"/>
        </w:rPr>
        <w:t xml:space="preserve"> will assist in minimizing risk to everyone in the community. This involves:</w:t>
      </w:r>
    </w:p>
    <w:p w:rsidR="0093308B" w:rsidRPr="0037389B" w:rsidRDefault="0093308B" w:rsidP="0093308B">
      <w:pPr>
        <w:pStyle w:val="EOPHeading3"/>
        <w:rPr>
          <w:rFonts w:cs="Arial"/>
        </w:rPr>
      </w:pPr>
      <w:r w:rsidRPr="0037389B">
        <w:rPr>
          <w:rFonts w:cs="Arial"/>
        </w:rPr>
        <w:t>Regular housekeeping</w:t>
      </w:r>
    </w:p>
    <w:p w:rsidR="0093308B" w:rsidRPr="0037389B" w:rsidRDefault="00DF58F1" w:rsidP="0093308B">
      <w:pPr>
        <w:pStyle w:val="EOPBullets"/>
        <w:rPr>
          <w:rFonts w:cs="Arial"/>
        </w:rPr>
      </w:pPr>
      <w:r>
        <w:rPr>
          <w:rFonts w:cs="Arial"/>
        </w:rPr>
        <w:t>In common areas</w:t>
      </w:r>
      <w:r w:rsidR="0093308B" w:rsidRPr="0037389B">
        <w:rPr>
          <w:rFonts w:cs="Arial"/>
        </w:rPr>
        <w:t>, increase the frequency of cleaning and disinfecting frequently touched surfaces, equipment and</w:t>
      </w:r>
      <w:r>
        <w:rPr>
          <w:rFonts w:cs="Arial"/>
        </w:rPr>
        <w:t xml:space="preserve"> other surfaces</w:t>
      </w:r>
      <w:r w:rsidR="0093308B" w:rsidRPr="0037389B">
        <w:rPr>
          <w:rFonts w:cs="Arial"/>
        </w:rPr>
        <w:t>:</w:t>
      </w:r>
    </w:p>
    <w:p w:rsidR="0093308B" w:rsidRPr="0025065B" w:rsidRDefault="0025065B" w:rsidP="00FE559B">
      <w:pPr>
        <w:pStyle w:val="EOPSub-Bullets"/>
        <w:numPr>
          <w:ilvl w:val="4"/>
          <w:numId w:val="2"/>
        </w:numPr>
        <w:rPr>
          <w:rFonts w:cs="Arial"/>
        </w:rPr>
      </w:pPr>
      <w:r>
        <w:rPr>
          <w:rFonts w:cs="Arial"/>
        </w:rPr>
        <w:lastRenderedPageBreak/>
        <w:t>Kitchen areas</w:t>
      </w:r>
      <w:r w:rsidR="0093308B" w:rsidRPr="0025065B">
        <w:rPr>
          <w:rFonts w:cs="Arial"/>
        </w:rPr>
        <w:t xml:space="preserve"> </w:t>
      </w:r>
    </w:p>
    <w:p w:rsidR="0093308B" w:rsidRPr="0037389B" w:rsidRDefault="0093308B" w:rsidP="00FE559B">
      <w:pPr>
        <w:pStyle w:val="EOPSub-Bullets"/>
        <w:numPr>
          <w:ilvl w:val="4"/>
          <w:numId w:val="2"/>
        </w:numPr>
        <w:rPr>
          <w:rFonts w:cs="Arial"/>
        </w:rPr>
      </w:pPr>
      <w:r w:rsidRPr="0037389B">
        <w:rPr>
          <w:rFonts w:cs="Arial"/>
        </w:rPr>
        <w:t>Bathrooms</w:t>
      </w:r>
    </w:p>
    <w:p w:rsidR="0093308B" w:rsidRPr="0037389B" w:rsidRDefault="0093308B" w:rsidP="00FE559B">
      <w:pPr>
        <w:pStyle w:val="EOPSub-Bullets"/>
        <w:numPr>
          <w:ilvl w:val="4"/>
          <w:numId w:val="2"/>
        </w:numPr>
        <w:rPr>
          <w:rFonts w:cs="Arial"/>
        </w:rPr>
      </w:pPr>
      <w:r w:rsidRPr="0037389B">
        <w:rPr>
          <w:rFonts w:cs="Arial"/>
        </w:rPr>
        <w:t>Meeting rooms</w:t>
      </w:r>
    </w:p>
    <w:p w:rsidR="0093308B" w:rsidRPr="00652BC3" w:rsidRDefault="0093308B" w:rsidP="00652BC3">
      <w:pPr>
        <w:pStyle w:val="EOPBullets"/>
        <w:rPr>
          <w:rFonts w:cs="Arial"/>
        </w:rPr>
      </w:pPr>
      <w:r w:rsidRPr="0037389B">
        <w:rPr>
          <w:rFonts w:cs="Arial"/>
        </w:rPr>
        <w:t>When choosing cleaning chemicals, consult products from approved lists from governing authorities, and reference disinfectant labels, data</w:t>
      </w:r>
      <w:r w:rsidR="004C37B2" w:rsidRPr="0037389B">
        <w:rPr>
          <w:rFonts w:cs="Arial"/>
        </w:rPr>
        <w:t>,</w:t>
      </w:r>
      <w:r w:rsidRPr="0037389B">
        <w:rPr>
          <w:rFonts w:cs="Arial"/>
        </w:rPr>
        <w:t xml:space="preserve"> and specifications with claims against emerging viral pathogens.</w:t>
      </w:r>
    </w:p>
    <w:p w:rsidR="0093308B" w:rsidRPr="0037389B" w:rsidRDefault="0093308B" w:rsidP="0093308B">
      <w:pPr>
        <w:pStyle w:val="EOPHeading2"/>
        <w:rPr>
          <w:rFonts w:cs="Arial"/>
        </w:rPr>
      </w:pPr>
      <w:r w:rsidRPr="0037389B">
        <w:rPr>
          <w:rFonts w:cs="Arial"/>
          <w:noProof/>
        </w:rPr>
        <w:drawing>
          <wp:inline distT="0" distB="0" distL="0" distR="0" wp14:anchorId="7966A85F" wp14:editId="72564FF3">
            <wp:extent cx="454025" cy="454025"/>
            <wp:effectExtent l="0" t="0" r="3175" b="3175"/>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noun_operation_2998632.svg"/>
                    <pic:cNvPicPr/>
                  </pic:nvPicPr>
                  <pic:blipFill rotWithShape="1">
                    <a:blip r:embed="rId72"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73"/>
                        </a:ext>
                      </a:extLst>
                    </a:blip>
                    <a:srcRect t="-4475" b="4475"/>
                    <a:stretch/>
                  </pic:blipFill>
                  <pic:spPr>
                    <a:xfrm>
                      <a:off x="0" y="0"/>
                      <a:ext cx="500218" cy="500218"/>
                    </a:xfrm>
                    <a:prstGeom prst="rect">
                      <a:avLst/>
                    </a:prstGeom>
                  </pic:spPr>
                </pic:pic>
              </a:graphicData>
            </a:graphic>
          </wp:inline>
        </w:drawing>
      </w:r>
      <w:r w:rsidR="00BE2164">
        <w:rPr>
          <w:rFonts w:cs="Arial"/>
        </w:rPr>
        <w:t>New Campus</w:t>
      </w:r>
      <w:r w:rsidRPr="0037389B">
        <w:rPr>
          <w:rFonts w:cs="Arial"/>
        </w:rPr>
        <w:t xml:space="preserve"> Operations</w:t>
      </w:r>
    </w:p>
    <w:p w:rsidR="0093308B" w:rsidRPr="0037389B" w:rsidRDefault="0093308B" w:rsidP="0093308B">
      <w:pPr>
        <w:pStyle w:val="EOPParagraphText"/>
        <w:rPr>
          <w:rFonts w:cs="Arial"/>
        </w:rPr>
      </w:pPr>
      <w:r w:rsidRPr="0037389B">
        <w:rPr>
          <w:rFonts w:cs="Arial"/>
        </w:rPr>
        <w:t>To maintain social distancing, minimize touchpoints</w:t>
      </w:r>
      <w:r w:rsidR="004C37B2" w:rsidRPr="0037389B">
        <w:rPr>
          <w:rFonts w:cs="Arial"/>
        </w:rPr>
        <w:t>,</w:t>
      </w:r>
      <w:r w:rsidRPr="0037389B">
        <w:rPr>
          <w:rFonts w:cs="Arial"/>
        </w:rPr>
        <w:t xml:space="preserve"> and manage potentia</w:t>
      </w:r>
      <w:r w:rsidR="00BE2164">
        <w:rPr>
          <w:rFonts w:cs="Arial"/>
        </w:rPr>
        <w:t>l contamination of campus facilities</w:t>
      </w:r>
      <w:r w:rsidR="00652BC3">
        <w:rPr>
          <w:rFonts w:cs="Arial"/>
        </w:rPr>
        <w:t>, CCC will adopt</w:t>
      </w:r>
      <w:r w:rsidRPr="0037389B">
        <w:rPr>
          <w:rFonts w:cs="Arial"/>
        </w:rPr>
        <w:t xml:space="preserve"> the following practices:</w:t>
      </w:r>
    </w:p>
    <w:p w:rsidR="0093308B" w:rsidRPr="0037389B" w:rsidRDefault="0093308B" w:rsidP="0093308B">
      <w:pPr>
        <w:pStyle w:val="EOPHeading3"/>
        <w:rPr>
          <w:rFonts w:cs="Arial"/>
        </w:rPr>
      </w:pPr>
      <w:r w:rsidRPr="0037389B">
        <w:rPr>
          <w:rFonts w:cs="Arial"/>
        </w:rPr>
        <w:t>Space use/density monitoring</w:t>
      </w:r>
    </w:p>
    <w:p w:rsidR="0093308B" w:rsidRPr="0037389B" w:rsidRDefault="0093308B" w:rsidP="001A7A92">
      <w:pPr>
        <w:pStyle w:val="EOPBullets"/>
        <w:rPr>
          <w:rFonts w:cs="Arial"/>
        </w:rPr>
      </w:pPr>
      <w:r w:rsidRPr="0037389B">
        <w:rPr>
          <w:rFonts w:cs="Arial"/>
        </w:rPr>
        <w:t>Conduct regular counts of occupants per floor</w:t>
      </w:r>
    </w:p>
    <w:p w:rsidR="0093308B" w:rsidRPr="0037389B" w:rsidRDefault="007330FE" w:rsidP="0093308B">
      <w:pPr>
        <w:pStyle w:val="EOPBullets"/>
        <w:rPr>
          <w:rFonts w:cs="Arial"/>
        </w:rPr>
      </w:pPr>
      <w:r>
        <w:rPr>
          <w:rFonts w:cs="Arial"/>
        </w:rPr>
        <w:t xml:space="preserve">Require use of </w:t>
      </w:r>
      <w:r w:rsidR="0093308B" w:rsidRPr="0037389B">
        <w:rPr>
          <w:rFonts w:cs="Arial"/>
        </w:rPr>
        <w:t>reservation syste</w:t>
      </w:r>
      <w:r w:rsidR="006069CA" w:rsidRPr="0037389B">
        <w:rPr>
          <w:rFonts w:cs="Arial"/>
        </w:rPr>
        <w:t>m for conference rooms and other shared space</w:t>
      </w:r>
      <w:r w:rsidR="004C37B2" w:rsidRPr="0037389B">
        <w:rPr>
          <w:rFonts w:cs="Arial"/>
        </w:rPr>
        <w:t>s</w:t>
      </w:r>
    </w:p>
    <w:p w:rsidR="0093308B" w:rsidRPr="0037389B" w:rsidRDefault="002D6BA2" w:rsidP="0093308B">
      <w:pPr>
        <w:pStyle w:val="EOPBullets"/>
        <w:rPr>
          <w:rFonts w:cs="Arial"/>
        </w:rPr>
      </w:pPr>
      <w:r w:rsidRPr="0037389B">
        <w:rPr>
          <w:rFonts w:cs="Arial"/>
        </w:rPr>
        <w:t>Having non-critical employees continue to w</w:t>
      </w:r>
      <w:r w:rsidR="001A7A92" w:rsidRPr="0037389B">
        <w:rPr>
          <w:rFonts w:cs="Arial"/>
        </w:rPr>
        <w:t>ork from h</w:t>
      </w:r>
      <w:r w:rsidR="0093308B" w:rsidRPr="0037389B">
        <w:rPr>
          <w:rFonts w:cs="Arial"/>
        </w:rPr>
        <w:t>ome to reduce the density of personnel</w:t>
      </w:r>
    </w:p>
    <w:p w:rsidR="0093308B" w:rsidRPr="0037389B" w:rsidRDefault="0093308B" w:rsidP="0093308B">
      <w:pPr>
        <w:pStyle w:val="EOPHeading3"/>
        <w:rPr>
          <w:rFonts w:cs="Arial"/>
        </w:rPr>
      </w:pPr>
      <w:r w:rsidRPr="0037389B">
        <w:rPr>
          <w:rFonts w:cs="Arial"/>
        </w:rPr>
        <w:t>Individual desks</w:t>
      </w:r>
    </w:p>
    <w:p w:rsidR="0093308B" w:rsidRPr="0037389B" w:rsidRDefault="0093308B" w:rsidP="001A7A92">
      <w:pPr>
        <w:pStyle w:val="EOPBullets"/>
        <w:rPr>
          <w:rFonts w:cs="Arial"/>
        </w:rPr>
      </w:pPr>
      <w:r w:rsidRPr="0037389B">
        <w:rPr>
          <w:rFonts w:cs="Arial"/>
        </w:rPr>
        <w:t>Implement a strict clean-desk policy so non-essential items are not stored on the desk, but rather enclosed in cabinets or drawers</w:t>
      </w:r>
    </w:p>
    <w:p w:rsidR="0093308B" w:rsidRPr="0037389B" w:rsidRDefault="0093308B" w:rsidP="0093308B">
      <w:pPr>
        <w:pStyle w:val="EOPBullets"/>
        <w:rPr>
          <w:rFonts w:cs="Arial"/>
        </w:rPr>
      </w:pPr>
      <w:r w:rsidRPr="0037389B">
        <w:rPr>
          <w:rFonts w:cs="Arial"/>
        </w:rPr>
        <w:t>If desks or work areas are shared, advise individuals to sanitize all surfaces upon arrival at that seat. Supply disinfectants in the immediate proximity (or on each desk)</w:t>
      </w:r>
    </w:p>
    <w:p w:rsidR="0093308B" w:rsidRPr="0037389B" w:rsidRDefault="002B3C57" w:rsidP="0093308B">
      <w:pPr>
        <w:pStyle w:val="EOPBullets"/>
        <w:rPr>
          <w:rFonts w:cs="Arial"/>
        </w:rPr>
      </w:pPr>
      <w:r w:rsidRPr="0037389B">
        <w:rPr>
          <w:rFonts w:cs="Arial"/>
        </w:rPr>
        <w:t xml:space="preserve">Ensure </w:t>
      </w:r>
      <w:r w:rsidR="0093308B" w:rsidRPr="0037389B">
        <w:rPr>
          <w:rFonts w:cs="Arial"/>
        </w:rPr>
        <w:t>stringent cleaning protocols are enforced, and if possible, avoid sharing of desks</w:t>
      </w:r>
    </w:p>
    <w:p w:rsidR="0093308B" w:rsidRPr="0037389B" w:rsidRDefault="0093308B" w:rsidP="0093308B">
      <w:pPr>
        <w:pStyle w:val="EOPHeading3"/>
        <w:rPr>
          <w:rFonts w:cs="Arial"/>
        </w:rPr>
      </w:pPr>
      <w:r w:rsidRPr="0037389B">
        <w:rPr>
          <w:rFonts w:cs="Arial"/>
        </w:rPr>
        <w:t>In-person meetings</w:t>
      </w:r>
    </w:p>
    <w:p w:rsidR="0093308B" w:rsidRPr="0037389B" w:rsidRDefault="0093308B" w:rsidP="0093308B">
      <w:pPr>
        <w:pStyle w:val="EOPBullets"/>
        <w:rPr>
          <w:rFonts w:cs="Arial"/>
        </w:rPr>
      </w:pPr>
      <w:r w:rsidRPr="0037389B">
        <w:rPr>
          <w:rFonts w:cs="Arial"/>
        </w:rPr>
        <w:t xml:space="preserve">Coach </w:t>
      </w:r>
      <w:r w:rsidR="007330FE">
        <w:rPr>
          <w:rFonts w:cs="Arial"/>
        </w:rPr>
        <w:t xml:space="preserve">students and </w:t>
      </w:r>
      <w:r w:rsidRPr="0037389B">
        <w:rPr>
          <w:rFonts w:cs="Arial"/>
        </w:rPr>
        <w:t>employees to critically evaluate the requirement for in-person meetings</w:t>
      </w:r>
    </w:p>
    <w:p w:rsidR="0093308B" w:rsidRPr="0037389B" w:rsidRDefault="0093308B" w:rsidP="0093308B">
      <w:pPr>
        <w:pStyle w:val="EOPBullets"/>
        <w:rPr>
          <w:rFonts w:cs="Arial"/>
        </w:rPr>
      </w:pPr>
      <w:r w:rsidRPr="0037389B">
        <w:rPr>
          <w:rFonts w:cs="Arial"/>
        </w:rPr>
        <w:t>Limit the number of attendees at in-person meetings and limit to spaces that accommodate safe distances</w:t>
      </w:r>
    </w:p>
    <w:p w:rsidR="0093308B" w:rsidRPr="0037389B" w:rsidRDefault="007330FE" w:rsidP="0093308B">
      <w:pPr>
        <w:pStyle w:val="EOPBullets"/>
        <w:rPr>
          <w:rFonts w:cs="Arial"/>
        </w:rPr>
      </w:pPr>
      <w:r>
        <w:rPr>
          <w:rFonts w:cs="Arial"/>
        </w:rPr>
        <w:t>Host large</w:t>
      </w:r>
      <w:r w:rsidR="0093308B" w:rsidRPr="0037389B">
        <w:rPr>
          <w:rFonts w:cs="Arial"/>
        </w:rPr>
        <w:t xml:space="preserve"> meetings via video conference rather than in-person</w:t>
      </w:r>
    </w:p>
    <w:p w:rsidR="0093308B" w:rsidRPr="0037389B" w:rsidRDefault="0093308B" w:rsidP="0093308B">
      <w:pPr>
        <w:pStyle w:val="EOPBullets"/>
        <w:rPr>
          <w:rFonts w:cs="Arial"/>
        </w:rPr>
      </w:pPr>
      <w:r w:rsidRPr="0037389B">
        <w:rPr>
          <w:rFonts w:cs="Arial"/>
        </w:rPr>
        <w:t>Restrict or eliminate in-person meetings with external guests</w:t>
      </w:r>
    </w:p>
    <w:p w:rsidR="0093308B" w:rsidRPr="0037389B" w:rsidRDefault="0093308B" w:rsidP="0093308B">
      <w:pPr>
        <w:pStyle w:val="EOPHeading2"/>
        <w:rPr>
          <w:rFonts w:cs="Arial"/>
        </w:rPr>
      </w:pPr>
      <w:r w:rsidRPr="0037389B">
        <w:rPr>
          <w:rFonts w:cs="Arial"/>
          <w:noProof/>
        </w:rPr>
        <w:drawing>
          <wp:inline distT="0" distB="0" distL="0" distR="0" wp14:anchorId="74461ED3" wp14:editId="4119871A">
            <wp:extent cx="454560" cy="454560"/>
            <wp:effectExtent l="0" t="0" r="3175" b="3175"/>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oun_support_796210.svg"/>
                    <pic:cNvPicPr/>
                  </pic:nvPicPr>
                  <pic:blipFill>
                    <a:blip r:embed="rId7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75"/>
                        </a:ext>
                      </a:extLst>
                    </a:blip>
                    <a:stretch>
                      <a:fillRect/>
                    </a:stretch>
                  </pic:blipFill>
                  <pic:spPr>
                    <a:xfrm>
                      <a:off x="0" y="0"/>
                      <a:ext cx="463451" cy="463451"/>
                    </a:xfrm>
                    <a:prstGeom prst="rect">
                      <a:avLst/>
                    </a:prstGeom>
                  </pic:spPr>
                </pic:pic>
              </a:graphicData>
            </a:graphic>
          </wp:inline>
        </w:drawing>
      </w:r>
      <w:r w:rsidRPr="0037389B">
        <w:rPr>
          <w:rFonts w:cs="Arial"/>
        </w:rPr>
        <w:t>Ongoing Support</w:t>
      </w:r>
    </w:p>
    <w:p w:rsidR="0093308B" w:rsidRPr="0037389B" w:rsidRDefault="0093308B" w:rsidP="0093308B">
      <w:pPr>
        <w:pStyle w:val="EOPParagraphText"/>
        <w:rPr>
          <w:rFonts w:cs="Arial"/>
        </w:rPr>
      </w:pPr>
      <w:r w:rsidRPr="0037389B">
        <w:rPr>
          <w:rFonts w:cs="Arial"/>
        </w:rPr>
        <w:t xml:space="preserve">In addition to the recommendations outlined in “Preparing the Community,” </w:t>
      </w:r>
      <w:r w:rsidR="0025065B">
        <w:rPr>
          <w:rFonts w:cs="Arial"/>
        </w:rPr>
        <w:t>our students, employees and visitors</w:t>
      </w:r>
      <w:r w:rsidRPr="0037389B">
        <w:rPr>
          <w:rFonts w:cs="Arial"/>
        </w:rPr>
        <w:t xml:space="preserve"> will need ongoing communication and training, especially during onboarding of new staff or orien</w:t>
      </w:r>
      <w:r w:rsidR="001A7A92" w:rsidRPr="0037389B">
        <w:rPr>
          <w:rFonts w:cs="Arial"/>
        </w:rPr>
        <w:t xml:space="preserve">tation for visitors to the </w:t>
      </w:r>
      <w:r w:rsidR="00D02DE9">
        <w:rPr>
          <w:rFonts w:cs="Arial"/>
        </w:rPr>
        <w:t>C</w:t>
      </w:r>
      <w:r w:rsidR="001A7A92" w:rsidRPr="0037389B">
        <w:rPr>
          <w:rFonts w:cs="Arial"/>
        </w:rPr>
        <w:t>ollege</w:t>
      </w:r>
      <w:r w:rsidR="00652BC3">
        <w:rPr>
          <w:rFonts w:cs="Arial"/>
        </w:rPr>
        <w:t>. CCC will</w:t>
      </w:r>
      <w:r w:rsidRPr="0037389B">
        <w:rPr>
          <w:rFonts w:cs="Arial"/>
        </w:rPr>
        <w:t xml:space="preserve">: </w:t>
      </w:r>
    </w:p>
    <w:p w:rsidR="002B3C57" w:rsidRPr="0037389B" w:rsidRDefault="00652BC3" w:rsidP="0065670A">
      <w:pPr>
        <w:pStyle w:val="EOPBullets"/>
        <w:rPr>
          <w:rFonts w:cs="Arial"/>
        </w:rPr>
      </w:pPr>
      <w:r>
        <w:rPr>
          <w:rFonts w:cs="Arial"/>
        </w:rPr>
        <w:t>Provide t</w:t>
      </w:r>
      <w:r w:rsidR="0093308B" w:rsidRPr="0037389B">
        <w:rPr>
          <w:rFonts w:cs="Arial"/>
        </w:rPr>
        <w:t>raining on emer</w:t>
      </w:r>
      <w:r w:rsidR="00BE2164">
        <w:rPr>
          <w:rFonts w:cs="Arial"/>
        </w:rPr>
        <w:t>gency procedures, good</w:t>
      </w:r>
      <w:r w:rsidR="0093308B" w:rsidRPr="0037389B">
        <w:rPr>
          <w:rFonts w:cs="Arial"/>
        </w:rPr>
        <w:t xml:space="preserve"> hygiene, </w:t>
      </w:r>
      <w:r w:rsidR="00BE2164">
        <w:rPr>
          <w:rFonts w:cs="Arial"/>
        </w:rPr>
        <w:t>and proper use of PPE</w:t>
      </w:r>
      <w:r w:rsidR="0093308B" w:rsidRPr="0037389B">
        <w:rPr>
          <w:rFonts w:cs="Arial"/>
        </w:rPr>
        <w:t xml:space="preserve"> </w:t>
      </w:r>
    </w:p>
    <w:p w:rsidR="0093308B" w:rsidRPr="0037389B" w:rsidRDefault="00652BC3" w:rsidP="0065670A">
      <w:pPr>
        <w:pStyle w:val="EOPBullets"/>
        <w:rPr>
          <w:rFonts w:cs="Arial"/>
        </w:rPr>
      </w:pPr>
      <w:r>
        <w:rPr>
          <w:rFonts w:cs="Arial"/>
        </w:rPr>
        <w:t>Encourage students, employees and visitors to review COVID-19 information</w:t>
      </w:r>
      <w:r w:rsidR="001A7A92" w:rsidRPr="0037389B">
        <w:rPr>
          <w:rFonts w:cs="Arial"/>
        </w:rPr>
        <w:t xml:space="preserve"> on CCC</w:t>
      </w:r>
      <w:r w:rsidR="0093308B" w:rsidRPr="0037389B">
        <w:rPr>
          <w:rFonts w:cs="Arial"/>
        </w:rPr>
        <w:t xml:space="preserve"> website</w:t>
      </w:r>
    </w:p>
    <w:p w:rsidR="0093308B" w:rsidRPr="0037389B" w:rsidRDefault="00652BC3" w:rsidP="0093308B">
      <w:pPr>
        <w:pStyle w:val="EOPBullets"/>
        <w:rPr>
          <w:rFonts w:cs="Arial"/>
        </w:rPr>
      </w:pPr>
      <w:r>
        <w:rPr>
          <w:rFonts w:cs="Arial"/>
        </w:rPr>
        <w:t>Provide p</w:t>
      </w:r>
      <w:r w:rsidR="0093308B" w:rsidRPr="0037389B">
        <w:rPr>
          <w:rFonts w:cs="Arial"/>
        </w:rPr>
        <w:t>osters, signage</w:t>
      </w:r>
      <w:r w:rsidR="004C37B2" w:rsidRPr="0037389B">
        <w:rPr>
          <w:rFonts w:cs="Arial"/>
        </w:rPr>
        <w:t>,</w:t>
      </w:r>
      <w:r w:rsidR="00BE2164">
        <w:rPr>
          <w:rFonts w:cs="Arial"/>
        </w:rPr>
        <w:t xml:space="preserve"> and displays related to</w:t>
      </w:r>
      <w:r>
        <w:rPr>
          <w:rFonts w:cs="Arial"/>
        </w:rPr>
        <w:t xml:space="preserve"> learning</w:t>
      </w:r>
      <w:r w:rsidR="0093308B" w:rsidRPr="0037389B">
        <w:rPr>
          <w:rFonts w:cs="Arial"/>
        </w:rPr>
        <w:t xml:space="preserve"> about new practices</w:t>
      </w:r>
    </w:p>
    <w:p w:rsidR="00DA56B4" w:rsidRPr="0025212D" w:rsidRDefault="00DA56B4" w:rsidP="00DA56B4">
      <w:pPr>
        <w:pStyle w:val="EOPHeading1"/>
        <w:rPr>
          <w:rFonts w:ascii="Arial" w:hAnsi="Arial"/>
          <w:sz w:val="32"/>
        </w:rPr>
      </w:pPr>
      <w:bookmarkStart w:id="49" w:name="_Toc40303881"/>
      <w:bookmarkStart w:id="50" w:name="_Toc46826006"/>
      <w:r w:rsidRPr="0025212D">
        <w:rPr>
          <w:rFonts w:ascii="Arial" w:hAnsi="Arial"/>
          <w:sz w:val="32"/>
        </w:rPr>
        <w:lastRenderedPageBreak/>
        <w:t xml:space="preserve">Appendix 1: </w:t>
      </w:r>
      <w:r w:rsidR="00646214" w:rsidRPr="0025212D">
        <w:rPr>
          <w:rFonts w:ascii="Arial" w:hAnsi="Arial"/>
          <w:sz w:val="32"/>
        </w:rPr>
        <w:t xml:space="preserve">Return to Campus </w:t>
      </w:r>
      <w:r w:rsidR="003B4B75">
        <w:rPr>
          <w:rFonts w:ascii="Arial" w:hAnsi="Arial"/>
          <w:sz w:val="32"/>
        </w:rPr>
        <w:t>Safety</w:t>
      </w:r>
      <w:r w:rsidRPr="0025212D">
        <w:rPr>
          <w:rFonts w:ascii="Arial" w:hAnsi="Arial"/>
          <w:sz w:val="32"/>
        </w:rPr>
        <w:t xml:space="preserve"> Plan Worksheet</w:t>
      </w:r>
      <w:bookmarkEnd w:id="49"/>
      <w:bookmarkEnd w:id="50"/>
    </w:p>
    <w:p w:rsidR="00DA56B4" w:rsidRPr="00AA73CD" w:rsidRDefault="00646214" w:rsidP="0097533E">
      <w:pPr>
        <w:pStyle w:val="EOPHeading3"/>
      </w:pPr>
      <w:r w:rsidRPr="00AA73CD">
        <w:t xml:space="preserve">Using the CCC Return to </w:t>
      </w:r>
      <w:r w:rsidR="002D6BA2" w:rsidRPr="00AA73CD">
        <w:t>Campus</w:t>
      </w:r>
      <w:r w:rsidR="003B4B75" w:rsidRPr="00AA73CD">
        <w:t xml:space="preserve"> </w:t>
      </w:r>
      <w:r w:rsidRPr="00AA73CD">
        <w:t>Plan</w:t>
      </w:r>
    </w:p>
    <w:p w:rsidR="004C37B2" w:rsidRPr="00AA73CD" w:rsidRDefault="00DA56B4" w:rsidP="00FE559B">
      <w:pPr>
        <w:pStyle w:val="EOPParagraphText"/>
        <w:numPr>
          <w:ilvl w:val="0"/>
          <w:numId w:val="4"/>
        </w:numPr>
        <w:spacing w:before="0"/>
        <w:rPr>
          <w:rFonts w:cs="Arial"/>
        </w:rPr>
      </w:pPr>
      <w:r w:rsidRPr="00AA73CD">
        <w:rPr>
          <w:rFonts w:cs="Arial"/>
        </w:rPr>
        <w:t>Determine what outside entrances/exits will be used and mark them on the floor plan.</w:t>
      </w:r>
    </w:p>
    <w:p w:rsidR="00DA56B4" w:rsidRPr="00AA73CD" w:rsidRDefault="007F2757" w:rsidP="00FE559B">
      <w:pPr>
        <w:pStyle w:val="EOPParagraphText"/>
        <w:numPr>
          <w:ilvl w:val="1"/>
          <w:numId w:val="4"/>
        </w:numPr>
        <w:spacing w:before="0"/>
        <w:rPr>
          <w:rFonts w:cs="Arial"/>
        </w:rPr>
      </w:pPr>
      <w:hyperlink r:id="rId76" w:anchor="ocmaps" w:history="1">
        <w:r w:rsidR="004C37B2" w:rsidRPr="00AA73CD">
          <w:rPr>
            <w:rStyle w:val="Hyperlink"/>
            <w:rFonts w:cs="Arial"/>
          </w:rPr>
          <w:t>Oregon City building maps</w:t>
        </w:r>
      </w:hyperlink>
    </w:p>
    <w:p w:rsidR="004C37B2" w:rsidRPr="00AA73CD" w:rsidRDefault="007F2757" w:rsidP="00FE559B">
      <w:pPr>
        <w:pStyle w:val="EOPParagraphText"/>
        <w:numPr>
          <w:ilvl w:val="1"/>
          <w:numId w:val="4"/>
        </w:numPr>
        <w:spacing w:before="0"/>
        <w:rPr>
          <w:rFonts w:cs="Arial"/>
        </w:rPr>
      </w:pPr>
      <w:hyperlink r:id="rId77" w:history="1">
        <w:r w:rsidR="004C37B2" w:rsidRPr="00AA73CD">
          <w:rPr>
            <w:rStyle w:val="Hyperlink"/>
            <w:rFonts w:cs="Arial"/>
          </w:rPr>
          <w:t>Harmony building maps</w:t>
        </w:r>
      </w:hyperlink>
    </w:p>
    <w:p w:rsidR="004C37B2" w:rsidRPr="00AA73CD" w:rsidRDefault="007F2757" w:rsidP="00FE559B">
      <w:pPr>
        <w:pStyle w:val="EOPParagraphText"/>
        <w:numPr>
          <w:ilvl w:val="1"/>
          <w:numId w:val="4"/>
        </w:numPr>
        <w:spacing w:before="0"/>
        <w:rPr>
          <w:rFonts w:cs="Arial"/>
        </w:rPr>
      </w:pPr>
      <w:hyperlink r:id="rId78" w:history="1">
        <w:r w:rsidR="004C37B2" w:rsidRPr="00AA73CD">
          <w:rPr>
            <w:rStyle w:val="Hyperlink"/>
            <w:rFonts w:cs="Arial"/>
          </w:rPr>
          <w:t>Wilsonville building map</w:t>
        </w:r>
      </w:hyperlink>
    </w:p>
    <w:p w:rsidR="00DA56B4" w:rsidRPr="00AA73CD" w:rsidRDefault="00646214" w:rsidP="00FE559B">
      <w:pPr>
        <w:pStyle w:val="EOPParagraphText"/>
        <w:numPr>
          <w:ilvl w:val="0"/>
          <w:numId w:val="4"/>
        </w:numPr>
        <w:spacing w:before="0"/>
        <w:rPr>
          <w:rFonts w:cs="Arial"/>
        </w:rPr>
      </w:pPr>
      <w:r w:rsidRPr="00AA73CD">
        <w:rPr>
          <w:rFonts w:cs="Arial"/>
        </w:rPr>
        <w:t>List</w:t>
      </w:r>
      <w:r w:rsidR="00652BC3" w:rsidRPr="00AA73CD">
        <w:rPr>
          <w:rFonts w:cs="Arial"/>
        </w:rPr>
        <w:t xml:space="preserve"> modified occupancies for each</w:t>
      </w:r>
      <w:r w:rsidR="00DA56B4" w:rsidRPr="00AA73CD">
        <w:rPr>
          <w:rFonts w:cs="Arial"/>
        </w:rPr>
        <w:t xml:space="preserve"> space/room in the building and record on a flo</w:t>
      </w:r>
      <w:r w:rsidRPr="00AA73CD">
        <w:rPr>
          <w:rFonts w:cs="Arial"/>
        </w:rPr>
        <w:t>or plan or Return to Campus</w:t>
      </w:r>
      <w:r w:rsidR="003B4B75" w:rsidRPr="00AA73CD">
        <w:rPr>
          <w:rFonts w:cs="Arial"/>
        </w:rPr>
        <w:t xml:space="preserve"> Safety</w:t>
      </w:r>
      <w:r w:rsidRPr="00AA73CD">
        <w:rPr>
          <w:rFonts w:cs="Arial"/>
        </w:rPr>
        <w:t xml:space="preserve"> form</w:t>
      </w:r>
      <w:r w:rsidR="00DA56B4" w:rsidRPr="00AA73CD">
        <w:rPr>
          <w:rFonts w:cs="Arial"/>
        </w:rPr>
        <w:t xml:space="preserve"> (see Appendix 2).</w:t>
      </w:r>
    </w:p>
    <w:p w:rsidR="00DA56B4" w:rsidRPr="00AA73CD" w:rsidRDefault="00DA56B4" w:rsidP="00FE559B">
      <w:pPr>
        <w:pStyle w:val="EOPParagraphText"/>
        <w:numPr>
          <w:ilvl w:val="0"/>
          <w:numId w:val="4"/>
        </w:numPr>
        <w:spacing w:before="0"/>
        <w:rPr>
          <w:rFonts w:cs="Arial"/>
        </w:rPr>
      </w:pPr>
      <w:r w:rsidRPr="00AA73CD">
        <w:rPr>
          <w:rFonts w:cs="Arial"/>
        </w:rPr>
        <w:t>Determine what furniture will need to be recon</w:t>
      </w:r>
      <w:r w:rsidR="0025065B" w:rsidRPr="00AA73CD">
        <w:rPr>
          <w:rFonts w:cs="Arial"/>
        </w:rPr>
        <w:t>figured or removed to achieve a minimum 6 feet</w:t>
      </w:r>
      <w:r w:rsidRPr="00AA73CD">
        <w:rPr>
          <w:rFonts w:cs="Arial"/>
        </w:rPr>
        <w:t xml:space="preserve"> distance between occupants.</w:t>
      </w:r>
    </w:p>
    <w:p w:rsidR="00DA56B4" w:rsidRPr="00AA73CD" w:rsidRDefault="00DA56B4" w:rsidP="00FE559B">
      <w:pPr>
        <w:pStyle w:val="EOPParagraphText"/>
        <w:numPr>
          <w:ilvl w:val="0"/>
          <w:numId w:val="4"/>
        </w:numPr>
        <w:spacing w:before="0"/>
        <w:rPr>
          <w:rFonts w:cs="Arial"/>
        </w:rPr>
      </w:pPr>
      <w:r w:rsidRPr="00AA73CD">
        <w:rPr>
          <w:rFonts w:cs="Arial"/>
        </w:rPr>
        <w:t>Determine if any hallways need to be one way.</w:t>
      </w:r>
    </w:p>
    <w:p w:rsidR="00DA56B4" w:rsidRPr="00AA73CD" w:rsidRDefault="00DA56B4" w:rsidP="00FE559B">
      <w:pPr>
        <w:pStyle w:val="EOPParagraphText"/>
        <w:numPr>
          <w:ilvl w:val="0"/>
          <w:numId w:val="4"/>
        </w:numPr>
        <w:spacing w:before="0"/>
        <w:rPr>
          <w:rFonts w:cs="Arial"/>
        </w:rPr>
      </w:pPr>
      <w:r w:rsidRPr="00AA73CD">
        <w:rPr>
          <w:rFonts w:cs="Arial"/>
        </w:rPr>
        <w:t>Mark floor plans with locations for each</w:t>
      </w:r>
      <w:r w:rsidR="00BF4299" w:rsidRPr="00AA73CD">
        <w:rPr>
          <w:rFonts w:cs="Arial"/>
        </w:rPr>
        <w:t xml:space="preserve"> type of signage (see Appendix 4</w:t>
      </w:r>
      <w:r w:rsidRPr="00AA73CD">
        <w:rPr>
          <w:rFonts w:cs="Arial"/>
        </w:rPr>
        <w:t>), floor markings, etc.</w:t>
      </w:r>
      <w:r w:rsidR="004C37B2" w:rsidRPr="00AA73CD">
        <w:rPr>
          <w:rFonts w:cs="Arial"/>
        </w:rPr>
        <w:t>,</w:t>
      </w:r>
      <w:r w:rsidRPr="00AA73CD">
        <w:rPr>
          <w:rFonts w:cs="Arial"/>
        </w:rPr>
        <w:t xml:space="preserve"> and record number </w:t>
      </w:r>
      <w:r w:rsidR="0025065B" w:rsidRPr="00AA73CD">
        <w:rPr>
          <w:rFonts w:cs="Arial"/>
        </w:rPr>
        <w:t>of each sign type on form</w:t>
      </w:r>
      <w:r w:rsidRPr="00AA73CD">
        <w:rPr>
          <w:rFonts w:cs="Arial"/>
        </w:rPr>
        <w:t>.</w:t>
      </w:r>
    </w:p>
    <w:p w:rsidR="00DA56B4" w:rsidRPr="00AA73CD" w:rsidRDefault="00DA56B4" w:rsidP="00FE559B">
      <w:pPr>
        <w:pStyle w:val="EOPParagraphText"/>
        <w:numPr>
          <w:ilvl w:val="0"/>
          <w:numId w:val="4"/>
        </w:numPr>
        <w:spacing w:before="0"/>
        <w:rPr>
          <w:rFonts w:cs="Arial"/>
        </w:rPr>
      </w:pPr>
      <w:r w:rsidRPr="00AA73CD">
        <w:rPr>
          <w:rFonts w:cs="Arial"/>
        </w:rPr>
        <w:t>Mark floor plans with locations for hand sanitizer dispensers and disinfecting wipes.</w:t>
      </w:r>
    </w:p>
    <w:p w:rsidR="00DA56B4" w:rsidRPr="00AA73CD" w:rsidRDefault="00DA56B4" w:rsidP="00FE559B">
      <w:pPr>
        <w:pStyle w:val="EOPParagraphText"/>
        <w:numPr>
          <w:ilvl w:val="0"/>
          <w:numId w:val="4"/>
        </w:numPr>
        <w:spacing w:before="0"/>
        <w:rPr>
          <w:rFonts w:cs="Arial"/>
        </w:rPr>
      </w:pPr>
      <w:r w:rsidRPr="00AA73CD">
        <w:rPr>
          <w:rFonts w:cs="Arial"/>
        </w:rPr>
        <w:t>Work with custodial staff to determine daily housekeeping requirements and record on spreadsheet.</w:t>
      </w:r>
    </w:p>
    <w:p w:rsidR="00DA56B4" w:rsidRDefault="00DA56B4" w:rsidP="00FE559B">
      <w:pPr>
        <w:pStyle w:val="EOPParagraphText"/>
        <w:numPr>
          <w:ilvl w:val="0"/>
          <w:numId w:val="4"/>
        </w:numPr>
        <w:spacing w:before="0"/>
        <w:rPr>
          <w:rFonts w:cs="Arial"/>
        </w:rPr>
      </w:pPr>
      <w:r w:rsidRPr="00AA73CD">
        <w:rPr>
          <w:rFonts w:cs="Arial"/>
        </w:rPr>
        <w:t>Walk through t</w:t>
      </w:r>
      <w:r w:rsidR="00646214" w:rsidRPr="00AA73CD">
        <w:rPr>
          <w:rFonts w:cs="Arial"/>
        </w:rPr>
        <w:t xml:space="preserve">he building with the Return to Campus </w:t>
      </w:r>
      <w:r w:rsidR="003B4B75" w:rsidRPr="00AA73CD">
        <w:rPr>
          <w:rFonts w:cs="Arial"/>
        </w:rPr>
        <w:t xml:space="preserve">Safety </w:t>
      </w:r>
      <w:r w:rsidR="00646214" w:rsidRPr="00AA73CD">
        <w:rPr>
          <w:rFonts w:cs="Arial"/>
        </w:rPr>
        <w:t>form</w:t>
      </w:r>
      <w:r w:rsidRPr="00AA73CD">
        <w:rPr>
          <w:rFonts w:cs="Arial"/>
        </w:rPr>
        <w:t xml:space="preserve"> and a set of floor plans, making sure every requirement is addressed for each type of</w:t>
      </w:r>
      <w:r w:rsidRPr="0037389B">
        <w:rPr>
          <w:rFonts w:cs="Arial"/>
        </w:rPr>
        <w:t xml:space="preserve"> space.</w:t>
      </w:r>
    </w:p>
    <w:p w:rsidR="00FE559B" w:rsidRDefault="00FE559B" w:rsidP="00D45AAE">
      <w:pPr>
        <w:pStyle w:val="EOPParagraphText"/>
        <w:jc w:val="both"/>
        <w:rPr>
          <w:rFonts w:cs="Arial"/>
        </w:rPr>
      </w:pPr>
    </w:p>
    <w:p w:rsidR="00FE559B" w:rsidRPr="00D45AAE" w:rsidRDefault="00FE559B" w:rsidP="00D45AAE">
      <w:pPr>
        <w:pStyle w:val="EOPParagraphText"/>
        <w:jc w:val="both"/>
        <w:rPr>
          <w:rFonts w:cs="Arial"/>
        </w:rPr>
      </w:pPr>
    </w:p>
    <w:p w:rsidR="00D45AAE" w:rsidRPr="00D45AAE" w:rsidRDefault="00D45AAE" w:rsidP="00D45AAE">
      <w:pPr>
        <w:pStyle w:val="NormalWeb"/>
        <w:shd w:val="clear" w:color="auto" w:fill="FFFFFF"/>
        <w:spacing w:before="0" w:beforeAutospacing="0" w:after="0" w:afterAutospacing="0"/>
        <w:jc w:val="center"/>
        <w:rPr>
          <w:rFonts w:ascii="Arial" w:hAnsi="Arial" w:cs="Arial"/>
          <w:b/>
          <w:color w:val="C00000"/>
          <w:sz w:val="22"/>
          <w:szCs w:val="22"/>
        </w:rPr>
      </w:pPr>
      <w:r w:rsidRPr="00D45AAE">
        <w:rPr>
          <w:rFonts w:ascii="Arial" w:hAnsi="Arial" w:cs="Arial"/>
          <w:b/>
          <w:color w:val="C00000"/>
          <w:sz w:val="22"/>
          <w:szCs w:val="22"/>
        </w:rPr>
        <w:t xml:space="preserve">RETURN TO CAMPUS PLAN </w:t>
      </w:r>
    </w:p>
    <w:p w:rsidR="00141253" w:rsidRPr="0037389B" w:rsidRDefault="00141253" w:rsidP="00141253">
      <w:pPr>
        <w:pStyle w:val="EOPParagraphText"/>
        <w:rPr>
          <w:rFonts w:cs="Arial"/>
        </w:rPr>
      </w:pPr>
      <w:r w:rsidRPr="0037389B">
        <w:rPr>
          <w:rFonts w:cs="Arial"/>
        </w:rPr>
        <w:t>Bef</w:t>
      </w:r>
      <w:r>
        <w:rPr>
          <w:rFonts w:cs="Arial"/>
        </w:rPr>
        <w:t xml:space="preserve">ore our students, employees </w:t>
      </w:r>
      <w:r w:rsidRPr="0037389B">
        <w:rPr>
          <w:rFonts w:cs="Arial"/>
        </w:rPr>
        <w:t>and visitors return t</w:t>
      </w:r>
      <w:r>
        <w:rPr>
          <w:rFonts w:cs="Arial"/>
        </w:rPr>
        <w:t>o our campuses, we must compete</w:t>
      </w:r>
      <w:r w:rsidRPr="0037389B">
        <w:rPr>
          <w:rFonts w:cs="Arial"/>
        </w:rPr>
        <w:t xml:space="preserve"> a variety of pre-return checks, tasks, and assignments. As part of the pre-return activities for each building, a COVID-19-specific Return to Campus </w:t>
      </w:r>
      <w:r>
        <w:rPr>
          <w:rFonts w:cs="Arial"/>
        </w:rPr>
        <w:t>Safety P</w:t>
      </w:r>
      <w:r w:rsidRPr="0037389B">
        <w:rPr>
          <w:rFonts w:cs="Arial"/>
        </w:rPr>
        <w:t>lan that outlines strategies and tactics to combat and/or minimize the likelihood of the spread of virus will be developed.</w:t>
      </w:r>
    </w:p>
    <w:p w:rsidR="00141253" w:rsidRPr="0037389B" w:rsidRDefault="00141253" w:rsidP="00141253">
      <w:pPr>
        <w:pStyle w:val="EOPParagraphText"/>
        <w:rPr>
          <w:rFonts w:cs="Arial"/>
        </w:rPr>
      </w:pPr>
      <w:r w:rsidRPr="0037389B">
        <w:rPr>
          <w:rFonts w:cs="Arial"/>
        </w:rPr>
        <w:t>The following planning &amp; approval proces</w:t>
      </w:r>
      <w:r>
        <w:rPr>
          <w:rFonts w:cs="Arial"/>
        </w:rPr>
        <w:t>s will be utilized by division</w:t>
      </w:r>
      <w:r w:rsidRPr="0037389B">
        <w:rPr>
          <w:rFonts w:cs="Arial"/>
        </w:rPr>
        <w:t xml:space="preserve"> Deans prior to the reo</w:t>
      </w:r>
      <w:r>
        <w:rPr>
          <w:rFonts w:cs="Arial"/>
        </w:rPr>
        <w:t>pening of a facility. Division</w:t>
      </w:r>
      <w:r w:rsidRPr="0037389B">
        <w:rPr>
          <w:rFonts w:cs="Arial"/>
        </w:rPr>
        <w:t xml:space="preserve"> Deans are encouraged to select a team that includes those most knowledgeable about the department’s operations, facilities and needs.</w:t>
      </w:r>
    </w:p>
    <w:p w:rsidR="00D45AAE" w:rsidRPr="00D45AAE" w:rsidRDefault="00D45AAE" w:rsidP="00D45AAE">
      <w:pPr>
        <w:pStyle w:val="EOPParagraphText"/>
        <w:jc w:val="both"/>
        <w:rPr>
          <w:rFonts w:cs="Arial"/>
        </w:rPr>
      </w:pPr>
      <w:r w:rsidRPr="00D45AAE">
        <w:rPr>
          <w:rFonts w:cs="Arial"/>
        </w:rPr>
        <w:t>The below questions are designed to help you develop a comprehens</w:t>
      </w:r>
      <w:r w:rsidR="0025065B">
        <w:rPr>
          <w:rFonts w:cs="Arial"/>
        </w:rPr>
        <w:t>ive safety plan for your program</w:t>
      </w:r>
      <w:r w:rsidRPr="00D45AAE">
        <w:rPr>
          <w:rFonts w:cs="Arial"/>
        </w:rPr>
        <w:t>.  Not all questions may pertain to your particular program.  For example – Question “</w:t>
      </w:r>
      <w:r w:rsidRPr="00D45AAE">
        <w:rPr>
          <w:rFonts w:cs="Arial"/>
          <w:i/>
        </w:rPr>
        <w:t>Is this program in a high demand field with an immediate or projected need in our region for graduates through the end of the fall term?”</w:t>
      </w:r>
      <w:r w:rsidRPr="00D45AAE">
        <w:rPr>
          <w:rFonts w:cs="Arial"/>
        </w:rPr>
        <w:t>,</w:t>
      </w:r>
      <w:r w:rsidRPr="00D45AAE">
        <w:rPr>
          <w:rFonts w:cs="Arial"/>
          <w:i/>
        </w:rPr>
        <w:t xml:space="preserve"> </w:t>
      </w:r>
      <w:r w:rsidRPr="00D45AAE">
        <w:rPr>
          <w:rFonts w:cs="Arial"/>
        </w:rPr>
        <w:t>probably would not apply to most general education courses, but may apply to an Emergency Medical Technician program.  If the question does not pertain to your particular program, please enter N/A.</w:t>
      </w:r>
    </w:p>
    <w:p w:rsidR="00D45AAE" w:rsidRPr="00D45AAE" w:rsidRDefault="00D45AAE" w:rsidP="00D45AAE">
      <w:pPr>
        <w:pStyle w:val="EOPParagraphText"/>
        <w:jc w:val="both"/>
        <w:rPr>
          <w:rFonts w:cs="Arial"/>
          <w:i/>
        </w:rPr>
      </w:pPr>
      <w:r w:rsidRPr="00D45AAE">
        <w:rPr>
          <w:rFonts w:cs="Arial"/>
        </w:rPr>
        <w:t>Completed safety p</w:t>
      </w:r>
      <w:r w:rsidR="0025065B">
        <w:rPr>
          <w:rFonts w:cs="Arial"/>
        </w:rPr>
        <w:t>lans need to have the division D</w:t>
      </w:r>
      <w:r w:rsidRPr="00D45AAE">
        <w:rPr>
          <w:rFonts w:cs="Arial"/>
        </w:rPr>
        <w:t xml:space="preserve">ean’s signature and then sent to Tom Sonoff, Director of College Safety.  </w:t>
      </w:r>
      <w:r w:rsidRPr="00D45AAE">
        <w:rPr>
          <w:rFonts w:cs="Arial"/>
          <w:i/>
        </w:rPr>
        <w:t>Should you need assistance with completing your safety plan, also contact Tom Sonoff.</w:t>
      </w:r>
    </w:p>
    <w:p w:rsidR="00FE559B" w:rsidRPr="00D45AAE" w:rsidRDefault="00FE559B" w:rsidP="00D45AAE">
      <w:pPr>
        <w:spacing w:after="0"/>
        <w:rPr>
          <w:rFonts w:ascii="Arial" w:hAnsi="Arial" w:cs="Arial"/>
          <w:color w:val="000000" w:themeColor="text1"/>
        </w:rPr>
      </w:pPr>
    </w:p>
    <w:p w:rsidR="00D45AAE" w:rsidRPr="00D45AAE" w:rsidRDefault="00D45AAE" w:rsidP="00D45AAE">
      <w:pPr>
        <w:spacing w:after="0"/>
        <w:rPr>
          <w:rFonts w:ascii="Arial" w:hAnsi="Arial" w:cs="Arial"/>
          <w:color w:val="000000" w:themeColor="text1"/>
        </w:rPr>
      </w:pPr>
      <w:r w:rsidRPr="00D45AAE">
        <w:rPr>
          <w:rFonts w:ascii="Arial" w:hAnsi="Arial" w:cs="Arial"/>
          <w:color w:val="000000" w:themeColor="text1"/>
        </w:rPr>
        <w:t xml:space="preserve">Please completely review the </w:t>
      </w:r>
      <w:r w:rsidRPr="00D45AAE">
        <w:rPr>
          <w:rFonts w:ascii="Arial" w:hAnsi="Arial" w:cs="Arial"/>
          <w:b/>
          <w:color w:val="C00000"/>
        </w:rPr>
        <w:t>“</w:t>
      </w:r>
      <w:r w:rsidRPr="00D45AAE">
        <w:rPr>
          <w:rFonts w:ascii="Arial" w:hAnsi="Arial" w:cs="Arial"/>
          <w:b/>
          <w:i/>
          <w:color w:val="C00000"/>
        </w:rPr>
        <w:t>Clackamas Community College Return to Campus Plan”</w:t>
      </w:r>
      <w:r w:rsidRPr="00D45AAE">
        <w:rPr>
          <w:rFonts w:ascii="Arial" w:hAnsi="Arial" w:cs="Arial"/>
          <w:b/>
          <w:i/>
          <w:color w:val="000000" w:themeColor="text1"/>
        </w:rPr>
        <w:t xml:space="preserve"> </w:t>
      </w:r>
      <w:r w:rsidRPr="00D45AAE">
        <w:rPr>
          <w:rFonts w:ascii="Arial" w:hAnsi="Arial" w:cs="Arial"/>
          <w:color w:val="000000" w:themeColor="text1"/>
        </w:rPr>
        <w:t>and complete the following:</w:t>
      </w:r>
    </w:p>
    <w:tbl>
      <w:tblPr>
        <w:tblStyle w:val="TableGrid"/>
        <w:tblW w:w="0" w:type="auto"/>
        <w:tblInd w:w="-5" w:type="dxa"/>
        <w:tblLook w:val="04A0" w:firstRow="1" w:lastRow="0" w:firstColumn="1" w:lastColumn="0" w:noHBand="0" w:noVBand="1"/>
      </w:tblPr>
      <w:tblGrid>
        <w:gridCol w:w="4675"/>
        <w:gridCol w:w="82"/>
        <w:gridCol w:w="4598"/>
      </w:tblGrid>
      <w:tr w:rsidR="00D45AAE" w:rsidRPr="00D45AAE" w:rsidTr="00B749D7">
        <w:tc>
          <w:tcPr>
            <w:tcW w:w="9355" w:type="dxa"/>
            <w:gridSpan w:val="3"/>
          </w:tcPr>
          <w:p w:rsidR="00D45AAE" w:rsidRPr="00D45AAE" w:rsidRDefault="00D45AAE" w:rsidP="00B749D7">
            <w:pPr>
              <w:rPr>
                <w:rFonts w:ascii="Arial" w:hAnsi="Arial" w:cs="Arial"/>
                <w:color w:val="000000" w:themeColor="text1"/>
              </w:rPr>
            </w:pPr>
            <w:r w:rsidRPr="00D45AAE">
              <w:rPr>
                <w:rFonts w:ascii="Arial" w:hAnsi="Arial" w:cs="Arial"/>
                <w:b/>
                <w:color w:val="C00000"/>
              </w:rPr>
              <w:t>Area/Course Section to Reopen:</w:t>
            </w:r>
            <w:r w:rsidRPr="00D45AAE">
              <w:rPr>
                <w:rFonts w:ascii="Arial" w:hAnsi="Arial" w:cs="Arial"/>
                <w:color w:val="C00000"/>
              </w:rPr>
              <w:t xml:space="preserve"> </w:t>
            </w:r>
          </w:p>
          <w:p w:rsidR="00D45AAE" w:rsidRPr="00D45AAE" w:rsidRDefault="00D45AAE" w:rsidP="00B749D7">
            <w:pPr>
              <w:rPr>
                <w:rFonts w:ascii="Arial" w:hAnsi="Arial" w:cs="Arial"/>
                <w:sz w:val="10"/>
                <w:szCs w:val="10"/>
              </w:rPr>
            </w:pPr>
          </w:p>
        </w:tc>
      </w:tr>
      <w:tr w:rsidR="00D45AAE" w:rsidRPr="00D45AAE" w:rsidTr="00B749D7">
        <w:trPr>
          <w:trHeight w:val="845"/>
        </w:trPr>
        <w:tc>
          <w:tcPr>
            <w:tcW w:w="4757" w:type="dxa"/>
            <w:gridSpan w:val="2"/>
          </w:tcPr>
          <w:p w:rsidR="00D45AAE" w:rsidRPr="00D45AAE" w:rsidRDefault="00D45AAE" w:rsidP="00B749D7">
            <w:pPr>
              <w:rPr>
                <w:rFonts w:ascii="Arial" w:hAnsi="Arial" w:cs="Arial"/>
              </w:rPr>
            </w:pPr>
            <w:r w:rsidRPr="00D45AAE">
              <w:rPr>
                <w:rFonts w:ascii="Arial" w:hAnsi="Arial" w:cs="Arial"/>
                <w:b/>
                <w:color w:val="C00000"/>
              </w:rPr>
              <w:t>Building Name and Room Number(s):</w:t>
            </w:r>
            <w:r w:rsidRPr="00D45AAE">
              <w:rPr>
                <w:rFonts w:ascii="Arial" w:hAnsi="Arial" w:cs="Arial"/>
                <w:color w:val="C00000"/>
              </w:rPr>
              <w:t xml:space="preserve"> </w:t>
            </w:r>
          </w:p>
        </w:tc>
        <w:tc>
          <w:tcPr>
            <w:tcW w:w="4598" w:type="dxa"/>
          </w:tcPr>
          <w:p w:rsidR="00D45AAE" w:rsidRPr="00D45AAE" w:rsidRDefault="00D45AAE" w:rsidP="00B749D7">
            <w:pPr>
              <w:rPr>
                <w:rFonts w:ascii="Arial" w:hAnsi="Arial" w:cs="Arial"/>
                <w:sz w:val="10"/>
                <w:szCs w:val="10"/>
              </w:rPr>
            </w:pPr>
            <w:r w:rsidRPr="00D45AAE">
              <w:rPr>
                <w:rFonts w:ascii="Arial" w:hAnsi="Arial" w:cs="Arial"/>
                <w:b/>
                <w:color w:val="C00000"/>
              </w:rPr>
              <w:t>Date/time/duration requested to reopen:</w:t>
            </w:r>
            <w:r w:rsidRPr="00D45AAE">
              <w:rPr>
                <w:rFonts w:ascii="Arial" w:hAnsi="Arial" w:cs="Arial"/>
                <w:b/>
                <w:color w:val="000000" w:themeColor="text1"/>
              </w:rPr>
              <w:t xml:space="preserve"> </w:t>
            </w:r>
          </w:p>
        </w:tc>
      </w:tr>
      <w:tr w:rsidR="00D45AAE" w:rsidRPr="00D45AAE" w:rsidTr="00B749D7">
        <w:trPr>
          <w:trHeight w:val="1412"/>
        </w:trPr>
        <w:tc>
          <w:tcPr>
            <w:tcW w:w="9355" w:type="dxa"/>
            <w:gridSpan w:val="3"/>
          </w:tcPr>
          <w:p w:rsidR="00D45AAE" w:rsidRPr="00D45AAE" w:rsidRDefault="00D45AAE" w:rsidP="00B749D7">
            <w:pPr>
              <w:rPr>
                <w:rFonts w:ascii="Arial" w:hAnsi="Arial" w:cs="Arial"/>
              </w:rPr>
            </w:pPr>
            <w:r w:rsidRPr="00D45AAE">
              <w:rPr>
                <w:rFonts w:ascii="Arial" w:hAnsi="Arial" w:cs="Arial"/>
                <w:b/>
                <w:color w:val="C00000"/>
              </w:rPr>
              <w:lastRenderedPageBreak/>
              <w:t>Is the course(s) part of a program in a high demand field with an immediate or projected need in our region for graduates/completers between today through the end of fall term?</w:t>
            </w:r>
            <w:r w:rsidRPr="00D45AAE">
              <w:rPr>
                <w:rFonts w:ascii="Arial" w:hAnsi="Arial" w:cs="Arial"/>
                <w:color w:val="C00000"/>
              </w:rPr>
              <w:t xml:space="preserve">  </w:t>
            </w:r>
            <w:r w:rsidRPr="00D45AAE">
              <w:rPr>
                <w:rFonts w:ascii="Arial" w:hAnsi="Arial" w:cs="Arial"/>
                <w:i/>
              </w:rPr>
              <w:t>P</w:t>
            </w:r>
            <w:r w:rsidR="00885486">
              <w:rPr>
                <w:rFonts w:ascii="Arial" w:hAnsi="Arial" w:cs="Arial"/>
                <w:i/>
              </w:rPr>
              <w:t>lease c</w:t>
            </w:r>
            <w:r w:rsidRPr="00D45AAE">
              <w:rPr>
                <w:rFonts w:ascii="Arial" w:hAnsi="Arial" w:cs="Arial"/>
                <w:i/>
              </w:rPr>
              <w:t>ite your source(s).</w:t>
            </w:r>
          </w:p>
          <w:p w:rsidR="00D45AAE" w:rsidRPr="00D45AAE" w:rsidRDefault="00D45AAE" w:rsidP="00B749D7">
            <w:pPr>
              <w:rPr>
                <w:rFonts w:ascii="Arial" w:hAnsi="Arial" w:cs="Arial"/>
                <w:b/>
                <w:color w:val="C00000"/>
              </w:rPr>
            </w:pPr>
          </w:p>
        </w:tc>
      </w:tr>
      <w:tr w:rsidR="00D45AAE" w:rsidRPr="00D45AAE" w:rsidTr="00D45AAE">
        <w:trPr>
          <w:trHeight w:val="1655"/>
        </w:trPr>
        <w:tc>
          <w:tcPr>
            <w:tcW w:w="9355" w:type="dxa"/>
            <w:gridSpan w:val="3"/>
          </w:tcPr>
          <w:p w:rsidR="00D45AAE" w:rsidRPr="00D45AAE" w:rsidRDefault="00D45AAE" w:rsidP="00B749D7">
            <w:pPr>
              <w:rPr>
                <w:rFonts w:ascii="Arial" w:hAnsi="Arial" w:cs="Arial"/>
                <w:b/>
                <w:color w:val="C00000"/>
              </w:rPr>
            </w:pPr>
            <w:r w:rsidRPr="00D45AAE">
              <w:rPr>
                <w:rFonts w:ascii="Arial" w:hAnsi="Arial" w:cs="Arial"/>
                <w:b/>
                <w:color w:val="C00000"/>
              </w:rPr>
              <w:t>Is a certification required to enter the workforce in your area? If so, are the certification exams available for students at this time? Are there face-to-face requirements that must be met by a regulatory board?  Are there national standards or guidelines that must be met in a face-to-face environment?</w:t>
            </w:r>
          </w:p>
          <w:p w:rsidR="00D45AAE" w:rsidRPr="00D45AAE" w:rsidRDefault="00D45AAE" w:rsidP="00B749D7">
            <w:pPr>
              <w:rPr>
                <w:rFonts w:ascii="Arial" w:hAnsi="Arial" w:cs="Arial"/>
                <w:b/>
                <w:color w:val="C00000"/>
              </w:rPr>
            </w:pPr>
          </w:p>
        </w:tc>
      </w:tr>
      <w:tr w:rsidR="00D45AAE" w:rsidRPr="00D45AAE" w:rsidTr="00D45AAE">
        <w:trPr>
          <w:trHeight w:val="935"/>
        </w:trPr>
        <w:tc>
          <w:tcPr>
            <w:tcW w:w="9355" w:type="dxa"/>
            <w:gridSpan w:val="3"/>
          </w:tcPr>
          <w:p w:rsidR="00D45AAE" w:rsidRPr="00D45AAE" w:rsidRDefault="00D45AAE" w:rsidP="00B749D7">
            <w:pPr>
              <w:rPr>
                <w:rFonts w:ascii="Arial" w:hAnsi="Arial" w:cs="Arial"/>
                <w:b/>
                <w:color w:val="C00000"/>
              </w:rPr>
            </w:pPr>
            <w:r w:rsidRPr="00D45AAE">
              <w:rPr>
                <w:rFonts w:ascii="Arial" w:hAnsi="Arial" w:cs="Arial"/>
                <w:b/>
                <w:color w:val="C00000"/>
              </w:rPr>
              <w:t xml:space="preserve">What is your plan for shifting to distance education if needed? </w:t>
            </w:r>
          </w:p>
          <w:p w:rsidR="00D45AAE" w:rsidRPr="00D45AAE" w:rsidRDefault="00D45AAE" w:rsidP="00B749D7">
            <w:pPr>
              <w:rPr>
                <w:rFonts w:ascii="Arial" w:hAnsi="Arial" w:cs="Arial"/>
                <w:b/>
                <w:color w:val="C00000"/>
              </w:rPr>
            </w:pPr>
          </w:p>
        </w:tc>
      </w:tr>
      <w:tr w:rsidR="00D45AAE" w:rsidRPr="00D45AAE" w:rsidTr="00D45AAE">
        <w:trPr>
          <w:trHeight w:val="1925"/>
        </w:trPr>
        <w:tc>
          <w:tcPr>
            <w:tcW w:w="9355" w:type="dxa"/>
            <w:gridSpan w:val="3"/>
          </w:tcPr>
          <w:p w:rsidR="00D45AAE" w:rsidRPr="00D45AAE" w:rsidRDefault="00D45AAE" w:rsidP="00B749D7">
            <w:pPr>
              <w:rPr>
                <w:rFonts w:ascii="Arial" w:hAnsi="Arial" w:cs="Arial"/>
                <w:b/>
                <w:color w:val="C00000"/>
              </w:rPr>
            </w:pPr>
            <w:r w:rsidRPr="00D45AAE">
              <w:rPr>
                <w:rFonts w:ascii="Arial" w:hAnsi="Arial" w:cs="Arial"/>
                <w:b/>
                <w:color w:val="C00000"/>
              </w:rPr>
              <w:t xml:space="preserve">Select College Area </w:t>
            </w:r>
          </w:p>
          <w:p w:rsidR="00D45AAE" w:rsidRPr="00D45AAE" w:rsidRDefault="007F2757" w:rsidP="00B749D7">
            <w:pPr>
              <w:rPr>
                <w:rFonts w:ascii="Arial" w:hAnsi="Arial" w:cs="Arial"/>
                <w:color w:val="000000" w:themeColor="text1"/>
              </w:rPr>
            </w:pPr>
            <w:sdt>
              <w:sdtPr>
                <w:rPr>
                  <w:rFonts w:ascii="Arial" w:hAnsi="Arial" w:cs="Arial"/>
                  <w:color w:val="000000" w:themeColor="text1"/>
                </w:rPr>
                <w:id w:val="223339241"/>
                <w14:checkbox>
                  <w14:checked w14:val="0"/>
                  <w14:checkedState w14:val="2612" w14:font="MS Gothic"/>
                  <w14:uncheckedState w14:val="2610" w14:font="MS Gothic"/>
                </w14:checkbox>
              </w:sdtPr>
              <w:sdtEndPr/>
              <w:sdtContent>
                <w:r w:rsidR="00D45AAE" w:rsidRPr="00D45AAE">
                  <w:rPr>
                    <w:rFonts w:ascii="Segoe UI Symbol" w:eastAsia="MS Gothic" w:hAnsi="Segoe UI Symbol" w:cs="Segoe UI Symbol"/>
                    <w:color w:val="000000" w:themeColor="text1"/>
                  </w:rPr>
                  <w:t>☐</w:t>
                </w:r>
              </w:sdtContent>
            </w:sdt>
            <w:r w:rsidR="00D45AAE" w:rsidRPr="00D45AAE">
              <w:rPr>
                <w:rFonts w:ascii="Arial" w:hAnsi="Arial" w:cs="Arial"/>
                <w:color w:val="000000" w:themeColor="text1"/>
              </w:rPr>
              <w:t xml:space="preserve"> Academic </w:t>
            </w:r>
          </w:p>
          <w:p w:rsidR="00D45AAE" w:rsidRPr="00D45AAE" w:rsidRDefault="007F2757" w:rsidP="00B749D7">
            <w:pPr>
              <w:rPr>
                <w:rFonts w:ascii="Arial" w:hAnsi="Arial" w:cs="Arial"/>
                <w:color w:val="000000" w:themeColor="text1"/>
              </w:rPr>
            </w:pPr>
            <w:sdt>
              <w:sdtPr>
                <w:rPr>
                  <w:rFonts w:ascii="Arial" w:hAnsi="Arial" w:cs="Arial"/>
                  <w:color w:val="000000" w:themeColor="text1"/>
                </w:rPr>
                <w:id w:val="1613233816"/>
                <w14:checkbox>
                  <w14:checked w14:val="0"/>
                  <w14:checkedState w14:val="2612" w14:font="MS Gothic"/>
                  <w14:uncheckedState w14:val="2610" w14:font="MS Gothic"/>
                </w14:checkbox>
              </w:sdtPr>
              <w:sdtEndPr/>
              <w:sdtContent>
                <w:r w:rsidR="00D45AAE" w:rsidRPr="00D45AAE">
                  <w:rPr>
                    <w:rFonts w:ascii="Segoe UI Symbol" w:eastAsia="MS Gothic" w:hAnsi="Segoe UI Symbol" w:cs="Segoe UI Symbol"/>
                    <w:color w:val="000000" w:themeColor="text1"/>
                  </w:rPr>
                  <w:t>☐</w:t>
                </w:r>
              </w:sdtContent>
            </w:sdt>
            <w:r w:rsidR="00D45AAE" w:rsidRPr="00D45AAE">
              <w:rPr>
                <w:rFonts w:ascii="Arial" w:hAnsi="Arial" w:cs="Arial"/>
                <w:color w:val="000000" w:themeColor="text1"/>
              </w:rPr>
              <w:t xml:space="preserve"> Student Services </w:t>
            </w:r>
          </w:p>
          <w:p w:rsidR="00D45AAE" w:rsidRPr="00D45AAE" w:rsidRDefault="007F2757" w:rsidP="00B749D7">
            <w:pPr>
              <w:rPr>
                <w:rFonts w:ascii="Arial" w:hAnsi="Arial" w:cs="Arial"/>
                <w:color w:val="000000" w:themeColor="text1"/>
              </w:rPr>
            </w:pPr>
            <w:sdt>
              <w:sdtPr>
                <w:rPr>
                  <w:rFonts w:ascii="Arial" w:hAnsi="Arial" w:cs="Arial"/>
                  <w:color w:val="000000" w:themeColor="text1"/>
                </w:rPr>
                <w:id w:val="-2128547249"/>
                <w14:checkbox>
                  <w14:checked w14:val="0"/>
                  <w14:checkedState w14:val="2612" w14:font="MS Gothic"/>
                  <w14:uncheckedState w14:val="2610" w14:font="MS Gothic"/>
                </w14:checkbox>
              </w:sdtPr>
              <w:sdtEndPr/>
              <w:sdtContent>
                <w:r w:rsidR="00D45AAE" w:rsidRPr="00D45AAE">
                  <w:rPr>
                    <w:rFonts w:ascii="Segoe UI Symbol" w:eastAsia="MS Gothic" w:hAnsi="Segoe UI Symbol" w:cs="Segoe UI Symbol"/>
                    <w:color w:val="000000" w:themeColor="text1"/>
                  </w:rPr>
                  <w:t>☐</w:t>
                </w:r>
              </w:sdtContent>
            </w:sdt>
            <w:r w:rsidR="00D45AAE" w:rsidRPr="00D45AAE">
              <w:rPr>
                <w:rFonts w:ascii="Arial" w:hAnsi="Arial" w:cs="Arial"/>
                <w:color w:val="000000" w:themeColor="text1"/>
              </w:rPr>
              <w:t xml:space="preserve"> Athletics </w:t>
            </w:r>
          </w:p>
          <w:p w:rsidR="00D45AAE" w:rsidRPr="00D45AAE" w:rsidRDefault="007F2757" w:rsidP="00B749D7">
            <w:pPr>
              <w:rPr>
                <w:rFonts w:ascii="Arial" w:hAnsi="Arial" w:cs="Arial"/>
                <w:color w:val="000000" w:themeColor="text1"/>
              </w:rPr>
            </w:pPr>
            <w:sdt>
              <w:sdtPr>
                <w:rPr>
                  <w:rFonts w:ascii="Arial" w:hAnsi="Arial" w:cs="Arial"/>
                  <w:color w:val="000000" w:themeColor="text1"/>
                </w:rPr>
                <w:id w:val="1067073945"/>
                <w14:checkbox>
                  <w14:checked w14:val="0"/>
                  <w14:checkedState w14:val="2612" w14:font="MS Gothic"/>
                  <w14:uncheckedState w14:val="2610" w14:font="MS Gothic"/>
                </w14:checkbox>
              </w:sdtPr>
              <w:sdtEndPr/>
              <w:sdtContent>
                <w:r w:rsidR="00D45AAE" w:rsidRPr="00D45AAE">
                  <w:rPr>
                    <w:rFonts w:ascii="Segoe UI Symbol" w:eastAsia="MS Gothic" w:hAnsi="Segoe UI Symbol" w:cs="Segoe UI Symbol"/>
                    <w:color w:val="000000" w:themeColor="text1"/>
                  </w:rPr>
                  <w:t>☐</w:t>
                </w:r>
              </w:sdtContent>
            </w:sdt>
            <w:r w:rsidR="00D45AAE" w:rsidRPr="00D45AAE">
              <w:rPr>
                <w:rFonts w:ascii="Arial" w:hAnsi="Arial" w:cs="Arial"/>
                <w:color w:val="000000" w:themeColor="text1"/>
              </w:rPr>
              <w:t xml:space="preserve"> Community Use</w:t>
            </w:r>
          </w:p>
          <w:p w:rsidR="00D45AAE" w:rsidRPr="00D45AAE" w:rsidRDefault="007F2757" w:rsidP="00B749D7">
            <w:pPr>
              <w:rPr>
                <w:rFonts w:ascii="Arial" w:hAnsi="Arial" w:cs="Arial"/>
                <w:b/>
                <w:color w:val="C00000"/>
              </w:rPr>
            </w:pPr>
            <w:sdt>
              <w:sdtPr>
                <w:rPr>
                  <w:rFonts w:ascii="Arial" w:hAnsi="Arial" w:cs="Arial"/>
                  <w:color w:val="000000" w:themeColor="text1"/>
                </w:rPr>
                <w:id w:val="-304540062"/>
                <w14:checkbox>
                  <w14:checked w14:val="0"/>
                  <w14:checkedState w14:val="2612" w14:font="MS Gothic"/>
                  <w14:uncheckedState w14:val="2610" w14:font="MS Gothic"/>
                </w14:checkbox>
              </w:sdtPr>
              <w:sdtEndPr/>
              <w:sdtContent>
                <w:r w:rsidR="00D45AAE" w:rsidRPr="00D45AAE">
                  <w:rPr>
                    <w:rFonts w:ascii="Segoe UI Symbol" w:eastAsia="MS Gothic" w:hAnsi="Segoe UI Symbol" w:cs="Segoe UI Symbol"/>
                    <w:color w:val="000000" w:themeColor="text1"/>
                  </w:rPr>
                  <w:t>☐</w:t>
                </w:r>
              </w:sdtContent>
            </w:sdt>
            <w:r w:rsidR="00D45AAE" w:rsidRPr="00D45AAE">
              <w:rPr>
                <w:rFonts w:ascii="Arial" w:hAnsi="Arial" w:cs="Arial"/>
                <w:color w:val="000000" w:themeColor="text1"/>
              </w:rPr>
              <w:t xml:space="preserve"> Other ______________________</w:t>
            </w:r>
          </w:p>
        </w:tc>
      </w:tr>
      <w:tr w:rsidR="00D45AAE" w:rsidRPr="00D45AAE" w:rsidTr="00D45AAE">
        <w:trPr>
          <w:trHeight w:val="710"/>
        </w:trPr>
        <w:tc>
          <w:tcPr>
            <w:tcW w:w="9355" w:type="dxa"/>
            <w:gridSpan w:val="3"/>
          </w:tcPr>
          <w:p w:rsidR="00D45AAE" w:rsidRPr="00D45AAE" w:rsidRDefault="00D45AAE" w:rsidP="00B749D7">
            <w:pPr>
              <w:rPr>
                <w:rFonts w:ascii="Arial" w:hAnsi="Arial" w:cs="Arial"/>
                <w:color w:val="44546A" w:themeColor="text2"/>
              </w:rPr>
            </w:pPr>
            <w:r w:rsidRPr="00D45AAE">
              <w:rPr>
                <w:rFonts w:ascii="Arial" w:hAnsi="Arial" w:cs="Arial"/>
                <w:b/>
                <w:color w:val="C00000"/>
              </w:rPr>
              <w:t xml:space="preserve">Briefly describe the need for the reopening of this area: </w:t>
            </w:r>
          </w:p>
        </w:tc>
      </w:tr>
      <w:tr w:rsidR="00D45AAE" w:rsidRPr="00D45AAE" w:rsidTr="00D45AAE">
        <w:trPr>
          <w:trHeight w:val="890"/>
        </w:trPr>
        <w:tc>
          <w:tcPr>
            <w:tcW w:w="9355" w:type="dxa"/>
            <w:gridSpan w:val="3"/>
          </w:tcPr>
          <w:p w:rsidR="00D45AAE" w:rsidRPr="00D45AAE" w:rsidRDefault="00D45AAE" w:rsidP="00B749D7">
            <w:pPr>
              <w:rPr>
                <w:rFonts w:ascii="Arial" w:hAnsi="Arial" w:cs="Arial"/>
                <w:color w:val="000000" w:themeColor="text1"/>
              </w:rPr>
            </w:pPr>
            <w:r w:rsidRPr="00D45AAE">
              <w:rPr>
                <w:rFonts w:ascii="Arial" w:hAnsi="Arial" w:cs="Arial"/>
                <w:b/>
                <w:color w:val="C00000"/>
              </w:rPr>
              <w:t xml:space="preserve">Based on the Return to Campus Plan, how will you provide </w:t>
            </w:r>
            <w:r w:rsidR="00952A20">
              <w:rPr>
                <w:rFonts w:ascii="Arial" w:hAnsi="Arial" w:cs="Arial"/>
                <w:b/>
                <w:color w:val="C00000"/>
              </w:rPr>
              <w:t>physical (</w:t>
            </w:r>
            <w:r w:rsidRPr="00D45AAE">
              <w:rPr>
                <w:rFonts w:ascii="Arial" w:hAnsi="Arial" w:cs="Arial"/>
                <w:b/>
                <w:color w:val="C00000"/>
              </w:rPr>
              <w:t>social</w:t>
            </w:r>
            <w:r w:rsidR="00952A20">
              <w:rPr>
                <w:rFonts w:ascii="Arial" w:hAnsi="Arial" w:cs="Arial"/>
                <w:b/>
                <w:color w:val="C00000"/>
              </w:rPr>
              <w:t>)</w:t>
            </w:r>
            <w:r w:rsidRPr="00D45AAE">
              <w:rPr>
                <w:rFonts w:ascii="Arial" w:hAnsi="Arial" w:cs="Arial"/>
                <w:b/>
                <w:color w:val="C00000"/>
              </w:rPr>
              <w:t xml:space="preserve"> distancing, PPE and other protective </w:t>
            </w:r>
            <w:r w:rsidR="00EB0896" w:rsidRPr="00D45AAE">
              <w:rPr>
                <w:rFonts w:ascii="Arial" w:hAnsi="Arial" w:cs="Arial"/>
                <w:b/>
                <w:color w:val="C00000"/>
              </w:rPr>
              <w:t>measures</w:t>
            </w:r>
            <w:r w:rsidR="00EB0896">
              <w:rPr>
                <w:rFonts w:ascii="Arial" w:hAnsi="Arial" w:cs="Arial"/>
                <w:b/>
                <w:color w:val="C00000"/>
              </w:rPr>
              <w:t>?</w:t>
            </w:r>
            <w:r w:rsidRPr="00D45AAE">
              <w:rPr>
                <w:rFonts w:ascii="Arial" w:hAnsi="Arial" w:cs="Arial"/>
                <w:color w:val="000000" w:themeColor="text1"/>
              </w:rPr>
              <w:t xml:space="preserve">  </w:t>
            </w:r>
          </w:p>
          <w:p w:rsidR="00D45AAE" w:rsidRPr="00D45AAE" w:rsidRDefault="00D45AAE" w:rsidP="00B749D7">
            <w:pPr>
              <w:rPr>
                <w:rFonts w:ascii="Arial" w:hAnsi="Arial" w:cs="Arial"/>
              </w:rPr>
            </w:pPr>
          </w:p>
        </w:tc>
      </w:tr>
      <w:tr w:rsidR="00D45AAE" w:rsidRPr="00D45AAE" w:rsidTr="00B749D7">
        <w:trPr>
          <w:trHeight w:val="737"/>
        </w:trPr>
        <w:tc>
          <w:tcPr>
            <w:tcW w:w="9355" w:type="dxa"/>
            <w:gridSpan w:val="3"/>
          </w:tcPr>
          <w:p w:rsidR="00D45AAE" w:rsidRPr="00D45AAE" w:rsidRDefault="00D45AAE" w:rsidP="00B749D7">
            <w:pPr>
              <w:rPr>
                <w:rFonts w:ascii="Arial" w:hAnsi="Arial" w:cs="Arial"/>
              </w:rPr>
            </w:pPr>
            <w:r w:rsidRPr="00D45AAE">
              <w:rPr>
                <w:rFonts w:ascii="Arial" w:hAnsi="Arial" w:cs="Arial"/>
                <w:b/>
                <w:color w:val="C00000"/>
              </w:rPr>
              <w:t xml:space="preserve">How has occupancy been calculated for this space? </w:t>
            </w:r>
          </w:p>
        </w:tc>
      </w:tr>
      <w:tr w:rsidR="00D45AAE" w:rsidRPr="00D45AAE" w:rsidTr="00D45AAE">
        <w:trPr>
          <w:trHeight w:val="1358"/>
        </w:trPr>
        <w:tc>
          <w:tcPr>
            <w:tcW w:w="9355" w:type="dxa"/>
            <w:gridSpan w:val="3"/>
          </w:tcPr>
          <w:p w:rsidR="00D45AAE" w:rsidRPr="00D45AAE" w:rsidRDefault="00D45AAE" w:rsidP="00B749D7">
            <w:pPr>
              <w:rPr>
                <w:rFonts w:ascii="Arial" w:hAnsi="Arial" w:cs="Arial"/>
                <w:b/>
                <w:color w:val="C00000"/>
              </w:rPr>
            </w:pPr>
            <w:r w:rsidRPr="00D45AAE">
              <w:rPr>
                <w:rFonts w:ascii="Arial" w:hAnsi="Arial" w:cs="Arial"/>
                <w:b/>
                <w:color w:val="C00000"/>
              </w:rPr>
              <w:t>What needs do you have outside of your basic services (including amount)?</w:t>
            </w:r>
          </w:p>
          <w:p w:rsidR="00D45AAE" w:rsidRPr="00D45AAE" w:rsidRDefault="00D45AAE" w:rsidP="00D45AAE">
            <w:pPr>
              <w:pStyle w:val="ListParagraph"/>
              <w:numPr>
                <w:ilvl w:val="0"/>
                <w:numId w:val="7"/>
              </w:numPr>
              <w:rPr>
                <w:rFonts w:ascii="Arial" w:hAnsi="Arial" w:cs="Arial"/>
                <w:color w:val="000000" w:themeColor="text1"/>
              </w:rPr>
            </w:pPr>
          </w:p>
          <w:p w:rsidR="00D45AAE" w:rsidRPr="00D45AAE" w:rsidRDefault="00D45AAE" w:rsidP="00D45AAE">
            <w:pPr>
              <w:pStyle w:val="ListParagraph"/>
              <w:numPr>
                <w:ilvl w:val="0"/>
                <w:numId w:val="7"/>
              </w:numPr>
              <w:rPr>
                <w:rFonts w:ascii="Arial" w:hAnsi="Arial" w:cs="Arial"/>
                <w:color w:val="000000" w:themeColor="text1"/>
              </w:rPr>
            </w:pPr>
          </w:p>
          <w:p w:rsidR="00D45AAE" w:rsidRPr="00D45AAE" w:rsidRDefault="00D45AAE" w:rsidP="00D45AAE">
            <w:pPr>
              <w:pStyle w:val="ListParagraph"/>
              <w:numPr>
                <w:ilvl w:val="0"/>
                <w:numId w:val="7"/>
              </w:numPr>
              <w:rPr>
                <w:rFonts w:ascii="Arial" w:hAnsi="Arial" w:cs="Arial"/>
                <w:color w:val="000000" w:themeColor="text1"/>
              </w:rPr>
            </w:pPr>
          </w:p>
          <w:p w:rsidR="00D45AAE" w:rsidRPr="00D45AAE" w:rsidRDefault="00D45AAE" w:rsidP="00B749D7">
            <w:pPr>
              <w:pStyle w:val="ListParagraph"/>
              <w:numPr>
                <w:ilvl w:val="0"/>
                <w:numId w:val="7"/>
              </w:numPr>
              <w:rPr>
                <w:rFonts w:ascii="Arial" w:hAnsi="Arial" w:cs="Arial"/>
                <w:color w:val="000000" w:themeColor="text1"/>
              </w:rPr>
            </w:pPr>
          </w:p>
        </w:tc>
      </w:tr>
      <w:tr w:rsidR="00D45AAE" w:rsidRPr="00D45AAE" w:rsidTr="00B749D7">
        <w:tc>
          <w:tcPr>
            <w:tcW w:w="9355" w:type="dxa"/>
            <w:gridSpan w:val="3"/>
          </w:tcPr>
          <w:p w:rsidR="00D45AAE" w:rsidRPr="00D45AAE" w:rsidRDefault="00D45AAE" w:rsidP="00B749D7">
            <w:pPr>
              <w:rPr>
                <w:rFonts w:ascii="Arial" w:hAnsi="Arial" w:cs="Arial"/>
                <w:color w:val="C00000"/>
              </w:rPr>
            </w:pPr>
            <w:r w:rsidRPr="00D45AAE">
              <w:rPr>
                <w:rFonts w:ascii="Arial" w:hAnsi="Arial" w:cs="Arial"/>
                <w:b/>
                <w:color w:val="C00000"/>
              </w:rPr>
              <w:t xml:space="preserve">What services will be required due to this opening? </w:t>
            </w:r>
          </w:p>
          <w:p w:rsidR="00D45AAE" w:rsidRPr="00D45AAE" w:rsidRDefault="00D45AAE" w:rsidP="00D45AAE">
            <w:pPr>
              <w:pStyle w:val="ListParagraph"/>
              <w:numPr>
                <w:ilvl w:val="0"/>
                <w:numId w:val="8"/>
              </w:numPr>
              <w:rPr>
                <w:rFonts w:ascii="Arial" w:hAnsi="Arial" w:cs="Arial"/>
                <w:color w:val="000000" w:themeColor="text1"/>
              </w:rPr>
            </w:pPr>
          </w:p>
          <w:p w:rsidR="00D45AAE" w:rsidRPr="00D45AAE" w:rsidRDefault="00D45AAE" w:rsidP="00D45AAE">
            <w:pPr>
              <w:pStyle w:val="ListParagraph"/>
              <w:numPr>
                <w:ilvl w:val="0"/>
                <w:numId w:val="8"/>
              </w:numPr>
              <w:rPr>
                <w:rFonts w:ascii="Arial" w:hAnsi="Arial" w:cs="Arial"/>
                <w:color w:val="000000" w:themeColor="text1"/>
              </w:rPr>
            </w:pPr>
          </w:p>
          <w:p w:rsidR="00D45AAE" w:rsidRPr="00D45AAE" w:rsidRDefault="00D45AAE" w:rsidP="00D45AAE">
            <w:pPr>
              <w:pStyle w:val="ListParagraph"/>
              <w:numPr>
                <w:ilvl w:val="0"/>
                <w:numId w:val="8"/>
              </w:numPr>
              <w:rPr>
                <w:rFonts w:ascii="Arial" w:hAnsi="Arial" w:cs="Arial"/>
                <w:color w:val="000000" w:themeColor="text1"/>
              </w:rPr>
            </w:pPr>
          </w:p>
          <w:p w:rsidR="00D45AAE" w:rsidRPr="00D45AAE" w:rsidRDefault="00D45AAE" w:rsidP="00B749D7">
            <w:pPr>
              <w:pStyle w:val="ListParagraph"/>
              <w:numPr>
                <w:ilvl w:val="0"/>
                <w:numId w:val="8"/>
              </w:numPr>
              <w:rPr>
                <w:rFonts w:ascii="Arial" w:hAnsi="Arial" w:cs="Arial"/>
                <w:color w:val="000000" w:themeColor="text1"/>
              </w:rPr>
            </w:pPr>
          </w:p>
        </w:tc>
      </w:tr>
      <w:tr w:rsidR="00D45AAE" w:rsidRPr="00D45AAE" w:rsidTr="00B749D7">
        <w:tc>
          <w:tcPr>
            <w:tcW w:w="9355" w:type="dxa"/>
            <w:gridSpan w:val="3"/>
          </w:tcPr>
          <w:p w:rsidR="00D45AAE" w:rsidRPr="00D45AAE" w:rsidRDefault="00D45AAE" w:rsidP="00B749D7">
            <w:pPr>
              <w:rPr>
                <w:rFonts w:ascii="Arial" w:hAnsi="Arial" w:cs="Arial"/>
                <w:b/>
                <w:color w:val="C00000"/>
              </w:rPr>
            </w:pPr>
            <w:r w:rsidRPr="00D45AAE">
              <w:rPr>
                <w:rFonts w:ascii="Arial" w:hAnsi="Arial" w:cs="Arial"/>
                <w:b/>
                <w:color w:val="C00000"/>
              </w:rPr>
              <w:t>What additional expenses do you estimate are needed to implement your plan?</w:t>
            </w:r>
          </w:p>
          <w:p w:rsidR="00D45AAE" w:rsidRPr="00D45AAE" w:rsidRDefault="00D45AAE" w:rsidP="00B749D7">
            <w:pPr>
              <w:rPr>
                <w:rFonts w:ascii="Arial" w:hAnsi="Arial" w:cs="Arial"/>
                <w:b/>
                <w:color w:val="C00000"/>
              </w:rPr>
            </w:pPr>
          </w:p>
          <w:p w:rsidR="00D45AAE" w:rsidRPr="00D45AAE" w:rsidRDefault="00D45AAE" w:rsidP="00B749D7">
            <w:pPr>
              <w:rPr>
                <w:rFonts w:ascii="Arial" w:hAnsi="Arial" w:cs="Arial"/>
                <w:b/>
                <w:color w:val="C00000"/>
              </w:rPr>
            </w:pPr>
          </w:p>
        </w:tc>
      </w:tr>
      <w:tr w:rsidR="00D45AAE" w:rsidRPr="00D45AAE" w:rsidTr="00B749D7">
        <w:tc>
          <w:tcPr>
            <w:tcW w:w="9355" w:type="dxa"/>
            <w:gridSpan w:val="3"/>
          </w:tcPr>
          <w:p w:rsidR="00D45AAE" w:rsidRPr="00D45AAE" w:rsidRDefault="00D45AAE" w:rsidP="00B749D7">
            <w:pPr>
              <w:rPr>
                <w:rFonts w:ascii="Arial" w:hAnsi="Arial" w:cs="Arial"/>
                <w:b/>
                <w:color w:val="C00000"/>
              </w:rPr>
            </w:pPr>
            <w:r w:rsidRPr="00D45AAE">
              <w:rPr>
                <w:rFonts w:ascii="Arial" w:hAnsi="Arial" w:cs="Arial"/>
                <w:b/>
                <w:color w:val="C00000"/>
              </w:rPr>
              <w:t>Additional comments:</w:t>
            </w:r>
          </w:p>
          <w:p w:rsidR="00D45AAE" w:rsidRDefault="00D45AAE" w:rsidP="00B749D7">
            <w:pPr>
              <w:rPr>
                <w:rFonts w:ascii="Arial" w:hAnsi="Arial" w:cs="Arial"/>
              </w:rPr>
            </w:pPr>
          </w:p>
          <w:p w:rsidR="00FE559B" w:rsidRPr="00D45AAE" w:rsidRDefault="00FE559B" w:rsidP="00B749D7">
            <w:pPr>
              <w:rPr>
                <w:rFonts w:ascii="Arial" w:hAnsi="Arial" w:cs="Arial"/>
              </w:rPr>
            </w:pPr>
          </w:p>
          <w:p w:rsidR="00D45AAE" w:rsidRPr="00D45AAE" w:rsidRDefault="00D45AAE" w:rsidP="00B749D7">
            <w:pPr>
              <w:rPr>
                <w:rFonts w:ascii="Arial" w:hAnsi="Arial" w:cs="Arial"/>
              </w:rPr>
            </w:pPr>
          </w:p>
        </w:tc>
      </w:tr>
      <w:tr w:rsidR="00D45AAE" w:rsidRPr="00D45AAE" w:rsidTr="00B749D7">
        <w:tc>
          <w:tcPr>
            <w:tcW w:w="4675" w:type="dxa"/>
          </w:tcPr>
          <w:p w:rsidR="00D45AAE" w:rsidRPr="00D45AAE" w:rsidRDefault="00D45AAE" w:rsidP="00B749D7">
            <w:pPr>
              <w:rPr>
                <w:rFonts w:ascii="Arial" w:hAnsi="Arial" w:cs="Arial"/>
                <w:b/>
                <w:color w:val="C00000"/>
              </w:rPr>
            </w:pPr>
            <w:r w:rsidRPr="00D45AAE">
              <w:rPr>
                <w:rFonts w:ascii="Arial" w:hAnsi="Arial" w:cs="Arial"/>
                <w:b/>
                <w:color w:val="C00000"/>
              </w:rPr>
              <w:lastRenderedPageBreak/>
              <w:t>Approval Signatures:</w:t>
            </w:r>
          </w:p>
          <w:p w:rsidR="00D45AAE" w:rsidRPr="00D45AAE" w:rsidRDefault="00D45AAE" w:rsidP="00B749D7">
            <w:pPr>
              <w:rPr>
                <w:rFonts w:ascii="Arial" w:hAnsi="Arial" w:cs="Arial"/>
                <w:b/>
                <w:color w:val="C00000"/>
              </w:rPr>
            </w:pPr>
          </w:p>
          <w:p w:rsidR="00D45AAE" w:rsidRPr="00D45AAE" w:rsidRDefault="00D45AAE" w:rsidP="00B749D7">
            <w:pPr>
              <w:rPr>
                <w:rFonts w:ascii="Arial" w:hAnsi="Arial" w:cs="Arial"/>
                <w:b/>
                <w:color w:val="000000" w:themeColor="text1"/>
              </w:rPr>
            </w:pPr>
            <w:r>
              <w:rPr>
                <w:rFonts w:ascii="Arial" w:hAnsi="Arial" w:cs="Arial"/>
                <w:b/>
                <w:color w:val="000000" w:themeColor="text1"/>
              </w:rPr>
              <w:t>X.</w:t>
            </w:r>
            <w:r>
              <w:rPr>
                <w:rFonts w:ascii="Arial" w:hAnsi="Arial" w:cs="Arial"/>
                <w:b/>
                <w:color w:val="000000" w:themeColor="text1"/>
              </w:rPr>
              <w:softHyphen/>
            </w:r>
            <w:r w:rsidRPr="00D45AAE">
              <w:rPr>
                <w:rFonts w:ascii="Arial" w:hAnsi="Arial" w:cs="Arial"/>
                <w:b/>
                <w:color w:val="000000" w:themeColor="text1"/>
              </w:rPr>
              <w:t>_________________________________</w:t>
            </w:r>
            <w:r>
              <w:rPr>
                <w:rFonts w:ascii="Arial" w:hAnsi="Arial" w:cs="Arial"/>
                <w:b/>
                <w:color w:val="000000" w:themeColor="text1"/>
              </w:rPr>
              <w:t>_</w:t>
            </w:r>
          </w:p>
          <w:p w:rsidR="00D45AAE" w:rsidRPr="00D45AAE" w:rsidRDefault="00D45AAE" w:rsidP="00B749D7">
            <w:pPr>
              <w:rPr>
                <w:rFonts w:ascii="Arial" w:hAnsi="Arial" w:cs="Arial"/>
                <w:color w:val="000000" w:themeColor="text1"/>
              </w:rPr>
            </w:pPr>
            <w:r w:rsidRPr="00D45AAE">
              <w:rPr>
                <w:rFonts w:ascii="Arial" w:hAnsi="Arial" w:cs="Arial"/>
                <w:color w:val="000000" w:themeColor="text1"/>
              </w:rPr>
              <w:t xml:space="preserve">Dean Approval </w:t>
            </w:r>
          </w:p>
          <w:p w:rsidR="00D45AAE" w:rsidRPr="00D45AAE" w:rsidRDefault="00D45AAE" w:rsidP="00B749D7">
            <w:pPr>
              <w:rPr>
                <w:rFonts w:ascii="Arial" w:hAnsi="Arial" w:cs="Arial"/>
              </w:rPr>
            </w:pPr>
          </w:p>
        </w:tc>
        <w:tc>
          <w:tcPr>
            <w:tcW w:w="4680" w:type="dxa"/>
            <w:gridSpan w:val="2"/>
          </w:tcPr>
          <w:p w:rsidR="00D45AAE" w:rsidRPr="00D45AAE" w:rsidRDefault="00D45AAE" w:rsidP="00B749D7">
            <w:pPr>
              <w:rPr>
                <w:rFonts w:ascii="Arial" w:hAnsi="Arial" w:cs="Arial"/>
                <w:b/>
                <w:color w:val="000000" w:themeColor="text1"/>
              </w:rPr>
            </w:pPr>
          </w:p>
          <w:p w:rsidR="00D45AAE" w:rsidRPr="00D45AAE" w:rsidRDefault="00D45AAE" w:rsidP="00B749D7">
            <w:pPr>
              <w:rPr>
                <w:rFonts w:ascii="Arial" w:hAnsi="Arial" w:cs="Arial"/>
                <w:b/>
                <w:color w:val="000000" w:themeColor="text1"/>
              </w:rPr>
            </w:pPr>
          </w:p>
          <w:p w:rsidR="00D45AAE" w:rsidRPr="00D45AAE" w:rsidRDefault="00D45AAE" w:rsidP="00B749D7">
            <w:pPr>
              <w:rPr>
                <w:rFonts w:ascii="Arial" w:hAnsi="Arial" w:cs="Arial"/>
                <w:b/>
                <w:color w:val="000000" w:themeColor="text1"/>
              </w:rPr>
            </w:pPr>
            <w:r w:rsidRPr="00D45AAE">
              <w:rPr>
                <w:rFonts w:ascii="Arial" w:hAnsi="Arial" w:cs="Arial"/>
                <w:b/>
                <w:color w:val="000000" w:themeColor="text1"/>
              </w:rPr>
              <w:t>X.____</w:t>
            </w:r>
            <w:r>
              <w:rPr>
                <w:rFonts w:ascii="Arial" w:hAnsi="Arial" w:cs="Arial"/>
                <w:b/>
                <w:color w:val="000000" w:themeColor="text1"/>
              </w:rPr>
              <w:t xml:space="preserve">______________________________      </w:t>
            </w:r>
          </w:p>
          <w:p w:rsidR="00D45AAE" w:rsidRPr="00D45AAE" w:rsidRDefault="00D45AAE" w:rsidP="00B749D7">
            <w:pPr>
              <w:rPr>
                <w:rFonts w:ascii="Arial" w:hAnsi="Arial" w:cs="Arial"/>
                <w:color w:val="000000" w:themeColor="text1"/>
              </w:rPr>
            </w:pPr>
            <w:r w:rsidRPr="00D45AAE">
              <w:rPr>
                <w:rFonts w:ascii="Arial" w:hAnsi="Arial" w:cs="Arial"/>
                <w:color w:val="000000" w:themeColor="text1"/>
              </w:rPr>
              <w:t xml:space="preserve">Scheduling Office Approval </w:t>
            </w:r>
          </w:p>
          <w:p w:rsidR="00D45AAE" w:rsidRPr="00D45AAE" w:rsidRDefault="00D45AAE" w:rsidP="00B749D7">
            <w:pPr>
              <w:rPr>
                <w:rFonts w:ascii="Arial" w:hAnsi="Arial" w:cs="Arial"/>
                <w:color w:val="000000" w:themeColor="text1"/>
              </w:rPr>
            </w:pPr>
          </w:p>
        </w:tc>
      </w:tr>
      <w:tr w:rsidR="00D45AAE" w:rsidRPr="00D45AAE" w:rsidTr="00B749D7">
        <w:tc>
          <w:tcPr>
            <w:tcW w:w="4675" w:type="dxa"/>
          </w:tcPr>
          <w:p w:rsidR="00D45AAE" w:rsidRPr="00D45AAE" w:rsidRDefault="00D45AAE" w:rsidP="00D45AAE">
            <w:pPr>
              <w:spacing w:before="240"/>
              <w:rPr>
                <w:rFonts w:ascii="Arial" w:hAnsi="Arial" w:cs="Arial"/>
                <w:b/>
                <w:color w:val="000000" w:themeColor="text1"/>
              </w:rPr>
            </w:pPr>
            <w:r>
              <w:rPr>
                <w:rFonts w:ascii="Arial" w:hAnsi="Arial" w:cs="Arial"/>
                <w:b/>
                <w:color w:val="000000" w:themeColor="text1"/>
              </w:rPr>
              <w:t>X.</w:t>
            </w:r>
            <w:r w:rsidRPr="00D45AAE">
              <w:rPr>
                <w:rFonts w:ascii="Arial" w:hAnsi="Arial" w:cs="Arial"/>
                <w:b/>
                <w:color w:val="000000" w:themeColor="text1"/>
              </w:rPr>
              <w:t>_____</w:t>
            </w:r>
            <w:r>
              <w:rPr>
                <w:rFonts w:ascii="Arial" w:hAnsi="Arial" w:cs="Arial"/>
                <w:b/>
                <w:color w:val="000000" w:themeColor="text1"/>
              </w:rPr>
              <w:t xml:space="preserve">_____________________________ </w:t>
            </w:r>
            <w:r w:rsidRPr="00D45AAE">
              <w:rPr>
                <w:rFonts w:ascii="Arial" w:hAnsi="Arial" w:cs="Arial"/>
                <w:color w:val="000000" w:themeColor="text1"/>
              </w:rPr>
              <w:t xml:space="preserve">Campus Services Approval </w:t>
            </w:r>
          </w:p>
          <w:p w:rsidR="00D45AAE" w:rsidRPr="00D45AAE" w:rsidRDefault="00D45AAE" w:rsidP="00B749D7">
            <w:pPr>
              <w:rPr>
                <w:rFonts w:ascii="Arial" w:hAnsi="Arial" w:cs="Arial"/>
                <w:b/>
                <w:color w:val="000000" w:themeColor="text1"/>
              </w:rPr>
            </w:pPr>
          </w:p>
        </w:tc>
        <w:tc>
          <w:tcPr>
            <w:tcW w:w="4680" w:type="dxa"/>
            <w:gridSpan w:val="2"/>
          </w:tcPr>
          <w:p w:rsidR="00D45AAE" w:rsidRPr="00D45AAE" w:rsidRDefault="00D45AAE" w:rsidP="00B749D7">
            <w:pPr>
              <w:spacing w:before="240"/>
              <w:rPr>
                <w:rFonts w:ascii="Arial" w:hAnsi="Arial" w:cs="Arial"/>
                <w:b/>
                <w:color w:val="000000" w:themeColor="text1"/>
              </w:rPr>
            </w:pPr>
            <w:r w:rsidRPr="00D45AAE">
              <w:rPr>
                <w:rFonts w:ascii="Arial" w:hAnsi="Arial" w:cs="Arial"/>
                <w:b/>
                <w:color w:val="000000" w:themeColor="text1"/>
              </w:rPr>
              <w:t>X.</w:t>
            </w:r>
            <w:r w:rsidRPr="00D45AAE">
              <w:rPr>
                <w:rFonts w:ascii="Arial" w:hAnsi="Arial" w:cs="Arial"/>
                <w:b/>
                <w:color w:val="000000" w:themeColor="text1"/>
              </w:rPr>
              <w:softHyphen/>
            </w:r>
            <w:r w:rsidRPr="00D45AAE">
              <w:rPr>
                <w:rFonts w:ascii="Arial" w:hAnsi="Arial" w:cs="Arial"/>
                <w:b/>
                <w:color w:val="000000" w:themeColor="text1"/>
              </w:rPr>
              <w:softHyphen/>
            </w:r>
            <w:r w:rsidRPr="00D45AAE">
              <w:rPr>
                <w:rFonts w:ascii="Arial" w:hAnsi="Arial" w:cs="Arial"/>
                <w:b/>
                <w:color w:val="000000" w:themeColor="text1"/>
              </w:rPr>
              <w:softHyphen/>
            </w:r>
            <w:r w:rsidRPr="00D45AAE">
              <w:rPr>
                <w:rFonts w:ascii="Arial" w:hAnsi="Arial" w:cs="Arial"/>
                <w:b/>
                <w:color w:val="000000" w:themeColor="text1"/>
              </w:rPr>
              <w:softHyphen/>
            </w:r>
            <w:r w:rsidRPr="00D45AAE">
              <w:rPr>
                <w:rFonts w:ascii="Arial" w:hAnsi="Arial" w:cs="Arial"/>
                <w:b/>
                <w:color w:val="000000" w:themeColor="text1"/>
              </w:rPr>
              <w:softHyphen/>
            </w:r>
            <w:r w:rsidRPr="00D45AAE">
              <w:rPr>
                <w:rFonts w:ascii="Arial" w:hAnsi="Arial" w:cs="Arial"/>
                <w:b/>
                <w:color w:val="000000" w:themeColor="text1"/>
              </w:rPr>
              <w:softHyphen/>
            </w:r>
            <w:r w:rsidRPr="00D45AAE">
              <w:rPr>
                <w:rFonts w:ascii="Arial" w:hAnsi="Arial" w:cs="Arial"/>
                <w:b/>
                <w:color w:val="000000" w:themeColor="text1"/>
              </w:rPr>
              <w:softHyphen/>
            </w:r>
            <w:r>
              <w:rPr>
                <w:rFonts w:ascii="Arial" w:hAnsi="Arial" w:cs="Arial"/>
                <w:b/>
                <w:color w:val="000000" w:themeColor="text1"/>
              </w:rPr>
              <w:t>_</w:t>
            </w:r>
            <w:r w:rsidRPr="00D45AAE">
              <w:rPr>
                <w:rFonts w:ascii="Arial" w:hAnsi="Arial" w:cs="Arial"/>
                <w:b/>
                <w:color w:val="000000" w:themeColor="text1"/>
              </w:rPr>
              <w:t>_________________________________</w:t>
            </w:r>
          </w:p>
          <w:p w:rsidR="00D45AAE" w:rsidRPr="00D45AAE" w:rsidRDefault="00D45AAE" w:rsidP="00B749D7">
            <w:pPr>
              <w:rPr>
                <w:rFonts w:ascii="Arial" w:hAnsi="Arial" w:cs="Arial"/>
                <w:color w:val="000000" w:themeColor="text1"/>
              </w:rPr>
            </w:pPr>
            <w:r w:rsidRPr="00D45AAE">
              <w:rPr>
                <w:rFonts w:ascii="Arial" w:hAnsi="Arial" w:cs="Arial"/>
                <w:color w:val="000000" w:themeColor="text1"/>
              </w:rPr>
              <w:t xml:space="preserve">College Safety Approval </w:t>
            </w:r>
          </w:p>
          <w:p w:rsidR="00D45AAE" w:rsidRPr="00D45AAE" w:rsidRDefault="00D45AAE" w:rsidP="00B749D7">
            <w:pPr>
              <w:rPr>
                <w:rFonts w:ascii="Arial" w:hAnsi="Arial" w:cs="Arial"/>
                <w:color w:val="000000" w:themeColor="text1"/>
              </w:rPr>
            </w:pPr>
          </w:p>
        </w:tc>
      </w:tr>
      <w:tr w:rsidR="00D45AAE" w:rsidRPr="00D45AAE" w:rsidTr="00B749D7">
        <w:tc>
          <w:tcPr>
            <w:tcW w:w="9355" w:type="dxa"/>
            <w:gridSpan w:val="3"/>
          </w:tcPr>
          <w:p w:rsidR="00D45AAE" w:rsidRPr="00D45AAE" w:rsidRDefault="00D45AAE" w:rsidP="00B749D7">
            <w:pPr>
              <w:spacing w:before="240"/>
              <w:rPr>
                <w:rFonts w:ascii="Arial" w:hAnsi="Arial" w:cs="Arial"/>
                <w:b/>
                <w:color w:val="000000" w:themeColor="text1"/>
              </w:rPr>
            </w:pPr>
            <w:r w:rsidRPr="00D45AAE">
              <w:rPr>
                <w:rFonts w:ascii="Arial" w:hAnsi="Arial" w:cs="Arial"/>
                <w:b/>
                <w:color w:val="000000" w:themeColor="text1"/>
              </w:rPr>
              <w:t>X.</w:t>
            </w:r>
            <w:r w:rsidRPr="00D45AAE">
              <w:rPr>
                <w:rFonts w:ascii="Arial" w:hAnsi="Arial" w:cs="Arial"/>
                <w:b/>
                <w:color w:val="000000" w:themeColor="text1"/>
              </w:rPr>
              <w:softHyphen/>
            </w:r>
            <w:r w:rsidRPr="00D45AAE">
              <w:rPr>
                <w:rFonts w:ascii="Arial" w:hAnsi="Arial" w:cs="Arial"/>
                <w:b/>
                <w:color w:val="000000" w:themeColor="text1"/>
              </w:rPr>
              <w:softHyphen/>
            </w:r>
            <w:r w:rsidRPr="00D45AAE">
              <w:rPr>
                <w:rFonts w:ascii="Arial" w:hAnsi="Arial" w:cs="Arial"/>
                <w:b/>
                <w:color w:val="000000" w:themeColor="text1"/>
              </w:rPr>
              <w:softHyphen/>
            </w:r>
            <w:r w:rsidRPr="00D45AAE">
              <w:rPr>
                <w:rFonts w:ascii="Arial" w:hAnsi="Arial" w:cs="Arial"/>
                <w:b/>
                <w:color w:val="000000" w:themeColor="text1"/>
              </w:rPr>
              <w:softHyphen/>
            </w:r>
            <w:r w:rsidRPr="00D45AAE">
              <w:rPr>
                <w:rFonts w:ascii="Arial" w:hAnsi="Arial" w:cs="Arial"/>
                <w:b/>
                <w:color w:val="000000" w:themeColor="text1"/>
              </w:rPr>
              <w:softHyphen/>
            </w:r>
            <w:r w:rsidRPr="00D45AAE">
              <w:rPr>
                <w:rFonts w:ascii="Arial" w:hAnsi="Arial" w:cs="Arial"/>
                <w:b/>
                <w:color w:val="000000" w:themeColor="text1"/>
              </w:rPr>
              <w:softHyphen/>
            </w:r>
            <w:r w:rsidRPr="00D45AAE">
              <w:rPr>
                <w:rFonts w:ascii="Arial" w:hAnsi="Arial" w:cs="Arial"/>
                <w:b/>
                <w:color w:val="000000" w:themeColor="text1"/>
              </w:rPr>
              <w:softHyphen/>
            </w:r>
            <w:r w:rsidRPr="00D45AAE">
              <w:rPr>
                <w:rFonts w:ascii="Arial" w:hAnsi="Arial" w:cs="Arial"/>
                <w:b/>
                <w:color w:val="000000" w:themeColor="text1"/>
              </w:rPr>
              <w:softHyphen/>
              <w:t>_________________________________________________</w:t>
            </w:r>
          </w:p>
          <w:p w:rsidR="00D45AAE" w:rsidRPr="00D45AAE" w:rsidRDefault="00952A20" w:rsidP="00B749D7">
            <w:pPr>
              <w:rPr>
                <w:rFonts w:ascii="Arial" w:hAnsi="Arial" w:cs="Arial"/>
                <w:color w:val="000000" w:themeColor="text1"/>
              </w:rPr>
            </w:pPr>
            <w:r>
              <w:rPr>
                <w:rFonts w:ascii="Arial" w:hAnsi="Arial" w:cs="Arial"/>
                <w:color w:val="000000" w:themeColor="text1"/>
              </w:rPr>
              <w:t>INSS Dean</w:t>
            </w:r>
            <w:r w:rsidR="00D45AAE" w:rsidRPr="00D45AAE">
              <w:rPr>
                <w:rFonts w:ascii="Arial" w:hAnsi="Arial" w:cs="Arial"/>
                <w:color w:val="000000" w:themeColor="text1"/>
              </w:rPr>
              <w:t xml:space="preserve"> Approval  </w:t>
            </w:r>
          </w:p>
          <w:p w:rsidR="00D45AAE" w:rsidRPr="00D45AAE" w:rsidRDefault="00D45AAE" w:rsidP="00B749D7">
            <w:pPr>
              <w:rPr>
                <w:rFonts w:ascii="Arial" w:hAnsi="Arial" w:cs="Arial"/>
                <w:b/>
                <w:color w:val="C00000"/>
              </w:rPr>
            </w:pPr>
          </w:p>
        </w:tc>
      </w:tr>
      <w:tr w:rsidR="00D45AAE" w:rsidRPr="00D45AAE" w:rsidTr="00B749D7">
        <w:tc>
          <w:tcPr>
            <w:tcW w:w="9355" w:type="dxa"/>
            <w:gridSpan w:val="3"/>
          </w:tcPr>
          <w:p w:rsidR="00D45AAE" w:rsidRPr="00D45AAE" w:rsidRDefault="00D45AAE" w:rsidP="00B749D7">
            <w:pPr>
              <w:rPr>
                <w:rFonts w:ascii="Arial" w:hAnsi="Arial" w:cs="Arial"/>
                <w:b/>
                <w:color w:val="C00000"/>
              </w:rPr>
            </w:pPr>
            <w:r w:rsidRPr="00D45AAE">
              <w:rPr>
                <w:rFonts w:ascii="Arial" w:hAnsi="Arial" w:cs="Arial"/>
                <w:b/>
                <w:color w:val="C00000"/>
              </w:rPr>
              <w:t>Additional comments in regards to approval:</w:t>
            </w:r>
          </w:p>
          <w:p w:rsidR="00D45AAE" w:rsidRPr="00D45AAE" w:rsidRDefault="00D45AAE" w:rsidP="00B749D7">
            <w:pPr>
              <w:rPr>
                <w:rFonts w:ascii="Arial" w:hAnsi="Arial" w:cs="Arial"/>
                <w:b/>
                <w:color w:val="C00000"/>
              </w:rPr>
            </w:pPr>
          </w:p>
          <w:p w:rsidR="00D45AAE" w:rsidRPr="00D45AAE" w:rsidRDefault="00D45AAE" w:rsidP="00B749D7">
            <w:pPr>
              <w:rPr>
                <w:rFonts w:ascii="Arial" w:hAnsi="Arial" w:cs="Arial"/>
                <w:b/>
                <w:color w:val="000000" w:themeColor="text1"/>
              </w:rPr>
            </w:pPr>
          </w:p>
        </w:tc>
      </w:tr>
    </w:tbl>
    <w:p w:rsidR="00DB0E27" w:rsidRPr="00D45AAE" w:rsidRDefault="00D45AAE" w:rsidP="00DB0E27">
      <w:pPr>
        <w:pStyle w:val="EOPParagraphText"/>
        <w:ind w:left="360"/>
        <w:rPr>
          <w:rFonts w:cs="Arial"/>
        </w:rPr>
      </w:pPr>
      <w:r w:rsidRPr="00D45AAE">
        <w:rPr>
          <w:rFonts w:cs="Arial"/>
        </w:rPr>
        <w:t>**Please attach additional documentation to review if needed</w:t>
      </w:r>
    </w:p>
    <w:p w:rsidR="00DB0E27" w:rsidRDefault="00DB0E27" w:rsidP="00DB0E27">
      <w:pPr>
        <w:rPr>
          <w:rFonts w:ascii="Times New Roman" w:hAnsi="Times New Roman" w:cs="Times New Roman"/>
        </w:rPr>
      </w:pPr>
    </w:p>
    <w:p w:rsidR="0093308B" w:rsidRPr="0037389B" w:rsidRDefault="0093308B" w:rsidP="0093308B">
      <w:pPr>
        <w:spacing w:after="200" w:line="276" w:lineRule="auto"/>
        <w:rPr>
          <w:rFonts w:ascii="Arial" w:hAnsi="Arial" w:cs="Arial"/>
        </w:rPr>
      </w:pPr>
    </w:p>
    <w:p w:rsidR="0093308B" w:rsidRPr="0037389B" w:rsidRDefault="0093308B" w:rsidP="0093308B">
      <w:pPr>
        <w:spacing w:after="200" w:line="276" w:lineRule="auto"/>
        <w:rPr>
          <w:rFonts w:ascii="Arial" w:hAnsi="Arial" w:cs="Arial"/>
          <w:b/>
          <w:bCs/>
          <w:color w:val="002147"/>
          <w:sz w:val="36"/>
          <w:szCs w:val="32"/>
        </w:rPr>
      </w:pPr>
      <w:r w:rsidRPr="0037389B">
        <w:rPr>
          <w:rFonts w:ascii="Arial" w:hAnsi="Arial" w:cs="Arial"/>
        </w:rPr>
        <w:br w:type="page"/>
      </w:r>
    </w:p>
    <w:p w:rsidR="00DA56B4" w:rsidRPr="0025212D" w:rsidRDefault="00DA56B4" w:rsidP="00DA56B4">
      <w:pPr>
        <w:pStyle w:val="EOPHeading1"/>
        <w:rPr>
          <w:rFonts w:ascii="Arial" w:hAnsi="Arial"/>
          <w:sz w:val="32"/>
        </w:rPr>
      </w:pPr>
      <w:bookmarkStart w:id="51" w:name="_Toc40303882"/>
      <w:bookmarkStart w:id="52" w:name="_Toc46826007"/>
      <w:r w:rsidRPr="0025212D">
        <w:rPr>
          <w:rFonts w:ascii="Arial" w:hAnsi="Arial"/>
          <w:sz w:val="32"/>
        </w:rPr>
        <w:lastRenderedPageBreak/>
        <w:t>Appendix 2: COVID Modified Occupancy</w:t>
      </w:r>
      <w:bookmarkEnd w:id="51"/>
      <w:bookmarkEnd w:id="52"/>
    </w:p>
    <w:p w:rsidR="00DA56B4" w:rsidRPr="0037389B" w:rsidRDefault="00DA56B4" w:rsidP="00DA56B4">
      <w:pPr>
        <w:pStyle w:val="EOPParagraphText"/>
        <w:rPr>
          <w:rFonts w:cs="Arial"/>
          <w:sz w:val="24"/>
          <w:szCs w:val="24"/>
        </w:rPr>
      </w:pPr>
      <w:r w:rsidRPr="0037389B">
        <w:rPr>
          <w:rFonts w:cs="Arial"/>
        </w:rPr>
        <w:t>Calculating COVID</w:t>
      </w:r>
      <w:r w:rsidR="00F2551E" w:rsidRPr="0037389B">
        <w:rPr>
          <w:rFonts w:cs="Arial"/>
        </w:rPr>
        <w:t>-19</w:t>
      </w:r>
      <w:r w:rsidRPr="0037389B">
        <w:rPr>
          <w:rFonts w:cs="Arial"/>
        </w:rPr>
        <w:t xml:space="preserve"> Modified Occupancy for </w:t>
      </w:r>
      <w:r w:rsidR="00952A20">
        <w:rPr>
          <w:rFonts w:cs="Arial"/>
        </w:rPr>
        <w:t>physical (</w:t>
      </w:r>
      <w:r w:rsidRPr="0037389B">
        <w:rPr>
          <w:rFonts w:cs="Arial"/>
        </w:rPr>
        <w:t>social</w:t>
      </w:r>
      <w:r w:rsidR="00952A20">
        <w:rPr>
          <w:rFonts w:cs="Arial"/>
        </w:rPr>
        <w:t>)</w:t>
      </w:r>
      <w:r w:rsidRPr="0037389B">
        <w:rPr>
          <w:rFonts w:cs="Arial"/>
        </w:rPr>
        <w:t xml:space="preserve"> distancing purposes must not be confused with determining occupancy under the State Fire Code. Whereas the fire code is based on a formula for so many people per square foot given a particular type of use, the COVID</w:t>
      </w:r>
      <w:r w:rsidR="00F2551E" w:rsidRPr="0037389B">
        <w:rPr>
          <w:rFonts w:cs="Arial"/>
        </w:rPr>
        <w:t>-19</w:t>
      </w:r>
      <w:r w:rsidRPr="0037389B">
        <w:rPr>
          <w:rFonts w:cs="Arial"/>
        </w:rPr>
        <w:t xml:space="preserve"> Modified Occupancy is based on how many people can use the space simultaneously while remaining</w:t>
      </w:r>
      <w:r w:rsidR="00952A20">
        <w:rPr>
          <w:rFonts w:cs="Arial"/>
        </w:rPr>
        <w:t xml:space="preserve"> a minimum</w:t>
      </w:r>
      <w:r w:rsidRPr="0037389B">
        <w:rPr>
          <w:rFonts w:cs="Arial"/>
        </w:rPr>
        <w:t xml:space="preserve"> </w:t>
      </w:r>
      <w:r w:rsidR="00F2551E" w:rsidRPr="0037389B">
        <w:rPr>
          <w:rFonts w:cs="Arial"/>
        </w:rPr>
        <w:t xml:space="preserve">6 </w:t>
      </w:r>
      <w:r w:rsidRPr="0037389B">
        <w:rPr>
          <w:rFonts w:cs="Arial"/>
        </w:rPr>
        <w:t>feet apart given the configuration of the room’s furnishings.</w:t>
      </w:r>
    </w:p>
    <w:p w:rsidR="00DA56B4" w:rsidRPr="0037389B" w:rsidRDefault="00DA56B4" w:rsidP="00DA56B4">
      <w:pPr>
        <w:pStyle w:val="EOPParagraphText"/>
        <w:rPr>
          <w:rFonts w:cs="Arial"/>
        </w:rPr>
      </w:pPr>
      <w:r w:rsidRPr="0037389B">
        <w:rPr>
          <w:rFonts w:cs="Arial"/>
          <w:noProof/>
        </w:rPr>
        <mc:AlternateContent>
          <mc:Choice Requires="wps">
            <w:drawing>
              <wp:anchor distT="0" distB="0" distL="114300" distR="114300" simplePos="0" relativeHeight="251679744" behindDoc="0" locked="0" layoutInCell="1" allowOverlap="1" wp14:anchorId="4A037650" wp14:editId="01DEB92D">
                <wp:simplePos x="0" y="0"/>
                <wp:positionH relativeFrom="column">
                  <wp:posOffset>-95250</wp:posOffset>
                </wp:positionH>
                <wp:positionV relativeFrom="paragraph">
                  <wp:posOffset>1223645</wp:posOffset>
                </wp:positionV>
                <wp:extent cx="6027420" cy="657860"/>
                <wp:effectExtent l="0" t="0" r="5080" b="2540"/>
                <wp:wrapSquare wrapText="bothSides"/>
                <wp:docPr id="24" name="Rectangle 24"/>
                <wp:cNvGraphicFramePr/>
                <a:graphic xmlns:a="http://schemas.openxmlformats.org/drawingml/2006/main">
                  <a:graphicData uri="http://schemas.microsoft.com/office/word/2010/wordprocessingShape">
                    <wps:wsp>
                      <wps:cNvSpPr/>
                      <wps:spPr>
                        <a:xfrm>
                          <a:off x="0" y="0"/>
                          <a:ext cx="6027420" cy="657860"/>
                        </a:xfrm>
                        <a:prstGeom prst="rect">
                          <a:avLst/>
                        </a:prstGeom>
                        <a:solidFill>
                          <a:srgbClr val="002047">
                            <a:alpha val="2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533E" w:rsidRPr="00B90158" w:rsidRDefault="0097533E" w:rsidP="00DA56B4">
                            <w:pPr>
                              <w:rPr>
                                <w:color w:val="000000" w:themeColor="text1"/>
                              </w:rPr>
                            </w:pPr>
                            <w:r w:rsidRPr="00B90158">
                              <w:rPr>
                                <w:rFonts w:ascii="Arial" w:hAnsi="Arial"/>
                                <w:b/>
                                <w:bCs/>
                                <w:color w:val="000000" w:themeColor="text1"/>
                              </w:rPr>
                              <w:t xml:space="preserve">IMPORTANT: </w:t>
                            </w:r>
                            <w:r w:rsidRPr="00B90158">
                              <w:rPr>
                                <w:rFonts w:ascii="Arial" w:hAnsi="Arial"/>
                                <w:color w:val="000000" w:themeColor="text1"/>
                              </w:rPr>
                              <w:t>The COVID</w:t>
                            </w:r>
                            <w:r>
                              <w:rPr>
                                <w:rFonts w:ascii="Arial" w:hAnsi="Arial"/>
                                <w:color w:val="000000" w:themeColor="text1"/>
                              </w:rPr>
                              <w:t>-19</w:t>
                            </w:r>
                            <w:r w:rsidRPr="00B90158">
                              <w:rPr>
                                <w:rFonts w:ascii="Arial" w:hAnsi="Arial"/>
                                <w:color w:val="000000" w:themeColor="text1"/>
                              </w:rPr>
                              <w:t xml:space="preserve"> Modified Occupancy must never exceed the occupancy established by the State Fire Code, nor should the rearrangement of furniture result in any Fire Code vio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37650" id="Rectangle 24" o:spid="_x0000_s1028" style="position:absolute;margin-left:-7.5pt;margin-top:96.35pt;width:474.6pt;height:51.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" fillcolor="#002047" stroked="f" strokeweight="1pt">
                <v:fill opacity="13107f"/>
                <v:textbox>
                  <w:txbxContent>
                    <w:p w:rsidR="0097533E" w:rsidRPr="00B90158" w:rsidRDefault="0097533E" w:rsidP="00DA56B4">
                      <w:pPr>
                        <w:rPr>
                          <w:color w:val="000000" w:themeColor="text1"/>
                        </w:rPr>
                      </w:pPr>
                      <w:r w:rsidRPr="00B90158">
                        <w:rPr>
                          <w:rFonts w:ascii="Arial" w:hAnsi="Arial"/>
                          <w:b/>
                          <w:bCs/>
                          <w:color w:val="000000" w:themeColor="text1"/>
                        </w:rPr>
                        <w:t xml:space="preserve">IMPORTANT: </w:t>
                      </w:r>
                      <w:r w:rsidRPr="00B90158">
                        <w:rPr>
                          <w:rFonts w:ascii="Arial" w:hAnsi="Arial"/>
                          <w:color w:val="000000" w:themeColor="text1"/>
                        </w:rPr>
                        <w:t>The COVID</w:t>
                      </w:r>
                      <w:r>
                        <w:rPr>
                          <w:rFonts w:ascii="Arial" w:hAnsi="Arial"/>
                          <w:color w:val="000000" w:themeColor="text1"/>
                        </w:rPr>
                        <w:t>-19</w:t>
                      </w:r>
                      <w:r w:rsidRPr="00B90158">
                        <w:rPr>
                          <w:rFonts w:ascii="Arial" w:hAnsi="Arial"/>
                          <w:color w:val="000000" w:themeColor="text1"/>
                        </w:rPr>
                        <w:t xml:space="preserve"> Modified Occupancy must never exceed the occupancy established by the State Fire Code, nor should the rearrangement of furniture result in any Fire Code violation.</w:t>
                      </w:r>
                    </w:p>
                  </w:txbxContent>
                </v:textbox>
                <w10:wrap type="square"/>
              </v:rect>
            </w:pict>
          </mc:Fallback>
        </mc:AlternateContent>
      </w:r>
      <w:r w:rsidRPr="0037389B">
        <w:rPr>
          <w:rFonts w:cs="Arial"/>
        </w:rPr>
        <w:t>The following are guidelines for calculating COVID</w:t>
      </w:r>
      <w:r w:rsidR="00F2551E" w:rsidRPr="0037389B">
        <w:rPr>
          <w:rFonts w:cs="Arial"/>
        </w:rPr>
        <w:t>-19</w:t>
      </w:r>
      <w:r w:rsidRPr="0037389B">
        <w:rPr>
          <w:rFonts w:cs="Arial"/>
        </w:rPr>
        <w:t xml:space="preserve"> Modified Occupancy for each of the space types used in this plan. A rough baseline is provided for each occupancy type. This is intended only for initial planning and should never be used to calculate the final COVID</w:t>
      </w:r>
      <w:r w:rsidR="00F2551E" w:rsidRPr="0037389B">
        <w:rPr>
          <w:rFonts w:cs="Arial"/>
        </w:rPr>
        <w:t>-19</w:t>
      </w:r>
      <w:r w:rsidRPr="0037389B">
        <w:rPr>
          <w:rFonts w:cs="Arial"/>
        </w:rPr>
        <w:t xml:space="preserve"> Modified Occupancy. (Note that “normal capacity” refers to the number of people normally allowed in the given space, which may or may not be different from the fire code occupancy based on square footage.)</w:t>
      </w:r>
    </w:p>
    <w:p w:rsidR="00DA56B4" w:rsidRPr="0037389B" w:rsidRDefault="00DA56B4" w:rsidP="00DA56B4">
      <w:pPr>
        <w:pStyle w:val="EOPParagraphText"/>
        <w:rPr>
          <w:rFonts w:cs="Arial"/>
        </w:rPr>
      </w:pPr>
      <w:r w:rsidRPr="0037389B">
        <w:rPr>
          <w:rFonts w:cs="Arial"/>
        </w:rPr>
        <w:t>In an open, unfurni</w:t>
      </w:r>
      <w:r w:rsidR="007033CE">
        <w:rPr>
          <w:rFonts w:cs="Arial"/>
        </w:rPr>
        <w:t>shed area, a rule of thumb is 35</w:t>
      </w:r>
      <w:r w:rsidRPr="0037389B">
        <w:rPr>
          <w:rFonts w:cs="Arial"/>
        </w:rPr>
        <w:t xml:space="preserve"> square feet per person</w:t>
      </w:r>
      <w:r w:rsidR="00F2551E" w:rsidRPr="0037389B">
        <w:rPr>
          <w:rFonts w:cs="Arial"/>
        </w:rPr>
        <w:t>,</w:t>
      </w:r>
      <w:r w:rsidRPr="0037389B">
        <w:rPr>
          <w:rFonts w:cs="Arial"/>
        </w:rPr>
        <w:t xml:space="preserve"> as this allows at least </w:t>
      </w:r>
      <w:r w:rsidR="00F2551E" w:rsidRPr="0037389B">
        <w:rPr>
          <w:rFonts w:cs="Arial"/>
        </w:rPr>
        <w:t xml:space="preserve">6 </w:t>
      </w:r>
      <w:r w:rsidRPr="0037389B">
        <w:rPr>
          <w:rFonts w:cs="Arial"/>
        </w:rPr>
        <w:t>feet between people side to side and front to back. However, provisions must be made to ensure occupants remain equidistant (for example, grid lines on the floor) rather than grouping as often occurs in an open area. For this reason, it is generally best to use seating or other furnishings to define how ma</w:t>
      </w:r>
      <w:r w:rsidR="0026715A" w:rsidRPr="0037389B">
        <w:rPr>
          <w:rFonts w:cs="Arial"/>
        </w:rPr>
        <w:t>n</w:t>
      </w:r>
      <w:r w:rsidRPr="0037389B">
        <w:rPr>
          <w:rFonts w:cs="Arial"/>
        </w:rPr>
        <w:t>y people fit in a given area.</w:t>
      </w:r>
    </w:p>
    <w:p w:rsidR="00DA56B4" w:rsidRPr="0037389B" w:rsidRDefault="00DA56B4" w:rsidP="00DA56B4">
      <w:pPr>
        <w:pStyle w:val="EOPHeading2"/>
        <w:rPr>
          <w:rFonts w:cs="Arial"/>
        </w:rPr>
      </w:pPr>
      <w:r w:rsidRPr="0037389B">
        <w:rPr>
          <w:rFonts w:cs="Arial"/>
          <w:noProof/>
        </w:rPr>
        <w:drawing>
          <wp:inline distT="0" distB="0" distL="0" distR="0" wp14:anchorId="5872AC38" wp14:editId="4245B504">
            <wp:extent cx="454559" cy="454559"/>
            <wp:effectExtent l="0" t="0" r="0" b="3175"/>
            <wp:docPr id="72" name="Graphic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un_entry_1087391.svg"/>
                    <pic:cNvPicPr/>
                  </pic:nvPicPr>
                  <pic:blipFill>
                    <a:blip r:embed="rId3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40"/>
                        </a:ext>
                      </a:extLst>
                    </a:blip>
                    <a:stretch>
                      <a:fillRect/>
                    </a:stretch>
                  </pic:blipFill>
                  <pic:spPr>
                    <a:xfrm>
                      <a:off x="0" y="0"/>
                      <a:ext cx="458542" cy="458542"/>
                    </a:xfrm>
                    <a:prstGeom prst="rect">
                      <a:avLst/>
                    </a:prstGeom>
                  </pic:spPr>
                </pic:pic>
              </a:graphicData>
            </a:graphic>
          </wp:inline>
        </w:drawing>
      </w:r>
      <w:r w:rsidRPr="0037389B">
        <w:rPr>
          <w:rFonts w:cs="Arial"/>
        </w:rPr>
        <w:t>Building Entry/Reception</w:t>
      </w:r>
    </w:p>
    <w:p w:rsidR="00DA56B4" w:rsidRPr="0037389B" w:rsidRDefault="00DA56B4" w:rsidP="00DA56B4">
      <w:pPr>
        <w:pStyle w:val="EOPParagraphText"/>
        <w:rPr>
          <w:rFonts w:cs="Arial"/>
        </w:rPr>
      </w:pPr>
      <w:r w:rsidRPr="0037389B">
        <w:rPr>
          <w:rFonts w:cs="Arial"/>
        </w:rPr>
        <w:t>Every entrance area/lobby is unique and requires some effort to determine COVID</w:t>
      </w:r>
      <w:r w:rsidR="00F2551E" w:rsidRPr="0037389B">
        <w:rPr>
          <w:rFonts w:cs="Arial"/>
        </w:rPr>
        <w:t>-19</w:t>
      </w:r>
      <w:r w:rsidRPr="0037389B">
        <w:rPr>
          <w:rFonts w:cs="Arial"/>
        </w:rPr>
        <w:t xml:space="preserve"> Modified Occupancy. If the area largely functions as a hallway or vestibule, it should be treated as such. If there is a reception/greeting function, the Mo</w:t>
      </w:r>
      <w:r w:rsidR="001516CE">
        <w:rPr>
          <w:rFonts w:cs="Arial"/>
        </w:rPr>
        <w:t>dified Occupancy should take into</w:t>
      </w:r>
      <w:r w:rsidRPr="0037389B">
        <w:rPr>
          <w:rFonts w:cs="Arial"/>
        </w:rPr>
        <w:t xml:space="preserve"> account any staff working in the area plus the number of people who can queue up at one time while remaining 6 feet apart and not blocking any egress pathways. </w:t>
      </w:r>
      <w:r w:rsidRPr="0037389B">
        <w:rPr>
          <w:rFonts w:cs="Arial"/>
          <w:i/>
        </w:rPr>
        <w:t>Rough guideline: 20-30% of normal capacity</w:t>
      </w:r>
      <w:r w:rsidR="00F2551E" w:rsidRPr="0037389B">
        <w:rPr>
          <w:rFonts w:cs="Arial"/>
          <w:i/>
        </w:rPr>
        <w:t>.</w:t>
      </w:r>
    </w:p>
    <w:p w:rsidR="00DA56B4" w:rsidRPr="0037389B" w:rsidRDefault="00DA56B4" w:rsidP="00DA56B4">
      <w:pPr>
        <w:pStyle w:val="EOPHeading2"/>
        <w:rPr>
          <w:rFonts w:cs="Arial"/>
        </w:rPr>
      </w:pPr>
      <w:r w:rsidRPr="0037389B">
        <w:rPr>
          <w:rFonts w:cs="Arial"/>
          <w:noProof/>
        </w:rPr>
        <w:drawing>
          <wp:inline distT="0" distB="0" distL="0" distR="0" wp14:anchorId="073E2EAD" wp14:editId="77915C9D">
            <wp:extent cx="454559" cy="454559"/>
            <wp:effectExtent l="0" t="0" r="3175" b="3175"/>
            <wp:docPr id="67" name="Graphic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noun_Stairs_1978047.svg"/>
                    <pic:cNvPicPr/>
                  </pic:nvPicPr>
                  <pic:blipFill rotWithShape="1">
                    <a:blip r:embed="rId41"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42"/>
                        </a:ext>
                      </a:extLst>
                    </a:blip>
                    <a:srcRect t="-9970" b="9970"/>
                    <a:stretch/>
                  </pic:blipFill>
                  <pic:spPr>
                    <a:xfrm>
                      <a:off x="0" y="0"/>
                      <a:ext cx="469126" cy="469126"/>
                    </a:xfrm>
                    <a:prstGeom prst="rect">
                      <a:avLst/>
                    </a:prstGeom>
                  </pic:spPr>
                </pic:pic>
              </a:graphicData>
            </a:graphic>
          </wp:inline>
        </w:drawing>
      </w:r>
      <w:r w:rsidRPr="0037389B">
        <w:rPr>
          <w:rFonts w:cs="Arial"/>
        </w:rPr>
        <w:t xml:space="preserve"> Stairs, Elevators, and Hallways</w:t>
      </w:r>
    </w:p>
    <w:p w:rsidR="00DA56B4" w:rsidRPr="0037389B" w:rsidRDefault="00DA56B4" w:rsidP="00DA56B4">
      <w:pPr>
        <w:pStyle w:val="EOPParagraphText"/>
        <w:rPr>
          <w:rFonts w:cs="Arial"/>
        </w:rPr>
      </w:pPr>
      <w:r w:rsidRPr="0037389B">
        <w:rPr>
          <w:rFonts w:cs="Arial"/>
        </w:rPr>
        <w:t>COVID</w:t>
      </w:r>
      <w:r w:rsidR="00F2551E" w:rsidRPr="0037389B">
        <w:rPr>
          <w:rFonts w:cs="Arial"/>
        </w:rPr>
        <w:t>-19</w:t>
      </w:r>
      <w:r w:rsidRPr="0037389B">
        <w:rPr>
          <w:rFonts w:cs="Arial"/>
        </w:rPr>
        <w:t xml:space="preserve"> Modified Occupancy for most elevators is 1 because most elevator cars are too small to realistically accommodate anyone else while maintaining </w:t>
      </w:r>
      <w:r w:rsidR="00952A20">
        <w:rPr>
          <w:rFonts w:cs="Arial"/>
        </w:rPr>
        <w:t>physical (</w:t>
      </w:r>
      <w:r w:rsidRPr="0037389B">
        <w:rPr>
          <w:rFonts w:cs="Arial"/>
        </w:rPr>
        <w:t>social</w:t>
      </w:r>
      <w:r w:rsidR="00952A20">
        <w:rPr>
          <w:rFonts w:cs="Arial"/>
        </w:rPr>
        <w:t>)</w:t>
      </w:r>
      <w:r w:rsidRPr="0037389B">
        <w:rPr>
          <w:rFonts w:cs="Arial"/>
        </w:rPr>
        <w:t xml:space="preserve"> distancing. Modified Occupancy for stairs and hallways is generally impractical to calculate because the occupants are generally in constant motion. However, care must be taken to monitor hallways/stairways for overcrowding at peak times and to prevent congregation at any time. </w:t>
      </w:r>
      <w:r w:rsidRPr="0037389B">
        <w:rPr>
          <w:rFonts w:cs="Arial"/>
          <w:i/>
        </w:rPr>
        <w:t>Rough guideline: N/A</w:t>
      </w:r>
      <w:r w:rsidR="00F2551E" w:rsidRPr="0037389B">
        <w:rPr>
          <w:rFonts w:cs="Arial"/>
          <w:i/>
        </w:rPr>
        <w:t>.</w:t>
      </w:r>
    </w:p>
    <w:p w:rsidR="00DA56B4" w:rsidRPr="0037389B" w:rsidRDefault="00DA56B4" w:rsidP="00DA56B4">
      <w:pPr>
        <w:pStyle w:val="EOPHeading2"/>
        <w:rPr>
          <w:rFonts w:cs="Arial"/>
        </w:rPr>
      </w:pPr>
      <w:r w:rsidRPr="0037389B">
        <w:rPr>
          <w:rFonts w:cs="Arial"/>
          <w:noProof/>
        </w:rPr>
        <w:lastRenderedPageBreak/>
        <w:drawing>
          <wp:inline distT="0" distB="0" distL="0" distR="0" wp14:anchorId="1E9AF4F7" wp14:editId="39B45A02">
            <wp:extent cx="454559" cy="454559"/>
            <wp:effectExtent l="0" t="0" r="0" b="3175"/>
            <wp:docPr id="65" name="Graphic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noun_Drinking Fountain_2760069.svg"/>
                    <pic:cNvPicPr/>
                  </pic:nvPicPr>
                  <pic:blipFill>
                    <a:blip r:embed="rId43"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44"/>
                        </a:ext>
                      </a:extLst>
                    </a:blip>
                    <a:stretch>
                      <a:fillRect/>
                    </a:stretch>
                  </pic:blipFill>
                  <pic:spPr>
                    <a:xfrm>
                      <a:off x="0" y="0"/>
                      <a:ext cx="460697" cy="460697"/>
                    </a:xfrm>
                    <a:prstGeom prst="rect">
                      <a:avLst/>
                    </a:prstGeom>
                  </pic:spPr>
                </pic:pic>
              </a:graphicData>
            </a:graphic>
          </wp:inline>
        </w:drawing>
      </w:r>
      <w:r w:rsidRPr="0037389B">
        <w:rPr>
          <w:rFonts w:cs="Arial"/>
        </w:rPr>
        <w:t xml:space="preserve"> Common Areas/Amenities</w:t>
      </w:r>
    </w:p>
    <w:p w:rsidR="00DA56B4" w:rsidRPr="0037389B" w:rsidRDefault="00DA56B4" w:rsidP="00DA56B4">
      <w:pPr>
        <w:pStyle w:val="EOPParagraphText"/>
        <w:rPr>
          <w:rFonts w:cs="Arial"/>
        </w:rPr>
      </w:pPr>
      <w:r w:rsidRPr="0037389B">
        <w:rPr>
          <w:rFonts w:cs="Arial"/>
        </w:rPr>
        <w:t>To calculate the COVID</w:t>
      </w:r>
      <w:r w:rsidR="00F2551E" w:rsidRPr="0037389B">
        <w:rPr>
          <w:rFonts w:cs="Arial"/>
        </w:rPr>
        <w:t>-19</w:t>
      </w:r>
      <w:r w:rsidRPr="0037389B">
        <w:rPr>
          <w:rFonts w:cs="Arial"/>
        </w:rPr>
        <w:t xml:space="preserve"> Modified Occupancy, remove enough seating so the remaining seats are at least 6 feet apart in all directions. The resulting number of seats is the Modified Occupancy for the room/area. </w:t>
      </w:r>
      <w:r w:rsidRPr="0037389B">
        <w:rPr>
          <w:rFonts w:cs="Arial"/>
          <w:i/>
        </w:rPr>
        <w:t>Rough guideline:</w:t>
      </w:r>
      <w:r w:rsidRPr="0037389B">
        <w:rPr>
          <w:rFonts w:cs="Arial"/>
          <w:i/>
          <w:iCs/>
        </w:rPr>
        <w:t xml:space="preserve"> </w:t>
      </w:r>
      <w:r w:rsidRPr="0037389B">
        <w:rPr>
          <w:rFonts w:cs="Arial"/>
          <w:i/>
        </w:rPr>
        <w:t>40-50% of normal capacity</w:t>
      </w:r>
      <w:r w:rsidR="00F2551E" w:rsidRPr="0037389B">
        <w:rPr>
          <w:rFonts w:cs="Arial"/>
          <w:i/>
        </w:rPr>
        <w:t>.</w:t>
      </w:r>
      <w:r w:rsidRPr="0037389B">
        <w:rPr>
          <w:rFonts w:cs="Arial"/>
          <w:i/>
          <w:iCs/>
        </w:rPr>
        <w:t> </w:t>
      </w:r>
    </w:p>
    <w:p w:rsidR="00DA56B4" w:rsidRPr="0037389B" w:rsidRDefault="00DA56B4" w:rsidP="00DA56B4">
      <w:pPr>
        <w:pStyle w:val="EOPHeading2"/>
        <w:rPr>
          <w:rFonts w:cs="Arial"/>
        </w:rPr>
      </w:pPr>
      <w:r w:rsidRPr="0037389B">
        <w:rPr>
          <w:rFonts w:cs="Arial"/>
          <w:noProof/>
        </w:rPr>
        <w:drawing>
          <wp:inline distT="0" distB="0" distL="0" distR="0" wp14:anchorId="56EDD3FE" wp14:editId="7CEAAC3C">
            <wp:extent cx="454559" cy="454559"/>
            <wp:effectExtent l="0" t="0" r="3175" b="3175"/>
            <wp:docPr id="64" name="Graphic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un_Meeting_1754101.svg"/>
                    <pic:cNvPicPr/>
                  </pic:nvPicPr>
                  <pic:blipFill rotWithShape="1">
                    <a:blip r:embed="rId45"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46"/>
                        </a:ext>
                      </a:extLst>
                    </a:blip>
                    <a:srcRect t="-19940" b="19940"/>
                    <a:stretch/>
                  </pic:blipFill>
                  <pic:spPr>
                    <a:xfrm>
                      <a:off x="0" y="0"/>
                      <a:ext cx="467205" cy="467205"/>
                    </a:xfrm>
                    <a:prstGeom prst="rect">
                      <a:avLst/>
                    </a:prstGeom>
                  </pic:spPr>
                </pic:pic>
              </a:graphicData>
            </a:graphic>
          </wp:inline>
        </w:drawing>
      </w:r>
      <w:r w:rsidRPr="0037389B">
        <w:rPr>
          <w:rFonts w:cs="Arial"/>
        </w:rPr>
        <w:t xml:space="preserve"> Meeting Rooms</w:t>
      </w:r>
    </w:p>
    <w:p w:rsidR="00DA56B4" w:rsidRPr="0037389B" w:rsidRDefault="00DA56B4" w:rsidP="00DA56B4">
      <w:pPr>
        <w:pStyle w:val="EOPParagraphText"/>
        <w:rPr>
          <w:rFonts w:cs="Arial"/>
        </w:rPr>
      </w:pPr>
      <w:r w:rsidRPr="0037389B">
        <w:rPr>
          <w:rFonts w:cs="Arial"/>
        </w:rPr>
        <w:t>To calculate COVID</w:t>
      </w:r>
      <w:r w:rsidR="00F2551E" w:rsidRPr="0037389B">
        <w:rPr>
          <w:rFonts w:cs="Arial"/>
        </w:rPr>
        <w:t>-19</w:t>
      </w:r>
      <w:r w:rsidRPr="0037389B">
        <w:rPr>
          <w:rFonts w:cs="Arial"/>
        </w:rPr>
        <w:t xml:space="preserve"> Modified Occupancy, remove enough chairs around the conference table </w:t>
      </w:r>
      <w:r w:rsidR="00F2551E" w:rsidRPr="0037389B">
        <w:rPr>
          <w:rFonts w:cs="Arial"/>
        </w:rPr>
        <w:t xml:space="preserve">so </w:t>
      </w:r>
      <w:r w:rsidRPr="0037389B">
        <w:rPr>
          <w:rFonts w:cs="Arial"/>
        </w:rPr>
        <w:t>the remaining chairs are at least 6 feet apart. If the table is too narrow to provide 6 feet of distance across the table, then seating must be staggered so as to maintain this distance diagonally. The resulting number of seats is the COVID</w:t>
      </w:r>
      <w:r w:rsidR="00F2551E" w:rsidRPr="0037389B">
        <w:rPr>
          <w:rFonts w:cs="Arial"/>
        </w:rPr>
        <w:t>-19</w:t>
      </w:r>
      <w:r w:rsidRPr="0037389B">
        <w:rPr>
          <w:rFonts w:cs="Arial"/>
        </w:rPr>
        <w:t xml:space="preserve"> Modified Occupancy for the room and the locations of the chairs should be marked on the table. NOTE: Excess chair</w:t>
      </w:r>
      <w:r w:rsidR="0026715A" w:rsidRPr="0037389B">
        <w:rPr>
          <w:rFonts w:cs="Arial"/>
        </w:rPr>
        <w:t>s</w:t>
      </w:r>
      <w:r w:rsidRPr="0037389B">
        <w:rPr>
          <w:rFonts w:cs="Arial"/>
        </w:rPr>
        <w:t xml:space="preserve"> must be removed from the room, not lined up along the wall where they will inevitably be returned to the table at a later date. </w:t>
      </w:r>
      <w:r w:rsidRPr="0037389B">
        <w:rPr>
          <w:rFonts w:cs="Arial"/>
          <w:i/>
        </w:rPr>
        <w:t>Rough guidelines: 40-50% of normal capacity</w:t>
      </w:r>
      <w:r w:rsidR="00F2551E" w:rsidRPr="0037389B">
        <w:rPr>
          <w:rFonts w:cs="Arial"/>
          <w:i/>
        </w:rPr>
        <w:t>.</w:t>
      </w:r>
    </w:p>
    <w:p w:rsidR="00DA56B4" w:rsidRPr="0037389B" w:rsidRDefault="00DA56B4" w:rsidP="00DA56B4">
      <w:pPr>
        <w:pStyle w:val="EOPHeading2"/>
        <w:rPr>
          <w:rFonts w:cs="Arial"/>
        </w:rPr>
      </w:pPr>
      <w:r w:rsidRPr="0037389B">
        <w:rPr>
          <w:rFonts w:cs="Arial"/>
          <w:noProof/>
        </w:rPr>
        <w:drawing>
          <wp:inline distT="0" distB="0" distL="0" distR="0" wp14:anchorId="51DE6864" wp14:editId="5C57A210">
            <wp:extent cx="454560" cy="454560"/>
            <wp:effectExtent l="0" t="0" r="3175" b="3175"/>
            <wp:docPr id="63" name="Graphic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noun_Office_1754109.svg"/>
                    <pic:cNvPicPr/>
                  </pic:nvPicPr>
                  <pic:blipFill>
                    <a:blip r:embed="rId49"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50"/>
                        </a:ext>
                      </a:extLst>
                    </a:blip>
                    <a:stretch>
                      <a:fillRect/>
                    </a:stretch>
                  </pic:blipFill>
                  <pic:spPr>
                    <a:xfrm>
                      <a:off x="0" y="0"/>
                      <a:ext cx="468348" cy="468348"/>
                    </a:xfrm>
                    <a:prstGeom prst="rect">
                      <a:avLst/>
                    </a:prstGeom>
                  </pic:spPr>
                </pic:pic>
              </a:graphicData>
            </a:graphic>
          </wp:inline>
        </w:drawing>
      </w:r>
      <w:r w:rsidRPr="0037389B">
        <w:rPr>
          <w:rFonts w:cs="Arial"/>
        </w:rPr>
        <w:t xml:space="preserve"> Individual workspaces (i.e.</w:t>
      </w:r>
      <w:r w:rsidR="00F2551E" w:rsidRPr="0037389B">
        <w:rPr>
          <w:rFonts w:cs="Arial"/>
        </w:rPr>
        <w:t>,</w:t>
      </w:r>
      <w:r w:rsidRPr="0037389B">
        <w:rPr>
          <w:rFonts w:cs="Arial"/>
        </w:rPr>
        <w:t xml:space="preserve"> private office)</w:t>
      </w:r>
    </w:p>
    <w:p w:rsidR="00FE559B" w:rsidRDefault="00DA56B4" w:rsidP="00FE559B">
      <w:pPr>
        <w:pStyle w:val="EOPParagraphText"/>
        <w:rPr>
          <w:rFonts w:cs="Arial"/>
          <w:i/>
        </w:rPr>
      </w:pPr>
      <w:r w:rsidRPr="0037389B">
        <w:rPr>
          <w:rFonts w:cs="Arial"/>
        </w:rPr>
        <w:t xml:space="preserve">Other than very large offices, individual workspaces (as defined by having a door and walls with a single desk) should be limited to a single occupant. </w:t>
      </w:r>
      <w:r w:rsidR="002B3C57" w:rsidRPr="0037389B">
        <w:rPr>
          <w:rFonts w:cs="Arial"/>
        </w:rPr>
        <w:t>Visitors</w:t>
      </w:r>
      <w:r w:rsidR="00F2551E" w:rsidRPr="0037389B">
        <w:rPr>
          <w:rFonts w:cs="Arial"/>
        </w:rPr>
        <w:t>’</w:t>
      </w:r>
      <w:r w:rsidRPr="0037389B">
        <w:rPr>
          <w:rFonts w:cs="Arial"/>
        </w:rPr>
        <w:t xml:space="preserve"> chairs should be removed unless there is sufficient room to maintain</w:t>
      </w:r>
      <w:r w:rsidR="00A6297F">
        <w:rPr>
          <w:rFonts w:cs="Arial"/>
        </w:rPr>
        <w:t xml:space="preserve"> a minimum</w:t>
      </w:r>
      <w:r w:rsidRPr="0037389B">
        <w:rPr>
          <w:rFonts w:cs="Arial"/>
        </w:rPr>
        <w:t xml:space="preserve"> 6 feet of distance between occupant and visitor. Any meetings should be conducted in a designated meeting room or preferably online. </w:t>
      </w:r>
      <w:r w:rsidRPr="0037389B">
        <w:rPr>
          <w:rFonts w:cs="Arial"/>
          <w:i/>
        </w:rPr>
        <w:t>Rough guideline: N/A</w:t>
      </w:r>
      <w:r w:rsidR="00F2551E" w:rsidRPr="0037389B">
        <w:rPr>
          <w:rFonts w:cs="Arial"/>
          <w:i/>
        </w:rPr>
        <w:t>.</w:t>
      </w:r>
    </w:p>
    <w:p w:rsidR="00DA56B4" w:rsidRPr="0037389B" w:rsidRDefault="00DA56B4" w:rsidP="00FE559B">
      <w:pPr>
        <w:pStyle w:val="EOPParagraphText"/>
        <w:rPr>
          <w:rFonts w:cs="Arial"/>
        </w:rPr>
      </w:pPr>
      <w:r w:rsidRPr="0037389B">
        <w:rPr>
          <w:rFonts w:cs="Arial"/>
          <w:noProof/>
        </w:rPr>
        <w:drawing>
          <wp:inline distT="0" distB="0" distL="0" distR="0" wp14:anchorId="28F12292" wp14:editId="45C7FDF3">
            <wp:extent cx="454559" cy="454559"/>
            <wp:effectExtent l="0" t="0" r="3175" b="3175"/>
            <wp:docPr id="62" name="Graphic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noun_group_2323992.svg"/>
                    <pic:cNvPicPr/>
                  </pic:nvPicPr>
                  <pic:blipFill rotWithShape="1">
                    <a:blip r:embed="rId51"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52"/>
                        </a:ext>
                      </a:extLst>
                    </a:blip>
                    <a:srcRect t="-19940" b="19940"/>
                    <a:stretch/>
                  </pic:blipFill>
                  <pic:spPr>
                    <a:xfrm>
                      <a:off x="0" y="0"/>
                      <a:ext cx="463408" cy="463408"/>
                    </a:xfrm>
                    <a:prstGeom prst="rect">
                      <a:avLst/>
                    </a:prstGeom>
                  </pic:spPr>
                </pic:pic>
              </a:graphicData>
            </a:graphic>
          </wp:inline>
        </w:drawing>
      </w:r>
      <w:r w:rsidRPr="0037389B">
        <w:rPr>
          <w:rFonts w:cs="Arial"/>
        </w:rPr>
        <w:t xml:space="preserve"> </w:t>
      </w:r>
      <w:r w:rsidRPr="0004510F">
        <w:rPr>
          <w:rStyle w:val="EOPHeading2Char"/>
        </w:rPr>
        <w:t>Shared workspaces (i.e.</w:t>
      </w:r>
      <w:r w:rsidR="00F2551E" w:rsidRPr="0004510F">
        <w:rPr>
          <w:rStyle w:val="EOPHeading2Char"/>
        </w:rPr>
        <w:t>,</w:t>
      </w:r>
      <w:r w:rsidRPr="0004510F">
        <w:rPr>
          <w:rStyle w:val="EOPHeading2Char"/>
        </w:rPr>
        <w:t xml:space="preserve"> open office)</w:t>
      </w:r>
    </w:p>
    <w:p w:rsidR="00DA56B4" w:rsidRPr="0037389B" w:rsidRDefault="00DA56B4" w:rsidP="00DA56B4">
      <w:pPr>
        <w:pStyle w:val="EOPParagraphText"/>
        <w:rPr>
          <w:rFonts w:cs="Arial"/>
        </w:rPr>
      </w:pPr>
      <w:r w:rsidRPr="0037389B">
        <w:rPr>
          <w:rFonts w:cs="Arial"/>
        </w:rPr>
        <w:t>To calculate the COVID</w:t>
      </w:r>
      <w:r w:rsidR="00F2551E" w:rsidRPr="0037389B">
        <w:rPr>
          <w:rFonts w:cs="Arial"/>
        </w:rPr>
        <w:t>-19</w:t>
      </w:r>
      <w:r w:rsidRPr="0037389B">
        <w:rPr>
          <w:rFonts w:cs="Arial"/>
        </w:rPr>
        <w:t xml:space="preserve"> Modified Occupancy in an open/shared office area, first determine if the existing desks/cubicles can be configured to provide at least 6 feet of </w:t>
      </w:r>
      <w:r w:rsidR="00A6297F">
        <w:rPr>
          <w:rFonts w:cs="Arial"/>
        </w:rPr>
        <w:t>physical (</w:t>
      </w:r>
      <w:r w:rsidRPr="0037389B">
        <w:rPr>
          <w:rFonts w:cs="Arial"/>
        </w:rPr>
        <w:t>social</w:t>
      </w:r>
      <w:r w:rsidR="00A6297F">
        <w:rPr>
          <w:rFonts w:cs="Arial"/>
        </w:rPr>
        <w:t>)</w:t>
      </w:r>
      <w:r w:rsidRPr="0037389B">
        <w:rPr>
          <w:rFonts w:cs="Arial"/>
        </w:rPr>
        <w:t xml:space="preserve"> distancing between workers. If so, the Modified Occupancy is the number of workstations (i.e.</w:t>
      </w:r>
      <w:r w:rsidR="00F2551E" w:rsidRPr="0037389B">
        <w:rPr>
          <w:rFonts w:cs="Arial"/>
        </w:rPr>
        <w:t>,</w:t>
      </w:r>
      <w:r w:rsidRPr="0037389B">
        <w:rPr>
          <w:rFonts w:cs="Arial"/>
        </w:rPr>
        <w:t xml:space="preserve"> no visitors)</w:t>
      </w:r>
      <w:r w:rsidR="00F2551E" w:rsidRPr="0037389B">
        <w:rPr>
          <w:rFonts w:cs="Arial"/>
        </w:rPr>
        <w:t>.</w:t>
      </w:r>
      <w:r w:rsidRPr="0037389B">
        <w:rPr>
          <w:rFonts w:cs="Arial"/>
        </w:rPr>
        <w:t xml:space="preserve"> If workstations need to be modified or reduced to meet </w:t>
      </w:r>
      <w:r w:rsidR="00A6297F">
        <w:rPr>
          <w:rFonts w:cs="Arial"/>
        </w:rPr>
        <w:t>physical (</w:t>
      </w:r>
      <w:r w:rsidRPr="0037389B">
        <w:rPr>
          <w:rFonts w:cs="Arial"/>
        </w:rPr>
        <w:t>social</w:t>
      </w:r>
      <w:r w:rsidR="00A6297F">
        <w:rPr>
          <w:rFonts w:cs="Arial"/>
        </w:rPr>
        <w:t>)</w:t>
      </w:r>
      <w:r w:rsidRPr="0037389B">
        <w:rPr>
          <w:rFonts w:cs="Arial"/>
        </w:rPr>
        <w:t xml:space="preserve"> distancing requirements, then the resulting number of workstations is the Modified Occupancy. </w:t>
      </w:r>
      <w:r w:rsidRPr="0037389B">
        <w:rPr>
          <w:rFonts w:cs="Arial"/>
          <w:i/>
        </w:rPr>
        <w:t>Rough guideline: 60-80% of normal capacity</w:t>
      </w:r>
      <w:r w:rsidR="00F2551E" w:rsidRPr="0037389B">
        <w:rPr>
          <w:rFonts w:cs="Arial"/>
          <w:i/>
        </w:rPr>
        <w:t>.</w:t>
      </w:r>
    </w:p>
    <w:p w:rsidR="00DA56B4" w:rsidRPr="0037389B" w:rsidRDefault="00DA56B4" w:rsidP="00DA56B4">
      <w:pPr>
        <w:pStyle w:val="EOPHeading2"/>
        <w:rPr>
          <w:rFonts w:cs="Arial"/>
        </w:rPr>
      </w:pPr>
      <w:r w:rsidRPr="0037389B">
        <w:rPr>
          <w:rFonts w:cs="Arial"/>
          <w:noProof/>
        </w:rPr>
        <w:drawing>
          <wp:inline distT="0" distB="0" distL="0" distR="0" wp14:anchorId="246634FC" wp14:editId="000B7BFF">
            <wp:extent cx="454559" cy="454559"/>
            <wp:effectExtent l="0" t="0" r="3175" b="3175"/>
            <wp:docPr id="61" name="Graphic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noun_teach_805826.svg"/>
                    <pic:cNvPicPr/>
                  </pic:nvPicPr>
                  <pic:blipFill>
                    <a:blip r:embed="rId53"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54"/>
                        </a:ext>
                      </a:extLst>
                    </a:blip>
                    <a:stretch>
                      <a:fillRect/>
                    </a:stretch>
                  </pic:blipFill>
                  <pic:spPr>
                    <a:xfrm>
                      <a:off x="0" y="0"/>
                      <a:ext cx="513351" cy="513351"/>
                    </a:xfrm>
                    <a:prstGeom prst="rect">
                      <a:avLst/>
                    </a:prstGeom>
                  </pic:spPr>
                </pic:pic>
              </a:graphicData>
            </a:graphic>
          </wp:inline>
        </w:drawing>
      </w:r>
      <w:r w:rsidRPr="0037389B">
        <w:rPr>
          <w:rFonts w:cs="Arial"/>
        </w:rPr>
        <w:t xml:space="preserve"> Classrooms, Lecture Halls, Auditoriums</w:t>
      </w:r>
    </w:p>
    <w:p w:rsidR="00DA56B4" w:rsidRPr="0037389B" w:rsidRDefault="00DA56B4" w:rsidP="00DA56B4">
      <w:pPr>
        <w:pStyle w:val="EOPParagraphText"/>
        <w:rPr>
          <w:rFonts w:cs="Arial"/>
        </w:rPr>
      </w:pPr>
      <w:r w:rsidRPr="0037389B">
        <w:rPr>
          <w:rFonts w:cs="Arial"/>
        </w:rPr>
        <w:t>COVID</w:t>
      </w:r>
      <w:r w:rsidR="00F2551E" w:rsidRPr="0037389B">
        <w:rPr>
          <w:rFonts w:cs="Arial"/>
        </w:rPr>
        <w:t>-19</w:t>
      </w:r>
      <w:r w:rsidRPr="0037389B">
        <w:rPr>
          <w:rFonts w:cs="Arial"/>
        </w:rPr>
        <w:t xml:space="preserve"> Modified Occupancy for classrooms and lecture halls is based on the number of seats that can realistically be used while keeping learners</w:t>
      </w:r>
      <w:r w:rsidR="00A6297F">
        <w:rPr>
          <w:rFonts w:cs="Arial"/>
        </w:rPr>
        <w:t xml:space="preserve"> a minimum</w:t>
      </w:r>
      <w:r w:rsidRPr="0037389B">
        <w:rPr>
          <w:rFonts w:cs="Arial"/>
        </w:rPr>
        <w:t xml:space="preserve"> 6 feet apart, plus the instructor. </w:t>
      </w:r>
      <w:r w:rsidRPr="0037389B">
        <w:rPr>
          <w:rFonts w:cs="Arial"/>
          <w:b/>
          <w:bCs/>
        </w:rPr>
        <w:t>For lecture halls with fixed, auditorium style seating</w:t>
      </w:r>
      <w:r w:rsidRPr="0037389B">
        <w:rPr>
          <w:rFonts w:cs="Arial"/>
        </w:rPr>
        <w:t xml:space="preserve">, the typical configuration is that every other row must be kept empty and in the occupied rows only two out of every three seats may be used. An alternative is to use every row but stagger the seats to achieve 6 feet of space diagonally. In either case, the resulting number of useable seats plus the instructor is the </w:t>
      </w:r>
      <w:r w:rsidRPr="0037389B">
        <w:rPr>
          <w:rFonts w:cs="Arial"/>
        </w:rPr>
        <w:lastRenderedPageBreak/>
        <w:t xml:space="preserve">Modified Occupancy and “unusable” seats must be so marked. </w:t>
      </w:r>
      <w:r w:rsidRPr="0037389B">
        <w:rPr>
          <w:rFonts w:cs="Arial"/>
          <w:b/>
          <w:bCs/>
        </w:rPr>
        <w:t>For classrooms and lecture halls with moveable seating and/or tables</w:t>
      </w:r>
      <w:r w:rsidRPr="0037389B">
        <w:rPr>
          <w:rFonts w:cs="Arial"/>
        </w:rPr>
        <w:t xml:space="preserve">, excess seating is removed until only enough seats remain to achieve the required social distancing. The resulting number of seats plus the instructor is the Modified Occupancy and excess seats and tables must be removed and stored. </w:t>
      </w:r>
      <w:r w:rsidRPr="0037389B">
        <w:rPr>
          <w:rFonts w:cs="Arial"/>
          <w:i/>
        </w:rPr>
        <w:t xml:space="preserve">Rough guideline: Fixed seating 20-30%; </w:t>
      </w:r>
      <w:r w:rsidR="00F2551E" w:rsidRPr="0037389B">
        <w:rPr>
          <w:rFonts w:cs="Arial"/>
          <w:i/>
        </w:rPr>
        <w:t>f</w:t>
      </w:r>
      <w:r w:rsidRPr="0037389B">
        <w:rPr>
          <w:rFonts w:cs="Arial"/>
          <w:i/>
        </w:rPr>
        <w:t>lexible seating 30-40% of normal capacity</w:t>
      </w:r>
      <w:r w:rsidR="00F2551E" w:rsidRPr="0037389B">
        <w:rPr>
          <w:rFonts w:cs="Arial"/>
          <w:i/>
        </w:rPr>
        <w:t>.</w:t>
      </w:r>
    </w:p>
    <w:p w:rsidR="00DA56B4" w:rsidRPr="0037389B" w:rsidRDefault="00DA56B4" w:rsidP="00DA56B4">
      <w:pPr>
        <w:pStyle w:val="EOPHeading2"/>
        <w:rPr>
          <w:rFonts w:cs="Arial"/>
        </w:rPr>
      </w:pPr>
      <w:r w:rsidRPr="0037389B">
        <w:rPr>
          <w:rFonts w:cs="Arial"/>
          <w:noProof/>
        </w:rPr>
        <w:drawing>
          <wp:inline distT="0" distB="0" distL="0" distR="0" wp14:anchorId="53A08DF3" wp14:editId="5172727A">
            <wp:extent cx="454560" cy="454560"/>
            <wp:effectExtent l="0" t="0" r="0" b="3175"/>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noun_Laboratory_1256698.svg"/>
                    <pic:cNvPicPr/>
                  </pic:nvPicPr>
                  <pic:blipFill rotWithShape="1">
                    <a:blip r:embed="rId55"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56"/>
                        </a:ext>
                      </a:extLst>
                    </a:blip>
                    <a:srcRect t="-9970" b="9970"/>
                    <a:stretch/>
                  </pic:blipFill>
                  <pic:spPr>
                    <a:xfrm>
                      <a:off x="0" y="0"/>
                      <a:ext cx="460933" cy="460933"/>
                    </a:xfrm>
                    <a:prstGeom prst="rect">
                      <a:avLst/>
                    </a:prstGeom>
                  </pic:spPr>
                </pic:pic>
              </a:graphicData>
            </a:graphic>
          </wp:inline>
        </w:drawing>
      </w:r>
      <w:r w:rsidRPr="0037389B">
        <w:rPr>
          <w:rFonts w:cs="Arial"/>
        </w:rPr>
        <w:t xml:space="preserve"> Laboratories</w:t>
      </w:r>
    </w:p>
    <w:p w:rsidR="00DA56B4" w:rsidRPr="0037389B" w:rsidRDefault="00DA56B4" w:rsidP="00DA56B4">
      <w:pPr>
        <w:pStyle w:val="EOPParagraphText"/>
        <w:rPr>
          <w:rFonts w:cs="Arial"/>
        </w:rPr>
      </w:pPr>
      <w:r w:rsidRPr="0037389B">
        <w:rPr>
          <w:rFonts w:cs="Arial"/>
        </w:rPr>
        <w:t>The COVID</w:t>
      </w:r>
      <w:r w:rsidR="00F2551E" w:rsidRPr="0037389B">
        <w:rPr>
          <w:rFonts w:cs="Arial"/>
        </w:rPr>
        <w:t>-19</w:t>
      </w:r>
      <w:r w:rsidRPr="0037389B">
        <w:rPr>
          <w:rFonts w:cs="Arial"/>
        </w:rPr>
        <w:t xml:space="preserve"> Modified Occupancy for laboratories is the number of workstations that can be occupied at one time while keeping occupants</w:t>
      </w:r>
      <w:r w:rsidR="00A6297F">
        <w:rPr>
          <w:rFonts w:cs="Arial"/>
        </w:rPr>
        <w:t xml:space="preserve"> a minimum</w:t>
      </w:r>
      <w:r w:rsidRPr="0037389B">
        <w:rPr>
          <w:rFonts w:cs="Arial"/>
        </w:rPr>
        <w:t xml:space="preserve"> 6 feet apart, plus the instructor. Keep in mind that </w:t>
      </w:r>
      <w:r w:rsidR="00A6297F">
        <w:rPr>
          <w:rFonts w:cs="Arial"/>
        </w:rPr>
        <w:t>physical (</w:t>
      </w:r>
      <w:r w:rsidRPr="0037389B">
        <w:rPr>
          <w:rFonts w:cs="Arial"/>
        </w:rPr>
        <w:t>social</w:t>
      </w:r>
      <w:r w:rsidR="00A6297F">
        <w:rPr>
          <w:rFonts w:cs="Arial"/>
        </w:rPr>
        <w:t>)</w:t>
      </w:r>
      <w:r w:rsidRPr="0037389B">
        <w:rPr>
          <w:rFonts w:cs="Arial"/>
        </w:rPr>
        <w:t xml:space="preserve"> distancing requirements apply not only to adjacent workstations on the same bench, but also those behind and across from a given workstation. </w:t>
      </w:r>
      <w:r w:rsidR="002B3C57" w:rsidRPr="0037389B">
        <w:rPr>
          <w:rFonts w:cs="Arial"/>
          <w:i/>
        </w:rPr>
        <w:t xml:space="preserve">General </w:t>
      </w:r>
      <w:r w:rsidRPr="0037389B">
        <w:rPr>
          <w:rFonts w:cs="Arial"/>
          <w:i/>
        </w:rPr>
        <w:t>guideline: 40-50% of normal capacity</w:t>
      </w:r>
      <w:r w:rsidR="00F2551E" w:rsidRPr="0037389B">
        <w:rPr>
          <w:rFonts w:cs="Arial"/>
          <w:i/>
        </w:rPr>
        <w:t>.</w:t>
      </w:r>
    </w:p>
    <w:p w:rsidR="00DA56B4" w:rsidRPr="0037389B" w:rsidRDefault="00DA56B4" w:rsidP="00DA56B4">
      <w:pPr>
        <w:pStyle w:val="EOPHeading2"/>
        <w:rPr>
          <w:rFonts w:cs="Arial"/>
        </w:rPr>
      </w:pPr>
      <w:r w:rsidRPr="0037389B">
        <w:rPr>
          <w:rFonts w:cs="Arial"/>
          <w:noProof/>
        </w:rPr>
        <w:drawing>
          <wp:inline distT="0" distB="0" distL="0" distR="0" wp14:anchorId="2E9E9993" wp14:editId="15765B6C">
            <wp:extent cx="454559" cy="454559"/>
            <wp:effectExtent l="0" t="0" r="0" b="3175"/>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noun_Food_975397.svg"/>
                    <pic:cNvPicPr/>
                  </pic:nvPicPr>
                  <pic:blipFill>
                    <a:blip r:embed="rId58"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59"/>
                        </a:ext>
                      </a:extLst>
                    </a:blip>
                    <a:stretch>
                      <a:fillRect/>
                    </a:stretch>
                  </pic:blipFill>
                  <pic:spPr>
                    <a:xfrm>
                      <a:off x="0" y="0"/>
                      <a:ext cx="477396" cy="477396"/>
                    </a:xfrm>
                    <a:prstGeom prst="rect">
                      <a:avLst/>
                    </a:prstGeom>
                  </pic:spPr>
                </pic:pic>
              </a:graphicData>
            </a:graphic>
          </wp:inline>
        </w:drawing>
      </w:r>
      <w:r w:rsidRPr="0037389B">
        <w:rPr>
          <w:rFonts w:cs="Arial"/>
        </w:rPr>
        <w:t xml:space="preserve"> Food Service Areas</w:t>
      </w:r>
    </w:p>
    <w:p w:rsidR="00DA56B4" w:rsidRPr="0037389B" w:rsidRDefault="00DA56B4" w:rsidP="00DA56B4">
      <w:pPr>
        <w:pStyle w:val="EOPParagraphText"/>
        <w:rPr>
          <w:rFonts w:cs="Arial"/>
        </w:rPr>
      </w:pPr>
      <w:r w:rsidRPr="0037389B">
        <w:rPr>
          <w:rFonts w:cs="Arial"/>
        </w:rPr>
        <w:t>The COVID</w:t>
      </w:r>
      <w:r w:rsidR="00F2551E" w:rsidRPr="0037389B">
        <w:rPr>
          <w:rFonts w:cs="Arial"/>
        </w:rPr>
        <w:t>-19</w:t>
      </w:r>
      <w:r w:rsidRPr="0037389B">
        <w:rPr>
          <w:rFonts w:cs="Arial"/>
        </w:rPr>
        <w:t xml:space="preserve"> Modified O</w:t>
      </w:r>
      <w:r w:rsidR="00A6297F">
        <w:rPr>
          <w:rFonts w:cs="Arial"/>
        </w:rPr>
        <w:t>ccupancy for food service areas</w:t>
      </w:r>
      <w:r w:rsidRPr="0037389B">
        <w:rPr>
          <w:rFonts w:cs="Arial"/>
        </w:rPr>
        <w:t xml:space="preserve"> should usually be broken down into food preparation, food sales/service and seating areas. </w:t>
      </w:r>
      <w:r w:rsidRPr="0037389B">
        <w:rPr>
          <w:rFonts w:cs="Arial"/>
          <w:b/>
          <w:bCs/>
        </w:rPr>
        <w:t>Modified Occupancy for food preparation areas</w:t>
      </w:r>
      <w:r w:rsidRPr="0037389B">
        <w:rPr>
          <w:rFonts w:cs="Arial"/>
        </w:rPr>
        <w:t xml:space="preserve"> is the number of people who can work in the area at the same time while maintaining at least 6 feet of </w:t>
      </w:r>
      <w:r w:rsidR="00A6297F">
        <w:rPr>
          <w:rFonts w:cs="Arial"/>
        </w:rPr>
        <w:t>physical (</w:t>
      </w:r>
      <w:r w:rsidRPr="0037389B">
        <w:rPr>
          <w:rFonts w:cs="Arial"/>
        </w:rPr>
        <w:t>social</w:t>
      </w:r>
      <w:r w:rsidR="00A6297F">
        <w:rPr>
          <w:rFonts w:cs="Arial"/>
        </w:rPr>
        <w:t>)</w:t>
      </w:r>
      <w:r w:rsidRPr="0037389B">
        <w:rPr>
          <w:rFonts w:cs="Arial"/>
        </w:rPr>
        <w:t xml:space="preserve"> distancing. Because food prep often involves a lot of movement, planners knowledgeable about kitchen functions will ultimately need to determine what is reasonable and safe. </w:t>
      </w:r>
      <w:r w:rsidRPr="0037389B">
        <w:rPr>
          <w:rFonts w:cs="Arial"/>
          <w:b/>
          <w:bCs/>
        </w:rPr>
        <w:t>Modified Occupancy for food sales/service areas</w:t>
      </w:r>
      <w:r w:rsidRPr="0037389B">
        <w:rPr>
          <w:rFonts w:cs="Arial"/>
        </w:rPr>
        <w:t xml:space="preserve"> (i.e. where consumers order/select/pick up their meals) is the number of employees plus the total number of counter workstations where customers can pick up and pay for their food, plus the number of people who can reasonabl</w:t>
      </w:r>
      <w:r w:rsidR="00F2551E" w:rsidRPr="0037389B">
        <w:rPr>
          <w:rFonts w:cs="Arial"/>
        </w:rPr>
        <w:t>y</w:t>
      </w:r>
      <w:r w:rsidRPr="0037389B">
        <w:rPr>
          <w:rFonts w:cs="Arial"/>
        </w:rPr>
        <w:t xml:space="preserve"> wait in line while remaining at least 6 feet apart. </w:t>
      </w:r>
      <w:r w:rsidRPr="0037389B">
        <w:rPr>
          <w:rFonts w:cs="Arial"/>
          <w:b/>
          <w:bCs/>
        </w:rPr>
        <w:t>Modified Occupancy for seating areas</w:t>
      </w:r>
      <w:r w:rsidRPr="0037389B">
        <w:rPr>
          <w:rFonts w:cs="Arial"/>
        </w:rPr>
        <w:t xml:space="preserve">, if not eliminated altogether, is based on the number of chairs available when tables are placed at least 6 feet apart with no more than two chairs per table. </w:t>
      </w:r>
      <w:r w:rsidRPr="0037389B">
        <w:rPr>
          <w:rFonts w:cs="Arial"/>
          <w:i/>
        </w:rPr>
        <w:t>Rough guideline: 20-30% of normal capacity</w:t>
      </w:r>
      <w:r w:rsidR="00F2551E" w:rsidRPr="0037389B">
        <w:rPr>
          <w:rFonts w:cs="Arial"/>
          <w:i/>
        </w:rPr>
        <w:t>.</w:t>
      </w:r>
    </w:p>
    <w:p w:rsidR="00DA56B4" w:rsidRPr="0037389B" w:rsidRDefault="00DA56B4" w:rsidP="00DA56B4">
      <w:pPr>
        <w:pStyle w:val="EOPHeading2"/>
        <w:rPr>
          <w:rFonts w:cs="Arial"/>
        </w:rPr>
      </w:pPr>
      <w:r w:rsidRPr="0037389B">
        <w:rPr>
          <w:rFonts w:cs="Arial"/>
          <w:noProof/>
        </w:rPr>
        <w:drawing>
          <wp:inline distT="0" distB="0" distL="0" distR="0" wp14:anchorId="789DE87E" wp14:editId="5CED14B2">
            <wp:extent cx="454025" cy="454025"/>
            <wp:effectExtent l="0" t="0" r="3175" b="3175"/>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oun_Fitness_988823.svg"/>
                    <pic:cNvPicPr/>
                  </pic:nvPicPr>
                  <pic:blipFill>
                    <a:blip r:embed="rId60"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61"/>
                        </a:ext>
                      </a:extLst>
                    </a:blip>
                    <a:stretch>
                      <a:fillRect/>
                    </a:stretch>
                  </pic:blipFill>
                  <pic:spPr>
                    <a:xfrm>
                      <a:off x="0" y="0"/>
                      <a:ext cx="478483" cy="478483"/>
                    </a:xfrm>
                    <a:prstGeom prst="rect">
                      <a:avLst/>
                    </a:prstGeom>
                  </pic:spPr>
                </pic:pic>
              </a:graphicData>
            </a:graphic>
          </wp:inline>
        </w:drawing>
      </w:r>
      <w:r w:rsidRPr="0037389B">
        <w:rPr>
          <w:rFonts w:cs="Arial"/>
        </w:rPr>
        <w:t xml:space="preserve"> Fitness and Athletic Facilities</w:t>
      </w:r>
    </w:p>
    <w:p w:rsidR="00DA56B4" w:rsidRPr="0037389B" w:rsidRDefault="00DA56B4" w:rsidP="00DA56B4">
      <w:pPr>
        <w:pStyle w:val="EOPParagraphText"/>
        <w:rPr>
          <w:rFonts w:cs="Arial"/>
        </w:rPr>
      </w:pPr>
      <w:r w:rsidRPr="0037389B">
        <w:rPr>
          <w:rFonts w:cs="Arial"/>
        </w:rPr>
        <w:t>The COVID</w:t>
      </w:r>
      <w:r w:rsidR="00F2551E" w:rsidRPr="0037389B">
        <w:rPr>
          <w:rFonts w:cs="Arial"/>
        </w:rPr>
        <w:t>-19</w:t>
      </w:r>
      <w:r w:rsidRPr="0037389B">
        <w:rPr>
          <w:rFonts w:cs="Arial"/>
        </w:rPr>
        <w:t xml:space="preserve"> Modified Occupancy for fitness/athletic facilities are broken down into exercise areas, locker rooms, and shower areas. </w:t>
      </w:r>
      <w:r w:rsidRPr="0037389B">
        <w:rPr>
          <w:rFonts w:cs="Arial"/>
          <w:b/>
          <w:bCs/>
        </w:rPr>
        <w:t>For exercise areas</w:t>
      </w:r>
      <w:r w:rsidRPr="0037389B">
        <w:rPr>
          <w:rFonts w:cs="Arial"/>
        </w:rPr>
        <w:t xml:space="preserve">, the Modified Occupancy is the number of people who can use equipment in the given area while maintaining at least 6 feet of </w:t>
      </w:r>
      <w:r w:rsidR="00A6297F">
        <w:rPr>
          <w:rFonts w:cs="Arial"/>
        </w:rPr>
        <w:t>physical (</w:t>
      </w:r>
      <w:r w:rsidRPr="0037389B">
        <w:rPr>
          <w:rFonts w:cs="Arial"/>
        </w:rPr>
        <w:t>social</w:t>
      </w:r>
      <w:r w:rsidR="00A6297F">
        <w:rPr>
          <w:rFonts w:cs="Arial"/>
        </w:rPr>
        <w:t>)</w:t>
      </w:r>
      <w:r w:rsidRPr="0037389B">
        <w:rPr>
          <w:rFonts w:cs="Arial"/>
        </w:rPr>
        <w:t xml:space="preserve"> distancing. (Any equipment less than 6 feet apart must be removed or marked off. Any activities requiring close contact, such as spotting weights, should be prohibited.) </w:t>
      </w:r>
      <w:r w:rsidRPr="0037389B">
        <w:rPr>
          <w:rFonts w:cs="Arial"/>
          <w:b/>
          <w:bCs/>
        </w:rPr>
        <w:t>For locker rooms</w:t>
      </w:r>
      <w:r w:rsidRPr="0037389B">
        <w:rPr>
          <w:rFonts w:cs="Arial"/>
        </w:rPr>
        <w:t xml:space="preserve">, the Modified Occupancy is based on either one locker for every </w:t>
      </w:r>
      <w:r w:rsidR="00F2551E" w:rsidRPr="0037389B">
        <w:rPr>
          <w:rFonts w:cs="Arial"/>
        </w:rPr>
        <w:t xml:space="preserve">6 </w:t>
      </w:r>
      <w:r w:rsidRPr="0037389B">
        <w:rPr>
          <w:rFonts w:cs="Arial"/>
        </w:rPr>
        <w:t xml:space="preserve">linear feet, or the number of people who can be seated on locker room benches while at least </w:t>
      </w:r>
      <w:r w:rsidR="00F2551E" w:rsidRPr="0037389B">
        <w:rPr>
          <w:rFonts w:cs="Arial"/>
        </w:rPr>
        <w:t xml:space="preserve">6 </w:t>
      </w:r>
      <w:r w:rsidRPr="0037389B">
        <w:rPr>
          <w:rFonts w:cs="Arial"/>
        </w:rPr>
        <w:t xml:space="preserve">feet apart, whichever is less. </w:t>
      </w:r>
      <w:r w:rsidRPr="0037389B">
        <w:rPr>
          <w:rFonts w:cs="Arial"/>
          <w:b/>
          <w:bCs/>
        </w:rPr>
        <w:t>For shower areas</w:t>
      </w:r>
      <w:r w:rsidRPr="0037389B">
        <w:rPr>
          <w:rFonts w:cs="Arial"/>
        </w:rPr>
        <w:t xml:space="preserve">, the Modified Occupancy is the number of people who can fit in the shower area at one time while remaining 6 feet apart. </w:t>
      </w:r>
      <w:r w:rsidRPr="0037389B">
        <w:rPr>
          <w:rFonts w:cs="Arial"/>
          <w:i/>
          <w:iCs/>
        </w:rPr>
        <w:t xml:space="preserve">General guideline: Exercise areas 20-30%; </w:t>
      </w:r>
      <w:r w:rsidR="00F2551E" w:rsidRPr="0037389B">
        <w:rPr>
          <w:rFonts w:cs="Arial"/>
          <w:i/>
          <w:iCs/>
        </w:rPr>
        <w:t>l</w:t>
      </w:r>
      <w:r w:rsidRPr="0037389B">
        <w:rPr>
          <w:rFonts w:cs="Arial"/>
          <w:i/>
          <w:iCs/>
        </w:rPr>
        <w:t xml:space="preserve">ocker rooms 10-20%; </w:t>
      </w:r>
      <w:r w:rsidR="00F2551E" w:rsidRPr="0037389B">
        <w:rPr>
          <w:rFonts w:cs="Arial"/>
          <w:i/>
          <w:iCs/>
        </w:rPr>
        <w:t>s</w:t>
      </w:r>
      <w:r w:rsidRPr="0037389B">
        <w:rPr>
          <w:rFonts w:cs="Arial"/>
          <w:i/>
          <w:iCs/>
        </w:rPr>
        <w:t>howers 20-30%</w:t>
      </w:r>
      <w:r w:rsidR="00F2551E" w:rsidRPr="0037389B">
        <w:rPr>
          <w:rFonts w:cs="Arial"/>
          <w:i/>
          <w:iCs/>
        </w:rPr>
        <w:t>.</w:t>
      </w:r>
    </w:p>
    <w:p w:rsidR="00DA56B4" w:rsidRPr="0037389B" w:rsidRDefault="00DA56B4" w:rsidP="00DA56B4">
      <w:pPr>
        <w:pStyle w:val="EOPHeading2"/>
        <w:rPr>
          <w:rFonts w:cs="Arial"/>
        </w:rPr>
      </w:pPr>
      <w:r w:rsidRPr="0037389B">
        <w:rPr>
          <w:rFonts w:cs="Arial"/>
          <w:noProof/>
        </w:rPr>
        <w:lastRenderedPageBreak/>
        <w:drawing>
          <wp:inline distT="0" distB="0" distL="0" distR="0" wp14:anchorId="0E3FD24D" wp14:editId="41737B16">
            <wp:extent cx="454559" cy="454559"/>
            <wp:effectExtent l="0" t="0" r="3175" b="3175"/>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oun_delivery_1899034.svg"/>
                    <pic:cNvPicPr/>
                  </pic:nvPicPr>
                  <pic:blipFill rotWithShape="1">
                    <a:blip r:embed="rId62"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63"/>
                        </a:ext>
                      </a:extLst>
                    </a:blip>
                    <a:srcRect t="-19692" b="19692"/>
                    <a:stretch/>
                  </pic:blipFill>
                  <pic:spPr>
                    <a:xfrm>
                      <a:off x="0" y="0"/>
                      <a:ext cx="464801" cy="464801"/>
                    </a:xfrm>
                    <a:prstGeom prst="rect">
                      <a:avLst/>
                    </a:prstGeom>
                  </pic:spPr>
                </pic:pic>
              </a:graphicData>
            </a:graphic>
          </wp:inline>
        </w:drawing>
      </w:r>
      <w:r w:rsidRPr="0037389B">
        <w:rPr>
          <w:rFonts w:cs="Arial"/>
        </w:rPr>
        <w:t xml:space="preserve"> Shipping and Receiving Areas</w:t>
      </w:r>
    </w:p>
    <w:p w:rsidR="00DA56B4" w:rsidRPr="0037389B" w:rsidRDefault="00DA56B4" w:rsidP="00DA56B4">
      <w:pPr>
        <w:pStyle w:val="EOPParagraphText"/>
        <w:rPr>
          <w:rFonts w:cs="Arial"/>
        </w:rPr>
      </w:pPr>
      <w:r w:rsidRPr="0037389B">
        <w:rPr>
          <w:rFonts w:cs="Arial"/>
        </w:rPr>
        <w:t>The COVID</w:t>
      </w:r>
      <w:r w:rsidR="00F2551E" w:rsidRPr="0037389B">
        <w:rPr>
          <w:rFonts w:cs="Arial"/>
        </w:rPr>
        <w:t>-19</w:t>
      </w:r>
      <w:r w:rsidRPr="0037389B">
        <w:rPr>
          <w:rFonts w:cs="Arial"/>
        </w:rPr>
        <w:t xml:space="preserve"> Modified Occupancy is the number of people who can work in the area at one time while remaining</w:t>
      </w:r>
      <w:r w:rsidR="00A6297F">
        <w:rPr>
          <w:rFonts w:cs="Arial"/>
        </w:rPr>
        <w:t xml:space="preserve"> a minimum</w:t>
      </w:r>
      <w:r w:rsidRPr="0037389B">
        <w:rPr>
          <w:rFonts w:cs="Arial"/>
        </w:rPr>
        <w:t xml:space="preserve"> 6 feet apart, taking into account that most people in a shipping/receiving area must be able to move around considerably without coming into close contact. </w:t>
      </w:r>
      <w:r w:rsidRPr="0037389B">
        <w:rPr>
          <w:rFonts w:cs="Arial"/>
          <w:i/>
          <w:iCs/>
        </w:rPr>
        <w:t>General guideline: 20-50%</w:t>
      </w:r>
      <w:r w:rsidR="002B3C57" w:rsidRPr="0037389B">
        <w:rPr>
          <w:rFonts w:cs="Arial"/>
          <w:i/>
          <w:iCs/>
        </w:rPr>
        <w:t xml:space="preserve"> of normal capacity</w:t>
      </w:r>
      <w:r w:rsidR="00F2551E" w:rsidRPr="0037389B">
        <w:rPr>
          <w:rFonts w:cs="Arial"/>
          <w:i/>
          <w:iCs/>
        </w:rPr>
        <w:t>.</w:t>
      </w:r>
    </w:p>
    <w:p w:rsidR="00DA56B4" w:rsidRPr="0037389B" w:rsidRDefault="00DA56B4" w:rsidP="00DA56B4">
      <w:pPr>
        <w:pStyle w:val="EOPHeading2"/>
        <w:rPr>
          <w:rFonts w:cs="Arial"/>
        </w:rPr>
      </w:pPr>
      <w:r w:rsidRPr="0037389B">
        <w:rPr>
          <w:rFonts w:cs="Arial"/>
          <w:noProof/>
        </w:rPr>
        <w:drawing>
          <wp:inline distT="0" distB="0" distL="0" distR="0" wp14:anchorId="0645CDCB" wp14:editId="3EF48D35">
            <wp:extent cx="454559" cy="454559"/>
            <wp:effectExtent l="0" t="0" r="0" b="3175"/>
            <wp:docPr id="96" name="Graphic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noun_Bathroom_2297679.svg"/>
                    <pic:cNvPicPr/>
                  </pic:nvPicPr>
                  <pic:blipFill rotWithShape="1">
                    <a:blip r:embed="rId6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65"/>
                        </a:ext>
                      </a:extLst>
                    </a:blip>
                    <a:srcRect t="-9970" b="9970"/>
                    <a:stretch/>
                  </pic:blipFill>
                  <pic:spPr>
                    <a:xfrm>
                      <a:off x="0" y="0"/>
                      <a:ext cx="462931" cy="462931"/>
                    </a:xfrm>
                    <a:prstGeom prst="rect">
                      <a:avLst/>
                    </a:prstGeom>
                  </pic:spPr>
                </pic:pic>
              </a:graphicData>
            </a:graphic>
          </wp:inline>
        </w:drawing>
      </w:r>
      <w:r w:rsidRPr="0037389B">
        <w:rPr>
          <w:rFonts w:cs="Arial"/>
        </w:rPr>
        <w:t>Bathrooms</w:t>
      </w:r>
    </w:p>
    <w:p w:rsidR="007C3577" w:rsidRDefault="00DA56B4" w:rsidP="0025212D">
      <w:pPr>
        <w:pStyle w:val="EOPParagraphText"/>
        <w:rPr>
          <w:rFonts w:cs="Arial"/>
          <w:i/>
        </w:rPr>
      </w:pPr>
      <w:r w:rsidRPr="0037389B">
        <w:rPr>
          <w:rFonts w:cs="Arial"/>
        </w:rPr>
        <w:t>The COVID</w:t>
      </w:r>
      <w:r w:rsidR="00F2551E" w:rsidRPr="0037389B">
        <w:rPr>
          <w:rFonts w:cs="Arial"/>
        </w:rPr>
        <w:t>-19</w:t>
      </w:r>
      <w:r w:rsidRPr="0037389B">
        <w:rPr>
          <w:rFonts w:cs="Arial"/>
        </w:rPr>
        <w:t xml:space="preserve"> Modified Occupancy is the number of people who can simultaneously use bathroom facilities while remaining at least </w:t>
      </w:r>
      <w:r w:rsidR="00F2551E" w:rsidRPr="0037389B">
        <w:rPr>
          <w:rFonts w:cs="Arial"/>
        </w:rPr>
        <w:t xml:space="preserve">6 </w:t>
      </w:r>
      <w:r w:rsidRPr="0037389B">
        <w:rPr>
          <w:rFonts w:cs="Arial"/>
        </w:rPr>
        <w:t xml:space="preserve">feet apart. Depending on the specific bathroom, this will generally be the number of commodes plus half the urinals. Note that in most instances, half the urinals and half the sinks must be taped off and not used. </w:t>
      </w:r>
      <w:r w:rsidRPr="0037389B">
        <w:rPr>
          <w:rFonts w:cs="Arial"/>
          <w:i/>
        </w:rPr>
        <w:t>General guideline: 50-60%</w:t>
      </w:r>
      <w:r w:rsidR="002B3C57" w:rsidRPr="0037389B">
        <w:rPr>
          <w:rFonts w:cs="Arial"/>
          <w:i/>
        </w:rPr>
        <w:t xml:space="preserve"> of normal capacity</w:t>
      </w:r>
      <w:r w:rsidR="00F2551E" w:rsidRPr="0037389B">
        <w:rPr>
          <w:rFonts w:cs="Arial"/>
          <w:i/>
        </w:rPr>
        <w:t>.</w:t>
      </w: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Default="004B1EF5" w:rsidP="0025212D">
      <w:pPr>
        <w:pStyle w:val="EOPParagraphText"/>
        <w:rPr>
          <w:rFonts w:cs="Arial"/>
          <w:i/>
        </w:rPr>
      </w:pPr>
    </w:p>
    <w:p w:rsidR="004B1EF5" w:rsidRPr="0025212D" w:rsidRDefault="004B1EF5" w:rsidP="004B1EF5">
      <w:pPr>
        <w:pStyle w:val="EOPHeading1"/>
        <w:rPr>
          <w:rFonts w:ascii="Arial" w:hAnsi="Arial"/>
          <w:sz w:val="32"/>
        </w:rPr>
      </w:pPr>
      <w:bookmarkStart w:id="53" w:name="_Toc46826008"/>
      <w:r>
        <w:rPr>
          <w:rFonts w:ascii="Arial" w:hAnsi="Arial"/>
          <w:sz w:val="32"/>
        </w:rPr>
        <w:lastRenderedPageBreak/>
        <w:t>Appendix 3</w:t>
      </w:r>
      <w:r w:rsidR="00D21971">
        <w:rPr>
          <w:rFonts w:ascii="Arial" w:hAnsi="Arial"/>
          <w:sz w:val="32"/>
        </w:rPr>
        <w:t>: Daily Self-Health Checklist</w:t>
      </w:r>
      <w:bookmarkEnd w:id="53"/>
    </w:p>
    <w:p w:rsidR="004B1EF5" w:rsidRPr="004B1EF5" w:rsidRDefault="004B1EF5" w:rsidP="004B1EF5">
      <w:pPr>
        <w:pStyle w:val="NormalWeb"/>
        <w:shd w:val="clear" w:color="auto" w:fill="FFFFFF"/>
        <w:rPr>
          <w:rFonts w:ascii="Arial" w:hAnsi="Arial" w:cs="Arial"/>
          <w:sz w:val="22"/>
          <w:szCs w:val="22"/>
        </w:rPr>
      </w:pPr>
      <w:r w:rsidRPr="004B1EF5">
        <w:rPr>
          <w:rFonts w:ascii="Arial" w:hAnsi="Arial" w:cs="Arial"/>
          <w:sz w:val="22"/>
          <w:szCs w:val="22"/>
        </w:rPr>
        <w:t>Daily monitoring of one’s health and well-being prior to coming to campus can aid in early detection of infectious disease and is an effective measure to prevent community spread of COVID-19. In our ongoing effort to protect the CCC community, we have established a new practice: All students and employees must review a COVID-19 Daily Self</w:t>
      </w:r>
      <w:r w:rsidR="00937C41">
        <w:rPr>
          <w:rFonts w:ascii="Arial" w:hAnsi="Arial" w:cs="Arial"/>
          <w:sz w:val="22"/>
          <w:szCs w:val="22"/>
        </w:rPr>
        <w:t>-Health</w:t>
      </w:r>
      <w:r w:rsidRPr="004B1EF5">
        <w:rPr>
          <w:rFonts w:ascii="Arial" w:hAnsi="Arial" w:cs="Arial"/>
          <w:sz w:val="22"/>
          <w:szCs w:val="22"/>
        </w:rPr>
        <w:t xml:space="preserve"> Checklist before coming to campus. If you know of a visitor coming to campus, please ask them to also review the COVID-19 Daily Self</w:t>
      </w:r>
      <w:r w:rsidR="00937C41">
        <w:rPr>
          <w:rFonts w:ascii="Arial" w:hAnsi="Arial" w:cs="Arial"/>
          <w:sz w:val="22"/>
          <w:szCs w:val="22"/>
        </w:rPr>
        <w:t>-Health</w:t>
      </w:r>
      <w:r w:rsidRPr="004B1EF5">
        <w:rPr>
          <w:rFonts w:ascii="Arial" w:hAnsi="Arial" w:cs="Arial"/>
          <w:sz w:val="22"/>
          <w:szCs w:val="22"/>
        </w:rPr>
        <w:t xml:space="preserve"> Checklist.</w:t>
      </w:r>
    </w:p>
    <w:p w:rsidR="004B1EF5" w:rsidRPr="004B1EF5" w:rsidRDefault="004B1EF5" w:rsidP="004B1EF5">
      <w:pPr>
        <w:pStyle w:val="NormalWeb"/>
        <w:shd w:val="clear" w:color="auto" w:fill="FFFFFF"/>
        <w:rPr>
          <w:rFonts w:ascii="Arial" w:hAnsi="Arial" w:cs="Arial"/>
          <w:sz w:val="22"/>
          <w:szCs w:val="22"/>
        </w:rPr>
      </w:pPr>
      <w:r w:rsidRPr="004B1EF5">
        <w:rPr>
          <w:rFonts w:ascii="Arial" w:hAnsi="Arial" w:cs="Arial"/>
          <w:sz w:val="22"/>
          <w:szCs w:val="22"/>
        </w:rPr>
        <w:t>The checklist has eleven questions, and </w:t>
      </w:r>
      <w:r w:rsidRPr="004B1EF5">
        <w:rPr>
          <w:rStyle w:val="Strong"/>
          <w:rFonts w:ascii="Arial" w:hAnsi="Arial" w:cs="Arial"/>
          <w:sz w:val="22"/>
          <w:szCs w:val="22"/>
        </w:rPr>
        <w:t>if you answer YES to any of the questions</w:t>
      </w:r>
      <w:r w:rsidRPr="004B1EF5">
        <w:rPr>
          <w:rFonts w:ascii="Arial" w:hAnsi="Arial" w:cs="Arial"/>
          <w:sz w:val="22"/>
          <w:szCs w:val="22"/>
        </w:rPr>
        <w:t>, you </w:t>
      </w:r>
      <w:r w:rsidRPr="004B1EF5">
        <w:rPr>
          <w:rStyle w:val="Strong"/>
          <w:rFonts w:ascii="Arial" w:hAnsi="Arial" w:cs="Arial"/>
          <w:sz w:val="22"/>
          <w:szCs w:val="22"/>
        </w:rPr>
        <w:t>MUST STAY HOME,</w:t>
      </w:r>
      <w:r w:rsidRPr="004B1EF5">
        <w:rPr>
          <w:rFonts w:ascii="Arial" w:hAnsi="Arial" w:cs="Arial"/>
          <w:sz w:val="22"/>
          <w:szCs w:val="22"/>
        </w:rPr>
        <w:t> notify your instructors or supervisor and contact your medical provider for further health</w:t>
      </w:r>
      <w:r w:rsidR="00937C41">
        <w:rPr>
          <w:rFonts w:ascii="Arial" w:hAnsi="Arial" w:cs="Arial"/>
          <w:sz w:val="22"/>
          <w:szCs w:val="22"/>
        </w:rPr>
        <w:t>-</w:t>
      </w:r>
      <w:r w:rsidRPr="004B1EF5">
        <w:rPr>
          <w:rFonts w:ascii="Arial" w:hAnsi="Arial" w:cs="Arial"/>
          <w:sz w:val="22"/>
          <w:szCs w:val="22"/>
        </w:rPr>
        <w:t>related instructions. In addition, if you start feeling sick while on campus, you should notify your instructor or supervisor and </w:t>
      </w:r>
      <w:r w:rsidRPr="004B1EF5">
        <w:rPr>
          <w:rStyle w:val="Strong"/>
          <w:rFonts w:ascii="Arial" w:hAnsi="Arial" w:cs="Arial"/>
          <w:sz w:val="22"/>
          <w:szCs w:val="22"/>
        </w:rPr>
        <w:t>GO HOME</w:t>
      </w:r>
      <w:r w:rsidRPr="004B1EF5">
        <w:rPr>
          <w:rFonts w:ascii="Arial" w:hAnsi="Arial" w:cs="Arial"/>
          <w:sz w:val="22"/>
          <w:szCs w:val="22"/>
        </w:rPr>
        <w:t xml:space="preserve">. It is important to note that this is not a change in procedure. The College continues to emphasize that all students and employees who are feeling ill, whether it is related to </w:t>
      </w:r>
      <w:r w:rsidR="00937C41">
        <w:rPr>
          <w:rFonts w:ascii="Arial" w:hAnsi="Arial" w:cs="Arial"/>
          <w:sz w:val="22"/>
          <w:szCs w:val="22"/>
        </w:rPr>
        <w:t>COVID-19</w:t>
      </w:r>
      <w:r w:rsidR="00937C41" w:rsidRPr="004B1EF5">
        <w:rPr>
          <w:rFonts w:ascii="Arial" w:hAnsi="Arial" w:cs="Arial"/>
          <w:sz w:val="22"/>
          <w:szCs w:val="22"/>
        </w:rPr>
        <w:t xml:space="preserve"> </w:t>
      </w:r>
      <w:r w:rsidRPr="004B1EF5">
        <w:rPr>
          <w:rFonts w:ascii="Arial" w:hAnsi="Arial" w:cs="Arial"/>
          <w:sz w:val="22"/>
          <w:szCs w:val="22"/>
        </w:rPr>
        <w:t>or not, should stay home for their well-being and the well-being of the College community</w:t>
      </w:r>
      <w:r w:rsidR="00937C41">
        <w:rPr>
          <w:rFonts w:ascii="Arial" w:hAnsi="Arial" w:cs="Arial"/>
          <w:sz w:val="22"/>
          <w:szCs w:val="22"/>
        </w:rPr>
        <w:t>.</w:t>
      </w:r>
    </w:p>
    <w:p w:rsidR="004B1EF5" w:rsidRDefault="004B1EF5" w:rsidP="004B1EF5">
      <w:pPr>
        <w:spacing w:after="0" w:line="240" w:lineRule="auto"/>
        <w:rPr>
          <w:rFonts w:cstheme="minorHAnsi"/>
          <w:sz w:val="24"/>
          <w:szCs w:val="24"/>
        </w:rPr>
      </w:pPr>
      <w:r w:rsidRPr="004B1EF5">
        <w:rPr>
          <w:rFonts w:ascii="Arial" w:hAnsi="Arial" w:cs="Arial"/>
        </w:rPr>
        <w:t xml:space="preserve">We are grateful to our students, faculty and staff for all that you’re doing to keep CCC and our community strong during this unprecedented time. </w:t>
      </w:r>
      <w:r>
        <w:rPr>
          <w:rFonts w:cstheme="minorHAnsi"/>
          <w:sz w:val="24"/>
          <w:szCs w:val="24"/>
        </w:rPr>
        <w:t xml:space="preserve">   </w:t>
      </w:r>
    </w:p>
    <w:p w:rsidR="006B1966" w:rsidRDefault="006B1966" w:rsidP="00921B88">
      <w:pPr>
        <w:pStyle w:val="NormalWeb"/>
        <w:shd w:val="clear" w:color="auto" w:fill="FFFFFF"/>
        <w:spacing w:before="0" w:beforeAutospacing="0" w:after="0" w:afterAutospacing="0"/>
        <w:rPr>
          <w:rFonts w:ascii="Arial" w:hAnsi="Arial" w:cs="Arial"/>
          <w:b/>
          <w:color w:val="C00000"/>
          <w:sz w:val="22"/>
          <w:szCs w:val="22"/>
        </w:rPr>
      </w:pPr>
    </w:p>
    <w:p w:rsidR="00FE559B" w:rsidRDefault="00FE559B" w:rsidP="004B1EF5">
      <w:pPr>
        <w:pStyle w:val="NormalWeb"/>
        <w:shd w:val="clear" w:color="auto" w:fill="FFFFFF"/>
        <w:spacing w:before="0" w:beforeAutospacing="0" w:after="0" w:afterAutospacing="0"/>
        <w:jc w:val="center"/>
        <w:rPr>
          <w:rFonts w:ascii="Arial" w:hAnsi="Arial" w:cs="Arial"/>
          <w:b/>
          <w:color w:val="C00000"/>
          <w:sz w:val="22"/>
          <w:szCs w:val="22"/>
        </w:rPr>
      </w:pPr>
    </w:p>
    <w:p w:rsidR="004B1EF5" w:rsidRPr="006B1966" w:rsidRDefault="004B1EF5" w:rsidP="004B1EF5">
      <w:pPr>
        <w:pStyle w:val="NormalWeb"/>
        <w:shd w:val="clear" w:color="auto" w:fill="FFFFFF"/>
        <w:spacing w:before="0" w:beforeAutospacing="0" w:after="0" w:afterAutospacing="0"/>
        <w:jc w:val="center"/>
        <w:rPr>
          <w:rFonts w:ascii="Arial" w:hAnsi="Arial" w:cs="Arial"/>
          <w:b/>
          <w:color w:val="C00000"/>
          <w:sz w:val="22"/>
          <w:szCs w:val="22"/>
        </w:rPr>
      </w:pPr>
      <w:r w:rsidRPr="006B1966">
        <w:rPr>
          <w:rFonts w:ascii="Arial" w:hAnsi="Arial" w:cs="Arial"/>
          <w:b/>
          <w:color w:val="C00000"/>
          <w:sz w:val="22"/>
          <w:szCs w:val="22"/>
        </w:rPr>
        <w:t>COVID-19 DAILY SELF</w:t>
      </w:r>
      <w:r w:rsidR="00937C41">
        <w:rPr>
          <w:rFonts w:ascii="Arial" w:hAnsi="Arial" w:cs="Arial"/>
          <w:b/>
          <w:color w:val="C00000"/>
          <w:sz w:val="22"/>
          <w:szCs w:val="22"/>
        </w:rPr>
        <w:t>-HEALTH</w:t>
      </w:r>
      <w:r w:rsidRPr="006B1966">
        <w:rPr>
          <w:rFonts w:ascii="Arial" w:hAnsi="Arial" w:cs="Arial"/>
          <w:b/>
          <w:color w:val="C00000"/>
          <w:sz w:val="22"/>
          <w:szCs w:val="22"/>
        </w:rPr>
        <w:t xml:space="preserve"> CHECKLIST</w:t>
      </w:r>
    </w:p>
    <w:p w:rsidR="004B1EF5" w:rsidRPr="006B1966" w:rsidRDefault="004B1EF5" w:rsidP="004B1EF5">
      <w:pPr>
        <w:pStyle w:val="NormalWeb"/>
        <w:shd w:val="clear" w:color="auto" w:fill="FFFFFF"/>
        <w:spacing w:before="0" w:beforeAutospacing="0" w:after="0" w:afterAutospacing="0"/>
        <w:jc w:val="center"/>
        <w:rPr>
          <w:rFonts w:ascii="Arial" w:hAnsi="Arial" w:cs="Arial"/>
          <w:b/>
          <w:color w:val="FF0000"/>
          <w:sz w:val="22"/>
          <w:szCs w:val="22"/>
        </w:rPr>
      </w:pPr>
    </w:p>
    <w:p w:rsidR="004B1EF5" w:rsidRPr="006B1966" w:rsidRDefault="004B1EF5" w:rsidP="004B1EF5">
      <w:pPr>
        <w:pStyle w:val="NormalWeb"/>
        <w:shd w:val="clear" w:color="auto" w:fill="FFFFFF"/>
        <w:spacing w:before="0" w:beforeAutospacing="0"/>
        <w:rPr>
          <w:rFonts w:ascii="Arial" w:hAnsi="Arial" w:cs="Arial"/>
          <w:sz w:val="22"/>
          <w:szCs w:val="22"/>
        </w:rPr>
      </w:pPr>
      <w:r w:rsidRPr="006B1966">
        <w:rPr>
          <w:rFonts w:ascii="Arial" w:hAnsi="Arial" w:cs="Arial"/>
          <w:sz w:val="22"/>
          <w:szCs w:val="22"/>
        </w:rPr>
        <w:t>Please review this COVID-19 Daily Self</w:t>
      </w:r>
      <w:r w:rsidR="00937C41">
        <w:rPr>
          <w:rFonts w:ascii="Arial" w:hAnsi="Arial" w:cs="Arial"/>
          <w:sz w:val="22"/>
          <w:szCs w:val="22"/>
        </w:rPr>
        <w:t>-Health</w:t>
      </w:r>
      <w:r w:rsidRPr="006B1966">
        <w:rPr>
          <w:rFonts w:ascii="Arial" w:hAnsi="Arial" w:cs="Arial"/>
          <w:sz w:val="22"/>
          <w:szCs w:val="22"/>
        </w:rPr>
        <w:t xml:space="preserve"> Checklist e</w:t>
      </w:r>
      <w:r w:rsidR="00141253">
        <w:rPr>
          <w:rFonts w:ascii="Arial" w:hAnsi="Arial" w:cs="Arial"/>
          <w:sz w:val="22"/>
          <w:szCs w:val="22"/>
        </w:rPr>
        <w:t>ach day before reporting to campus</w:t>
      </w:r>
      <w:r w:rsidRPr="006B1966">
        <w:rPr>
          <w:rFonts w:ascii="Arial" w:hAnsi="Arial" w:cs="Arial"/>
          <w:sz w:val="22"/>
          <w:szCs w:val="22"/>
        </w:rPr>
        <w:t xml:space="preserve">. If you reply </w:t>
      </w:r>
      <w:r w:rsidRPr="006B1966">
        <w:rPr>
          <w:rFonts w:ascii="Arial" w:hAnsi="Arial" w:cs="Arial"/>
          <w:b/>
          <w:sz w:val="22"/>
          <w:szCs w:val="22"/>
        </w:rPr>
        <w:t>YES</w:t>
      </w:r>
      <w:r w:rsidRPr="006B1966">
        <w:rPr>
          <w:rFonts w:ascii="Arial" w:hAnsi="Arial" w:cs="Arial"/>
          <w:sz w:val="22"/>
          <w:szCs w:val="22"/>
        </w:rPr>
        <w:t xml:space="preserve"> to any of the questions below, </w:t>
      </w:r>
      <w:r w:rsidRPr="006B1966">
        <w:rPr>
          <w:rFonts w:ascii="Arial" w:hAnsi="Arial" w:cs="Arial"/>
          <w:b/>
          <w:sz w:val="22"/>
          <w:szCs w:val="22"/>
        </w:rPr>
        <w:t>STAY HOME</w:t>
      </w:r>
      <w:r w:rsidRPr="006B1966">
        <w:rPr>
          <w:rFonts w:ascii="Arial" w:hAnsi="Arial" w:cs="Arial"/>
          <w:sz w:val="22"/>
          <w:szCs w:val="22"/>
        </w:rPr>
        <w:t xml:space="preserve"> and follow the steps below: </w:t>
      </w:r>
    </w:p>
    <w:p w:rsidR="004B1EF5" w:rsidRPr="006B1966" w:rsidRDefault="004B1EF5" w:rsidP="004B1EF5">
      <w:pPr>
        <w:pStyle w:val="NormalWeb"/>
        <w:shd w:val="clear" w:color="auto" w:fill="FFFFFF"/>
        <w:spacing w:before="0" w:beforeAutospacing="0" w:after="0" w:afterAutospacing="0"/>
        <w:ind w:firstLine="720"/>
        <w:rPr>
          <w:rFonts w:ascii="Arial" w:hAnsi="Arial" w:cs="Arial"/>
          <w:sz w:val="22"/>
          <w:szCs w:val="22"/>
        </w:rPr>
      </w:pPr>
      <w:r w:rsidRPr="006B1966">
        <w:rPr>
          <w:rFonts w:ascii="Arial" w:hAnsi="Arial" w:cs="Arial"/>
          <w:sz w:val="22"/>
          <w:szCs w:val="22"/>
        </w:rPr>
        <w:t xml:space="preserve">• </w:t>
      </w:r>
      <w:r w:rsidRPr="006B1966">
        <w:rPr>
          <w:rFonts w:ascii="Arial" w:hAnsi="Arial" w:cs="Arial"/>
          <w:b/>
          <w:sz w:val="22"/>
          <w:szCs w:val="22"/>
        </w:rPr>
        <w:t>Step 1:</w:t>
      </w:r>
      <w:r w:rsidRPr="006B1966">
        <w:rPr>
          <w:rFonts w:ascii="Arial" w:hAnsi="Arial" w:cs="Arial"/>
          <w:sz w:val="22"/>
          <w:szCs w:val="22"/>
        </w:rPr>
        <w:t xml:space="preserve"> Notify your instructors or supervisor and </w:t>
      </w:r>
    </w:p>
    <w:p w:rsidR="004B1EF5" w:rsidRPr="006B1966" w:rsidRDefault="004B1EF5" w:rsidP="004B1EF5">
      <w:pPr>
        <w:pStyle w:val="NormalWeb"/>
        <w:shd w:val="clear" w:color="auto" w:fill="FFFFFF"/>
        <w:spacing w:before="0" w:beforeAutospacing="0"/>
        <w:ind w:firstLine="720"/>
        <w:rPr>
          <w:rFonts w:ascii="Arial" w:hAnsi="Arial" w:cs="Arial"/>
          <w:sz w:val="22"/>
          <w:szCs w:val="22"/>
        </w:rPr>
      </w:pPr>
      <w:r w:rsidRPr="006B1966">
        <w:rPr>
          <w:rFonts w:ascii="Arial" w:hAnsi="Arial" w:cs="Arial"/>
          <w:sz w:val="22"/>
          <w:szCs w:val="22"/>
        </w:rPr>
        <w:t xml:space="preserve">• </w:t>
      </w:r>
      <w:r w:rsidRPr="006B1966">
        <w:rPr>
          <w:rFonts w:ascii="Arial" w:hAnsi="Arial" w:cs="Arial"/>
          <w:b/>
          <w:sz w:val="22"/>
          <w:szCs w:val="22"/>
        </w:rPr>
        <w:t>Step 2:</w:t>
      </w:r>
      <w:r w:rsidRPr="006B1966">
        <w:rPr>
          <w:rFonts w:ascii="Arial" w:hAnsi="Arial" w:cs="Arial"/>
          <w:sz w:val="22"/>
          <w:szCs w:val="22"/>
        </w:rPr>
        <w:t xml:space="preserve"> Contact your health provider for further health</w:t>
      </w:r>
      <w:r w:rsidR="00937C41">
        <w:rPr>
          <w:rFonts w:ascii="Arial" w:hAnsi="Arial" w:cs="Arial"/>
          <w:sz w:val="22"/>
          <w:szCs w:val="22"/>
        </w:rPr>
        <w:t>-</w:t>
      </w:r>
      <w:r w:rsidRPr="006B1966">
        <w:rPr>
          <w:rFonts w:ascii="Arial" w:hAnsi="Arial" w:cs="Arial"/>
          <w:sz w:val="22"/>
          <w:szCs w:val="22"/>
        </w:rPr>
        <w:t xml:space="preserve">related instructions </w:t>
      </w:r>
    </w:p>
    <w:p w:rsidR="004B1EF5" w:rsidRPr="006B1966" w:rsidRDefault="004B1EF5" w:rsidP="004B1EF5">
      <w:pPr>
        <w:pStyle w:val="NormalWeb"/>
        <w:shd w:val="clear" w:color="auto" w:fill="FFFFFF"/>
        <w:spacing w:after="0" w:afterAutospacing="0" w:line="360" w:lineRule="auto"/>
        <w:rPr>
          <w:rFonts w:ascii="Arial" w:hAnsi="Arial" w:cs="Arial"/>
          <w:sz w:val="22"/>
          <w:szCs w:val="22"/>
        </w:rPr>
      </w:pPr>
      <w:r w:rsidRPr="006B1966">
        <w:rPr>
          <w:rFonts w:ascii="Arial" w:hAnsi="Arial" w:cs="Arial"/>
          <w:sz w:val="22"/>
          <w:szCs w:val="22"/>
        </w:rPr>
        <w:t>If you star</w:t>
      </w:r>
      <w:r w:rsidR="00141253">
        <w:rPr>
          <w:rFonts w:ascii="Arial" w:hAnsi="Arial" w:cs="Arial"/>
          <w:sz w:val="22"/>
          <w:szCs w:val="22"/>
        </w:rPr>
        <w:t>t feeling sick while on campus</w:t>
      </w:r>
      <w:r w:rsidRPr="006B1966">
        <w:rPr>
          <w:rFonts w:ascii="Arial" w:hAnsi="Arial" w:cs="Arial"/>
          <w:sz w:val="22"/>
          <w:szCs w:val="22"/>
        </w:rPr>
        <w:t xml:space="preserve">, follow steps 1 and 2 above. </w:t>
      </w:r>
    </w:p>
    <w:p w:rsidR="004B1EF5" w:rsidRPr="006B1966" w:rsidRDefault="004B1EF5" w:rsidP="004B1EF5">
      <w:pPr>
        <w:pStyle w:val="NormalWeb"/>
        <w:shd w:val="clear" w:color="auto" w:fill="FFFFFF"/>
        <w:spacing w:before="0" w:beforeAutospacing="0" w:after="240" w:afterAutospacing="0"/>
        <w:rPr>
          <w:rFonts w:ascii="Arial" w:hAnsi="Arial" w:cs="Arial"/>
          <w:b/>
          <w:sz w:val="22"/>
          <w:szCs w:val="22"/>
        </w:rPr>
      </w:pPr>
      <w:r w:rsidRPr="006B1966">
        <w:rPr>
          <w:rFonts w:ascii="Arial" w:hAnsi="Arial" w:cs="Arial"/>
          <w:b/>
          <w:sz w:val="22"/>
          <w:szCs w:val="22"/>
        </w:rPr>
        <w:t>Do you have a fever (temperature over 100.3</w:t>
      </w:r>
      <w:r w:rsidR="00937C41">
        <w:rPr>
          <w:rFonts w:ascii="Arial" w:hAnsi="Arial" w:cs="Arial"/>
          <w:b/>
          <w:sz w:val="22"/>
          <w:szCs w:val="22"/>
        </w:rPr>
        <w:t>°</w:t>
      </w:r>
      <w:r w:rsidRPr="006B1966">
        <w:rPr>
          <w:rFonts w:ascii="Arial" w:hAnsi="Arial" w:cs="Arial"/>
          <w:b/>
          <w:sz w:val="22"/>
          <w:szCs w:val="22"/>
        </w:rPr>
        <w:t>F) without having taken any fever reducing medications?</w:t>
      </w:r>
    </w:p>
    <w:p w:rsidR="004B1EF5" w:rsidRPr="006B1966" w:rsidRDefault="004B1EF5" w:rsidP="004B1EF5">
      <w:pPr>
        <w:pStyle w:val="NormalWeb"/>
        <w:shd w:val="clear" w:color="auto" w:fill="FFFFFF"/>
        <w:spacing w:before="0" w:beforeAutospacing="0" w:after="0" w:afterAutospacing="0"/>
        <w:rPr>
          <w:rFonts w:ascii="Arial" w:hAnsi="Arial" w:cs="Arial"/>
          <w:b/>
          <w:sz w:val="22"/>
          <w:szCs w:val="22"/>
        </w:rPr>
      </w:pPr>
      <w:r w:rsidRPr="006B1966">
        <w:rPr>
          <w:rFonts w:ascii="Arial" w:hAnsi="Arial" w:cs="Arial"/>
          <w:b/>
          <w:sz w:val="22"/>
          <w:szCs w:val="22"/>
        </w:rPr>
        <w:t>Do you have any of the following?</w:t>
      </w:r>
    </w:p>
    <w:p w:rsidR="004B1EF5" w:rsidRPr="006B1966" w:rsidRDefault="004B1EF5" w:rsidP="004B1EF5">
      <w:pPr>
        <w:pStyle w:val="NormalWeb"/>
        <w:shd w:val="clear" w:color="auto" w:fill="FFFFFF"/>
        <w:spacing w:before="0" w:beforeAutospacing="0" w:after="0" w:afterAutospacing="0"/>
        <w:rPr>
          <w:rFonts w:ascii="Arial" w:hAnsi="Arial" w:cs="Arial"/>
          <w:sz w:val="22"/>
          <w:szCs w:val="22"/>
        </w:rPr>
      </w:pPr>
      <w:r w:rsidRPr="006B1966">
        <w:rPr>
          <w:rFonts w:ascii="Arial" w:hAnsi="Arial" w:cs="Arial"/>
          <w:sz w:val="22"/>
          <w:szCs w:val="22"/>
        </w:rPr>
        <w:t>Loss of smell/taste</w:t>
      </w:r>
      <w:r w:rsidRPr="006B1966">
        <w:rPr>
          <w:rFonts w:ascii="Arial" w:hAnsi="Arial" w:cs="Arial"/>
          <w:sz w:val="22"/>
          <w:szCs w:val="22"/>
        </w:rPr>
        <w:tab/>
      </w:r>
      <w:r w:rsidRPr="006B1966">
        <w:rPr>
          <w:rFonts w:ascii="Arial" w:hAnsi="Arial" w:cs="Arial"/>
          <w:sz w:val="22"/>
          <w:szCs w:val="22"/>
        </w:rPr>
        <w:tab/>
      </w:r>
      <w:sdt>
        <w:sdtPr>
          <w:rPr>
            <w:rFonts w:ascii="Arial" w:hAnsi="Arial" w:cs="Arial"/>
            <w:b/>
            <w:sz w:val="22"/>
            <w:szCs w:val="22"/>
          </w:rPr>
          <w:id w:val="1195275701"/>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Yes</w:t>
      </w:r>
      <w:r w:rsidRPr="006B1966">
        <w:rPr>
          <w:rFonts w:ascii="Arial" w:hAnsi="Arial" w:cs="Arial"/>
          <w:b/>
          <w:sz w:val="22"/>
          <w:szCs w:val="22"/>
        </w:rPr>
        <w:tab/>
      </w:r>
      <w:sdt>
        <w:sdtPr>
          <w:rPr>
            <w:rFonts w:ascii="Arial" w:hAnsi="Arial" w:cs="Arial"/>
            <w:b/>
            <w:sz w:val="22"/>
            <w:szCs w:val="22"/>
          </w:rPr>
          <w:id w:val="1970165638"/>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No</w:t>
      </w:r>
      <w:r w:rsidRPr="006B1966">
        <w:rPr>
          <w:rFonts w:ascii="Arial" w:hAnsi="Arial" w:cs="Arial"/>
          <w:sz w:val="22"/>
          <w:szCs w:val="22"/>
        </w:rPr>
        <w:t xml:space="preserve"> </w:t>
      </w:r>
      <w:r w:rsidRPr="006B1966">
        <w:rPr>
          <w:rFonts w:ascii="Arial" w:hAnsi="Arial" w:cs="Arial"/>
          <w:sz w:val="22"/>
          <w:szCs w:val="22"/>
        </w:rPr>
        <w:tab/>
      </w:r>
      <w:r w:rsidRPr="006B1966">
        <w:rPr>
          <w:rFonts w:ascii="Arial" w:hAnsi="Arial" w:cs="Arial"/>
          <w:sz w:val="22"/>
          <w:szCs w:val="22"/>
        </w:rPr>
        <w:tab/>
        <w:t>Muscle aches</w:t>
      </w:r>
      <w:r w:rsidRPr="006B1966">
        <w:rPr>
          <w:rFonts w:ascii="Arial" w:hAnsi="Arial" w:cs="Arial"/>
          <w:sz w:val="22"/>
          <w:szCs w:val="22"/>
        </w:rPr>
        <w:tab/>
      </w:r>
      <w:r w:rsidRPr="006B1966">
        <w:rPr>
          <w:rFonts w:ascii="Arial" w:hAnsi="Arial" w:cs="Arial"/>
          <w:sz w:val="22"/>
          <w:szCs w:val="22"/>
        </w:rPr>
        <w:tab/>
      </w:r>
      <w:sdt>
        <w:sdtPr>
          <w:rPr>
            <w:rFonts w:ascii="Arial" w:hAnsi="Arial" w:cs="Arial"/>
            <w:b/>
            <w:sz w:val="22"/>
            <w:szCs w:val="22"/>
          </w:rPr>
          <w:id w:val="524836691"/>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Yes</w:t>
      </w:r>
      <w:r w:rsidRPr="006B1966">
        <w:rPr>
          <w:rFonts w:ascii="Arial" w:hAnsi="Arial" w:cs="Arial"/>
          <w:b/>
          <w:sz w:val="22"/>
          <w:szCs w:val="22"/>
        </w:rPr>
        <w:tab/>
      </w:r>
      <w:sdt>
        <w:sdtPr>
          <w:rPr>
            <w:rFonts w:ascii="Arial" w:hAnsi="Arial" w:cs="Arial"/>
            <w:b/>
            <w:sz w:val="22"/>
            <w:szCs w:val="22"/>
          </w:rPr>
          <w:id w:val="1435789697"/>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No</w:t>
      </w:r>
    </w:p>
    <w:p w:rsidR="004B1EF5" w:rsidRPr="006B1966" w:rsidRDefault="004B1EF5" w:rsidP="004B1EF5">
      <w:pPr>
        <w:pStyle w:val="NormalWeb"/>
        <w:shd w:val="clear" w:color="auto" w:fill="FFFFFF"/>
        <w:spacing w:before="0" w:beforeAutospacing="0" w:after="0" w:afterAutospacing="0"/>
        <w:rPr>
          <w:rFonts w:ascii="Arial" w:hAnsi="Arial" w:cs="Arial"/>
          <w:sz w:val="22"/>
          <w:szCs w:val="22"/>
        </w:rPr>
      </w:pPr>
      <w:r w:rsidRPr="006B1966">
        <w:rPr>
          <w:rFonts w:ascii="Arial" w:hAnsi="Arial" w:cs="Arial"/>
          <w:sz w:val="22"/>
          <w:szCs w:val="22"/>
        </w:rPr>
        <w:t>Chills</w:t>
      </w:r>
      <w:r w:rsidRPr="006B1966">
        <w:rPr>
          <w:rFonts w:ascii="Arial" w:hAnsi="Arial" w:cs="Arial"/>
          <w:sz w:val="22"/>
          <w:szCs w:val="22"/>
        </w:rPr>
        <w:tab/>
      </w:r>
      <w:r w:rsidRPr="006B1966">
        <w:rPr>
          <w:rFonts w:ascii="Arial" w:hAnsi="Arial" w:cs="Arial"/>
          <w:sz w:val="22"/>
          <w:szCs w:val="22"/>
        </w:rPr>
        <w:tab/>
      </w:r>
      <w:r w:rsidRPr="006B1966">
        <w:rPr>
          <w:rFonts w:ascii="Arial" w:hAnsi="Arial" w:cs="Arial"/>
          <w:sz w:val="22"/>
          <w:szCs w:val="22"/>
        </w:rPr>
        <w:tab/>
      </w:r>
      <w:r w:rsidRPr="006B1966">
        <w:rPr>
          <w:rFonts w:ascii="Arial" w:hAnsi="Arial" w:cs="Arial"/>
          <w:sz w:val="22"/>
          <w:szCs w:val="22"/>
        </w:rPr>
        <w:tab/>
      </w:r>
      <w:sdt>
        <w:sdtPr>
          <w:rPr>
            <w:rFonts w:ascii="Arial" w:hAnsi="Arial" w:cs="Arial"/>
            <w:b/>
            <w:sz w:val="22"/>
            <w:szCs w:val="22"/>
          </w:rPr>
          <w:id w:val="1254472897"/>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Yes</w:t>
      </w:r>
      <w:r w:rsidRPr="006B1966">
        <w:rPr>
          <w:rFonts w:ascii="Arial" w:hAnsi="Arial" w:cs="Arial"/>
          <w:b/>
          <w:sz w:val="22"/>
          <w:szCs w:val="22"/>
        </w:rPr>
        <w:tab/>
      </w:r>
      <w:sdt>
        <w:sdtPr>
          <w:rPr>
            <w:rFonts w:ascii="Arial" w:hAnsi="Arial" w:cs="Arial"/>
            <w:b/>
            <w:sz w:val="22"/>
            <w:szCs w:val="22"/>
          </w:rPr>
          <w:id w:val="-1808531382"/>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No</w:t>
      </w:r>
      <w:r w:rsidRPr="006B1966">
        <w:rPr>
          <w:rFonts w:ascii="Arial" w:hAnsi="Arial" w:cs="Arial"/>
          <w:sz w:val="22"/>
          <w:szCs w:val="22"/>
        </w:rPr>
        <w:tab/>
      </w:r>
      <w:r w:rsidRPr="006B1966">
        <w:rPr>
          <w:rFonts w:ascii="Arial" w:hAnsi="Arial" w:cs="Arial"/>
          <w:sz w:val="22"/>
          <w:szCs w:val="22"/>
        </w:rPr>
        <w:tab/>
        <w:t>Sore throat</w:t>
      </w:r>
      <w:r w:rsidRPr="006B1966">
        <w:rPr>
          <w:rFonts w:ascii="Arial" w:hAnsi="Arial" w:cs="Arial"/>
          <w:sz w:val="22"/>
          <w:szCs w:val="22"/>
        </w:rPr>
        <w:tab/>
      </w:r>
      <w:r w:rsidRPr="006B1966">
        <w:rPr>
          <w:rFonts w:ascii="Arial" w:hAnsi="Arial" w:cs="Arial"/>
          <w:sz w:val="22"/>
          <w:szCs w:val="22"/>
        </w:rPr>
        <w:tab/>
      </w:r>
      <w:sdt>
        <w:sdtPr>
          <w:rPr>
            <w:rFonts w:ascii="Arial" w:hAnsi="Arial" w:cs="Arial"/>
            <w:b/>
            <w:sz w:val="22"/>
            <w:szCs w:val="22"/>
          </w:rPr>
          <w:id w:val="1599908508"/>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Yes</w:t>
      </w:r>
      <w:r w:rsidRPr="006B1966">
        <w:rPr>
          <w:rFonts w:ascii="Arial" w:hAnsi="Arial" w:cs="Arial"/>
          <w:b/>
          <w:sz w:val="22"/>
          <w:szCs w:val="22"/>
        </w:rPr>
        <w:tab/>
      </w:r>
      <w:sdt>
        <w:sdtPr>
          <w:rPr>
            <w:rFonts w:ascii="Arial" w:hAnsi="Arial" w:cs="Arial"/>
            <w:b/>
            <w:sz w:val="22"/>
            <w:szCs w:val="22"/>
          </w:rPr>
          <w:id w:val="-2122062892"/>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No</w:t>
      </w:r>
    </w:p>
    <w:p w:rsidR="004B1EF5" w:rsidRPr="006B1966" w:rsidRDefault="004B1EF5" w:rsidP="004B1EF5">
      <w:pPr>
        <w:pStyle w:val="NormalWeb"/>
        <w:shd w:val="clear" w:color="auto" w:fill="FFFFFF"/>
        <w:spacing w:before="0" w:beforeAutospacing="0" w:after="0" w:afterAutospacing="0"/>
        <w:rPr>
          <w:rFonts w:ascii="Arial" w:hAnsi="Arial" w:cs="Arial"/>
          <w:sz w:val="22"/>
          <w:szCs w:val="22"/>
        </w:rPr>
      </w:pPr>
      <w:r w:rsidRPr="006B1966">
        <w:rPr>
          <w:rFonts w:ascii="Arial" w:hAnsi="Arial" w:cs="Arial"/>
          <w:sz w:val="22"/>
          <w:szCs w:val="22"/>
        </w:rPr>
        <w:t>Cough</w:t>
      </w:r>
      <w:r w:rsidRPr="006B1966">
        <w:rPr>
          <w:rFonts w:ascii="Arial" w:hAnsi="Arial" w:cs="Arial"/>
          <w:sz w:val="22"/>
          <w:szCs w:val="22"/>
        </w:rPr>
        <w:tab/>
      </w:r>
      <w:r w:rsidRPr="006B1966">
        <w:rPr>
          <w:rFonts w:ascii="Arial" w:hAnsi="Arial" w:cs="Arial"/>
          <w:sz w:val="22"/>
          <w:szCs w:val="22"/>
        </w:rPr>
        <w:tab/>
      </w:r>
      <w:r w:rsidRPr="006B1966">
        <w:rPr>
          <w:rFonts w:ascii="Arial" w:hAnsi="Arial" w:cs="Arial"/>
          <w:sz w:val="22"/>
          <w:szCs w:val="22"/>
        </w:rPr>
        <w:tab/>
      </w:r>
      <w:r w:rsidRPr="006B1966">
        <w:rPr>
          <w:rFonts w:ascii="Arial" w:hAnsi="Arial" w:cs="Arial"/>
          <w:sz w:val="22"/>
          <w:szCs w:val="22"/>
        </w:rPr>
        <w:tab/>
      </w:r>
      <w:sdt>
        <w:sdtPr>
          <w:rPr>
            <w:rFonts w:ascii="Arial" w:hAnsi="Arial" w:cs="Arial"/>
            <w:b/>
            <w:sz w:val="22"/>
            <w:szCs w:val="22"/>
          </w:rPr>
          <w:id w:val="1368636478"/>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Yes</w:t>
      </w:r>
      <w:r w:rsidRPr="006B1966">
        <w:rPr>
          <w:rFonts w:ascii="Arial" w:hAnsi="Arial" w:cs="Arial"/>
          <w:b/>
          <w:sz w:val="22"/>
          <w:szCs w:val="22"/>
        </w:rPr>
        <w:tab/>
      </w:r>
      <w:sdt>
        <w:sdtPr>
          <w:rPr>
            <w:rFonts w:ascii="Arial" w:hAnsi="Arial" w:cs="Arial"/>
            <w:b/>
            <w:sz w:val="22"/>
            <w:szCs w:val="22"/>
          </w:rPr>
          <w:id w:val="-143983589"/>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No</w:t>
      </w:r>
      <w:r w:rsidRPr="006B1966">
        <w:rPr>
          <w:rFonts w:ascii="Arial" w:hAnsi="Arial" w:cs="Arial"/>
          <w:b/>
          <w:sz w:val="22"/>
          <w:szCs w:val="22"/>
        </w:rPr>
        <w:tab/>
      </w:r>
      <w:r w:rsidRPr="006B1966">
        <w:rPr>
          <w:rFonts w:ascii="Arial" w:hAnsi="Arial" w:cs="Arial"/>
          <w:sz w:val="22"/>
          <w:szCs w:val="22"/>
        </w:rPr>
        <w:tab/>
        <w:t>Shortness of breath</w:t>
      </w:r>
      <w:r w:rsidRPr="006B1966">
        <w:rPr>
          <w:rFonts w:ascii="Arial" w:hAnsi="Arial" w:cs="Arial"/>
          <w:sz w:val="22"/>
          <w:szCs w:val="22"/>
        </w:rPr>
        <w:tab/>
      </w:r>
      <w:sdt>
        <w:sdtPr>
          <w:rPr>
            <w:rFonts w:ascii="Arial" w:hAnsi="Arial" w:cs="Arial"/>
            <w:b/>
            <w:sz w:val="22"/>
            <w:szCs w:val="22"/>
          </w:rPr>
          <w:id w:val="-1305084256"/>
          <w14:checkbox>
            <w14:checked w14:val="0"/>
            <w14:checkedState w14:val="2612" w14:font="MS Gothic"/>
            <w14:uncheckedState w14:val="2610" w14:font="MS Gothic"/>
          </w14:checkbox>
        </w:sdtPr>
        <w:sdtEndPr/>
        <w:sdtContent>
          <w:r w:rsidRPr="006B1966">
            <w:rPr>
              <w:rFonts w:ascii="MS Gothic" w:eastAsia="MS Gothic" w:hAnsi="MS Gothic" w:cs="Arial" w:hint="eastAsia"/>
              <w:b/>
              <w:sz w:val="22"/>
              <w:szCs w:val="22"/>
            </w:rPr>
            <w:t>☐</w:t>
          </w:r>
        </w:sdtContent>
      </w:sdt>
      <w:r w:rsidRPr="006B1966">
        <w:rPr>
          <w:rFonts w:ascii="Arial" w:hAnsi="Arial" w:cs="Arial"/>
          <w:b/>
          <w:sz w:val="22"/>
          <w:szCs w:val="22"/>
        </w:rPr>
        <w:t>Yes</w:t>
      </w:r>
      <w:r w:rsidRPr="006B1966">
        <w:rPr>
          <w:rFonts w:ascii="Arial" w:hAnsi="Arial" w:cs="Arial"/>
          <w:b/>
          <w:sz w:val="22"/>
          <w:szCs w:val="22"/>
        </w:rPr>
        <w:tab/>
      </w:r>
      <w:sdt>
        <w:sdtPr>
          <w:rPr>
            <w:rFonts w:ascii="Arial" w:hAnsi="Arial" w:cs="Arial"/>
            <w:b/>
            <w:sz w:val="22"/>
            <w:szCs w:val="22"/>
          </w:rPr>
          <w:id w:val="-1560241850"/>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No</w:t>
      </w:r>
    </w:p>
    <w:p w:rsidR="004B1EF5" w:rsidRPr="006B1966" w:rsidRDefault="004B1EF5" w:rsidP="004B1EF5">
      <w:pPr>
        <w:pStyle w:val="NormalWeb"/>
        <w:shd w:val="clear" w:color="auto" w:fill="FFFFFF"/>
        <w:spacing w:before="0" w:beforeAutospacing="0" w:after="0" w:afterAutospacing="0"/>
        <w:rPr>
          <w:rFonts w:ascii="Arial" w:hAnsi="Arial" w:cs="Arial"/>
          <w:sz w:val="22"/>
          <w:szCs w:val="22"/>
        </w:rPr>
      </w:pPr>
      <w:r w:rsidRPr="006B1966">
        <w:rPr>
          <w:rFonts w:ascii="Arial" w:hAnsi="Arial" w:cs="Arial"/>
          <w:sz w:val="22"/>
          <w:szCs w:val="22"/>
        </w:rPr>
        <w:t>Headache</w:t>
      </w:r>
      <w:r w:rsidRPr="006B1966">
        <w:rPr>
          <w:rFonts w:ascii="Arial" w:hAnsi="Arial" w:cs="Arial"/>
          <w:sz w:val="22"/>
          <w:szCs w:val="22"/>
        </w:rPr>
        <w:tab/>
      </w:r>
      <w:r w:rsidRPr="006B1966">
        <w:rPr>
          <w:rFonts w:ascii="Arial" w:hAnsi="Arial" w:cs="Arial"/>
          <w:sz w:val="22"/>
          <w:szCs w:val="22"/>
        </w:rPr>
        <w:tab/>
      </w:r>
      <w:r w:rsidRPr="006B1966">
        <w:rPr>
          <w:rFonts w:ascii="Arial" w:hAnsi="Arial" w:cs="Arial"/>
          <w:sz w:val="22"/>
          <w:szCs w:val="22"/>
        </w:rPr>
        <w:tab/>
      </w:r>
      <w:sdt>
        <w:sdtPr>
          <w:rPr>
            <w:rFonts w:ascii="Arial" w:hAnsi="Arial" w:cs="Arial"/>
            <w:b/>
            <w:sz w:val="22"/>
            <w:szCs w:val="22"/>
          </w:rPr>
          <w:id w:val="-8369614"/>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Yes</w:t>
      </w:r>
      <w:r w:rsidRPr="006B1966">
        <w:rPr>
          <w:rFonts w:ascii="Arial" w:hAnsi="Arial" w:cs="Arial"/>
          <w:b/>
          <w:sz w:val="22"/>
          <w:szCs w:val="22"/>
        </w:rPr>
        <w:tab/>
      </w:r>
      <w:sdt>
        <w:sdtPr>
          <w:rPr>
            <w:rFonts w:ascii="Arial" w:hAnsi="Arial" w:cs="Arial"/>
            <w:b/>
            <w:sz w:val="22"/>
            <w:szCs w:val="22"/>
          </w:rPr>
          <w:id w:val="-1159762183"/>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No</w:t>
      </w:r>
    </w:p>
    <w:p w:rsidR="004B1EF5" w:rsidRPr="006B1966" w:rsidRDefault="004B1EF5" w:rsidP="004B1EF5">
      <w:pPr>
        <w:pStyle w:val="NormalWeb"/>
        <w:shd w:val="clear" w:color="auto" w:fill="FFFFFF"/>
        <w:spacing w:after="0" w:afterAutospacing="0"/>
        <w:rPr>
          <w:rFonts w:ascii="Arial" w:hAnsi="Arial" w:cs="Arial"/>
          <w:sz w:val="22"/>
          <w:szCs w:val="22"/>
        </w:rPr>
      </w:pPr>
      <w:r w:rsidRPr="006B1966">
        <w:rPr>
          <w:rFonts w:ascii="Arial" w:hAnsi="Arial" w:cs="Arial"/>
          <w:sz w:val="22"/>
          <w:szCs w:val="22"/>
        </w:rPr>
        <w:t xml:space="preserve">Have you experienced any gastrointestinal symptoms such as nausea/vomiting, diarrhea, loss of appetite?    </w:t>
      </w:r>
      <w:sdt>
        <w:sdtPr>
          <w:rPr>
            <w:rFonts w:ascii="Arial" w:hAnsi="Arial" w:cs="Arial"/>
            <w:b/>
            <w:sz w:val="22"/>
            <w:szCs w:val="22"/>
          </w:rPr>
          <w:id w:val="658049778"/>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 xml:space="preserve">Yes </w:t>
      </w:r>
      <w:sdt>
        <w:sdtPr>
          <w:rPr>
            <w:rFonts w:ascii="Arial" w:hAnsi="Arial" w:cs="Arial"/>
            <w:b/>
            <w:sz w:val="22"/>
            <w:szCs w:val="22"/>
          </w:rPr>
          <w:id w:val="984280942"/>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No</w:t>
      </w:r>
    </w:p>
    <w:p w:rsidR="004B1EF5" w:rsidRPr="006B1966" w:rsidRDefault="004B1EF5" w:rsidP="004B1EF5">
      <w:pPr>
        <w:pStyle w:val="NormalWeb"/>
        <w:shd w:val="clear" w:color="auto" w:fill="FFFFFF"/>
        <w:spacing w:after="0" w:afterAutospacing="0"/>
        <w:rPr>
          <w:rFonts w:ascii="Arial" w:hAnsi="Arial" w:cs="Arial"/>
          <w:sz w:val="22"/>
          <w:szCs w:val="22"/>
        </w:rPr>
      </w:pPr>
      <w:r w:rsidRPr="006B1966">
        <w:rPr>
          <w:rFonts w:ascii="Arial" w:hAnsi="Arial" w:cs="Arial"/>
          <w:sz w:val="22"/>
          <w:szCs w:val="22"/>
        </w:rPr>
        <w:t>Have you, or anyone you have been in close contact with</w:t>
      </w:r>
      <w:r w:rsidR="00937C41">
        <w:rPr>
          <w:rFonts w:ascii="Arial" w:hAnsi="Arial" w:cs="Arial"/>
          <w:sz w:val="22"/>
          <w:szCs w:val="22"/>
        </w:rPr>
        <w:t>,</w:t>
      </w:r>
      <w:r w:rsidRPr="006B1966">
        <w:rPr>
          <w:rFonts w:ascii="Arial" w:hAnsi="Arial" w:cs="Arial"/>
          <w:sz w:val="22"/>
          <w:szCs w:val="22"/>
        </w:rPr>
        <w:t xml:space="preserve"> been diagnosed with COVID-19 or been placed on quarantine for possible contact with COVID-19? </w:t>
      </w:r>
      <w:sdt>
        <w:sdtPr>
          <w:rPr>
            <w:rFonts w:ascii="Arial" w:hAnsi="Arial" w:cs="Arial"/>
            <w:b/>
            <w:sz w:val="22"/>
            <w:szCs w:val="22"/>
          </w:rPr>
          <w:id w:val="534937551"/>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 xml:space="preserve">Yes </w:t>
      </w:r>
      <w:sdt>
        <w:sdtPr>
          <w:rPr>
            <w:rFonts w:ascii="Arial" w:hAnsi="Arial" w:cs="Arial"/>
            <w:b/>
            <w:sz w:val="22"/>
            <w:szCs w:val="22"/>
          </w:rPr>
          <w:id w:val="-2053832424"/>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No</w:t>
      </w:r>
    </w:p>
    <w:p w:rsidR="004B1EF5" w:rsidRDefault="004B1EF5" w:rsidP="00921B88">
      <w:pPr>
        <w:pStyle w:val="NormalWeb"/>
        <w:shd w:val="clear" w:color="auto" w:fill="FFFFFF"/>
        <w:spacing w:before="240" w:beforeAutospacing="0" w:after="0" w:afterAutospacing="0"/>
        <w:rPr>
          <w:rFonts w:ascii="Arial" w:hAnsi="Arial" w:cs="Arial"/>
          <w:b/>
          <w:sz w:val="22"/>
          <w:szCs w:val="22"/>
        </w:rPr>
      </w:pPr>
      <w:r w:rsidRPr="006B1966">
        <w:rPr>
          <w:rFonts w:ascii="Arial" w:hAnsi="Arial" w:cs="Arial"/>
          <w:sz w:val="22"/>
          <w:szCs w:val="22"/>
        </w:rPr>
        <w:t xml:space="preserve">Have you been asked to self-isolate or quarantine by a medical professional or a local public health official? </w:t>
      </w:r>
      <w:sdt>
        <w:sdtPr>
          <w:rPr>
            <w:rFonts w:ascii="Arial" w:hAnsi="Arial" w:cs="Arial"/>
            <w:b/>
            <w:sz w:val="22"/>
            <w:szCs w:val="22"/>
          </w:rPr>
          <w:id w:val="-1514599151"/>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 xml:space="preserve">Yes </w:t>
      </w:r>
      <w:sdt>
        <w:sdtPr>
          <w:rPr>
            <w:rFonts w:ascii="Arial" w:hAnsi="Arial" w:cs="Arial"/>
            <w:b/>
            <w:sz w:val="22"/>
            <w:szCs w:val="22"/>
          </w:rPr>
          <w:id w:val="-1631324054"/>
          <w14:checkbox>
            <w14:checked w14:val="0"/>
            <w14:checkedState w14:val="2612" w14:font="MS Gothic"/>
            <w14:uncheckedState w14:val="2610" w14:font="MS Gothic"/>
          </w14:checkbox>
        </w:sdtPr>
        <w:sdtEndPr/>
        <w:sdtContent>
          <w:r w:rsidRPr="006B1966">
            <w:rPr>
              <w:rFonts w:ascii="Segoe UI Symbol" w:eastAsia="MS Gothic" w:hAnsi="Segoe UI Symbol" w:cs="Segoe UI Symbol"/>
              <w:b/>
              <w:sz w:val="22"/>
              <w:szCs w:val="22"/>
            </w:rPr>
            <w:t>☐</w:t>
          </w:r>
        </w:sdtContent>
      </w:sdt>
      <w:r w:rsidRPr="006B1966">
        <w:rPr>
          <w:rFonts w:ascii="Arial" w:hAnsi="Arial" w:cs="Arial"/>
          <w:b/>
          <w:sz w:val="22"/>
          <w:szCs w:val="22"/>
        </w:rPr>
        <w:t>No</w:t>
      </w:r>
    </w:p>
    <w:p w:rsidR="0097533E" w:rsidRPr="00992DE6" w:rsidRDefault="0097533E" w:rsidP="0097533E">
      <w:pPr>
        <w:pStyle w:val="EOPHeading1"/>
        <w:spacing w:after="240"/>
        <w:rPr>
          <w:rFonts w:ascii="Arial" w:hAnsi="Arial"/>
          <w:sz w:val="32"/>
        </w:rPr>
      </w:pPr>
      <w:bookmarkStart w:id="54" w:name="_Toc46826009"/>
      <w:r w:rsidRPr="00992DE6">
        <w:rPr>
          <w:rFonts w:ascii="Arial" w:hAnsi="Arial"/>
          <w:sz w:val="32"/>
        </w:rPr>
        <w:lastRenderedPageBreak/>
        <w:t>Appendix 4: Communicable Disease Management Plan</w:t>
      </w:r>
      <w:bookmarkEnd w:id="54"/>
    </w:p>
    <w:p w:rsidR="0097533E" w:rsidRPr="00992DE6" w:rsidRDefault="0097533E" w:rsidP="0097533E">
      <w:pPr>
        <w:pStyle w:val="Default"/>
        <w:rPr>
          <w:rFonts w:ascii="Arial" w:hAnsi="Arial" w:cs="Arial"/>
          <w:sz w:val="22"/>
          <w:szCs w:val="22"/>
        </w:rPr>
      </w:pPr>
      <w:r w:rsidRPr="00992DE6">
        <w:rPr>
          <w:rFonts w:ascii="Arial" w:hAnsi="Arial" w:cs="Arial"/>
          <w:sz w:val="22"/>
          <w:szCs w:val="22"/>
        </w:rPr>
        <w:t xml:space="preserve">In compliance with Executive Order 20-28 and OHA Guidelines, CCC has developed the following written communicable disease management plan. </w:t>
      </w:r>
    </w:p>
    <w:p w:rsidR="0097533E" w:rsidRPr="00992DE6" w:rsidRDefault="0097533E" w:rsidP="00DA78A0">
      <w:pPr>
        <w:pStyle w:val="EOPHeading2"/>
      </w:pPr>
      <w:r w:rsidRPr="00992DE6">
        <w:rPr>
          <w:rStyle w:val="EOPHeading3Char"/>
          <w:rFonts w:eastAsiaTheme="minorHAnsi"/>
          <w:b/>
          <w:bCs/>
          <w:color w:val="607C8C"/>
          <w:szCs w:val="22"/>
        </w:rPr>
        <w:t>The plan includes</w:t>
      </w:r>
      <w:r w:rsidRPr="00992DE6">
        <w:t xml:space="preserve"> </w:t>
      </w:r>
    </w:p>
    <w:p w:rsidR="0097533E" w:rsidRPr="00992DE6" w:rsidRDefault="0097533E" w:rsidP="0097533E">
      <w:pPr>
        <w:pStyle w:val="Default"/>
        <w:numPr>
          <w:ilvl w:val="0"/>
          <w:numId w:val="10"/>
        </w:numPr>
        <w:rPr>
          <w:rFonts w:ascii="Arial" w:hAnsi="Arial" w:cs="Arial"/>
          <w:sz w:val="22"/>
          <w:szCs w:val="22"/>
        </w:rPr>
      </w:pPr>
      <w:r w:rsidRPr="00992DE6">
        <w:rPr>
          <w:rFonts w:ascii="Arial" w:hAnsi="Arial" w:cs="Arial"/>
          <w:sz w:val="22"/>
          <w:szCs w:val="22"/>
        </w:rPr>
        <w:t>A coordinate structure with Clackamas County Public Health</w:t>
      </w:r>
    </w:p>
    <w:p w:rsidR="0097533E" w:rsidRPr="00992DE6" w:rsidRDefault="0097533E" w:rsidP="0097533E">
      <w:pPr>
        <w:pStyle w:val="Default"/>
        <w:numPr>
          <w:ilvl w:val="0"/>
          <w:numId w:val="10"/>
        </w:numPr>
        <w:rPr>
          <w:rFonts w:ascii="Arial" w:hAnsi="Arial" w:cs="Arial"/>
          <w:sz w:val="22"/>
          <w:szCs w:val="22"/>
        </w:rPr>
      </w:pPr>
      <w:r w:rsidRPr="00992DE6">
        <w:rPr>
          <w:rFonts w:ascii="Arial" w:hAnsi="Arial" w:cs="Arial"/>
          <w:sz w:val="22"/>
          <w:szCs w:val="22"/>
        </w:rPr>
        <w:t>Protocols to notify Clackamas County Public Health of any confirmed COVID-19 cases or any cluster of illness (two or more people with similar illness) among students, employees or visitors</w:t>
      </w:r>
    </w:p>
    <w:p w:rsidR="0097533E" w:rsidRPr="00992DE6" w:rsidRDefault="0097533E" w:rsidP="0097533E">
      <w:pPr>
        <w:pStyle w:val="Default"/>
        <w:numPr>
          <w:ilvl w:val="0"/>
          <w:numId w:val="10"/>
        </w:numPr>
        <w:rPr>
          <w:rFonts w:ascii="Arial" w:hAnsi="Arial" w:cs="Arial"/>
          <w:sz w:val="22"/>
          <w:szCs w:val="22"/>
        </w:rPr>
      </w:pPr>
      <w:r w:rsidRPr="00992DE6">
        <w:rPr>
          <w:rFonts w:ascii="Arial" w:hAnsi="Arial" w:cs="Arial"/>
          <w:sz w:val="22"/>
          <w:szCs w:val="22"/>
        </w:rPr>
        <w:t>Process and record-keeping to assist Clackamas County Public Health as needed with contact tracing</w:t>
      </w:r>
    </w:p>
    <w:p w:rsidR="0097533E" w:rsidRPr="00992DE6" w:rsidRDefault="0097533E" w:rsidP="0097533E">
      <w:pPr>
        <w:pStyle w:val="Default"/>
        <w:numPr>
          <w:ilvl w:val="0"/>
          <w:numId w:val="10"/>
        </w:numPr>
        <w:rPr>
          <w:rFonts w:ascii="Arial" w:hAnsi="Arial" w:cs="Arial"/>
          <w:sz w:val="22"/>
          <w:szCs w:val="22"/>
        </w:rPr>
      </w:pPr>
      <w:r w:rsidRPr="00992DE6">
        <w:rPr>
          <w:rFonts w:ascii="Arial" w:hAnsi="Arial" w:cs="Arial"/>
          <w:sz w:val="22"/>
          <w:szCs w:val="22"/>
        </w:rPr>
        <w:t>Protocols to isolate any ill or exposed persons until they can leave campus</w:t>
      </w:r>
    </w:p>
    <w:p w:rsidR="0097533E" w:rsidRPr="00992DE6" w:rsidRDefault="0097533E" w:rsidP="0097533E">
      <w:pPr>
        <w:pStyle w:val="Default"/>
        <w:numPr>
          <w:ilvl w:val="0"/>
          <w:numId w:val="10"/>
        </w:numPr>
        <w:rPr>
          <w:rFonts w:ascii="Arial" w:hAnsi="Arial" w:cs="Arial"/>
          <w:sz w:val="22"/>
          <w:szCs w:val="22"/>
        </w:rPr>
      </w:pPr>
      <w:r w:rsidRPr="00992DE6">
        <w:rPr>
          <w:rFonts w:ascii="Arial" w:hAnsi="Arial" w:cs="Arial"/>
          <w:sz w:val="22"/>
          <w:szCs w:val="22"/>
        </w:rPr>
        <w:t>Plans for systematic disinfection of facilities</w:t>
      </w:r>
    </w:p>
    <w:p w:rsidR="0097533E" w:rsidRPr="00992DE6" w:rsidRDefault="0097533E" w:rsidP="0097533E">
      <w:pPr>
        <w:pStyle w:val="Default"/>
        <w:numPr>
          <w:ilvl w:val="0"/>
          <w:numId w:val="10"/>
        </w:numPr>
        <w:rPr>
          <w:rFonts w:ascii="Arial" w:hAnsi="Arial" w:cs="Arial"/>
          <w:sz w:val="22"/>
          <w:szCs w:val="22"/>
        </w:rPr>
      </w:pPr>
      <w:r w:rsidRPr="00992DE6">
        <w:rPr>
          <w:rFonts w:ascii="Arial" w:hAnsi="Arial" w:cs="Arial"/>
          <w:sz w:val="22"/>
          <w:szCs w:val="22"/>
        </w:rPr>
        <w:t>Protocols for possible closure or cessations of in-person activities</w:t>
      </w:r>
    </w:p>
    <w:p w:rsidR="0097533E" w:rsidRPr="00992DE6" w:rsidRDefault="0097533E" w:rsidP="007D10BC">
      <w:pPr>
        <w:pStyle w:val="EOPHeading3"/>
        <w:spacing w:after="240"/>
      </w:pPr>
      <w:r w:rsidRPr="00992DE6">
        <w:t>Section 1: Coordinating Structure with Clackamas County Public Health</w:t>
      </w:r>
    </w:p>
    <w:p w:rsidR="0097533E" w:rsidRPr="00992DE6" w:rsidRDefault="0097533E" w:rsidP="0097533E">
      <w:pPr>
        <w:pStyle w:val="Default"/>
        <w:rPr>
          <w:rFonts w:ascii="Arial" w:hAnsi="Arial" w:cs="Arial"/>
          <w:sz w:val="22"/>
          <w:szCs w:val="22"/>
        </w:rPr>
      </w:pPr>
      <w:r w:rsidRPr="00992DE6">
        <w:rPr>
          <w:rFonts w:ascii="Arial" w:hAnsi="Arial" w:cs="Arial"/>
          <w:sz w:val="22"/>
          <w:szCs w:val="22"/>
        </w:rPr>
        <w:t xml:space="preserve">CCC operates in close alignment with Clackamas County Public Health.  CCC will designate a Point of Contact (POC) and secondary POC.  The POCs will establish connection points with Clackamas County Public Health and maintain regular and ongoing channels of communication, including notification protocols and methods to securely share information.  CCC POCs will also establish communication channels to address any immediate needs as they arise. </w:t>
      </w:r>
    </w:p>
    <w:p w:rsidR="00DA78A0" w:rsidRPr="00992DE6" w:rsidRDefault="00DA78A0" w:rsidP="00DA78A0">
      <w:pPr>
        <w:pStyle w:val="EOPBullets"/>
        <w:numPr>
          <w:ilvl w:val="0"/>
          <w:numId w:val="0"/>
        </w:numPr>
      </w:pPr>
    </w:p>
    <w:p w:rsidR="0097533E" w:rsidRPr="00992DE6" w:rsidRDefault="0097533E" w:rsidP="00DA78A0">
      <w:pPr>
        <w:pStyle w:val="EOPBullets"/>
        <w:numPr>
          <w:ilvl w:val="0"/>
          <w:numId w:val="0"/>
        </w:numPr>
        <w:rPr>
          <w:b/>
        </w:rPr>
      </w:pPr>
      <w:r w:rsidRPr="00992DE6">
        <w:rPr>
          <w:b/>
        </w:rPr>
        <w:t>Point of Contact</w:t>
      </w:r>
    </w:p>
    <w:p w:rsidR="0097533E" w:rsidRPr="00992DE6" w:rsidRDefault="003849F2" w:rsidP="0097533E">
      <w:pPr>
        <w:pStyle w:val="Default"/>
        <w:rPr>
          <w:rFonts w:ascii="Arial" w:hAnsi="Arial" w:cs="Arial"/>
          <w:sz w:val="22"/>
          <w:szCs w:val="22"/>
        </w:rPr>
      </w:pPr>
      <w:r w:rsidRPr="00992DE6">
        <w:rPr>
          <w:rFonts w:ascii="Arial" w:hAnsi="Arial" w:cs="Arial"/>
          <w:sz w:val="22"/>
          <w:szCs w:val="22"/>
        </w:rPr>
        <w:t>Tom Sonoff</w:t>
      </w:r>
    </w:p>
    <w:p w:rsidR="003849F2" w:rsidRPr="00992DE6" w:rsidRDefault="003849F2" w:rsidP="0097533E">
      <w:pPr>
        <w:pStyle w:val="Default"/>
        <w:rPr>
          <w:rFonts w:ascii="Arial" w:hAnsi="Arial" w:cs="Arial"/>
          <w:sz w:val="22"/>
          <w:szCs w:val="22"/>
        </w:rPr>
      </w:pPr>
      <w:r w:rsidRPr="00992DE6">
        <w:rPr>
          <w:rFonts w:ascii="Arial" w:hAnsi="Arial" w:cs="Arial"/>
          <w:sz w:val="22"/>
          <w:szCs w:val="22"/>
        </w:rPr>
        <w:t>Director of College Safety</w:t>
      </w:r>
    </w:p>
    <w:p w:rsidR="003849F2" w:rsidRPr="00992DE6" w:rsidRDefault="007F2757" w:rsidP="0097533E">
      <w:pPr>
        <w:pStyle w:val="Default"/>
        <w:rPr>
          <w:rFonts w:ascii="Arial" w:hAnsi="Arial" w:cs="Arial"/>
          <w:sz w:val="22"/>
          <w:szCs w:val="22"/>
        </w:rPr>
      </w:pPr>
      <w:hyperlink r:id="rId79" w:history="1">
        <w:r w:rsidR="003849F2" w:rsidRPr="00992DE6">
          <w:rPr>
            <w:rStyle w:val="Hyperlink"/>
            <w:rFonts w:ascii="Arial" w:hAnsi="Arial" w:cs="Arial"/>
            <w:sz w:val="22"/>
            <w:szCs w:val="22"/>
          </w:rPr>
          <w:t>Thomas.sonoff@clackamas.edu</w:t>
        </w:r>
      </w:hyperlink>
      <w:r w:rsidR="003849F2" w:rsidRPr="00992DE6">
        <w:rPr>
          <w:rFonts w:ascii="Arial" w:hAnsi="Arial" w:cs="Arial"/>
          <w:sz w:val="22"/>
          <w:szCs w:val="22"/>
        </w:rPr>
        <w:t xml:space="preserve"> </w:t>
      </w:r>
    </w:p>
    <w:p w:rsidR="003849F2" w:rsidRPr="00992DE6" w:rsidRDefault="003849F2" w:rsidP="0097533E">
      <w:pPr>
        <w:pStyle w:val="Default"/>
        <w:rPr>
          <w:rFonts w:ascii="Arial" w:hAnsi="Arial" w:cs="Arial"/>
          <w:sz w:val="22"/>
          <w:szCs w:val="22"/>
        </w:rPr>
      </w:pPr>
      <w:r w:rsidRPr="00992DE6">
        <w:rPr>
          <w:rFonts w:ascii="Arial" w:hAnsi="Arial" w:cs="Arial"/>
          <w:sz w:val="22"/>
          <w:szCs w:val="22"/>
        </w:rPr>
        <w:t>503-594-1698</w:t>
      </w:r>
    </w:p>
    <w:p w:rsidR="00DA78A0" w:rsidRPr="00992DE6" w:rsidRDefault="00DA78A0" w:rsidP="00DA78A0">
      <w:pPr>
        <w:pStyle w:val="EOPBullets"/>
        <w:numPr>
          <w:ilvl w:val="0"/>
          <w:numId w:val="0"/>
        </w:numPr>
      </w:pPr>
    </w:p>
    <w:p w:rsidR="0097533E" w:rsidRPr="00992DE6" w:rsidRDefault="0097533E" w:rsidP="00DA78A0">
      <w:pPr>
        <w:pStyle w:val="EOPBullets"/>
        <w:numPr>
          <w:ilvl w:val="0"/>
          <w:numId w:val="0"/>
        </w:numPr>
        <w:rPr>
          <w:b/>
        </w:rPr>
      </w:pPr>
      <w:r w:rsidRPr="00992DE6">
        <w:rPr>
          <w:b/>
        </w:rPr>
        <w:t>Secondary Point of Contact</w:t>
      </w:r>
    </w:p>
    <w:p w:rsidR="0097533E" w:rsidRPr="00992DE6" w:rsidRDefault="003849F2" w:rsidP="0097533E">
      <w:pPr>
        <w:pStyle w:val="Default"/>
        <w:rPr>
          <w:rFonts w:ascii="Arial" w:hAnsi="Arial" w:cs="Arial"/>
          <w:sz w:val="22"/>
          <w:szCs w:val="22"/>
        </w:rPr>
      </w:pPr>
      <w:r w:rsidRPr="00992DE6">
        <w:rPr>
          <w:rFonts w:ascii="Arial" w:hAnsi="Arial" w:cs="Arial"/>
          <w:sz w:val="22"/>
          <w:szCs w:val="22"/>
        </w:rPr>
        <w:t>Bob Cochran</w:t>
      </w:r>
    </w:p>
    <w:p w:rsidR="003849F2" w:rsidRPr="00992DE6" w:rsidRDefault="003849F2" w:rsidP="0097533E">
      <w:pPr>
        <w:pStyle w:val="Default"/>
        <w:rPr>
          <w:rFonts w:ascii="Arial" w:hAnsi="Arial" w:cs="Arial"/>
          <w:sz w:val="22"/>
          <w:szCs w:val="22"/>
        </w:rPr>
      </w:pPr>
      <w:r w:rsidRPr="00992DE6">
        <w:rPr>
          <w:rFonts w:ascii="Arial" w:hAnsi="Arial" w:cs="Arial"/>
          <w:sz w:val="22"/>
          <w:szCs w:val="22"/>
        </w:rPr>
        <w:t>Dean of Campus Services</w:t>
      </w:r>
    </w:p>
    <w:p w:rsidR="003849F2" w:rsidRPr="00992DE6" w:rsidRDefault="007F2757" w:rsidP="0097533E">
      <w:pPr>
        <w:pStyle w:val="Default"/>
        <w:rPr>
          <w:rFonts w:ascii="Arial" w:hAnsi="Arial" w:cs="Arial"/>
          <w:sz w:val="22"/>
          <w:szCs w:val="22"/>
        </w:rPr>
      </w:pPr>
      <w:hyperlink r:id="rId80" w:history="1">
        <w:r w:rsidR="003849F2" w:rsidRPr="00992DE6">
          <w:rPr>
            <w:rStyle w:val="Hyperlink"/>
            <w:rFonts w:ascii="Arial" w:hAnsi="Arial" w:cs="Arial"/>
            <w:sz w:val="22"/>
            <w:szCs w:val="22"/>
          </w:rPr>
          <w:t>bobc@clackamas.edu</w:t>
        </w:r>
      </w:hyperlink>
      <w:r w:rsidR="003849F2" w:rsidRPr="00992DE6">
        <w:rPr>
          <w:rFonts w:ascii="Arial" w:hAnsi="Arial" w:cs="Arial"/>
          <w:sz w:val="22"/>
          <w:szCs w:val="22"/>
        </w:rPr>
        <w:t xml:space="preserve"> </w:t>
      </w:r>
    </w:p>
    <w:p w:rsidR="003849F2" w:rsidRPr="00992DE6" w:rsidRDefault="003849F2" w:rsidP="0097533E">
      <w:pPr>
        <w:pStyle w:val="Default"/>
        <w:rPr>
          <w:rFonts w:ascii="Arial" w:hAnsi="Arial" w:cs="Arial"/>
          <w:sz w:val="22"/>
          <w:szCs w:val="22"/>
        </w:rPr>
      </w:pPr>
      <w:r w:rsidRPr="00992DE6">
        <w:rPr>
          <w:rFonts w:ascii="Arial" w:hAnsi="Arial" w:cs="Arial"/>
          <w:sz w:val="22"/>
          <w:szCs w:val="22"/>
        </w:rPr>
        <w:t>503-594-6790</w:t>
      </w:r>
    </w:p>
    <w:p w:rsidR="0097533E" w:rsidRPr="00992DE6" w:rsidRDefault="0097533E" w:rsidP="007D10BC">
      <w:pPr>
        <w:pStyle w:val="EOPHeading3"/>
        <w:spacing w:after="240"/>
      </w:pPr>
      <w:r w:rsidRPr="00992DE6">
        <w:t xml:space="preserve">Section 2: Protocol to Notify, Activate, Inform </w:t>
      </w:r>
    </w:p>
    <w:p w:rsidR="0097533E" w:rsidRPr="00992DE6" w:rsidRDefault="0097533E" w:rsidP="0097533E">
      <w:pPr>
        <w:pStyle w:val="Default"/>
        <w:rPr>
          <w:rFonts w:ascii="Arial" w:hAnsi="Arial" w:cs="Arial"/>
          <w:sz w:val="22"/>
          <w:szCs w:val="22"/>
        </w:rPr>
      </w:pPr>
      <w:r w:rsidRPr="00992DE6">
        <w:rPr>
          <w:rFonts w:ascii="Arial" w:hAnsi="Arial" w:cs="Arial"/>
          <w:sz w:val="22"/>
          <w:szCs w:val="22"/>
        </w:rPr>
        <w:t xml:space="preserve">Information on a COVID-19 case impacting the College community may come from a variety of sources, both internal and external. The CCC Communicable Disease Management Plan directs CCC POCs to communicate with Clackamas County Public Health, who will in turn initiate coordinated County and College responses. The CCC Executive Team and Executive Director of College Relations and Marketing will direct further actions in support of the College community and inform community stakeholders. </w:t>
      </w:r>
    </w:p>
    <w:p w:rsidR="0097533E" w:rsidRPr="00992DE6" w:rsidRDefault="0097533E" w:rsidP="0097533E">
      <w:pPr>
        <w:spacing w:after="0"/>
        <w:rPr>
          <w:rFonts w:ascii="Arial" w:hAnsi="Arial" w:cs="Arial"/>
        </w:rPr>
      </w:pPr>
    </w:p>
    <w:p w:rsidR="0097533E" w:rsidRPr="00992DE6" w:rsidRDefault="0097533E" w:rsidP="00DA78A0">
      <w:pPr>
        <w:spacing w:after="0"/>
        <w:rPr>
          <w:rFonts w:ascii="Arial" w:hAnsi="Arial" w:cs="Arial"/>
          <w:b/>
        </w:rPr>
      </w:pPr>
      <w:r w:rsidRPr="00992DE6">
        <w:rPr>
          <w:rFonts w:ascii="Arial" w:hAnsi="Arial" w:cs="Arial"/>
          <w:b/>
        </w:rPr>
        <w:t xml:space="preserve">CCC will implement the following communication protocol to notify and activate College response: </w:t>
      </w:r>
    </w:p>
    <w:p w:rsidR="0097533E" w:rsidRPr="00992DE6" w:rsidRDefault="0097533E" w:rsidP="00EB016D">
      <w:pPr>
        <w:pStyle w:val="Default"/>
        <w:numPr>
          <w:ilvl w:val="0"/>
          <w:numId w:val="14"/>
        </w:numPr>
        <w:rPr>
          <w:rFonts w:ascii="Arial" w:hAnsi="Arial" w:cs="Arial"/>
          <w:sz w:val="22"/>
          <w:szCs w:val="22"/>
        </w:rPr>
      </w:pPr>
      <w:r w:rsidRPr="00992DE6">
        <w:rPr>
          <w:rFonts w:ascii="Arial" w:hAnsi="Arial" w:cs="Arial"/>
          <w:sz w:val="22"/>
          <w:szCs w:val="22"/>
        </w:rPr>
        <w:t xml:space="preserve">Any College community member who has tested positive for COVID-19 or been exposed to someone testing positive or is made aware of any individual accessing any CCC </w:t>
      </w:r>
      <w:r w:rsidRPr="00992DE6">
        <w:rPr>
          <w:rFonts w:ascii="Arial" w:hAnsi="Arial" w:cs="Arial"/>
          <w:sz w:val="22"/>
          <w:szCs w:val="22"/>
        </w:rPr>
        <w:lastRenderedPageBreak/>
        <w:t xml:space="preserve">campus or activity and testing positive for COVID-19 or known to have been exposed shall immediately contact their instructor(s), a supervisor or College Safety (503-594-6650). </w:t>
      </w:r>
    </w:p>
    <w:p w:rsidR="0097533E" w:rsidRPr="00992DE6" w:rsidRDefault="0097533E" w:rsidP="00DA78A0">
      <w:pPr>
        <w:pStyle w:val="Default"/>
        <w:numPr>
          <w:ilvl w:val="0"/>
          <w:numId w:val="14"/>
        </w:numPr>
        <w:rPr>
          <w:rFonts w:ascii="Arial" w:hAnsi="Arial" w:cs="Arial"/>
          <w:sz w:val="22"/>
          <w:szCs w:val="22"/>
        </w:rPr>
      </w:pPr>
      <w:r w:rsidRPr="00992DE6">
        <w:rPr>
          <w:rFonts w:ascii="Arial" w:hAnsi="Arial" w:cs="Arial"/>
          <w:sz w:val="22"/>
          <w:szCs w:val="22"/>
        </w:rPr>
        <w:t xml:space="preserve">Instructors, supervisors or other College officials made aware of a positive COVID-19 case or know exposure shall immediately contact College Safety.  College Safety will immediately contact a CCC POC listed above. </w:t>
      </w:r>
    </w:p>
    <w:p w:rsidR="0097533E" w:rsidRPr="00992DE6" w:rsidRDefault="0097533E" w:rsidP="0097533E">
      <w:pPr>
        <w:pStyle w:val="Default"/>
        <w:rPr>
          <w:rFonts w:ascii="Arial" w:hAnsi="Arial" w:cs="Arial"/>
          <w:sz w:val="22"/>
          <w:szCs w:val="22"/>
        </w:rPr>
      </w:pPr>
    </w:p>
    <w:p w:rsidR="0097533E" w:rsidRPr="00992DE6" w:rsidRDefault="00CB0F82" w:rsidP="0097533E">
      <w:pPr>
        <w:pStyle w:val="Default"/>
        <w:rPr>
          <w:rFonts w:ascii="Arial" w:hAnsi="Arial" w:cs="Arial"/>
          <w:b/>
          <w:color w:val="000000" w:themeColor="text1"/>
          <w:sz w:val="22"/>
          <w:szCs w:val="22"/>
        </w:rPr>
      </w:pPr>
      <w:r w:rsidRPr="00992DE6">
        <w:rPr>
          <w:rFonts w:ascii="Arial" w:hAnsi="Arial" w:cs="Arial"/>
          <w:b/>
          <w:color w:val="000000" w:themeColor="text1"/>
          <w:sz w:val="22"/>
          <w:szCs w:val="22"/>
        </w:rPr>
        <w:t>Key Information POC</w:t>
      </w:r>
      <w:r w:rsidR="0097533E" w:rsidRPr="00992DE6">
        <w:rPr>
          <w:rFonts w:ascii="Arial" w:hAnsi="Arial" w:cs="Arial"/>
          <w:b/>
          <w:color w:val="000000" w:themeColor="text1"/>
          <w:sz w:val="22"/>
          <w:szCs w:val="22"/>
        </w:rPr>
        <w:t xml:space="preserve">s will need to ascertain to assist Clackamas County Public Health and CCC response: </w:t>
      </w:r>
    </w:p>
    <w:p w:rsidR="0097533E" w:rsidRPr="00992DE6" w:rsidRDefault="0097533E" w:rsidP="00DA78A0">
      <w:pPr>
        <w:pStyle w:val="Default"/>
        <w:numPr>
          <w:ilvl w:val="0"/>
          <w:numId w:val="15"/>
        </w:numPr>
        <w:rPr>
          <w:rFonts w:ascii="Arial" w:hAnsi="Arial" w:cs="Arial"/>
          <w:sz w:val="22"/>
          <w:szCs w:val="22"/>
        </w:rPr>
      </w:pPr>
      <w:r w:rsidRPr="00992DE6">
        <w:rPr>
          <w:rFonts w:ascii="Arial" w:hAnsi="Arial" w:cs="Arial"/>
          <w:sz w:val="22"/>
          <w:szCs w:val="22"/>
        </w:rPr>
        <w:t>Names and contact information of individual who te</w:t>
      </w:r>
      <w:r w:rsidR="00DA78A0" w:rsidRPr="00992DE6">
        <w:rPr>
          <w:rFonts w:ascii="Arial" w:hAnsi="Arial" w:cs="Arial"/>
          <w:sz w:val="22"/>
          <w:szCs w:val="22"/>
        </w:rPr>
        <w:t xml:space="preserve">sted positive (Clackamas County </w:t>
      </w:r>
      <w:r w:rsidRPr="00992DE6">
        <w:rPr>
          <w:rFonts w:ascii="Arial" w:hAnsi="Arial" w:cs="Arial"/>
          <w:sz w:val="22"/>
          <w:szCs w:val="22"/>
        </w:rPr>
        <w:t xml:space="preserve">Public Health may or may not yet have been notified) </w:t>
      </w:r>
    </w:p>
    <w:p w:rsidR="0097533E" w:rsidRPr="00992DE6" w:rsidRDefault="0097533E" w:rsidP="00DA78A0">
      <w:pPr>
        <w:pStyle w:val="Default"/>
        <w:numPr>
          <w:ilvl w:val="0"/>
          <w:numId w:val="15"/>
        </w:numPr>
        <w:rPr>
          <w:rFonts w:ascii="Arial" w:hAnsi="Arial" w:cs="Arial"/>
          <w:sz w:val="22"/>
          <w:szCs w:val="22"/>
        </w:rPr>
      </w:pPr>
      <w:r w:rsidRPr="00992DE6">
        <w:rPr>
          <w:rFonts w:ascii="Arial" w:hAnsi="Arial" w:cs="Arial"/>
          <w:sz w:val="22"/>
          <w:szCs w:val="22"/>
        </w:rPr>
        <w:t xml:space="preserve">Contact information of those who came into close contact with a person who has tested positive (e.g., students, co-workers or visitors to work or classroom space or other activity).  </w:t>
      </w:r>
    </w:p>
    <w:p w:rsidR="0097533E" w:rsidRPr="00992DE6" w:rsidRDefault="0097533E" w:rsidP="00DA78A0">
      <w:pPr>
        <w:pStyle w:val="Default"/>
        <w:numPr>
          <w:ilvl w:val="0"/>
          <w:numId w:val="15"/>
        </w:numPr>
        <w:rPr>
          <w:rFonts w:ascii="Arial" w:hAnsi="Arial" w:cs="Arial"/>
          <w:sz w:val="22"/>
          <w:szCs w:val="22"/>
        </w:rPr>
      </w:pPr>
      <w:r w:rsidRPr="00992DE6">
        <w:rPr>
          <w:rFonts w:ascii="Arial" w:hAnsi="Arial" w:cs="Arial"/>
          <w:sz w:val="22"/>
          <w:szCs w:val="22"/>
        </w:rPr>
        <w:t>Building name and room number individual occupied.</w:t>
      </w:r>
    </w:p>
    <w:p w:rsidR="0097533E" w:rsidRPr="00992DE6" w:rsidRDefault="0097533E" w:rsidP="00DA78A0">
      <w:pPr>
        <w:pStyle w:val="Default"/>
        <w:numPr>
          <w:ilvl w:val="0"/>
          <w:numId w:val="15"/>
        </w:numPr>
        <w:rPr>
          <w:rFonts w:ascii="Arial" w:hAnsi="Arial" w:cs="Arial"/>
          <w:sz w:val="22"/>
          <w:szCs w:val="22"/>
        </w:rPr>
      </w:pPr>
      <w:r w:rsidRPr="00992DE6">
        <w:rPr>
          <w:rFonts w:ascii="Arial" w:hAnsi="Arial" w:cs="Arial"/>
          <w:sz w:val="22"/>
          <w:szCs w:val="22"/>
        </w:rPr>
        <w:t xml:space="preserve">Sanitation efforts for affected facilities. </w:t>
      </w:r>
    </w:p>
    <w:p w:rsidR="0097533E" w:rsidRPr="00992DE6" w:rsidRDefault="0097533E" w:rsidP="00DA78A0">
      <w:pPr>
        <w:pStyle w:val="Default"/>
        <w:numPr>
          <w:ilvl w:val="0"/>
          <w:numId w:val="15"/>
        </w:numPr>
        <w:rPr>
          <w:rFonts w:ascii="Arial" w:hAnsi="Arial" w:cs="Arial"/>
          <w:sz w:val="22"/>
          <w:szCs w:val="22"/>
        </w:rPr>
      </w:pPr>
      <w:r w:rsidRPr="00992DE6">
        <w:rPr>
          <w:rFonts w:ascii="Arial" w:hAnsi="Arial" w:cs="Arial"/>
          <w:sz w:val="22"/>
          <w:szCs w:val="22"/>
        </w:rPr>
        <w:t xml:space="preserve">Confirmation that individuals who are symptomatic have been instructed to isolate and anyone who was potentially exposed to a positive case has been instructed to quarantine for 14 days. </w:t>
      </w:r>
    </w:p>
    <w:p w:rsidR="0097533E" w:rsidRPr="00992DE6" w:rsidRDefault="0097533E" w:rsidP="00DA78A0">
      <w:pPr>
        <w:pStyle w:val="Default"/>
        <w:numPr>
          <w:ilvl w:val="0"/>
          <w:numId w:val="15"/>
        </w:numPr>
        <w:rPr>
          <w:rFonts w:ascii="Arial" w:hAnsi="Arial" w:cs="Arial"/>
          <w:sz w:val="22"/>
          <w:szCs w:val="22"/>
        </w:rPr>
      </w:pPr>
      <w:r w:rsidRPr="00992DE6">
        <w:rPr>
          <w:rFonts w:ascii="Arial" w:hAnsi="Arial" w:cs="Arial"/>
          <w:sz w:val="22"/>
          <w:szCs w:val="22"/>
        </w:rPr>
        <w:t xml:space="preserve">Any additional actions CCC is taking, e.g., notification of people within a specific department, facility or space, or additional cleaning measures. </w:t>
      </w:r>
    </w:p>
    <w:p w:rsidR="0097533E" w:rsidRPr="00992DE6" w:rsidRDefault="0097533E" w:rsidP="00DA78A0">
      <w:pPr>
        <w:pStyle w:val="EOPHeading3"/>
      </w:pPr>
      <w:r w:rsidRPr="00992DE6">
        <w:t>Scenario 1- Individual on campus has been in contact with someone who has or may hav</w:t>
      </w:r>
      <w:r w:rsidR="00DA78A0" w:rsidRPr="00992DE6">
        <w:t>e tested positive for COVID-19</w:t>
      </w:r>
    </w:p>
    <w:p w:rsidR="0097533E" w:rsidRPr="00992DE6" w:rsidRDefault="0097533E" w:rsidP="0097533E">
      <w:pPr>
        <w:pStyle w:val="Default"/>
        <w:numPr>
          <w:ilvl w:val="0"/>
          <w:numId w:val="11"/>
        </w:numPr>
        <w:rPr>
          <w:rFonts w:ascii="Arial" w:hAnsi="Arial" w:cs="Arial"/>
          <w:sz w:val="22"/>
          <w:szCs w:val="22"/>
        </w:rPr>
      </w:pPr>
      <w:r w:rsidRPr="00992DE6">
        <w:rPr>
          <w:rFonts w:ascii="Arial" w:hAnsi="Arial" w:cs="Arial"/>
          <w:sz w:val="22"/>
          <w:szCs w:val="22"/>
        </w:rPr>
        <w:t xml:space="preserve">All cases of “contact” must be reported immediately to College Safety, either through the employee’s direct supervisor (or higher if their supervisor is unavailable), the student’s instructor or anyone who is aware of such contact situation. </w:t>
      </w:r>
    </w:p>
    <w:p w:rsidR="0097533E" w:rsidRPr="00992DE6" w:rsidRDefault="0097533E" w:rsidP="0097533E">
      <w:pPr>
        <w:pStyle w:val="Default"/>
        <w:numPr>
          <w:ilvl w:val="0"/>
          <w:numId w:val="11"/>
        </w:numPr>
        <w:rPr>
          <w:rFonts w:ascii="Arial" w:hAnsi="Arial" w:cs="Arial"/>
          <w:sz w:val="22"/>
          <w:szCs w:val="22"/>
        </w:rPr>
      </w:pPr>
      <w:r w:rsidRPr="00992DE6">
        <w:rPr>
          <w:rFonts w:ascii="Arial" w:hAnsi="Arial" w:cs="Arial"/>
          <w:sz w:val="22"/>
          <w:szCs w:val="22"/>
        </w:rPr>
        <w:t>The supervisor/instructor will send the employee/student home immediately and advise them to contact their health provider and arrange for a COVID-19 test.</w:t>
      </w:r>
    </w:p>
    <w:p w:rsidR="0097533E" w:rsidRPr="00992DE6" w:rsidRDefault="0097533E" w:rsidP="0097533E">
      <w:pPr>
        <w:pStyle w:val="Default"/>
        <w:numPr>
          <w:ilvl w:val="0"/>
          <w:numId w:val="11"/>
        </w:numPr>
        <w:rPr>
          <w:rFonts w:ascii="Arial" w:hAnsi="Arial" w:cs="Arial"/>
          <w:sz w:val="22"/>
          <w:szCs w:val="22"/>
        </w:rPr>
      </w:pPr>
      <w:r w:rsidRPr="00992DE6">
        <w:rPr>
          <w:rFonts w:ascii="Arial" w:hAnsi="Arial" w:cs="Arial"/>
          <w:sz w:val="22"/>
          <w:szCs w:val="22"/>
        </w:rPr>
        <w:t>College Safety will notify CCC POC and Campus Services.</w:t>
      </w:r>
    </w:p>
    <w:p w:rsidR="0097533E" w:rsidRPr="00992DE6" w:rsidRDefault="0097533E" w:rsidP="0097533E">
      <w:pPr>
        <w:pStyle w:val="Default"/>
        <w:numPr>
          <w:ilvl w:val="0"/>
          <w:numId w:val="11"/>
        </w:numPr>
        <w:rPr>
          <w:rFonts w:ascii="Arial" w:hAnsi="Arial" w:cs="Arial"/>
          <w:sz w:val="22"/>
          <w:szCs w:val="22"/>
        </w:rPr>
      </w:pPr>
      <w:r w:rsidRPr="00992DE6">
        <w:rPr>
          <w:rFonts w:ascii="Arial" w:hAnsi="Arial" w:cs="Arial"/>
          <w:sz w:val="22"/>
          <w:szCs w:val="22"/>
        </w:rPr>
        <w:t>CCC POC contacts Clackamas County Public Health to determine mitigation steps.</w:t>
      </w:r>
    </w:p>
    <w:p w:rsidR="0097533E" w:rsidRPr="00992DE6" w:rsidRDefault="0097533E" w:rsidP="0097533E">
      <w:pPr>
        <w:pStyle w:val="Default"/>
        <w:numPr>
          <w:ilvl w:val="0"/>
          <w:numId w:val="11"/>
        </w:numPr>
        <w:rPr>
          <w:rFonts w:ascii="Arial" w:hAnsi="Arial" w:cs="Arial"/>
          <w:sz w:val="22"/>
          <w:szCs w:val="22"/>
        </w:rPr>
      </w:pPr>
      <w:r w:rsidRPr="00992DE6">
        <w:rPr>
          <w:rFonts w:ascii="Arial" w:hAnsi="Arial" w:cs="Arial"/>
          <w:sz w:val="22"/>
          <w:szCs w:val="22"/>
        </w:rPr>
        <w:t>CCC POC notifies CCC Executive Team and Executive Director of College Relations and Marketing, who will direct further actions within the College community.</w:t>
      </w:r>
    </w:p>
    <w:p w:rsidR="0097533E" w:rsidRPr="00992DE6" w:rsidRDefault="0097533E" w:rsidP="0097533E">
      <w:pPr>
        <w:pStyle w:val="Default"/>
        <w:numPr>
          <w:ilvl w:val="0"/>
          <w:numId w:val="11"/>
        </w:numPr>
        <w:rPr>
          <w:rFonts w:ascii="Arial" w:hAnsi="Arial" w:cs="Arial"/>
          <w:sz w:val="22"/>
          <w:szCs w:val="22"/>
        </w:rPr>
      </w:pPr>
      <w:r w:rsidRPr="00992DE6">
        <w:rPr>
          <w:rFonts w:ascii="Arial" w:hAnsi="Arial" w:cs="Arial"/>
          <w:sz w:val="22"/>
          <w:szCs w:val="22"/>
        </w:rPr>
        <w:t>Involved building will receive a detailed cleaning including all touch points and flat surfaces.</w:t>
      </w:r>
    </w:p>
    <w:p w:rsidR="0097533E" w:rsidRPr="00992DE6" w:rsidRDefault="0097533E" w:rsidP="00DA78A0">
      <w:pPr>
        <w:pStyle w:val="EOPHeading3"/>
      </w:pPr>
      <w:r w:rsidRPr="00992DE6">
        <w:t>Scenario 2 – Individual on campus h</w:t>
      </w:r>
      <w:r w:rsidR="00DA78A0" w:rsidRPr="00992DE6">
        <w:t>as tested positive for COVID-19</w:t>
      </w:r>
    </w:p>
    <w:p w:rsidR="0097533E" w:rsidRPr="00992DE6" w:rsidRDefault="0097533E" w:rsidP="0097533E">
      <w:pPr>
        <w:pStyle w:val="Default"/>
        <w:numPr>
          <w:ilvl w:val="0"/>
          <w:numId w:val="12"/>
        </w:numPr>
        <w:rPr>
          <w:rFonts w:ascii="Arial" w:hAnsi="Arial" w:cs="Arial"/>
          <w:sz w:val="22"/>
          <w:szCs w:val="22"/>
        </w:rPr>
      </w:pPr>
      <w:r w:rsidRPr="00992DE6">
        <w:rPr>
          <w:rFonts w:ascii="Arial" w:hAnsi="Arial" w:cs="Arial"/>
          <w:sz w:val="22"/>
          <w:szCs w:val="22"/>
        </w:rPr>
        <w:t xml:space="preserve">All cases of confirmed COVID-19 must be reported immediately to College Safety, either through the employee’s direct supervisor (or higher if their supervisor is unavailable), the student’s instructor or anyone who is aware of such situation. </w:t>
      </w:r>
    </w:p>
    <w:p w:rsidR="0097533E" w:rsidRPr="00992DE6" w:rsidRDefault="0097533E" w:rsidP="0097533E">
      <w:pPr>
        <w:pStyle w:val="Default"/>
        <w:numPr>
          <w:ilvl w:val="0"/>
          <w:numId w:val="12"/>
        </w:numPr>
        <w:rPr>
          <w:rFonts w:ascii="Arial" w:hAnsi="Arial" w:cs="Arial"/>
          <w:sz w:val="22"/>
          <w:szCs w:val="22"/>
        </w:rPr>
      </w:pPr>
      <w:r w:rsidRPr="00992DE6">
        <w:rPr>
          <w:rFonts w:ascii="Arial" w:hAnsi="Arial" w:cs="Arial"/>
          <w:sz w:val="22"/>
          <w:szCs w:val="22"/>
        </w:rPr>
        <w:t>If on campus, the infected individual will be sent home immediately.</w:t>
      </w:r>
    </w:p>
    <w:p w:rsidR="0097533E" w:rsidRPr="00992DE6" w:rsidRDefault="0097533E" w:rsidP="0097533E">
      <w:pPr>
        <w:pStyle w:val="Default"/>
        <w:numPr>
          <w:ilvl w:val="0"/>
          <w:numId w:val="12"/>
        </w:numPr>
        <w:rPr>
          <w:rFonts w:ascii="Arial" w:hAnsi="Arial" w:cs="Arial"/>
          <w:sz w:val="22"/>
          <w:szCs w:val="22"/>
        </w:rPr>
      </w:pPr>
      <w:r w:rsidRPr="00992DE6">
        <w:rPr>
          <w:rFonts w:ascii="Arial" w:hAnsi="Arial" w:cs="Arial"/>
          <w:sz w:val="22"/>
          <w:szCs w:val="22"/>
        </w:rPr>
        <w:t>College Safety will notify CCC POC and Campus Services.</w:t>
      </w:r>
    </w:p>
    <w:p w:rsidR="0097533E" w:rsidRPr="00992DE6" w:rsidRDefault="0097533E" w:rsidP="0097533E">
      <w:pPr>
        <w:pStyle w:val="Default"/>
        <w:numPr>
          <w:ilvl w:val="0"/>
          <w:numId w:val="12"/>
        </w:numPr>
        <w:rPr>
          <w:rFonts w:ascii="Arial" w:hAnsi="Arial" w:cs="Arial"/>
          <w:sz w:val="22"/>
          <w:szCs w:val="22"/>
        </w:rPr>
      </w:pPr>
      <w:r w:rsidRPr="00992DE6">
        <w:rPr>
          <w:rFonts w:ascii="Arial" w:hAnsi="Arial" w:cs="Arial"/>
          <w:sz w:val="22"/>
          <w:szCs w:val="22"/>
        </w:rPr>
        <w:t>Building in which individual testing positive occupied will be closed for 48-72 hours.</w:t>
      </w:r>
    </w:p>
    <w:p w:rsidR="0097533E" w:rsidRPr="00992DE6" w:rsidRDefault="0097533E" w:rsidP="0097533E">
      <w:pPr>
        <w:pStyle w:val="Default"/>
        <w:numPr>
          <w:ilvl w:val="0"/>
          <w:numId w:val="12"/>
        </w:numPr>
        <w:rPr>
          <w:rFonts w:ascii="Arial" w:hAnsi="Arial" w:cs="Arial"/>
          <w:sz w:val="22"/>
          <w:szCs w:val="22"/>
        </w:rPr>
      </w:pPr>
      <w:r w:rsidRPr="00992DE6">
        <w:rPr>
          <w:rFonts w:ascii="Arial" w:hAnsi="Arial" w:cs="Arial"/>
          <w:sz w:val="22"/>
          <w:szCs w:val="22"/>
        </w:rPr>
        <w:t>CCC POC contacts Clackamas County Public Health to determine mitigation steps.</w:t>
      </w:r>
    </w:p>
    <w:p w:rsidR="0097533E" w:rsidRPr="00992DE6" w:rsidRDefault="0097533E" w:rsidP="0097533E">
      <w:pPr>
        <w:pStyle w:val="Default"/>
        <w:numPr>
          <w:ilvl w:val="0"/>
          <w:numId w:val="12"/>
        </w:numPr>
        <w:rPr>
          <w:rFonts w:ascii="Arial" w:hAnsi="Arial" w:cs="Arial"/>
          <w:sz w:val="22"/>
          <w:szCs w:val="22"/>
        </w:rPr>
      </w:pPr>
      <w:r w:rsidRPr="00992DE6">
        <w:rPr>
          <w:rFonts w:ascii="Arial" w:hAnsi="Arial" w:cs="Arial"/>
          <w:sz w:val="22"/>
          <w:szCs w:val="22"/>
        </w:rPr>
        <w:t>CCC POC notifies CCC Executive Team and Executive Director of College Relations and Marketing, who will direct further actions within the College community.</w:t>
      </w:r>
    </w:p>
    <w:p w:rsidR="0097533E" w:rsidRPr="00992DE6" w:rsidRDefault="0097533E" w:rsidP="0097533E">
      <w:pPr>
        <w:pStyle w:val="Default"/>
        <w:numPr>
          <w:ilvl w:val="0"/>
          <w:numId w:val="12"/>
        </w:numPr>
        <w:rPr>
          <w:rFonts w:ascii="Arial" w:hAnsi="Arial" w:cs="Arial"/>
          <w:sz w:val="22"/>
          <w:szCs w:val="22"/>
        </w:rPr>
      </w:pPr>
      <w:r w:rsidRPr="00992DE6">
        <w:rPr>
          <w:rFonts w:ascii="Arial" w:hAnsi="Arial" w:cs="Arial"/>
          <w:sz w:val="22"/>
          <w:szCs w:val="22"/>
        </w:rPr>
        <w:t xml:space="preserve">Involved building will receive a forensic level disinfection of all touch points and flat surfaces.  The floors will be vacuumed with a HEPA vacuum and all surfaces (including keyboards and soft seating will receive additional disinfection with an electrostatic sprayer. </w:t>
      </w:r>
    </w:p>
    <w:p w:rsidR="0097533E" w:rsidRPr="00992DE6" w:rsidRDefault="0097533E" w:rsidP="00DA78A0">
      <w:pPr>
        <w:pStyle w:val="EOPHeading3"/>
      </w:pPr>
      <w:r w:rsidRPr="00992DE6">
        <w:lastRenderedPageBreak/>
        <w:t>Scenario 3 – CCC notified by Clackamas County Public</w:t>
      </w:r>
      <w:r w:rsidR="00DA78A0" w:rsidRPr="00992DE6">
        <w:t xml:space="preserve"> Health of a potential exposure</w:t>
      </w:r>
    </w:p>
    <w:p w:rsidR="0097533E" w:rsidRPr="00992DE6" w:rsidRDefault="0097533E" w:rsidP="0097533E">
      <w:pPr>
        <w:pStyle w:val="Default"/>
        <w:numPr>
          <w:ilvl w:val="0"/>
          <w:numId w:val="13"/>
        </w:numPr>
        <w:rPr>
          <w:rFonts w:ascii="Arial" w:hAnsi="Arial" w:cs="Arial"/>
          <w:sz w:val="22"/>
          <w:szCs w:val="22"/>
        </w:rPr>
      </w:pPr>
      <w:r w:rsidRPr="00992DE6">
        <w:rPr>
          <w:rFonts w:ascii="Arial" w:hAnsi="Arial" w:cs="Arial"/>
          <w:sz w:val="22"/>
          <w:szCs w:val="22"/>
        </w:rPr>
        <w:t>Clackamas County Public Health notified by medical provider of a potential infection/exposure.</w:t>
      </w:r>
    </w:p>
    <w:p w:rsidR="0097533E" w:rsidRPr="00992DE6" w:rsidRDefault="0097533E" w:rsidP="0097533E">
      <w:pPr>
        <w:pStyle w:val="Default"/>
        <w:numPr>
          <w:ilvl w:val="0"/>
          <w:numId w:val="13"/>
        </w:numPr>
        <w:rPr>
          <w:rFonts w:ascii="Arial" w:hAnsi="Arial" w:cs="Arial"/>
          <w:sz w:val="22"/>
          <w:szCs w:val="22"/>
        </w:rPr>
      </w:pPr>
      <w:r w:rsidRPr="00992DE6">
        <w:rPr>
          <w:rFonts w:ascii="Arial" w:hAnsi="Arial" w:cs="Arial"/>
          <w:sz w:val="22"/>
          <w:szCs w:val="22"/>
        </w:rPr>
        <w:t>Clackamas County Public Health determines association with CCC location/operation.</w:t>
      </w:r>
    </w:p>
    <w:p w:rsidR="0097533E" w:rsidRPr="00992DE6" w:rsidRDefault="0097533E" w:rsidP="0097533E">
      <w:pPr>
        <w:pStyle w:val="Default"/>
        <w:numPr>
          <w:ilvl w:val="0"/>
          <w:numId w:val="13"/>
        </w:numPr>
        <w:rPr>
          <w:rFonts w:ascii="Arial" w:hAnsi="Arial" w:cs="Arial"/>
          <w:sz w:val="22"/>
          <w:szCs w:val="22"/>
        </w:rPr>
      </w:pPr>
      <w:r w:rsidRPr="00992DE6">
        <w:rPr>
          <w:rFonts w:ascii="Arial" w:hAnsi="Arial" w:cs="Arial"/>
          <w:sz w:val="22"/>
          <w:szCs w:val="22"/>
        </w:rPr>
        <w:t>Clackamas County Public Health notifies CCC POC.</w:t>
      </w:r>
    </w:p>
    <w:p w:rsidR="0097533E" w:rsidRPr="00992DE6" w:rsidRDefault="0097533E" w:rsidP="0097533E">
      <w:pPr>
        <w:pStyle w:val="Default"/>
        <w:numPr>
          <w:ilvl w:val="0"/>
          <w:numId w:val="13"/>
        </w:numPr>
        <w:rPr>
          <w:rFonts w:ascii="Arial" w:hAnsi="Arial" w:cs="Arial"/>
          <w:sz w:val="22"/>
          <w:szCs w:val="22"/>
        </w:rPr>
      </w:pPr>
      <w:r w:rsidRPr="00992DE6">
        <w:rPr>
          <w:rFonts w:ascii="Arial" w:hAnsi="Arial" w:cs="Arial"/>
          <w:sz w:val="22"/>
          <w:szCs w:val="22"/>
        </w:rPr>
        <w:t>CCC POC notifies Executive Team and Executive Director of College Relations and Marketing, who will direct further actions within the College community</w:t>
      </w:r>
    </w:p>
    <w:p w:rsidR="0097533E" w:rsidRPr="00992DE6" w:rsidRDefault="0097533E" w:rsidP="0097533E">
      <w:pPr>
        <w:pStyle w:val="Default"/>
        <w:numPr>
          <w:ilvl w:val="0"/>
          <w:numId w:val="13"/>
        </w:numPr>
        <w:rPr>
          <w:rFonts w:ascii="Arial" w:hAnsi="Arial" w:cs="Arial"/>
          <w:sz w:val="22"/>
          <w:szCs w:val="22"/>
        </w:rPr>
      </w:pPr>
      <w:r w:rsidRPr="00992DE6">
        <w:rPr>
          <w:rFonts w:ascii="Arial" w:hAnsi="Arial" w:cs="Arial"/>
          <w:sz w:val="22"/>
          <w:szCs w:val="22"/>
        </w:rPr>
        <w:t>Refer to scenarios 1 or 2 for further actions.</w:t>
      </w:r>
    </w:p>
    <w:p w:rsidR="0097533E" w:rsidRPr="00992DE6" w:rsidRDefault="0097533E" w:rsidP="0097533E">
      <w:pPr>
        <w:pStyle w:val="Default"/>
        <w:rPr>
          <w:rFonts w:ascii="Arial" w:hAnsi="Arial" w:cs="Arial"/>
          <w:sz w:val="22"/>
          <w:szCs w:val="22"/>
        </w:rPr>
      </w:pPr>
    </w:p>
    <w:p w:rsidR="0097533E" w:rsidRPr="00992DE6" w:rsidRDefault="0097533E" w:rsidP="0097533E">
      <w:pPr>
        <w:pStyle w:val="Default"/>
        <w:rPr>
          <w:rFonts w:ascii="Arial" w:hAnsi="Arial" w:cs="Arial"/>
          <w:sz w:val="22"/>
          <w:szCs w:val="22"/>
        </w:rPr>
      </w:pPr>
      <w:r w:rsidRPr="00992DE6">
        <w:rPr>
          <w:rFonts w:ascii="Arial" w:hAnsi="Arial" w:cs="Arial"/>
          <w:sz w:val="22"/>
          <w:szCs w:val="22"/>
        </w:rPr>
        <w:t>Special Note – Protocols apply to all known visitors testing positive for COVID-19 or known visitors having been exposed to individuals testing positive for COVID-19.</w:t>
      </w:r>
    </w:p>
    <w:p w:rsidR="0097533E" w:rsidRPr="00992DE6" w:rsidRDefault="0097533E" w:rsidP="0004510F">
      <w:pPr>
        <w:pStyle w:val="EOPHeading3"/>
        <w:spacing w:after="240"/>
        <w:rPr>
          <w:rFonts w:cs="Arial"/>
          <w:szCs w:val="22"/>
        </w:rPr>
      </w:pPr>
      <w:r w:rsidRPr="00992DE6">
        <w:t xml:space="preserve">Section 3: Record Keeping and Support of Contact Tracing </w:t>
      </w:r>
    </w:p>
    <w:p w:rsidR="0097533E" w:rsidRPr="00992DE6" w:rsidRDefault="0097533E" w:rsidP="0097533E">
      <w:pPr>
        <w:pStyle w:val="Default"/>
        <w:rPr>
          <w:rFonts w:ascii="Arial" w:hAnsi="Arial" w:cs="Arial"/>
          <w:sz w:val="22"/>
          <w:szCs w:val="22"/>
        </w:rPr>
      </w:pPr>
      <w:r w:rsidRPr="00992DE6">
        <w:rPr>
          <w:rFonts w:ascii="Arial" w:hAnsi="Arial" w:cs="Arial"/>
          <w:sz w:val="22"/>
          <w:szCs w:val="22"/>
        </w:rPr>
        <w:t>In consultation with Clackamas County Public Health, the CCC POC, will notify departments, programs, etc. most directly affected by possible exposure to assist Clackamas County Public Health with contact tracing and associated record keeping (attendance records, class rosters, work schedules, etc.).</w:t>
      </w:r>
    </w:p>
    <w:p w:rsidR="0097533E" w:rsidRPr="00992DE6" w:rsidRDefault="0097533E" w:rsidP="0004510F">
      <w:pPr>
        <w:pStyle w:val="EOPHeading3"/>
        <w:spacing w:after="240"/>
        <w:rPr>
          <w:rFonts w:cs="Arial"/>
          <w:szCs w:val="22"/>
        </w:rPr>
      </w:pPr>
      <w:r w:rsidRPr="00992DE6">
        <w:rPr>
          <w:rStyle w:val="EOPHeading3Char"/>
          <w:b/>
        </w:rPr>
        <w:t xml:space="preserve">Section 4: Protocol for Quarantine and </w:t>
      </w:r>
      <w:r w:rsidRPr="00992DE6">
        <w:t>Isolation</w:t>
      </w:r>
      <w:r w:rsidRPr="00992DE6">
        <w:rPr>
          <w:b w:val="0"/>
        </w:rPr>
        <w:t xml:space="preserve"> </w:t>
      </w:r>
    </w:p>
    <w:p w:rsidR="0097533E" w:rsidRPr="00992DE6" w:rsidRDefault="0097533E" w:rsidP="0097533E">
      <w:pPr>
        <w:rPr>
          <w:rFonts w:ascii="Arial" w:hAnsi="Arial" w:cs="Arial"/>
        </w:rPr>
      </w:pPr>
      <w:r w:rsidRPr="00992DE6">
        <w:rPr>
          <w:rFonts w:ascii="Arial" w:hAnsi="Arial" w:cs="Arial"/>
        </w:rPr>
        <w:t>Testing, tracing, isolation and quarantine are central measures in containing the spread of COVID-19. Individuals who are confirmed to be infected with COVID-19 through laboratory viral testing will need to isolate until it is safe for them to resume normal activities. Those who are identified as close contacts of confirmed cases will be asked to quarantine.</w:t>
      </w:r>
    </w:p>
    <w:p w:rsidR="0097533E" w:rsidRPr="00992DE6" w:rsidRDefault="0097533E" w:rsidP="0097533E">
      <w:pPr>
        <w:pStyle w:val="Default"/>
        <w:rPr>
          <w:rFonts w:ascii="Arial" w:hAnsi="Arial" w:cs="Arial"/>
          <w:b/>
          <w:color w:val="1E1E1E"/>
          <w:sz w:val="22"/>
          <w:szCs w:val="22"/>
        </w:rPr>
      </w:pPr>
      <w:r w:rsidRPr="00992DE6">
        <w:rPr>
          <w:rFonts w:ascii="Arial" w:hAnsi="Arial" w:cs="Arial"/>
          <w:b/>
          <w:color w:val="1E1E1E"/>
          <w:sz w:val="22"/>
          <w:szCs w:val="22"/>
        </w:rPr>
        <w:t xml:space="preserve">Protocol: </w:t>
      </w:r>
    </w:p>
    <w:p w:rsidR="0097533E" w:rsidRPr="00992DE6" w:rsidRDefault="0097533E" w:rsidP="00191D29">
      <w:pPr>
        <w:pStyle w:val="Default"/>
        <w:numPr>
          <w:ilvl w:val="0"/>
          <w:numId w:val="16"/>
        </w:numPr>
        <w:rPr>
          <w:rFonts w:ascii="Arial" w:hAnsi="Arial" w:cs="Arial"/>
          <w:sz w:val="22"/>
          <w:szCs w:val="22"/>
        </w:rPr>
      </w:pPr>
      <w:r w:rsidRPr="00992DE6">
        <w:rPr>
          <w:rFonts w:ascii="Arial" w:hAnsi="Arial" w:cs="Arial"/>
          <w:sz w:val="22"/>
          <w:szCs w:val="22"/>
        </w:rPr>
        <w:t xml:space="preserve">Isolation is used to separate people infected with the virus from people who are not infected. This includes persons who are experiencing COVID-19 </w:t>
      </w:r>
      <w:r w:rsidRPr="00992DE6">
        <w:rPr>
          <w:rFonts w:ascii="Arial" w:hAnsi="Arial" w:cs="Arial"/>
          <w:color w:val="auto"/>
          <w:sz w:val="22"/>
          <w:szCs w:val="22"/>
        </w:rPr>
        <w:t>symptoms</w:t>
      </w:r>
      <w:r w:rsidRPr="00992DE6">
        <w:rPr>
          <w:rFonts w:ascii="Arial" w:hAnsi="Arial" w:cs="Arial"/>
          <w:color w:val="0000FF"/>
          <w:sz w:val="22"/>
          <w:szCs w:val="22"/>
        </w:rPr>
        <w:t xml:space="preserve"> </w:t>
      </w:r>
      <w:r w:rsidRPr="00992DE6">
        <w:rPr>
          <w:rFonts w:ascii="Arial" w:hAnsi="Arial" w:cs="Arial"/>
          <w:sz w:val="22"/>
          <w:szCs w:val="22"/>
        </w:rPr>
        <w:t xml:space="preserve">and those who have tested positive for COVID-19, whether showing symptoms or not: </w:t>
      </w:r>
    </w:p>
    <w:p w:rsidR="0097533E" w:rsidRPr="00992DE6" w:rsidRDefault="0097533E" w:rsidP="0097533E">
      <w:pPr>
        <w:pStyle w:val="Default"/>
        <w:numPr>
          <w:ilvl w:val="0"/>
          <w:numId w:val="10"/>
        </w:numPr>
        <w:rPr>
          <w:rFonts w:ascii="Arial" w:hAnsi="Arial" w:cs="Arial"/>
          <w:sz w:val="22"/>
          <w:szCs w:val="22"/>
        </w:rPr>
      </w:pPr>
      <w:r w:rsidRPr="00992DE6">
        <w:rPr>
          <w:rFonts w:ascii="Arial" w:hAnsi="Arial" w:cs="Arial"/>
          <w:sz w:val="22"/>
          <w:szCs w:val="22"/>
        </w:rPr>
        <w:t xml:space="preserve">Persons with suspected COVID-19 should seek medical care and testing from their regular health care provider and follow instructions from their local public health authority. </w:t>
      </w:r>
    </w:p>
    <w:p w:rsidR="0097533E" w:rsidRPr="00992DE6" w:rsidRDefault="0097533E" w:rsidP="0097533E">
      <w:pPr>
        <w:pStyle w:val="Default"/>
        <w:numPr>
          <w:ilvl w:val="0"/>
          <w:numId w:val="10"/>
        </w:numPr>
        <w:rPr>
          <w:rFonts w:ascii="Arial" w:hAnsi="Arial" w:cs="Arial"/>
          <w:sz w:val="22"/>
          <w:szCs w:val="22"/>
        </w:rPr>
      </w:pPr>
      <w:r w:rsidRPr="00992DE6">
        <w:rPr>
          <w:rFonts w:ascii="Arial" w:hAnsi="Arial" w:cs="Arial"/>
          <w:sz w:val="22"/>
          <w:szCs w:val="22"/>
        </w:rPr>
        <w:t xml:space="preserve">Persons who are suspected, or known to be infected with COVID-19, should immediately return to their place of residence, or designated isolation area, until they can safely resume their normal activities. </w:t>
      </w:r>
    </w:p>
    <w:p w:rsidR="0097533E" w:rsidRPr="00992DE6" w:rsidRDefault="0097533E" w:rsidP="0097533E">
      <w:pPr>
        <w:pStyle w:val="Default"/>
        <w:numPr>
          <w:ilvl w:val="0"/>
          <w:numId w:val="10"/>
        </w:numPr>
        <w:rPr>
          <w:rFonts w:ascii="Arial" w:hAnsi="Arial" w:cs="Arial"/>
          <w:sz w:val="22"/>
          <w:szCs w:val="22"/>
        </w:rPr>
      </w:pPr>
      <w:r w:rsidRPr="00992DE6">
        <w:rPr>
          <w:rFonts w:ascii="Arial" w:hAnsi="Arial" w:cs="Arial"/>
          <w:sz w:val="22"/>
          <w:szCs w:val="22"/>
        </w:rPr>
        <w:t xml:space="preserve">Persons with suspected or confirmed COVID-19 who have symptoms of COVID-19 should remain in isolation at their place of residence for at least 10 days after the first onset of illness, </w:t>
      </w:r>
      <w:r w:rsidRPr="00992DE6">
        <w:rPr>
          <w:rFonts w:ascii="Arial" w:hAnsi="Arial" w:cs="Arial"/>
          <w:b/>
          <w:bCs/>
          <w:sz w:val="22"/>
          <w:szCs w:val="22"/>
        </w:rPr>
        <w:t xml:space="preserve">and </w:t>
      </w:r>
      <w:r w:rsidRPr="00992DE6">
        <w:rPr>
          <w:rFonts w:ascii="Arial" w:hAnsi="Arial" w:cs="Arial"/>
          <w:sz w:val="22"/>
          <w:szCs w:val="22"/>
        </w:rPr>
        <w:t xml:space="preserve">72 hours have passed since the fever has ended (without use of fever reducing medicine) and other symptoms have improved. </w:t>
      </w:r>
    </w:p>
    <w:p w:rsidR="0097533E" w:rsidRPr="00992DE6" w:rsidRDefault="0097533E" w:rsidP="0097533E">
      <w:pPr>
        <w:pStyle w:val="Default"/>
        <w:numPr>
          <w:ilvl w:val="0"/>
          <w:numId w:val="10"/>
        </w:numPr>
        <w:rPr>
          <w:rFonts w:ascii="Arial" w:hAnsi="Arial" w:cs="Arial"/>
          <w:sz w:val="22"/>
          <w:szCs w:val="22"/>
        </w:rPr>
      </w:pPr>
      <w:r w:rsidRPr="00992DE6">
        <w:rPr>
          <w:rFonts w:ascii="Arial" w:hAnsi="Arial" w:cs="Arial"/>
          <w:sz w:val="22"/>
          <w:szCs w:val="22"/>
        </w:rPr>
        <w:t xml:space="preserve">Persons who test positive for COVID-19 but have no symptoms should isolate until at least 10 days have passed since the date of their first positive COVID-19 diagnostic test. </w:t>
      </w:r>
    </w:p>
    <w:p w:rsidR="0097533E" w:rsidRPr="00992DE6" w:rsidRDefault="0097533E" w:rsidP="0097533E">
      <w:pPr>
        <w:pStyle w:val="Default"/>
        <w:rPr>
          <w:rFonts w:ascii="Arial" w:hAnsi="Arial" w:cs="Arial"/>
          <w:sz w:val="22"/>
          <w:szCs w:val="22"/>
        </w:rPr>
      </w:pPr>
    </w:p>
    <w:p w:rsidR="0097533E" w:rsidRPr="00992DE6" w:rsidRDefault="0097533E" w:rsidP="0097533E">
      <w:pPr>
        <w:pStyle w:val="Default"/>
        <w:rPr>
          <w:rFonts w:ascii="Arial" w:hAnsi="Arial" w:cs="Arial"/>
          <w:b/>
          <w:sz w:val="22"/>
          <w:szCs w:val="22"/>
        </w:rPr>
      </w:pPr>
      <w:r w:rsidRPr="00992DE6">
        <w:rPr>
          <w:rFonts w:ascii="Arial" w:hAnsi="Arial" w:cs="Arial"/>
          <w:b/>
          <w:sz w:val="22"/>
          <w:szCs w:val="22"/>
        </w:rPr>
        <w:t xml:space="preserve">Quarantine is used to keep someone who may have been exposed to COVID-19 away from others for a full incubation period of 14 days: </w:t>
      </w:r>
    </w:p>
    <w:p w:rsidR="0097533E" w:rsidRPr="00992DE6" w:rsidRDefault="0097533E" w:rsidP="0004510F">
      <w:pPr>
        <w:pStyle w:val="Default"/>
        <w:numPr>
          <w:ilvl w:val="0"/>
          <w:numId w:val="10"/>
        </w:numPr>
        <w:rPr>
          <w:rFonts w:ascii="Arial" w:hAnsi="Arial" w:cs="Arial"/>
          <w:sz w:val="22"/>
          <w:szCs w:val="22"/>
        </w:rPr>
      </w:pPr>
      <w:r w:rsidRPr="00992DE6">
        <w:rPr>
          <w:rFonts w:ascii="Arial" w:hAnsi="Arial" w:cs="Arial"/>
          <w:sz w:val="22"/>
          <w:szCs w:val="22"/>
        </w:rPr>
        <w:t xml:space="preserve">Any person who believes they have been exposed, or who have been identified as close contact of a confirmed case of COVID-19, should quarantine within their place of residence for 14 days from the time of first exposure. During this time, people should limit contact with others as much as possible, maintain 6 feet of distance from others, </w:t>
      </w:r>
      <w:r w:rsidRPr="00992DE6">
        <w:rPr>
          <w:rFonts w:ascii="Arial" w:hAnsi="Arial" w:cs="Arial"/>
          <w:sz w:val="22"/>
          <w:szCs w:val="22"/>
        </w:rPr>
        <w:lastRenderedPageBreak/>
        <w:t xml:space="preserve">monitor symptoms daily, and follow instructions from their health care provider and their local public health authority. </w:t>
      </w:r>
    </w:p>
    <w:p w:rsidR="0097533E" w:rsidRPr="00992DE6" w:rsidRDefault="0097533E" w:rsidP="0004510F">
      <w:pPr>
        <w:pStyle w:val="Default"/>
        <w:numPr>
          <w:ilvl w:val="0"/>
          <w:numId w:val="10"/>
        </w:numPr>
        <w:rPr>
          <w:rFonts w:ascii="Arial" w:hAnsi="Arial" w:cs="Arial"/>
          <w:sz w:val="22"/>
          <w:szCs w:val="22"/>
        </w:rPr>
      </w:pPr>
      <w:r w:rsidRPr="00992DE6">
        <w:rPr>
          <w:rFonts w:ascii="Arial" w:hAnsi="Arial" w:cs="Arial"/>
          <w:sz w:val="22"/>
          <w:szCs w:val="22"/>
        </w:rPr>
        <w:t xml:space="preserve">If a person becomes symptomatic during this time they should contact their health care provider for testing and follow their local public health authority instructions for isolation. </w:t>
      </w:r>
    </w:p>
    <w:p w:rsidR="0097533E" w:rsidRPr="00992DE6" w:rsidRDefault="0097533E" w:rsidP="0004510F">
      <w:pPr>
        <w:pStyle w:val="Default"/>
        <w:numPr>
          <w:ilvl w:val="0"/>
          <w:numId w:val="10"/>
        </w:numPr>
        <w:rPr>
          <w:rFonts w:ascii="Arial" w:hAnsi="Arial" w:cs="Arial"/>
          <w:sz w:val="22"/>
          <w:szCs w:val="22"/>
        </w:rPr>
      </w:pPr>
      <w:r w:rsidRPr="00992DE6">
        <w:rPr>
          <w:rFonts w:ascii="Arial" w:hAnsi="Arial" w:cs="Arial"/>
          <w:sz w:val="22"/>
          <w:szCs w:val="22"/>
        </w:rPr>
        <w:t xml:space="preserve">Individuals should continue quarantine for the full 14-day incubation period even if they test negative for COVID-19. </w:t>
      </w:r>
    </w:p>
    <w:p w:rsidR="0097533E" w:rsidRPr="00992DE6" w:rsidRDefault="0097533E" w:rsidP="0097533E">
      <w:pPr>
        <w:pStyle w:val="Default"/>
        <w:ind w:left="360"/>
        <w:rPr>
          <w:rFonts w:ascii="Arial" w:hAnsi="Arial" w:cs="Arial"/>
          <w:sz w:val="22"/>
          <w:szCs w:val="22"/>
        </w:rPr>
      </w:pPr>
    </w:p>
    <w:p w:rsidR="0097533E" w:rsidRPr="00992DE6" w:rsidRDefault="0097533E" w:rsidP="0004510F">
      <w:pPr>
        <w:pStyle w:val="EOPHeading3"/>
        <w:spacing w:after="240"/>
        <w:rPr>
          <w:rFonts w:cs="Arial"/>
          <w:szCs w:val="22"/>
        </w:rPr>
      </w:pPr>
      <w:r w:rsidRPr="00992DE6">
        <w:t xml:space="preserve">Section 5: Cleaning </w:t>
      </w:r>
    </w:p>
    <w:p w:rsidR="0097533E" w:rsidRDefault="0097533E" w:rsidP="0004510F">
      <w:pPr>
        <w:pStyle w:val="Default"/>
        <w:jc w:val="both"/>
        <w:rPr>
          <w:rFonts w:ascii="Arial" w:hAnsi="Arial" w:cs="Arial"/>
          <w:sz w:val="22"/>
          <w:szCs w:val="22"/>
        </w:rPr>
      </w:pPr>
      <w:r w:rsidRPr="00992DE6">
        <w:rPr>
          <w:rFonts w:ascii="Arial" w:hAnsi="Arial" w:cs="Arial"/>
          <w:sz w:val="22"/>
          <w:szCs w:val="22"/>
        </w:rPr>
        <w:t xml:space="preserve">In consultation with Clackamas County Public Health, the CCC POC will contact Campus Services to deploy established protocols for systematic disinfection of classrooms, offices, bathrooms, common areas, etc.  Custodial cleaning protocols will maintain alignment with CDC guidance for </w:t>
      </w:r>
      <w:r w:rsidRPr="00992DE6">
        <w:rPr>
          <w:rFonts w:ascii="Arial" w:hAnsi="Arial" w:cs="Arial"/>
          <w:color w:val="auto"/>
          <w:sz w:val="22"/>
          <w:szCs w:val="22"/>
        </w:rPr>
        <w:t>facilities</w:t>
      </w:r>
      <w:r w:rsidRPr="00992DE6">
        <w:rPr>
          <w:rFonts w:ascii="Arial" w:hAnsi="Arial" w:cs="Arial"/>
          <w:color w:val="00698E"/>
          <w:sz w:val="22"/>
          <w:szCs w:val="22"/>
        </w:rPr>
        <w:t xml:space="preserve"> </w:t>
      </w:r>
      <w:r w:rsidRPr="00992DE6">
        <w:rPr>
          <w:rFonts w:ascii="Arial" w:hAnsi="Arial" w:cs="Arial"/>
          <w:sz w:val="22"/>
          <w:szCs w:val="22"/>
        </w:rPr>
        <w:t xml:space="preserve">and </w:t>
      </w:r>
      <w:r w:rsidRPr="00992DE6">
        <w:rPr>
          <w:rFonts w:ascii="Arial" w:hAnsi="Arial" w:cs="Arial"/>
          <w:color w:val="auto"/>
          <w:sz w:val="22"/>
          <w:szCs w:val="22"/>
        </w:rPr>
        <w:t>public spaces</w:t>
      </w:r>
      <w:r w:rsidRPr="00992DE6">
        <w:rPr>
          <w:rFonts w:ascii="Arial" w:hAnsi="Arial" w:cs="Arial"/>
          <w:sz w:val="22"/>
          <w:szCs w:val="22"/>
        </w:rPr>
        <w:t>. These guidelines address application based on surface, frequency, appropriate cleaning products, and cooling off per</w:t>
      </w:r>
      <w:r w:rsidR="00191D29" w:rsidRPr="00992DE6">
        <w:rPr>
          <w:rFonts w:ascii="Arial" w:hAnsi="Arial" w:cs="Arial"/>
          <w:sz w:val="22"/>
          <w:szCs w:val="22"/>
        </w:rPr>
        <w:t>iods post identified infection.</w:t>
      </w:r>
      <w:bookmarkStart w:id="55" w:name="_GoBack"/>
      <w:bookmarkEnd w:id="55"/>
    </w:p>
    <w:p w:rsidR="00191D29" w:rsidRDefault="00191D29">
      <w:pPr>
        <w:rPr>
          <w:rFonts w:ascii="Arial" w:hAnsi="Arial" w:cs="Arial"/>
          <w:color w:val="000000"/>
        </w:rPr>
      </w:pPr>
      <w:r>
        <w:rPr>
          <w:rFonts w:ascii="Arial" w:hAnsi="Arial" w:cs="Arial"/>
        </w:rPr>
        <w:br w:type="page"/>
      </w:r>
    </w:p>
    <w:p w:rsidR="00921B88" w:rsidRPr="0025212D" w:rsidRDefault="00921B88" w:rsidP="00921B88">
      <w:pPr>
        <w:pStyle w:val="EOPHeading1"/>
        <w:rPr>
          <w:rFonts w:ascii="Arial" w:hAnsi="Arial"/>
          <w:sz w:val="32"/>
        </w:rPr>
      </w:pPr>
      <w:bookmarkStart w:id="56" w:name="_Toc46826010"/>
      <w:r>
        <w:rPr>
          <w:rFonts w:ascii="Arial" w:hAnsi="Arial"/>
          <w:sz w:val="32"/>
        </w:rPr>
        <w:lastRenderedPageBreak/>
        <w:t xml:space="preserve">Appendix </w:t>
      </w:r>
      <w:r w:rsidR="0004510F">
        <w:rPr>
          <w:rFonts w:ascii="Arial" w:hAnsi="Arial"/>
          <w:sz w:val="32"/>
        </w:rPr>
        <w:t>5</w:t>
      </w:r>
      <w:r>
        <w:rPr>
          <w:rFonts w:ascii="Arial" w:hAnsi="Arial"/>
          <w:sz w:val="32"/>
        </w:rPr>
        <w:t xml:space="preserve">: </w:t>
      </w:r>
      <w:r w:rsidR="00DD1DB6">
        <w:rPr>
          <w:rFonts w:ascii="Arial" w:hAnsi="Arial"/>
          <w:sz w:val="32"/>
        </w:rPr>
        <w:t xml:space="preserve">Available </w:t>
      </w:r>
      <w:r>
        <w:rPr>
          <w:rFonts w:ascii="Arial" w:hAnsi="Arial"/>
          <w:sz w:val="32"/>
        </w:rPr>
        <w:t>Signage</w:t>
      </w:r>
      <w:bookmarkEnd w:id="56"/>
      <w:r>
        <w:rPr>
          <w:rFonts w:ascii="Arial" w:hAnsi="Arial"/>
          <w:sz w:val="32"/>
        </w:rPr>
        <w:t xml:space="preserve"> </w:t>
      </w:r>
    </w:p>
    <w:p w:rsidR="00D06270" w:rsidRDefault="00D06270" w:rsidP="00921B88">
      <w:pPr>
        <w:pStyle w:val="NormalWeb"/>
        <w:shd w:val="clear" w:color="auto" w:fill="FFFFFF"/>
        <w:spacing w:before="240" w:beforeAutospacing="0" w:after="0" w:afterAutospacing="0"/>
        <w:rPr>
          <w:rFonts w:cs="Arial"/>
        </w:rPr>
      </w:pPr>
    </w:p>
    <w:p w:rsidR="00D06270" w:rsidRPr="00D06270" w:rsidRDefault="00FE559B" w:rsidP="00D06270">
      <w:r>
        <w:rPr>
          <w:noProof/>
        </w:rPr>
        <w:drawing>
          <wp:anchor distT="0" distB="0" distL="114300" distR="114300" simplePos="0" relativeHeight="251738112" behindDoc="0" locked="0" layoutInCell="1" allowOverlap="1" wp14:anchorId="26578E9B" wp14:editId="7CE88B40">
            <wp:simplePos x="0" y="0"/>
            <wp:positionH relativeFrom="column">
              <wp:posOffset>2172335</wp:posOffset>
            </wp:positionH>
            <wp:positionV relativeFrom="paragraph">
              <wp:posOffset>19685</wp:posOffset>
            </wp:positionV>
            <wp:extent cx="1637665" cy="2182309"/>
            <wp:effectExtent l="0" t="0" r="635"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37665" cy="2182309"/>
                    </a:xfrm>
                    <a:prstGeom prst="rect">
                      <a:avLst/>
                    </a:prstGeom>
                  </pic:spPr>
                </pic:pic>
              </a:graphicData>
            </a:graphic>
            <wp14:sizeRelH relativeFrom="margin">
              <wp14:pctWidth>0</wp14:pctWidth>
            </wp14:sizeRelH>
            <wp14:sizeRelV relativeFrom="margin">
              <wp14:pctHeight>0</wp14:pctHeight>
            </wp14:sizeRelV>
          </wp:anchor>
        </w:drawing>
      </w:r>
      <w:r w:rsidR="00DD1DB6">
        <w:rPr>
          <w:noProof/>
        </w:rPr>
        <w:drawing>
          <wp:anchor distT="0" distB="0" distL="114300" distR="114300" simplePos="0" relativeHeight="251696128" behindDoc="0" locked="0" layoutInCell="1" allowOverlap="1" wp14:anchorId="442E54E7" wp14:editId="4B0D5CC4">
            <wp:simplePos x="0" y="0"/>
            <wp:positionH relativeFrom="column">
              <wp:posOffset>4146361</wp:posOffset>
            </wp:positionH>
            <wp:positionV relativeFrom="paragraph">
              <wp:posOffset>23770</wp:posOffset>
            </wp:positionV>
            <wp:extent cx="1638300" cy="217487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638300" cy="2174875"/>
                    </a:xfrm>
                    <a:prstGeom prst="rect">
                      <a:avLst/>
                    </a:prstGeom>
                  </pic:spPr>
                </pic:pic>
              </a:graphicData>
            </a:graphic>
            <wp14:sizeRelH relativeFrom="margin">
              <wp14:pctWidth>0</wp14:pctWidth>
            </wp14:sizeRelH>
            <wp14:sizeRelV relativeFrom="margin">
              <wp14:pctHeight>0</wp14:pctHeight>
            </wp14:sizeRelV>
          </wp:anchor>
        </w:drawing>
      </w:r>
      <w:r w:rsidR="00DD1DB6">
        <w:rPr>
          <w:noProof/>
        </w:rPr>
        <w:drawing>
          <wp:anchor distT="0" distB="0" distL="114300" distR="114300" simplePos="0" relativeHeight="251692032" behindDoc="0" locked="0" layoutInCell="1" allowOverlap="1" wp14:anchorId="1A06A7CF" wp14:editId="37F63BC3">
            <wp:simplePos x="0" y="0"/>
            <wp:positionH relativeFrom="column">
              <wp:posOffset>204185</wp:posOffset>
            </wp:positionH>
            <wp:positionV relativeFrom="paragraph">
              <wp:posOffset>22812</wp:posOffset>
            </wp:positionV>
            <wp:extent cx="1637839" cy="2177224"/>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637839" cy="2177224"/>
                    </a:xfrm>
                    <a:prstGeom prst="rect">
                      <a:avLst/>
                    </a:prstGeom>
                  </pic:spPr>
                </pic:pic>
              </a:graphicData>
            </a:graphic>
            <wp14:sizeRelH relativeFrom="margin">
              <wp14:pctWidth>0</wp14:pctWidth>
            </wp14:sizeRelH>
            <wp14:sizeRelV relativeFrom="margin">
              <wp14:pctHeight>0</wp14:pctHeight>
            </wp14:sizeRelV>
          </wp:anchor>
        </w:drawing>
      </w:r>
    </w:p>
    <w:p w:rsidR="00D06270" w:rsidRPr="00D06270" w:rsidRDefault="00D06270" w:rsidP="00D06270"/>
    <w:p w:rsidR="00D06270" w:rsidRDefault="00D06270" w:rsidP="00D06270"/>
    <w:p w:rsidR="00921B88" w:rsidRDefault="00D06270" w:rsidP="00D06270">
      <w:pPr>
        <w:tabs>
          <w:tab w:val="left" w:pos="3060"/>
        </w:tabs>
      </w:pPr>
      <w:r>
        <w:tab/>
      </w:r>
    </w:p>
    <w:p w:rsidR="00D06270" w:rsidRDefault="00D06270" w:rsidP="00D06270">
      <w:pPr>
        <w:tabs>
          <w:tab w:val="left" w:pos="3060"/>
        </w:tabs>
      </w:pPr>
    </w:p>
    <w:p w:rsidR="00D06270" w:rsidRDefault="00D06270" w:rsidP="00D06270">
      <w:pPr>
        <w:tabs>
          <w:tab w:val="left" w:pos="3060"/>
        </w:tabs>
      </w:pPr>
    </w:p>
    <w:p w:rsidR="00876AFB" w:rsidRDefault="00876AFB" w:rsidP="00D06270">
      <w:pPr>
        <w:tabs>
          <w:tab w:val="left" w:pos="3060"/>
        </w:tabs>
      </w:pPr>
    </w:p>
    <w:p w:rsidR="00876AFB" w:rsidRDefault="00DD1DB6">
      <w:r>
        <w:rPr>
          <w:noProof/>
        </w:rPr>
        <w:drawing>
          <wp:anchor distT="0" distB="0" distL="114300" distR="114300" simplePos="0" relativeHeight="251698176" behindDoc="0" locked="0" layoutInCell="1" allowOverlap="1" wp14:anchorId="56602DE6" wp14:editId="3D7441F4">
            <wp:simplePos x="0" y="0"/>
            <wp:positionH relativeFrom="column">
              <wp:posOffset>-613438</wp:posOffset>
            </wp:positionH>
            <wp:positionV relativeFrom="paragraph">
              <wp:posOffset>420939</wp:posOffset>
            </wp:positionV>
            <wp:extent cx="1612866" cy="2162175"/>
            <wp:effectExtent l="0" t="0" r="698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612866" cy="21621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4320" behindDoc="0" locked="0" layoutInCell="1" allowOverlap="1" wp14:anchorId="38318DBF" wp14:editId="26115E07">
            <wp:simplePos x="0" y="0"/>
            <wp:positionH relativeFrom="column">
              <wp:posOffset>266700</wp:posOffset>
            </wp:positionH>
            <wp:positionV relativeFrom="paragraph">
              <wp:posOffset>2866987</wp:posOffset>
            </wp:positionV>
            <wp:extent cx="1633061" cy="2177415"/>
            <wp:effectExtent l="0" t="0" r="571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33061" cy="21774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2272" behindDoc="0" locked="0" layoutInCell="1" allowOverlap="1" wp14:anchorId="3BC58737" wp14:editId="618F0F0D">
            <wp:simplePos x="0" y="0"/>
            <wp:positionH relativeFrom="column">
              <wp:posOffset>1238263</wp:posOffset>
            </wp:positionH>
            <wp:positionV relativeFrom="paragraph">
              <wp:posOffset>413973</wp:posOffset>
            </wp:positionV>
            <wp:extent cx="1581150" cy="2101867"/>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81150" cy="210186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0224" behindDoc="0" locked="0" layoutInCell="1" allowOverlap="1" wp14:anchorId="0F57A2F9" wp14:editId="7D791AEC">
            <wp:simplePos x="0" y="0"/>
            <wp:positionH relativeFrom="column">
              <wp:posOffset>3124665</wp:posOffset>
            </wp:positionH>
            <wp:positionV relativeFrom="paragraph">
              <wp:posOffset>413035</wp:posOffset>
            </wp:positionV>
            <wp:extent cx="1571625" cy="2099296"/>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571625" cy="209929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6368" behindDoc="0" locked="0" layoutInCell="1" allowOverlap="1" wp14:anchorId="00D90272" wp14:editId="4BF02179">
            <wp:simplePos x="0" y="0"/>
            <wp:positionH relativeFrom="column">
              <wp:posOffset>4991100</wp:posOffset>
            </wp:positionH>
            <wp:positionV relativeFrom="paragraph">
              <wp:posOffset>369844</wp:posOffset>
            </wp:positionV>
            <wp:extent cx="1590675" cy="2132427"/>
            <wp:effectExtent l="0" t="0" r="0" b="127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590675" cy="213242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79ADABA8" wp14:editId="3794DE92">
            <wp:simplePos x="0" y="0"/>
            <wp:positionH relativeFrom="column">
              <wp:posOffset>4243162</wp:posOffset>
            </wp:positionH>
            <wp:positionV relativeFrom="paragraph">
              <wp:posOffset>2875810</wp:posOffset>
            </wp:positionV>
            <wp:extent cx="1611630" cy="2144946"/>
            <wp:effectExtent l="0" t="0" r="7620" b="825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11630" cy="214494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6591C3A6" wp14:editId="77F121A1">
            <wp:simplePos x="0" y="0"/>
            <wp:positionH relativeFrom="column">
              <wp:posOffset>2264410</wp:posOffset>
            </wp:positionH>
            <wp:positionV relativeFrom="paragraph">
              <wp:posOffset>2847236</wp:posOffset>
            </wp:positionV>
            <wp:extent cx="1630652" cy="2175510"/>
            <wp:effectExtent l="0" t="0" r="8255"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630652" cy="2175510"/>
                    </a:xfrm>
                    <a:prstGeom prst="rect">
                      <a:avLst/>
                    </a:prstGeom>
                  </pic:spPr>
                </pic:pic>
              </a:graphicData>
            </a:graphic>
            <wp14:sizeRelH relativeFrom="margin">
              <wp14:pctWidth>0</wp14:pctWidth>
            </wp14:sizeRelH>
            <wp14:sizeRelV relativeFrom="margin">
              <wp14:pctHeight>0</wp14:pctHeight>
            </wp14:sizeRelV>
          </wp:anchor>
        </w:drawing>
      </w:r>
      <w:r w:rsidR="00876AFB">
        <w:br w:type="page"/>
      </w:r>
    </w:p>
    <w:p w:rsidR="00D06270" w:rsidRPr="00D06270" w:rsidRDefault="00DD1DB6" w:rsidP="00D06270">
      <w:pPr>
        <w:tabs>
          <w:tab w:val="left" w:pos="3060"/>
        </w:tabs>
      </w:pPr>
      <w:r>
        <w:rPr>
          <w:noProof/>
        </w:rPr>
        <w:lastRenderedPageBreak/>
        <w:drawing>
          <wp:anchor distT="0" distB="0" distL="114300" distR="114300" simplePos="0" relativeHeight="251716608" behindDoc="0" locked="0" layoutInCell="1" allowOverlap="1" wp14:anchorId="08C6B985" wp14:editId="2ACA977A">
            <wp:simplePos x="0" y="0"/>
            <wp:positionH relativeFrom="column">
              <wp:posOffset>4144645</wp:posOffset>
            </wp:positionH>
            <wp:positionV relativeFrom="paragraph">
              <wp:posOffset>69215</wp:posOffset>
            </wp:positionV>
            <wp:extent cx="1619250" cy="2152015"/>
            <wp:effectExtent l="0" t="0" r="0" b="63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619250" cy="21520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4560" behindDoc="0" locked="0" layoutInCell="1" allowOverlap="1" wp14:anchorId="7B8171F7" wp14:editId="62ED34FB">
            <wp:simplePos x="0" y="0"/>
            <wp:positionH relativeFrom="column">
              <wp:posOffset>2115403</wp:posOffset>
            </wp:positionH>
            <wp:positionV relativeFrom="paragraph">
              <wp:posOffset>54591</wp:posOffset>
            </wp:positionV>
            <wp:extent cx="1623695" cy="217297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623958" cy="217332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2512" behindDoc="0" locked="0" layoutInCell="1" allowOverlap="1" wp14:anchorId="42563160" wp14:editId="7BB70DED">
            <wp:simplePos x="0" y="0"/>
            <wp:positionH relativeFrom="column">
              <wp:posOffset>95534</wp:posOffset>
            </wp:positionH>
            <wp:positionV relativeFrom="paragraph">
              <wp:posOffset>49697</wp:posOffset>
            </wp:positionV>
            <wp:extent cx="1604412" cy="2144395"/>
            <wp:effectExtent l="0" t="0" r="0" b="825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604412" cy="21443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6848" behindDoc="0" locked="0" layoutInCell="1" allowOverlap="1" wp14:anchorId="5B5042D3" wp14:editId="35B77446">
            <wp:simplePos x="0" y="0"/>
            <wp:positionH relativeFrom="column">
              <wp:posOffset>4940300</wp:posOffset>
            </wp:positionH>
            <wp:positionV relativeFrom="paragraph">
              <wp:posOffset>2552020</wp:posOffset>
            </wp:positionV>
            <wp:extent cx="1583140" cy="2109581"/>
            <wp:effectExtent l="0" t="0" r="0" b="508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583140" cy="210958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4800" behindDoc="0" locked="0" layoutInCell="1" allowOverlap="1" wp14:anchorId="03E04266" wp14:editId="26D367E8">
            <wp:simplePos x="0" y="0"/>
            <wp:positionH relativeFrom="column">
              <wp:posOffset>3110789</wp:posOffset>
            </wp:positionH>
            <wp:positionV relativeFrom="paragraph">
              <wp:posOffset>2565353</wp:posOffset>
            </wp:positionV>
            <wp:extent cx="1575911" cy="2101215"/>
            <wp:effectExtent l="0" t="0" r="5715"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575911" cy="21012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2752" behindDoc="0" locked="0" layoutInCell="1" allowOverlap="1" wp14:anchorId="54A40059" wp14:editId="42ADACEE">
            <wp:simplePos x="0" y="0"/>
            <wp:positionH relativeFrom="column">
              <wp:posOffset>1235075</wp:posOffset>
            </wp:positionH>
            <wp:positionV relativeFrom="paragraph">
              <wp:posOffset>2566035</wp:posOffset>
            </wp:positionV>
            <wp:extent cx="1571625" cy="2101215"/>
            <wp:effectExtent l="0" t="0" r="952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571625" cy="21012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0704" behindDoc="0" locked="0" layoutInCell="1" allowOverlap="1" wp14:anchorId="2E40AF0D" wp14:editId="520D76C7">
            <wp:simplePos x="0" y="0"/>
            <wp:positionH relativeFrom="column">
              <wp:posOffset>-621030</wp:posOffset>
            </wp:positionH>
            <wp:positionV relativeFrom="paragraph">
              <wp:posOffset>2565675</wp:posOffset>
            </wp:positionV>
            <wp:extent cx="1570990" cy="2101215"/>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570990" cy="21012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8896" behindDoc="0" locked="0" layoutInCell="1" allowOverlap="1" wp14:anchorId="0D3AE73E" wp14:editId="261F2E8B">
            <wp:simplePos x="0" y="0"/>
            <wp:positionH relativeFrom="column">
              <wp:posOffset>395605</wp:posOffset>
            </wp:positionH>
            <wp:positionV relativeFrom="paragraph">
              <wp:posOffset>5049445</wp:posOffset>
            </wp:positionV>
            <wp:extent cx="1651379" cy="2201838"/>
            <wp:effectExtent l="0" t="0" r="6350" b="825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651379" cy="2201838"/>
                    </a:xfrm>
                    <a:prstGeom prst="rect">
                      <a:avLst/>
                    </a:prstGeom>
                  </pic:spPr>
                </pic:pic>
              </a:graphicData>
            </a:graphic>
            <wp14:sizeRelH relativeFrom="margin">
              <wp14:pctWidth>0</wp14:pctWidth>
            </wp14:sizeRelH>
            <wp14:sizeRelV relativeFrom="margin">
              <wp14:pctHeight>0</wp14:pctHeight>
            </wp14:sizeRelV>
          </wp:anchor>
        </w:drawing>
      </w:r>
    </w:p>
    <w:sectPr w:rsidR="00D06270" w:rsidRPr="00D06270">
      <w:headerReference w:type="even" r:id="rId98"/>
      <w:headerReference w:type="default" r:id="rId99"/>
      <w:footerReference w:type="even" r:id="rId100"/>
      <w:footerReference w:type="default" r:id="rId101"/>
      <w:headerReference w:type="first" r:id="rId102"/>
      <w:footerReference w:type="first" r:id="rId10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D710" w16cex:dateUtc="2020-06-09T16:38:00Z"/>
  <w16cex:commentExtensible w16cex:durableId="2289DC1A" w16cex:dateUtc="2020-06-09T16:59:00Z"/>
  <w16cex:commentExtensible w16cex:durableId="228C86C6" w16cex:dateUtc="2020-06-11T17:32:00Z"/>
  <w16cex:commentExtensible w16cex:durableId="228C89FE" w16cex:dateUtc="2020-06-11T17:46:00Z"/>
  <w16cex:commentExtensible w16cex:durableId="228C8D1C" w16cex:dateUtc="2020-06-11T17: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37A67F" w16cid:durableId="2289D710"/>
  <w16cid:commentId w16cid:paraId="06787B31" w16cid:durableId="2289D4F1"/>
  <w16cid:commentId w16cid:paraId="32C21C0D" w16cid:durableId="2289D4F2"/>
  <w16cid:commentId w16cid:paraId="6DCB3701" w16cid:durableId="2289DC1A"/>
  <w16cid:commentId w16cid:paraId="4668C846" w16cid:durableId="2289D4F3"/>
  <w16cid:commentId w16cid:paraId="4B345198" w16cid:durableId="228C86C6"/>
  <w16cid:commentId w16cid:paraId="10F00153" w16cid:durableId="228C89FE"/>
  <w16cid:commentId w16cid:paraId="31435D38" w16cid:durableId="2289D4F4"/>
  <w16cid:commentId w16cid:paraId="16D06505" w16cid:durableId="228C8D1C"/>
  <w16cid:commentId w16cid:paraId="7CA4FA12" w16cid:durableId="2289D4F5"/>
  <w16cid:commentId w16cid:paraId="5CA02939" w16cid:durableId="2289D4F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0477" w:rsidRDefault="009D0477">
      <w:pPr>
        <w:spacing w:after="0" w:line="240" w:lineRule="auto"/>
      </w:pPr>
      <w:r>
        <w:separator/>
      </w:r>
    </w:p>
  </w:endnote>
  <w:endnote w:type="continuationSeparator" w:id="0">
    <w:p w:rsidR="009D0477" w:rsidRDefault="009D0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rajan Pro">
    <w:altName w:val="Cambria"/>
    <w:charset w:val="4D"/>
    <w:family w:val="roman"/>
    <w:pitch w:val="variable"/>
    <w:sig w:usb0="00000007" w:usb1="00000000"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33E" w:rsidRPr="00A4125C" w:rsidRDefault="007F2757">
    <w:pPr>
      <w:pStyle w:val="Footer"/>
      <w:rPr>
        <w:rFonts w:ascii="Franklin Gothic Book" w:hAnsi="Franklin Gothic Book"/>
        <w:sz w:val="18"/>
        <w:szCs w:val="18"/>
      </w:rPr>
    </w:pPr>
    <w:sdt>
      <w:sdtPr>
        <w:rPr>
          <w:rFonts w:ascii="Franklin Gothic Book" w:hAnsi="Franklin Gothic Book"/>
          <w:sz w:val="18"/>
          <w:szCs w:val="18"/>
        </w:rPr>
        <w:id w:val="1437094591"/>
        <w:docPartObj>
          <w:docPartGallery w:val="Page Numbers (Bottom of Page)"/>
          <w:docPartUnique/>
        </w:docPartObj>
      </w:sdtPr>
      <w:sdtEndPr>
        <w:rPr>
          <w:noProof/>
        </w:rPr>
      </w:sdtEndPr>
      <w:sdtContent>
        <w:r w:rsidR="0097533E" w:rsidRPr="00A4125C">
          <w:rPr>
            <w:rFonts w:ascii="Franklin Gothic Book" w:hAnsi="Franklin Gothic Book"/>
            <w:sz w:val="18"/>
            <w:szCs w:val="18"/>
          </w:rPr>
          <w:fldChar w:fldCharType="begin"/>
        </w:r>
        <w:r w:rsidR="0097533E" w:rsidRPr="00A4125C">
          <w:rPr>
            <w:rFonts w:ascii="Franklin Gothic Book" w:hAnsi="Franklin Gothic Book"/>
            <w:sz w:val="18"/>
            <w:szCs w:val="18"/>
          </w:rPr>
          <w:instrText xml:space="preserve"> PAGE   \* MERGEFORMAT </w:instrText>
        </w:r>
        <w:r w:rsidR="0097533E" w:rsidRPr="00A4125C">
          <w:rPr>
            <w:rFonts w:ascii="Franklin Gothic Book" w:hAnsi="Franklin Gothic Book"/>
            <w:sz w:val="18"/>
            <w:szCs w:val="18"/>
          </w:rPr>
          <w:fldChar w:fldCharType="separate"/>
        </w:r>
        <w:r w:rsidR="0097533E">
          <w:rPr>
            <w:rFonts w:ascii="Franklin Gothic Book" w:hAnsi="Franklin Gothic Book"/>
            <w:noProof/>
            <w:sz w:val="18"/>
            <w:szCs w:val="18"/>
          </w:rPr>
          <w:t>22</w:t>
        </w:r>
        <w:r w:rsidR="0097533E" w:rsidRPr="00A4125C">
          <w:rPr>
            <w:rFonts w:ascii="Franklin Gothic Book" w:hAnsi="Franklin Gothic Book"/>
            <w:noProof/>
            <w:sz w:val="18"/>
            <w:szCs w:val="18"/>
          </w:rPr>
          <w:fldChar w:fldCharType="end"/>
        </w:r>
        <w:r w:rsidR="0097533E">
          <w:rPr>
            <w:rFonts w:ascii="Franklin Gothic Book" w:hAnsi="Franklin Gothic Book"/>
            <w:noProof/>
            <w:sz w:val="18"/>
            <w:szCs w:val="18"/>
          </w:rPr>
          <w:tab/>
        </w:r>
        <w:r w:rsidR="0097533E">
          <w:rPr>
            <w:rFonts w:ascii="Franklin Gothic Book" w:hAnsi="Franklin Gothic Book"/>
            <w:noProof/>
            <w:sz w:val="18"/>
            <w:szCs w:val="18"/>
          </w:rPr>
          <w:tab/>
        </w:r>
        <w:r w:rsidR="0097533E" w:rsidRPr="00A4125C">
          <w:rPr>
            <w:rFonts w:ascii="Franklin Gothic Book" w:hAnsi="Franklin Gothic Book"/>
            <w:sz w:val="18"/>
            <w:szCs w:val="18"/>
          </w:rPr>
          <w:t>University of Rhode Island</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2854487"/>
      <w:docPartObj>
        <w:docPartGallery w:val="Page Numbers (Bottom of Page)"/>
        <w:docPartUnique/>
      </w:docPartObj>
    </w:sdtPr>
    <w:sdtEndPr>
      <w:rPr>
        <w:color w:val="7F7F7F" w:themeColor="background1" w:themeShade="7F"/>
        <w:spacing w:val="60"/>
      </w:rPr>
    </w:sdtEndPr>
    <w:sdtContent>
      <w:p w:rsidR="0097533E" w:rsidRDefault="0097533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F2757" w:rsidRPr="007F2757">
          <w:rPr>
            <w:b/>
            <w:bCs/>
            <w:noProof/>
          </w:rPr>
          <w:t>33</w:t>
        </w:r>
        <w:r>
          <w:rPr>
            <w:b/>
            <w:bCs/>
            <w:noProof/>
          </w:rPr>
          <w:fldChar w:fldCharType="end"/>
        </w:r>
        <w:r>
          <w:rPr>
            <w:b/>
            <w:bCs/>
          </w:rPr>
          <w:t xml:space="preserve"> | </w:t>
        </w:r>
        <w:r>
          <w:rPr>
            <w:color w:val="7F7F7F" w:themeColor="background1" w:themeShade="7F"/>
            <w:spacing w:val="60"/>
          </w:rPr>
          <w:t>Page</w:t>
        </w:r>
      </w:p>
    </w:sdtContent>
  </w:sdt>
  <w:p w:rsidR="0097533E" w:rsidRPr="00A4125C" w:rsidRDefault="0097533E" w:rsidP="00AB1F9D">
    <w:pPr>
      <w:pStyle w:val="Footer"/>
      <w:tabs>
        <w:tab w:val="clear" w:pos="4680"/>
      </w:tabs>
      <w:rPr>
        <w:rFonts w:ascii="Franklin Gothic Book" w:hAnsi="Franklin Gothic Book"/>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33E" w:rsidRDefault="009753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0477" w:rsidRDefault="009D0477">
      <w:pPr>
        <w:spacing w:after="0" w:line="240" w:lineRule="auto"/>
      </w:pPr>
      <w:r>
        <w:separator/>
      </w:r>
    </w:p>
  </w:footnote>
  <w:footnote w:type="continuationSeparator" w:id="0">
    <w:p w:rsidR="009D0477" w:rsidRDefault="009D04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33E" w:rsidRDefault="009753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6167695"/>
      <w:docPartObj>
        <w:docPartGallery w:val="Watermarks"/>
        <w:docPartUnique/>
      </w:docPartObj>
    </w:sdtPr>
    <w:sdtEndPr/>
    <w:sdtContent>
      <w:p w:rsidR="0097533E" w:rsidRDefault="007F275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533E" w:rsidRDefault="009753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23732"/>
    <w:multiLevelType w:val="hybridMultilevel"/>
    <w:tmpl w:val="70669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4424B"/>
    <w:multiLevelType w:val="hybridMultilevel"/>
    <w:tmpl w:val="DE842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9010F"/>
    <w:multiLevelType w:val="hybridMultilevel"/>
    <w:tmpl w:val="AC26ACBC"/>
    <w:lvl w:ilvl="0" w:tplc="06A069F0">
      <w:start w:val="1"/>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1C6E40"/>
    <w:multiLevelType w:val="hybridMultilevel"/>
    <w:tmpl w:val="C932F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F14E3"/>
    <w:multiLevelType w:val="hybridMultilevel"/>
    <w:tmpl w:val="22D0D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10386"/>
    <w:multiLevelType w:val="hybridMultilevel"/>
    <w:tmpl w:val="922893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4658BB"/>
    <w:multiLevelType w:val="hybridMultilevel"/>
    <w:tmpl w:val="B2FC1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F759FE"/>
    <w:multiLevelType w:val="hybridMultilevel"/>
    <w:tmpl w:val="66C40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9814A1A"/>
    <w:multiLevelType w:val="hybridMultilevel"/>
    <w:tmpl w:val="D6589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E7148B"/>
    <w:multiLevelType w:val="hybridMultilevel"/>
    <w:tmpl w:val="03923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0B0447"/>
    <w:multiLevelType w:val="hybridMultilevel"/>
    <w:tmpl w:val="DE842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752DB0"/>
    <w:multiLevelType w:val="hybridMultilevel"/>
    <w:tmpl w:val="1E203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746E59"/>
    <w:multiLevelType w:val="hybridMultilevel"/>
    <w:tmpl w:val="576E99DA"/>
    <w:lvl w:ilvl="0" w:tplc="0409000F">
      <w:start w:val="1"/>
      <w:numFmt w:val="decimal"/>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13" w15:restartNumberingAfterBreak="0">
    <w:nsid w:val="68955AF8"/>
    <w:multiLevelType w:val="hybridMultilevel"/>
    <w:tmpl w:val="E0801958"/>
    <w:lvl w:ilvl="0" w:tplc="F4700FA4">
      <w:start w:val="1"/>
      <w:numFmt w:val="bullet"/>
      <w:pStyle w:val="EOPBullets"/>
      <w:lvlText w:val=""/>
      <w:lvlJc w:val="left"/>
      <w:pPr>
        <w:tabs>
          <w:tab w:val="num" w:pos="720"/>
        </w:tabs>
        <w:ind w:left="720" w:hanging="360"/>
      </w:pPr>
      <w:rPr>
        <w:rFonts w:ascii="Symbol" w:hAnsi="Symbol" w:hint="default"/>
      </w:rPr>
    </w:lvl>
    <w:lvl w:ilvl="1" w:tplc="C9847DFE">
      <w:start w:val="1"/>
      <w:numFmt w:val="bullet"/>
      <w:pStyle w:val="EOPSub-Bullets"/>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start w:val="1"/>
      <w:numFmt w:val="bullet"/>
      <w:lvlText w:val="o"/>
      <w:lvlJc w:val="left"/>
      <w:pPr>
        <w:tabs>
          <w:tab w:val="num" w:pos="1800"/>
        </w:tabs>
        <w:ind w:left="1800" w:hanging="360"/>
      </w:pPr>
      <w:rPr>
        <w:rFonts w:ascii="Courier New" w:hAnsi="Courier New" w:cs="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14" w15:restartNumberingAfterBreak="0">
    <w:nsid w:val="6F7525CD"/>
    <w:multiLevelType w:val="hybridMultilevel"/>
    <w:tmpl w:val="AFACCEE6"/>
    <w:lvl w:ilvl="0" w:tplc="0440719A">
      <w:start w:val="1"/>
      <w:numFmt w:val="decimal"/>
      <w:lvlText w:val="%1."/>
      <w:lvlJc w:val="left"/>
      <w:pPr>
        <w:ind w:left="720" w:hanging="360"/>
      </w:pPr>
      <w:rPr>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5860DC"/>
    <w:multiLevelType w:val="hybridMultilevel"/>
    <w:tmpl w:val="43F0C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3"/>
  </w:num>
  <w:num w:numId="3">
    <w:abstractNumId w:val="1"/>
  </w:num>
  <w:num w:numId="4">
    <w:abstractNumId w:val="5"/>
  </w:num>
  <w:num w:numId="5">
    <w:abstractNumId w:val="10"/>
  </w:num>
  <w:num w:numId="6">
    <w:abstractNumId w:val="14"/>
  </w:num>
  <w:num w:numId="7">
    <w:abstractNumId w:val="9"/>
  </w:num>
  <w:num w:numId="8">
    <w:abstractNumId w:val="3"/>
  </w:num>
  <w:num w:numId="9">
    <w:abstractNumId w:val="7"/>
  </w:num>
  <w:num w:numId="10">
    <w:abstractNumId w:val="2"/>
  </w:num>
  <w:num w:numId="11">
    <w:abstractNumId w:val="11"/>
  </w:num>
  <w:num w:numId="12">
    <w:abstractNumId w:val="4"/>
  </w:num>
  <w:num w:numId="13">
    <w:abstractNumId w:val="15"/>
  </w:num>
  <w:num w:numId="14">
    <w:abstractNumId w:val="8"/>
  </w:num>
  <w:num w:numId="15">
    <w:abstractNumId w:val="6"/>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Formatting/>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sjA2MDcyNTY0sLBQ0lEKTi0uzszPAymwrAUAqUMXICwAAAA="/>
  </w:docVars>
  <w:rsids>
    <w:rsidRoot w:val="008031F7"/>
    <w:rsid w:val="000038B6"/>
    <w:rsid w:val="00006188"/>
    <w:rsid w:val="00011168"/>
    <w:rsid w:val="0002115A"/>
    <w:rsid w:val="00026580"/>
    <w:rsid w:val="0003409F"/>
    <w:rsid w:val="00044379"/>
    <w:rsid w:val="0004510F"/>
    <w:rsid w:val="0004762C"/>
    <w:rsid w:val="000A7E6A"/>
    <w:rsid w:val="000B3DF8"/>
    <w:rsid w:val="000B54F3"/>
    <w:rsid w:val="000C13D7"/>
    <w:rsid w:val="000D0561"/>
    <w:rsid w:val="000D32DC"/>
    <w:rsid w:val="000E22E2"/>
    <w:rsid w:val="000F10BF"/>
    <w:rsid w:val="000F39E4"/>
    <w:rsid w:val="000F6992"/>
    <w:rsid w:val="00100849"/>
    <w:rsid w:val="0010498F"/>
    <w:rsid w:val="00105B7D"/>
    <w:rsid w:val="00141253"/>
    <w:rsid w:val="001516CE"/>
    <w:rsid w:val="001643C9"/>
    <w:rsid w:val="001658EA"/>
    <w:rsid w:val="001821E5"/>
    <w:rsid w:val="00184DAE"/>
    <w:rsid w:val="0018537F"/>
    <w:rsid w:val="00191D29"/>
    <w:rsid w:val="00194C6F"/>
    <w:rsid w:val="001A7A92"/>
    <w:rsid w:val="001B1E81"/>
    <w:rsid w:val="001B53AB"/>
    <w:rsid w:val="001D5A6C"/>
    <w:rsid w:val="001F1E8D"/>
    <w:rsid w:val="0025065B"/>
    <w:rsid w:val="0025212D"/>
    <w:rsid w:val="00260170"/>
    <w:rsid w:val="0026715A"/>
    <w:rsid w:val="002B076F"/>
    <w:rsid w:val="002B1856"/>
    <w:rsid w:val="002B3C57"/>
    <w:rsid w:val="002B46E8"/>
    <w:rsid w:val="002D6BA2"/>
    <w:rsid w:val="00304F54"/>
    <w:rsid w:val="003070EF"/>
    <w:rsid w:val="00310AB5"/>
    <w:rsid w:val="003134D5"/>
    <w:rsid w:val="00313CA4"/>
    <w:rsid w:val="0033421B"/>
    <w:rsid w:val="00352ED2"/>
    <w:rsid w:val="0035448B"/>
    <w:rsid w:val="0037389B"/>
    <w:rsid w:val="0038168A"/>
    <w:rsid w:val="003849F2"/>
    <w:rsid w:val="00385179"/>
    <w:rsid w:val="00391E35"/>
    <w:rsid w:val="003929B4"/>
    <w:rsid w:val="003B224C"/>
    <w:rsid w:val="003B4B75"/>
    <w:rsid w:val="003C071E"/>
    <w:rsid w:val="003F2424"/>
    <w:rsid w:val="0040369F"/>
    <w:rsid w:val="00412F0D"/>
    <w:rsid w:val="004155E3"/>
    <w:rsid w:val="004412D8"/>
    <w:rsid w:val="00443A47"/>
    <w:rsid w:val="00462272"/>
    <w:rsid w:val="00483180"/>
    <w:rsid w:val="00484F20"/>
    <w:rsid w:val="004A13B4"/>
    <w:rsid w:val="004A491C"/>
    <w:rsid w:val="004A5010"/>
    <w:rsid w:val="004B0ED5"/>
    <w:rsid w:val="004B1EF5"/>
    <w:rsid w:val="004B470C"/>
    <w:rsid w:val="004C37B2"/>
    <w:rsid w:val="005153B8"/>
    <w:rsid w:val="00520E0C"/>
    <w:rsid w:val="00550104"/>
    <w:rsid w:val="005546D2"/>
    <w:rsid w:val="00564C17"/>
    <w:rsid w:val="00573DB1"/>
    <w:rsid w:val="0057565F"/>
    <w:rsid w:val="00576826"/>
    <w:rsid w:val="0058668B"/>
    <w:rsid w:val="00590F41"/>
    <w:rsid w:val="005955E4"/>
    <w:rsid w:val="005A3789"/>
    <w:rsid w:val="005B2B9F"/>
    <w:rsid w:val="005B6661"/>
    <w:rsid w:val="006069CA"/>
    <w:rsid w:val="006072CE"/>
    <w:rsid w:val="006171C5"/>
    <w:rsid w:val="00626E58"/>
    <w:rsid w:val="00646214"/>
    <w:rsid w:val="00646A00"/>
    <w:rsid w:val="00652BC3"/>
    <w:rsid w:val="006555B5"/>
    <w:rsid w:val="0065670A"/>
    <w:rsid w:val="00664745"/>
    <w:rsid w:val="006B1966"/>
    <w:rsid w:val="006B1AB9"/>
    <w:rsid w:val="006B2628"/>
    <w:rsid w:val="006F7860"/>
    <w:rsid w:val="007033CE"/>
    <w:rsid w:val="007330FE"/>
    <w:rsid w:val="00741026"/>
    <w:rsid w:val="007569EC"/>
    <w:rsid w:val="00772E36"/>
    <w:rsid w:val="00777FDD"/>
    <w:rsid w:val="007827B3"/>
    <w:rsid w:val="0079018C"/>
    <w:rsid w:val="007A02F6"/>
    <w:rsid w:val="007B6BB7"/>
    <w:rsid w:val="007C3577"/>
    <w:rsid w:val="007C370A"/>
    <w:rsid w:val="007D10BC"/>
    <w:rsid w:val="007E7827"/>
    <w:rsid w:val="007F2757"/>
    <w:rsid w:val="008031F7"/>
    <w:rsid w:val="00820E03"/>
    <w:rsid w:val="00823FC6"/>
    <w:rsid w:val="00856094"/>
    <w:rsid w:val="0086512B"/>
    <w:rsid w:val="008656BB"/>
    <w:rsid w:val="0087254E"/>
    <w:rsid w:val="00876AFB"/>
    <w:rsid w:val="00877BEC"/>
    <w:rsid w:val="00884A09"/>
    <w:rsid w:val="00885486"/>
    <w:rsid w:val="00886F45"/>
    <w:rsid w:val="00887951"/>
    <w:rsid w:val="008E399C"/>
    <w:rsid w:val="009132F4"/>
    <w:rsid w:val="00921B88"/>
    <w:rsid w:val="00924D17"/>
    <w:rsid w:val="0093308B"/>
    <w:rsid w:val="00937C41"/>
    <w:rsid w:val="00941F4F"/>
    <w:rsid w:val="00952A20"/>
    <w:rsid w:val="0097533E"/>
    <w:rsid w:val="00992DE6"/>
    <w:rsid w:val="009A27D7"/>
    <w:rsid w:val="009B0E6C"/>
    <w:rsid w:val="009D0477"/>
    <w:rsid w:val="009E63C0"/>
    <w:rsid w:val="009E7AF1"/>
    <w:rsid w:val="00A26019"/>
    <w:rsid w:val="00A3443F"/>
    <w:rsid w:val="00A4038F"/>
    <w:rsid w:val="00A45045"/>
    <w:rsid w:val="00A6297F"/>
    <w:rsid w:val="00A84FCD"/>
    <w:rsid w:val="00AA73CD"/>
    <w:rsid w:val="00AB1F9D"/>
    <w:rsid w:val="00AB5908"/>
    <w:rsid w:val="00AD4D5D"/>
    <w:rsid w:val="00AE42C0"/>
    <w:rsid w:val="00AF2F92"/>
    <w:rsid w:val="00B05AEA"/>
    <w:rsid w:val="00B11430"/>
    <w:rsid w:val="00B13878"/>
    <w:rsid w:val="00B15CF0"/>
    <w:rsid w:val="00B24CFB"/>
    <w:rsid w:val="00B545A6"/>
    <w:rsid w:val="00B749D7"/>
    <w:rsid w:val="00B77BDC"/>
    <w:rsid w:val="00B9652B"/>
    <w:rsid w:val="00BE2164"/>
    <w:rsid w:val="00BF4299"/>
    <w:rsid w:val="00C003B9"/>
    <w:rsid w:val="00C027BB"/>
    <w:rsid w:val="00C12CB1"/>
    <w:rsid w:val="00C16EA0"/>
    <w:rsid w:val="00C17B28"/>
    <w:rsid w:val="00C32D69"/>
    <w:rsid w:val="00C47231"/>
    <w:rsid w:val="00C50B70"/>
    <w:rsid w:val="00C51490"/>
    <w:rsid w:val="00C56303"/>
    <w:rsid w:val="00C738BE"/>
    <w:rsid w:val="00CA08C6"/>
    <w:rsid w:val="00CA1D66"/>
    <w:rsid w:val="00CB0F82"/>
    <w:rsid w:val="00CB13AD"/>
    <w:rsid w:val="00CD5C52"/>
    <w:rsid w:val="00CD62CB"/>
    <w:rsid w:val="00CE64D1"/>
    <w:rsid w:val="00CF5161"/>
    <w:rsid w:val="00D02DE9"/>
    <w:rsid w:val="00D06270"/>
    <w:rsid w:val="00D21971"/>
    <w:rsid w:val="00D329A0"/>
    <w:rsid w:val="00D45AAE"/>
    <w:rsid w:val="00D618B5"/>
    <w:rsid w:val="00D85A38"/>
    <w:rsid w:val="00D94C41"/>
    <w:rsid w:val="00DA56B4"/>
    <w:rsid w:val="00DA67CB"/>
    <w:rsid w:val="00DA78A0"/>
    <w:rsid w:val="00DB0E27"/>
    <w:rsid w:val="00DB25C7"/>
    <w:rsid w:val="00DB4D4F"/>
    <w:rsid w:val="00DC2C7F"/>
    <w:rsid w:val="00DD1DB6"/>
    <w:rsid w:val="00DF58F1"/>
    <w:rsid w:val="00DF59A0"/>
    <w:rsid w:val="00E52558"/>
    <w:rsid w:val="00E7139C"/>
    <w:rsid w:val="00E8624F"/>
    <w:rsid w:val="00E94627"/>
    <w:rsid w:val="00EB0896"/>
    <w:rsid w:val="00F06A50"/>
    <w:rsid w:val="00F23902"/>
    <w:rsid w:val="00F249DA"/>
    <w:rsid w:val="00F2551E"/>
    <w:rsid w:val="00F343B9"/>
    <w:rsid w:val="00F527CC"/>
    <w:rsid w:val="00F86B06"/>
    <w:rsid w:val="00F87D91"/>
    <w:rsid w:val="00FA4D42"/>
    <w:rsid w:val="00FA5E01"/>
    <w:rsid w:val="00FD0220"/>
    <w:rsid w:val="00FE3126"/>
    <w:rsid w:val="00FE559B"/>
    <w:rsid w:val="00FF2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364161F"/>
  <w15:docId w15:val="{FDF9C00D-2034-7944-AC04-CB32F048C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84F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8031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OPParagraphText">
    <w:name w:val="EOP Paragraph Text"/>
    <w:basedOn w:val="Normal"/>
    <w:link w:val="EOPParagraphTextChar"/>
    <w:qFormat/>
    <w:rsid w:val="008031F7"/>
    <w:pPr>
      <w:spacing w:before="160" w:after="0" w:line="240" w:lineRule="auto"/>
    </w:pPr>
    <w:rPr>
      <w:rFonts w:ascii="Arial" w:eastAsia="Times New Roman" w:hAnsi="Arial" w:cs="Times New Roman"/>
    </w:rPr>
  </w:style>
  <w:style w:type="paragraph" w:customStyle="1" w:styleId="EOPHeading1">
    <w:name w:val="EOP Heading 1"/>
    <w:basedOn w:val="Heading3"/>
    <w:link w:val="EOPHeading1Char"/>
    <w:qFormat/>
    <w:rsid w:val="008031F7"/>
    <w:pPr>
      <w:keepLines w:val="0"/>
      <w:autoSpaceDE w:val="0"/>
      <w:autoSpaceDN w:val="0"/>
      <w:adjustRightInd w:val="0"/>
      <w:spacing w:before="480" w:line="240" w:lineRule="auto"/>
    </w:pPr>
    <w:rPr>
      <w:rFonts w:ascii="Trajan Pro" w:eastAsia="Times New Roman" w:hAnsi="Trajan Pro" w:cs="Arial"/>
      <w:b/>
      <w:bCs/>
      <w:color w:val="002147"/>
      <w:sz w:val="36"/>
      <w:szCs w:val="32"/>
    </w:rPr>
  </w:style>
  <w:style w:type="character" w:customStyle="1" w:styleId="EOPParagraphTextChar">
    <w:name w:val="EOP Paragraph Text Char"/>
    <w:link w:val="EOPParagraphText"/>
    <w:rsid w:val="008031F7"/>
    <w:rPr>
      <w:rFonts w:ascii="Arial" w:eastAsia="Times New Roman" w:hAnsi="Arial" w:cs="Times New Roman"/>
    </w:rPr>
  </w:style>
  <w:style w:type="character" w:customStyle="1" w:styleId="EOPHeading1Char">
    <w:name w:val="EOP Heading 1 Char"/>
    <w:link w:val="EOPHeading1"/>
    <w:rsid w:val="008031F7"/>
    <w:rPr>
      <w:rFonts w:ascii="Trajan Pro" w:eastAsia="Times New Roman" w:hAnsi="Trajan Pro" w:cs="Arial"/>
      <w:b/>
      <w:bCs/>
      <w:color w:val="002147"/>
      <w:sz w:val="36"/>
      <w:szCs w:val="32"/>
    </w:rPr>
  </w:style>
  <w:style w:type="paragraph" w:customStyle="1" w:styleId="EOPHeading2">
    <w:name w:val="EOP Heading 2"/>
    <w:basedOn w:val="EOPParagraphText"/>
    <w:link w:val="EOPHeading2Char"/>
    <w:qFormat/>
    <w:rsid w:val="008031F7"/>
    <w:pPr>
      <w:keepNext/>
      <w:spacing w:before="360"/>
    </w:pPr>
    <w:rPr>
      <w:b/>
      <w:bCs/>
      <w:color w:val="607C8C"/>
      <w:sz w:val="28"/>
    </w:rPr>
  </w:style>
  <w:style w:type="character" w:customStyle="1" w:styleId="EOPHeading2Char">
    <w:name w:val="EOP Heading 2 Char"/>
    <w:link w:val="EOPHeading2"/>
    <w:rsid w:val="008031F7"/>
    <w:rPr>
      <w:rFonts w:ascii="Arial" w:eastAsia="Times New Roman" w:hAnsi="Arial" w:cs="Times New Roman"/>
      <w:b/>
      <w:bCs/>
      <w:color w:val="607C8C"/>
      <w:sz w:val="28"/>
    </w:rPr>
  </w:style>
  <w:style w:type="character" w:customStyle="1" w:styleId="Heading3Char">
    <w:name w:val="Heading 3 Char"/>
    <w:basedOn w:val="DefaultParagraphFont"/>
    <w:link w:val="Heading3"/>
    <w:uiPriority w:val="9"/>
    <w:semiHidden/>
    <w:rsid w:val="008031F7"/>
    <w:rPr>
      <w:rFonts w:asciiTheme="majorHAnsi" w:eastAsiaTheme="majorEastAsia" w:hAnsiTheme="majorHAnsi" w:cstheme="majorBidi"/>
      <w:color w:val="1F4D78" w:themeColor="accent1" w:themeShade="7F"/>
      <w:sz w:val="24"/>
      <w:szCs w:val="24"/>
    </w:rPr>
  </w:style>
  <w:style w:type="paragraph" w:customStyle="1" w:styleId="EOPHeading3">
    <w:name w:val="EOP Heading 3"/>
    <w:basedOn w:val="Normal"/>
    <w:next w:val="EOPParagraphText"/>
    <w:link w:val="EOPHeading3Char"/>
    <w:qFormat/>
    <w:rsid w:val="008031F7"/>
    <w:pPr>
      <w:keepNext/>
      <w:tabs>
        <w:tab w:val="right" w:leader="dot" w:pos="8630"/>
      </w:tabs>
      <w:spacing w:before="280" w:after="0" w:line="240" w:lineRule="auto"/>
    </w:pPr>
    <w:rPr>
      <w:rFonts w:ascii="Arial" w:eastAsia="Times New Roman" w:hAnsi="Arial" w:cs="Times New Roman"/>
      <w:b/>
      <w:bCs/>
      <w:color w:val="002047"/>
      <w:szCs w:val="24"/>
    </w:rPr>
  </w:style>
  <w:style w:type="character" w:customStyle="1" w:styleId="EOPHeading3Char">
    <w:name w:val="EOP Heading 3 Char"/>
    <w:link w:val="EOPHeading3"/>
    <w:rsid w:val="008031F7"/>
    <w:rPr>
      <w:rFonts w:ascii="Arial" w:eastAsia="Times New Roman" w:hAnsi="Arial" w:cs="Times New Roman"/>
      <w:b/>
      <w:bCs/>
      <w:color w:val="002047"/>
      <w:szCs w:val="24"/>
    </w:rPr>
  </w:style>
  <w:style w:type="table" w:styleId="TableGrid">
    <w:name w:val="Table Grid"/>
    <w:basedOn w:val="TableNormal"/>
    <w:uiPriority w:val="59"/>
    <w:rsid w:val="00803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OPBullets">
    <w:name w:val="EOP Bullets"/>
    <w:basedOn w:val="Normal"/>
    <w:qFormat/>
    <w:rsid w:val="006F7860"/>
    <w:pPr>
      <w:numPr>
        <w:numId w:val="2"/>
      </w:numPr>
      <w:spacing w:after="0" w:line="240" w:lineRule="auto"/>
    </w:pPr>
    <w:rPr>
      <w:rFonts w:ascii="Arial" w:eastAsia="Times New Roman" w:hAnsi="Arial" w:cs="Times New Roman"/>
    </w:rPr>
  </w:style>
  <w:style w:type="paragraph" w:customStyle="1" w:styleId="EOPSub-Bullets">
    <w:name w:val="EOP Sub-Bullets"/>
    <w:basedOn w:val="EOPBullets"/>
    <w:qFormat/>
    <w:rsid w:val="006F7860"/>
    <w:pPr>
      <w:numPr>
        <w:ilvl w:val="1"/>
      </w:numPr>
      <w:tabs>
        <w:tab w:val="clear" w:pos="-360"/>
        <w:tab w:val="num" w:pos="1080"/>
      </w:tabs>
      <w:ind w:left="1080"/>
    </w:pPr>
  </w:style>
  <w:style w:type="paragraph" w:styleId="Footer">
    <w:name w:val="footer"/>
    <w:basedOn w:val="Normal"/>
    <w:link w:val="FooterChar"/>
    <w:uiPriority w:val="99"/>
    <w:unhideWhenUsed/>
    <w:rsid w:val="00DA56B4"/>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DA56B4"/>
    <w:rPr>
      <w:rFonts w:ascii="Times New Roman" w:eastAsia="Times New Roman" w:hAnsi="Times New Roman" w:cs="Times New Roman"/>
      <w:sz w:val="24"/>
      <w:szCs w:val="24"/>
    </w:rPr>
  </w:style>
  <w:style w:type="paragraph" w:customStyle="1" w:styleId="EOPTableData">
    <w:name w:val="EOP Table Data"/>
    <w:basedOn w:val="Normal"/>
    <w:qFormat/>
    <w:rsid w:val="00DA56B4"/>
    <w:pPr>
      <w:spacing w:before="40" w:after="40" w:line="240" w:lineRule="auto"/>
    </w:pPr>
    <w:rPr>
      <w:rFonts w:ascii="Franklin Gothic Book" w:eastAsia="Times New Roman" w:hAnsi="Franklin Gothic Book" w:cs="Times New Roman"/>
      <w:sz w:val="20"/>
      <w:szCs w:val="24"/>
    </w:rPr>
  </w:style>
  <w:style w:type="character" w:styleId="CommentReference">
    <w:name w:val="annotation reference"/>
    <w:basedOn w:val="DefaultParagraphFont"/>
    <w:unhideWhenUsed/>
    <w:rsid w:val="0057565F"/>
    <w:rPr>
      <w:sz w:val="16"/>
      <w:szCs w:val="16"/>
    </w:rPr>
  </w:style>
  <w:style w:type="paragraph" w:styleId="CommentText">
    <w:name w:val="annotation text"/>
    <w:basedOn w:val="Normal"/>
    <w:link w:val="CommentTextChar"/>
    <w:unhideWhenUsed/>
    <w:rsid w:val="0057565F"/>
    <w:pPr>
      <w:spacing w:line="240" w:lineRule="auto"/>
    </w:pPr>
    <w:rPr>
      <w:sz w:val="20"/>
      <w:szCs w:val="20"/>
    </w:rPr>
  </w:style>
  <w:style w:type="character" w:customStyle="1" w:styleId="CommentTextChar">
    <w:name w:val="Comment Text Char"/>
    <w:basedOn w:val="DefaultParagraphFont"/>
    <w:link w:val="CommentText"/>
    <w:rsid w:val="0057565F"/>
    <w:rPr>
      <w:sz w:val="20"/>
      <w:szCs w:val="20"/>
    </w:rPr>
  </w:style>
  <w:style w:type="paragraph" w:styleId="CommentSubject">
    <w:name w:val="annotation subject"/>
    <w:basedOn w:val="CommentText"/>
    <w:next w:val="CommentText"/>
    <w:link w:val="CommentSubjectChar"/>
    <w:uiPriority w:val="99"/>
    <w:semiHidden/>
    <w:unhideWhenUsed/>
    <w:rsid w:val="0057565F"/>
    <w:rPr>
      <w:b/>
      <w:bCs/>
    </w:rPr>
  </w:style>
  <w:style w:type="character" w:customStyle="1" w:styleId="CommentSubjectChar">
    <w:name w:val="Comment Subject Char"/>
    <w:basedOn w:val="CommentTextChar"/>
    <w:link w:val="CommentSubject"/>
    <w:uiPriority w:val="99"/>
    <w:semiHidden/>
    <w:rsid w:val="0057565F"/>
    <w:rPr>
      <w:b/>
      <w:bCs/>
      <w:sz w:val="20"/>
      <w:szCs w:val="20"/>
    </w:rPr>
  </w:style>
  <w:style w:type="paragraph" w:styleId="BalloonText">
    <w:name w:val="Balloon Text"/>
    <w:basedOn w:val="Normal"/>
    <w:link w:val="BalloonTextChar"/>
    <w:uiPriority w:val="99"/>
    <w:semiHidden/>
    <w:unhideWhenUsed/>
    <w:rsid w:val="005756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65F"/>
    <w:rPr>
      <w:rFonts w:ascii="Segoe UI" w:hAnsi="Segoe UI" w:cs="Segoe UI"/>
      <w:sz w:val="18"/>
      <w:szCs w:val="18"/>
    </w:rPr>
  </w:style>
  <w:style w:type="paragraph" w:styleId="Revision">
    <w:name w:val="Revision"/>
    <w:hidden/>
    <w:uiPriority w:val="99"/>
    <w:semiHidden/>
    <w:rsid w:val="00FE3126"/>
    <w:pPr>
      <w:spacing w:after="0" w:line="240" w:lineRule="auto"/>
    </w:pPr>
  </w:style>
  <w:style w:type="paragraph" w:styleId="NormalWeb">
    <w:name w:val="Normal (Web)"/>
    <w:basedOn w:val="Normal"/>
    <w:uiPriority w:val="99"/>
    <w:unhideWhenUsed/>
    <w:rsid w:val="000E22E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C37B2"/>
    <w:rPr>
      <w:color w:val="0563C1" w:themeColor="hyperlink"/>
      <w:u w:val="single"/>
    </w:rPr>
  </w:style>
  <w:style w:type="character" w:customStyle="1" w:styleId="UnresolvedMention">
    <w:name w:val="Unresolved Mention"/>
    <w:basedOn w:val="DefaultParagraphFont"/>
    <w:uiPriority w:val="99"/>
    <w:semiHidden/>
    <w:unhideWhenUsed/>
    <w:rsid w:val="004C37B2"/>
    <w:rPr>
      <w:color w:val="605E5C"/>
      <w:shd w:val="clear" w:color="auto" w:fill="E1DFDD"/>
    </w:rPr>
  </w:style>
  <w:style w:type="character" w:customStyle="1" w:styleId="Heading1Char">
    <w:name w:val="Heading 1 Char"/>
    <w:basedOn w:val="DefaultParagraphFont"/>
    <w:link w:val="Heading1"/>
    <w:uiPriority w:val="9"/>
    <w:rsid w:val="00A84FC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84FCD"/>
    <w:pPr>
      <w:outlineLvl w:val="9"/>
    </w:pPr>
  </w:style>
  <w:style w:type="paragraph" w:styleId="TOC3">
    <w:name w:val="toc 3"/>
    <w:basedOn w:val="Normal"/>
    <w:next w:val="Normal"/>
    <w:autoRedefine/>
    <w:uiPriority w:val="39"/>
    <w:unhideWhenUsed/>
    <w:rsid w:val="00A84FCD"/>
    <w:pPr>
      <w:spacing w:after="100"/>
      <w:ind w:left="440"/>
    </w:pPr>
  </w:style>
  <w:style w:type="paragraph" w:styleId="Header">
    <w:name w:val="header"/>
    <w:basedOn w:val="Normal"/>
    <w:link w:val="HeaderChar"/>
    <w:uiPriority w:val="99"/>
    <w:unhideWhenUsed/>
    <w:rsid w:val="00AF2F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2F92"/>
  </w:style>
  <w:style w:type="character" w:styleId="Strong">
    <w:name w:val="Strong"/>
    <w:basedOn w:val="DefaultParagraphFont"/>
    <w:uiPriority w:val="22"/>
    <w:qFormat/>
    <w:rsid w:val="004B1EF5"/>
    <w:rPr>
      <w:b/>
      <w:bCs/>
    </w:rPr>
  </w:style>
  <w:style w:type="character" w:styleId="FollowedHyperlink">
    <w:name w:val="FollowedHyperlink"/>
    <w:basedOn w:val="DefaultParagraphFont"/>
    <w:uiPriority w:val="99"/>
    <w:semiHidden/>
    <w:unhideWhenUsed/>
    <w:rsid w:val="00921B88"/>
    <w:rPr>
      <w:color w:val="954F72" w:themeColor="followedHyperlink"/>
      <w:u w:val="single"/>
    </w:rPr>
  </w:style>
  <w:style w:type="paragraph" w:styleId="ListParagraph">
    <w:name w:val="List Paragraph"/>
    <w:basedOn w:val="Normal"/>
    <w:uiPriority w:val="34"/>
    <w:qFormat/>
    <w:rsid w:val="00D45AAE"/>
    <w:pPr>
      <w:ind w:left="720"/>
      <w:contextualSpacing/>
    </w:pPr>
  </w:style>
  <w:style w:type="paragraph" w:customStyle="1" w:styleId="Default">
    <w:name w:val="Default"/>
    <w:rsid w:val="00CB13AD"/>
    <w:pPr>
      <w:autoSpaceDE w:val="0"/>
      <w:autoSpaceDN w:val="0"/>
      <w:adjustRightInd w:val="0"/>
      <w:spacing w:after="0" w:line="240" w:lineRule="auto"/>
    </w:pPr>
    <w:rPr>
      <w:rFonts w:ascii="Calibri Light" w:hAnsi="Calibri Light" w:cs="Calibri Ligh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620235">
      <w:bodyDiv w:val="1"/>
      <w:marLeft w:val="0"/>
      <w:marRight w:val="0"/>
      <w:marTop w:val="0"/>
      <w:marBottom w:val="0"/>
      <w:divBdr>
        <w:top w:val="none" w:sz="0" w:space="0" w:color="auto"/>
        <w:left w:val="none" w:sz="0" w:space="0" w:color="auto"/>
        <w:bottom w:val="none" w:sz="0" w:space="0" w:color="auto"/>
        <w:right w:val="none" w:sz="0" w:space="0" w:color="auto"/>
      </w:divBdr>
    </w:div>
    <w:div w:id="1838886842">
      <w:bodyDiv w:val="1"/>
      <w:marLeft w:val="0"/>
      <w:marRight w:val="0"/>
      <w:marTop w:val="0"/>
      <w:marBottom w:val="0"/>
      <w:divBdr>
        <w:top w:val="none" w:sz="0" w:space="0" w:color="auto"/>
        <w:left w:val="none" w:sz="0" w:space="0" w:color="auto"/>
        <w:bottom w:val="none" w:sz="0" w:space="0" w:color="auto"/>
        <w:right w:val="none" w:sz="0" w:space="0" w:color="auto"/>
      </w:divBdr>
    </w:div>
    <w:div w:id="1864051990">
      <w:bodyDiv w:val="1"/>
      <w:marLeft w:val="0"/>
      <w:marRight w:val="0"/>
      <w:marTop w:val="0"/>
      <w:marBottom w:val="0"/>
      <w:divBdr>
        <w:top w:val="none" w:sz="0" w:space="0" w:color="auto"/>
        <w:left w:val="none" w:sz="0" w:space="0" w:color="auto"/>
        <w:bottom w:val="none" w:sz="0" w:space="0" w:color="auto"/>
        <w:right w:val="none" w:sz="0" w:space="0" w:color="auto"/>
      </w:divBdr>
    </w:div>
    <w:div w:id="2043818146">
      <w:bodyDiv w:val="1"/>
      <w:marLeft w:val="0"/>
      <w:marRight w:val="0"/>
      <w:marTop w:val="0"/>
      <w:marBottom w:val="0"/>
      <w:divBdr>
        <w:top w:val="none" w:sz="0" w:space="0" w:color="auto"/>
        <w:left w:val="none" w:sz="0" w:space="0" w:color="auto"/>
        <w:bottom w:val="none" w:sz="0" w:space="0" w:color="auto"/>
        <w:right w:val="none" w:sz="0" w:space="0" w:color="auto"/>
      </w:divBdr>
      <w:divsChild>
        <w:div w:id="753285928">
          <w:marLeft w:val="0"/>
          <w:marRight w:val="0"/>
          <w:marTop w:val="0"/>
          <w:marBottom w:val="0"/>
          <w:divBdr>
            <w:top w:val="none" w:sz="0" w:space="0" w:color="auto"/>
            <w:left w:val="none" w:sz="0" w:space="0" w:color="auto"/>
            <w:bottom w:val="none" w:sz="0" w:space="0" w:color="auto"/>
            <w:right w:val="none" w:sz="0" w:space="0" w:color="auto"/>
          </w:divBdr>
          <w:divsChild>
            <w:div w:id="1767841171">
              <w:marLeft w:val="0"/>
              <w:marRight w:val="0"/>
              <w:marTop w:val="0"/>
              <w:marBottom w:val="0"/>
              <w:divBdr>
                <w:top w:val="none" w:sz="0" w:space="0" w:color="auto"/>
                <w:left w:val="none" w:sz="0" w:space="0" w:color="auto"/>
                <w:bottom w:val="none" w:sz="0" w:space="0" w:color="auto"/>
                <w:right w:val="none" w:sz="0" w:space="0" w:color="auto"/>
              </w:divBdr>
              <w:divsChild>
                <w:div w:id="24198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8.png"/><Relationship Id="rId42" Type="http://schemas.openxmlformats.org/officeDocument/2006/relationships/image" Target="media/image26.svg"/><Relationship Id="rId47" Type="http://schemas.openxmlformats.org/officeDocument/2006/relationships/image" Target="media/image25.png"/><Relationship Id="rId63" Type="http://schemas.openxmlformats.org/officeDocument/2006/relationships/image" Target="media/image44.svg"/><Relationship Id="rId68" Type="http://schemas.openxmlformats.org/officeDocument/2006/relationships/image" Target="media/image35.png"/><Relationship Id="rId84" Type="http://schemas.openxmlformats.org/officeDocument/2006/relationships/image" Target="media/image42.png"/><Relationship Id="rId89" Type="http://schemas.openxmlformats.org/officeDocument/2006/relationships/image" Target="media/image47.png"/><Relationship Id="rId16" Type="http://schemas.openxmlformats.org/officeDocument/2006/relationships/image" Target="media/image9.svg"/><Relationship Id="rId107" Type="http://schemas.microsoft.com/office/2018/08/relationships/commentsExtensible" Target="commentsExtensible.xml"/><Relationship Id="rId11" Type="http://schemas.openxmlformats.org/officeDocument/2006/relationships/image" Target="media/image3.png"/><Relationship Id="rId32" Type="http://schemas.openxmlformats.org/officeDocument/2006/relationships/image" Target="media/image17.png"/><Relationship Id="rId37"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0.png"/><Relationship Id="rId74" Type="http://schemas.openxmlformats.org/officeDocument/2006/relationships/image" Target="media/image38.png"/><Relationship Id="rId79" Type="http://schemas.openxmlformats.org/officeDocument/2006/relationships/hyperlink" Target="mailto:Thomas.sonoff@clackamas.edu" TargetMode="External"/><Relationship Id="rId102"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image" Target="media/image9.emf"/><Relationship Id="rId27" Type="http://schemas.openxmlformats.org/officeDocument/2006/relationships/image" Target="media/image14.png"/><Relationship Id="rId43" Type="http://schemas.openxmlformats.org/officeDocument/2006/relationships/image" Target="media/image23.png"/><Relationship Id="rId48" Type="http://schemas.openxmlformats.org/officeDocument/2006/relationships/image" Target="cid:image001.png@01D64980.D1764940" TargetMode="External"/><Relationship Id="rId64" Type="http://schemas.openxmlformats.org/officeDocument/2006/relationships/image" Target="media/image33.png"/><Relationship Id="rId69" Type="http://schemas.openxmlformats.org/officeDocument/2006/relationships/image" Target="media/image50.svg"/><Relationship Id="rId80" Type="http://schemas.openxmlformats.org/officeDocument/2006/relationships/hyperlink" Target="mailto:bobc@clackamas.edu" TargetMode="External"/><Relationship Id="rId85" Type="http://schemas.openxmlformats.org/officeDocument/2006/relationships/image" Target="media/image43.png"/><Relationship Id="rId12" Type="http://schemas.openxmlformats.org/officeDocument/2006/relationships/image" Target="media/image5.svg"/><Relationship Id="rId17" Type="http://schemas.openxmlformats.org/officeDocument/2006/relationships/image" Target="media/image6.png"/><Relationship Id="rId33" Type="http://schemas.openxmlformats.org/officeDocument/2006/relationships/image" Target="media/image18.emf"/><Relationship Id="rId38" Type="http://schemas.openxmlformats.org/officeDocument/2006/relationships/image" Target="media/image22.svg"/><Relationship Id="rId59" Type="http://schemas.openxmlformats.org/officeDocument/2006/relationships/image" Target="media/image40.svg"/><Relationship Id="rId103" Type="http://schemas.openxmlformats.org/officeDocument/2006/relationships/footer" Target="footer3.xml"/><Relationship Id="rId20" Type="http://schemas.openxmlformats.org/officeDocument/2006/relationships/image" Target="media/image13.svg"/><Relationship Id="rId41" Type="http://schemas.openxmlformats.org/officeDocument/2006/relationships/image" Target="media/image22.png"/><Relationship Id="rId54" Type="http://schemas.openxmlformats.org/officeDocument/2006/relationships/image" Target="media/image36.svg"/><Relationship Id="rId62" Type="http://schemas.openxmlformats.org/officeDocument/2006/relationships/image" Target="media/image32.png"/><Relationship Id="rId70" Type="http://schemas.openxmlformats.org/officeDocument/2006/relationships/image" Target="media/image36.png"/><Relationship Id="rId75" Type="http://schemas.openxmlformats.org/officeDocument/2006/relationships/image" Target="media/image58.svg"/><Relationship Id="rId83" Type="http://schemas.openxmlformats.org/officeDocument/2006/relationships/image" Target="media/image41.png"/><Relationship Id="rId88" Type="http://schemas.openxmlformats.org/officeDocument/2006/relationships/image" Target="media/image46.pn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emf"/><Relationship Id="rId36" Type="http://schemas.openxmlformats.org/officeDocument/2006/relationships/image" Target="media/image20.svg"/><Relationship Id="rId49" Type="http://schemas.openxmlformats.org/officeDocument/2006/relationships/image" Target="media/image26.png"/><Relationship Id="rId57" Type="http://schemas.openxmlformats.org/officeDocument/2006/relationships/hyperlink" Target="https://www.cloroxpro.com/products/clorox/total-360/" TargetMode="External"/><Relationship Id="rId106" Type="http://schemas.microsoft.com/office/2016/09/relationships/commentsIds" Target="commentsIds.xml"/><Relationship Id="rId10" Type="http://schemas.openxmlformats.org/officeDocument/2006/relationships/image" Target="media/image3.svg"/><Relationship Id="rId31" Type="http://schemas.openxmlformats.org/officeDocument/2006/relationships/image" Target="media/image16.png"/><Relationship Id="rId44" Type="http://schemas.openxmlformats.org/officeDocument/2006/relationships/image" Target="media/image28.svg"/><Relationship Id="rId52" Type="http://schemas.openxmlformats.org/officeDocument/2006/relationships/image" Target="media/image34.svg"/><Relationship Id="rId60" Type="http://schemas.openxmlformats.org/officeDocument/2006/relationships/image" Target="media/image31.png"/><Relationship Id="rId65" Type="http://schemas.openxmlformats.org/officeDocument/2006/relationships/image" Target="media/image46.svg"/><Relationship Id="rId73" Type="http://schemas.openxmlformats.org/officeDocument/2006/relationships/image" Target="media/image56.svg"/><Relationship Id="rId78" Type="http://schemas.openxmlformats.org/officeDocument/2006/relationships/hyperlink" Target="https://www.clackamas.edu/docs/default-source/maps/map_wilsonville.pdf?sfvrsn=df82b568_4" TargetMode="External"/><Relationship Id="rId81" Type="http://schemas.openxmlformats.org/officeDocument/2006/relationships/image" Target="media/image39.png"/><Relationship Id="rId86"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11.svg"/><Relationship Id="rId39" Type="http://schemas.openxmlformats.org/officeDocument/2006/relationships/image" Target="media/image21.png"/><Relationship Id="rId34" Type="http://schemas.openxmlformats.org/officeDocument/2006/relationships/hyperlink" Target="mailto:thomas.sonoff@clackamas.edu" TargetMode="External"/><Relationship Id="rId50" Type="http://schemas.openxmlformats.org/officeDocument/2006/relationships/image" Target="media/image32.svg"/><Relationship Id="rId55" Type="http://schemas.openxmlformats.org/officeDocument/2006/relationships/image" Target="media/image29.png"/><Relationship Id="rId76" Type="http://schemas.openxmlformats.org/officeDocument/2006/relationships/hyperlink" Target="https://www.clackamas.edu/campus-life/campuses-buildings-hours" TargetMode="External"/><Relationship Id="rId97" Type="http://schemas.openxmlformats.org/officeDocument/2006/relationships/image" Target="media/image55.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4.svg"/><Relationship Id="rId92"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hyperlink" Target="mailto:drc@clackamas.edu" TargetMode="External"/><Relationship Id="rId24" Type="http://schemas.openxmlformats.org/officeDocument/2006/relationships/image" Target="media/image11.png"/><Relationship Id="rId40" Type="http://schemas.openxmlformats.org/officeDocument/2006/relationships/image" Target="media/image24.svg"/><Relationship Id="rId45" Type="http://schemas.openxmlformats.org/officeDocument/2006/relationships/image" Target="media/image24.png"/><Relationship Id="rId66" Type="http://schemas.openxmlformats.org/officeDocument/2006/relationships/image" Target="media/image34.png"/><Relationship Id="rId87" Type="http://schemas.openxmlformats.org/officeDocument/2006/relationships/image" Target="media/image45.png"/><Relationship Id="rId61" Type="http://schemas.openxmlformats.org/officeDocument/2006/relationships/image" Target="media/image42.svg"/><Relationship Id="rId82" Type="http://schemas.openxmlformats.org/officeDocument/2006/relationships/image" Target="media/image40.png"/><Relationship Id="rId19" Type="http://schemas.openxmlformats.org/officeDocument/2006/relationships/image" Target="media/image7.png"/><Relationship Id="rId14" Type="http://schemas.openxmlformats.org/officeDocument/2006/relationships/image" Target="media/image7.svg"/><Relationship Id="rId30" Type="http://schemas.openxmlformats.org/officeDocument/2006/relationships/hyperlink" Target="mailto:vickidu@clackamas.edu" TargetMode="External"/><Relationship Id="rId35" Type="http://schemas.openxmlformats.org/officeDocument/2006/relationships/image" Target="media/image19.png"/><Relationship Id="rId56" Type="http://schemas.openxmlformats.org/officeDocument/2006/relationships/image" Target="media/image38.svg"/><Relationship Id="rId77" Type="http://schemas.openxmlformats.org/officeDocument/2006/relationships/hyperlink" Target="https://www.clackamas.edu/docs/default-source/maps/map_harmony.pdf?sfvrsn=d982b568_10" TargetMode="External"/><Relationship Id="rId100" Type="http://schemas.openxmlformats.org/officeDocument/2006/relationships/footer" Target="footer1.xm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37.png"/><Relationship Id="rId93" Type="http://schemas.openxmlformats.org/officeDocument/2006/relationships/image" Target="media/image51.png"/><Relationship Id="rId98" Type="http://schemas.openxmlformats.org/officeDocument/2006/relationships/header" Target="header1.xm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0.svg"/><Relationship Id="rId67" Type="http://schemas.openxmlformats.org/officeDocument/2006/relationships/image" Target="media/image4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CF2F64-93C4-431B-B70C-AB27D4E0A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875</Words>
  <Characters>56292</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Sonoff</dc:creator>
  <cp:lastModifiedBy>Tom Sonoff</cp:lastModifiedBy>
  <cp:revision>2</cp:revision>
  <cp:lastPrinted>2020-07-28T20:01:00Z</cp:lastPrinted>
  <dcterms:created xsi:type="dcterms:W3CDTF">2020-07-30T22:07:00Z</dcterms:created>
  <dcterms:modified xsi:type="dcterms:W3CDTF">2020-07-30T22:07:00Z</dcterms:modified>
</cp:coreProperties>
</file>